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878" w:rsidRDefault="00193878" w:rsidP="00255A5C">
      <w:pPr>
        <w:spacing w:line="360" w:lineRule="auto"/>
        <w:rPr>
          <w:rFonts w:asciiTheme="majorHAnsi" w:eastAsiaTheme="majorEastAsia" w:hAnsiTheme="majorHAnsi" w:cstheme="majorBidi"/>
          <w:color w:val="17365D" w:themeColor="text2" w:themeShade="BF"/>
          <w:spacing w:val="5"/>
          <w:kern w:val="28"/>
          <w:sz w:val="52"/>
          <w:szCs w:val="52"/>
        </w:rPr>
      </w:pPr>
    </w:p>
    <w:p w:rsidR="00193878" w:rsidRDefault="00193878" w:rsidP="00255A5C">
      <w:pPr>
        <w:spacing w:line="360" w:lineRule="auto"/>
        <w:rPr>
          <w:rFonts w:asciiTheme="majorHAnsi" w:eastAsiaTheme="majorEastAsia" w:hAnsiTheme="majorHAnsi" w:cstheme="majorBidi"/>
          <w:color w:val="17365D" w:themeColor="text2" w:themeShade="BF"/>
          <w:spacing w:val="5"/>
          <w:kern w:val="28"/>
          <w:sz w:val="52"/>
          <w:szCs w:val="52"/>
        </w:rPr>
      </w:pPr>
    </w:p>
    <w:p w:rsidR="00193878" w:rsidRDefault="00193878" w:rsidP="00255A5C">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255A5C">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255A5C">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255A5C">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255A5C">
      <w:pPr>
        <w:pStyle w:val="Title"/>
        <w:spacing w:line="360" w:lineRule="auto"/>
        <w:jc w:val="center"/>
      </w:pPr>
      <w:r>
        <w:t>Text-based RPG</w:t>
      </w:r>
    </w:p>
    <w:p w:rsidR="00193878" w:rsidRDefault="00193878" w:rsidP="00255A5C">
      <w:pPr>
        <w:pStyle w:val="Heading2"/>
        <w:spacing w:line="360" w:lineRule="auto"/>
        <w:jc w:val="center"/>
      </w:pPr>
      <w:r>
        <w:t xml:space="preserve">Vincent Alexander </w:t>
      </w:r>
      <w:r w:rsidRPr="006A2203">
        <w:rPr>
          <w:noProof/>
        </w:rPr>
        <w:t>Seliang</w:t>
      </w:r>
    </w:p>
    <w:p w:rsidR="00193878" w:rsidRPr="00193878" w:rsidRDefault="00193878" w:rsidP="00255A5C">
      <w:pPr>
        <w:pStyle w:val="Heading2"/>
        <w:spacing w:line="360" w:lineRule="auto"/>
        <w:jc w:val="center"/>
      </w:pPr>
      <w:r>
        <w:t>2001585562</w:t>
      </w:r>
    </w:p>
    <w:p w:rsidR="00193878" w:rsidRDefault="00193878" w:rsidP="00255A5C">
      <w:pPr>
        <w:spacing w:line="360" w:lineRule="auto"/>
      </w:pPr>
      <w:r>
        <w:br w:type="page"/>
      </w:r>
    </w:p>
    <w:p w:rsidR="00193878" w:rsidRDefault="00050957" w:rsidP="00255A5C">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imple Adventure</w:t>
      </w:r>
    </w:p>
    <w:p w:rsidR="009C7765" w:rsidRPr="009C7765" w:rsidRDefault="009C7765" w:rsidP="00255A5C">
      <w:pPr>
        <w:spacing w:line="360" w:lineRule="auto"/>
        <w:rPr>
          <w:rFonts w:ascii="Times New Roman" w:hAnsi="Times New Roman" w:cs="Times New Roman"/>
          <w:sz w:val="24"/>
          <w:szCs w:val="24"/>
        </w:rPr>
      </w:pPr>
      <w:r>
        <w:rPr>
          <w:rFonts w:ascii="Times New Roman" w:hAnsi="Times New Roman" w:cs="Times New Roman"/>
          <w:b/>
          <w:sz w:val="24"/>
          <w:szCs w:val="24"/>
          <w:u w:val="single"/>
        </w:rPr>
        <w:t>Section 1</w:t>
      </w:r>
    </w:p>
    <w:p w:rsidR="006067B7" w:rsidRDefault="00C71D28" w:rsidP="00255A5C">
      <w:pPr>
        <w:spacing w:line="360" w:lineRule="auto"/>
        <w:rPr>
          <w:rFonts w:ascii="Times New Roman" w:hAnsi="Times New Roman" w:cs="Times New Roman"/>
          <w:sz w:val="24"/>
          <w:szCs w:val="24"/>
        </w:rPr>
      </w:pPr>
      <w:r>
        <w:rPr>
          <w:rFonts w:ascii="Times New Roman" w:hAnsi="Times New Roman" w:cs="Times New Roman"/>
          <w:b/>
          <w:sz w:val="24"/>
          <w:szCs w:val="24"/>
        </w:rPr>
        <w:t>Descrip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2C609B">
        <w:rPr>
          <w:rFonts w:ascii="Times New Roman" w:hAnsi="Times New Roman" w:cs="Times New Roman"/>
          <w:sz w:val="24"/>
          <w:szCs w:val="24"/>
        </w:rPr>
        <w:t>This application is</w:t>
      </w:r>
      <w:r>
        <w:rPr>
          <w:rFonts w:ascii="Times New Roman" w:hAnsi="Times New Roman" w:cs="Times New Roman"/>
          <w:sz w:val="24"/>
          <w:szCs w:val="24"/>
        </w:rPr>
        <w:t>, pretty much self-explanatory, a text-based RPG. It follows the style of the one of the earliest RPGs (the 1980’s style) that does not use any, or at least use</w:t>
      </w:r>
      <w:r w:rsidR="006A2203">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6A2203">
        <w:rPr>
          <w:rFonts w:ascii="Times New Roman" w:hAnsi="Times New Roman" w:cs="Times New Roman"/>
          <w:noProof/>
          <w:sz w:val="24"/>
          <w:szCs w:val="24"/>
        </w:rPr>
        <w:t>minimal</w:t>
      </w:r>
      <w:r>
        <w:rPr>
          <w:rFonts w:ascii="Times New Roman" w:hAnsi="Times New Roman" w:cs="Times New Roman"/>
          <w:sz w:val="24"/>
          <w:szCs w:val="24"/>
        </w:rPr>
        <w:t xml:space="preserve"> amount of graphical game objects. Instead, </w:t>
      </w:r>
      <w:r w:rsidR="009E6772">
        <w:rPr>
          <w:rFonts w:ascii="Times New Roman" w:hAnsi="Times New Roman" w:cs="Times New Roman"/>
          <w:sz w:val="24"/>
          <w:szCs w:val="24"/>
        </w:rPr>
        <w:t xml:space="preserve">these types of video games heavily depend on text, obviously, and some newer version of those types of RPGs utilizes the ASCII characters to form interface and HUD (Head-Up Display) for visualization purpose.                                        However, this project takes a different angle of RPG. Instead of </w:t>
      </w:r>
      <w:r w:rsidR="00CC7D37">
        <w:rPr>
          <w:rFonts w:ascii="Times New Roman" w:hAnsi="Times New Roman" w:cs="Times New Roman"/>
          <w:sz w:val="24"/>
          <w:szCs w:val="24"/>
        </w:rPr>
        <w:t>making a rogue-like style like the one made in the 1980’s (it is a game genre, where the player is required to explore a certain area in order to complete objective, also it is usually implemented as a</w:t>
      </w:r>
      <w:r w:rsidR="006A2203">
        <w:rPr>
          <w:rFonts w:ascii="Times New Roman" w:hAnsi="Times New Roman" w:cs="Times New Roman"/>
          <w:sz w:val="24"/>
          <w:szCs w:val="24"/>
        </w:rPr>
        <w:t xml:space="preserve"> subgenre of RPG), it took the path of one of the earlier predecessor of RPG, which is the Dungeons and Dragons series, which were first publish in the early 1970’s.                                                    Dungeons and Dragons is a non-digital version of RPG that requires three or more players to participate the game, where one of them is the Dungeon Master, which is the player who sets the setting of the game and the one who decides the fate of the other players based on the number that appears on the dices. However, this game does only require only one player and have a mixture of linear and slight branched progression, inspired from the newer, digital version RPGs. However, the aspect of having multiple choices and the random chance of events’ occurrence still </w:t>
      </w:r>
      <w:r w:rsidR="006A2203" w:rsidRPr="006A2203">
        <w:rPr>
          <w:rFonts w:ascii="Times New Roman" w:hAnsi="Times New Roman" w:cs="Times New Roman"/>
          <w:noProof/>
          <w:sz w:val="24"/>
          <w:szCs w:val="24"/>
        </w:rPr>
        <w:t>exi</w:t>
      </w:r>
      <w:r w:rsidR="006A2203">
        <w:rPr>
          <w:rFonts w:ascii="Times New Roman" w:hAnsi="Times New Roman" w:cs="Times New Roman"/>
          <w:noProof/>
          <w:sz w:val="24"/>
          <w:szCs w:val="24"/>
        </w:rPr>
        <w:t>s</w:t>
      </w:r>
      <w:r w:rsidR="006A2203" w:rsidRPr="006A2203">
        <w:rPr>
          <w:rFonts w:ascii="Times New Roman" w:hAnsi="Times New Roman" w:cs="Times New Roman"/>
          <w:noProof/>
          <w:sz w:val="24"/>
          <w:szCs w:val="24"/>
        </w:rPr>
        <w:t>ts</w:t>
      </w:r>
      <w:r w:rsidR="006067B7">
        <w:rPr>
          <w:rFonts w:ascii="Times New Roman" w:hAnsi="Times New Roman" w:cs="Times New Roman"/>
          <w:noProof/>
          <w:sz w:val="24"/>
          <w:szCs w:val="24"/>
        </w:rPr>
        <w:t xml:space="preserve"> and it is also the main aspect of the game</w:t>
      </w:r>
      <w:r w:rsidR="002C609B">
        <w:rPr>
          <w:rFonts w:ascii="Times New Roman" w:hAnsi="Times New Roman" w:cs="Times New Roman"/>
          <w:sz w:val="24"/>
          <w:szCs w:val="24"/>
        </w:rPr>
        <w:t>. Also, the aspect of battle and role –playing also exist.</w:t>
      </w:r>
    </w:p>
    <w:p w:rsidR="002C609B" w:rsidRDefault="002C609B" w:rsidP="00255A5C">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2C609B" w:rsidRDefault="002C609B" w:rsidP="00255A5C">
      <w:pPr>
        <w:spacing w:line="360" w:lineRule="auto"/>
        <w:rPr>
          <w:rFonts w:ascii="Times New Roman" w:hAnsi="Times New Roman" w:cs="Times New Roman"/>
          <w:sz w:val="24"/>
          <w:szCs w:val="24"/>
          <w:u w:val="single"/>
        </w:rPr>
      </w:pPr>
      <w:r>
        <w:rPr>
          <w:rFonts w:ascii="Times New Roman" w:hAnsi="Times New Roman" w:cs="Times New Roman"/>
          <w:b/>
          <w:sz w:val="24"/>
          <w:szCs w:val="24"/>
          <w:u w:val="single"/>
        </w:rPr>
        <w:lastRenderedPageBreak/>
        <w:t xml:space="preserve">Section 2                                                                                                                                       </w:t>
      </w:r>
      <w:r w:rsidRPr="002C609B">
        <w:rPr>
          <w:rFonts w:ascii="Times New Roman" w:hAnsi="Times New Roman" w:cs="Times New Roman"/>
          <w:sz w:val="24"/>
          <w:szCs w:val="24"/>
          <w:u w:val="single"/>
        </w:rPr>
        <w:t>2A</w:t>
      </w:r>
    </w:p>
    <w:p w:rsidR="009C7765" w:rsidRPr="009C7765" w:rsidRDefault="00050957" w:rsidP="00255A5C">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9C7765">
        <w:rPr>
          <w:rFonts w:ascii="Times New Roman" w:hAnsi="Times New Roman" w:cs="Times New Roman"/>
          <w:sz w:val="24"/>
          <w:szCs w:val="24"/>
        </w:rPr>
        <w:t>1</w:t>
      </w:r>
      <w:r>
        <w:rPr>
          <w:rFonts w:ascii="Times New Roman" w:hAnsi="Times New Roman" w:cs="Times New Roman"/>
          <w:sz w:val="24"/>
          <w:szCs w:val="24"/>
        </w:rPr>
        <w:t>,</w:t>
      </w:r>
      <w:r w:rsidR="009C7765">
        <w:rPr>
          <w:rFonts w:ascii="Times New Roman" w:hAnsi="Times New Roman" w:cs="Times New Roman"/>
          <w:sz w:val="24"/>
          <w:szCs w:val="24"/>
        </w:rPr>
        <w:t xml:space="preserve"> Flowchart of how the game flows</w:t>
      </w:r>
    </w:p>
    <w:p w:rsidR="002736B3" w:rsidRDefault="002C609B" w:rsidP="00255A5C">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41CCBB62" wp14:editId="663D8015">
            <wp:extent cx="5486400" cy="2331720"/>
            <wp:effectExtent l="0" t="0" r="19050" b="1143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A40301" w:rsidRDefault="00733CFB" w:rsidP="00255A5C">
      <w:pPr>
        <w:spacing w:line="360" w:lineRule="auto"/>
        <w:rPr>
          <w:rFonts w:ascii="Times New Roman" w:hAnsi="Times New Roman" w:cs="Times New Roman"/>
          <w:sz w:val="24"/>
          <w:szCs w:val="24"/>
        </w:rPr>
      </w:pPr>
      <w:r w:rsidRPr="00A40301">
        <w:rPr>
          <w:rFonts w:ascii="Times New Roman" w:hAnsi="Times New Roman" w:cs="Times New Roman"/>
          <w:sz w:val="24"/>
          <w:szCs w:val="24"/>
        </w:rPr>
        <w:t>Important notes</w:t>
      </w:r>
      <w:r w:rsidR="00A40301" w:rsidRPr="00A40301">
        <w:rPr>
          <w:rFonts w:ascii="Times New Roman" w:hAnsi="Times New Roman" w:cs="Times New Roman"/>
          <w:sz w:val="24"/>
          <w:szCs w:val="24"/>
        </w:rPr>
        <w:t xml:space="preserve">:                                                                                                                                </w:t>
      </w:r>
      <w:r w:rsidR="00A40301">
        <w:rPr>
          <w:rFonts w:ascii="Times New Roman" w:hAnsi="Times New Roman" w:cs="Times New Roman"/>
          <w:sz w:val="24"/>
          <w:szCs w:val="24"/>
        </w:rPr>
        <w:t xml:space="preserve">           </w:t>
      </w:r>
    </w:p>
    <w:p w:rsidR="00733CFB" w:rsidRPr="00A40301" w:rsidRDefault="00733CFB" w:rsidP="00255A5C">
      <w:pPr>
        <w:pStyle w:val="ListParagraph"/>
        <w:numPr>
          <w:ilvl w:val="0"/>
          <w:numId w:val="7"/>
        </w:numPr>
        <w:spacing w:line="360" w:lineRule="auto"/>
        <w:rPr>
          <w:rFonts w:ascii="Times New Roman" w:hAnsi="Times New Roman" w:cs="Times New Roman"/>
          <w:sz w:val="24"/>
          <w:szCs w:val="24"/>
        </w:rPr>
      </w:pPr>
      <w:r w:rsidRPr="00A40301">
        <w:rPr>
          <w:rFonts w:ascii="Times New Roman" w:hAnsi="Times New Roman" w:cs="Times New Roman"/>
          <w:sz w:val="24"/>
          <w:szCs w:val="24"/>
        </w:rPr>
        <w:t xml:space="preserve">In order to play the game, players have to follow the instructions displayed on the screen. If there are a list of actions can be done, </w:t>
      </w:r>
      <w:r w:rsidRPr="00255A5C">
        <w:rPr>
          <w:rFonts w:ascii="Times New Roman" w:hAnsi="Times New Roman" w:cs="Times New Roman"/>
          <w:noProof/>
          <w:sz w:val="24"/>
          <w:szCs w:val="24"/>
        </w:rPr>
        <w:t>usually</w:t>
      </w:r>
      <w:r w:rsidR="00255A5C">
        <w:rPr>
          <w:rFonts w:ascii="Times New Roman" w:hAnsi="Times New Roman" w:cs="Times New Roman"/>
          <w:noProof/>
          <w:sz w:val="24"/>
          <w:szCs w:val="24"/>
        </w:rPr>
        <w:t>,</w:t>
      </w:r>
      <w:r w:rsidRPr="00A40301">
        <w:rPr>
          <w:rFonts w:ascii="Times New Roman" w:hAnsi="Times New Roman" w:cs="Times New Roman"/>
          <w:sz w:val="24"/>
          <w:szCs w:val="24"/>
        </w:rPr>
        <w:t xml:space="preserve"> the player has to input the integer that </w:t>
      </w:r>
      <w:r w:rsidRPr="00255A5C">
        <w:rPr>
          <w:rFonts w:ascii="Times New Roman" w:hAnsi="Times New Roman" w:cs="Times New Roman"/>
          <w:noProof/>
          <w:sz w:val="24"/>
          <w:szCs w:val="24"/>
        </w:rPr>
        <w:t>match</w:t>
      </w:r>
      <w:r w:rsidR="00255A5C">
        <w:rPr>
          <w:rFonts w:ascii="Times New Roman" w:hAnsi="Times New Roman" w:cs="Times New Roman"/>
          <w:noProof/>
          <w:sz w:val="24"/>
          <w:szCs w:val="24"/>
        </w:rPr>
        <w:t>es</w:t>
      </w:r>
      <w:r w:rsidRPr="00A40301">
        <w:rPr>
          <w:rFonts w:ascii="Times New Roman" w:hAnsi="Times New Roman" w:cs="Times New Roman"/>
          <w:sz w:val="24"/>
          <w:szCs w:val="24"/>
        </w:rPr>
        <w:t xml:space="preserve"> to the choice’s number in order to proceed. Failing to do so might cause the game to fail to operate.</w:t>
      </w:r>
    </w:p>
    <w:p w:rsidR="00733CFB" w:rsidRDefault="00733CFB"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However, if there are only two choices, the player can still input an integer such as one and zero, but the player is also allowed to input words, such as “true” and “yes”.</w:t>
      </w:r>
    </w:p>
    <w:p w:rsidR="00733CFB" w:rsidRDefault="00A40301" w:rsidP="00255A5C">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first step, opening, handles the choice of player, either the player can choose to play the game or simply exit the program.</w:t>
      </w:r>
    </w:p>
    <w:p w:rsidR="00A40301" w:rsidRDefault="00A40301" w:rsidP="00255A5C">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second step, player creation, instructs the player to choose their avatar’s race and</w:t>
      </w:r>
      <w:r w:rsidR="00255A5C">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255A5C">
        <w:rPr>
          <w:rFonts w:ascii="Times New Roman" w:hAnsi="Times New Roman" w:cs="Times New Roman"/>
          <w:noProof/>
          <w:sz w:val="24"/>
          <w:szCs w:val="24"/>
        </w:rPr>
        <w:t>job</w:t>
      </w:r>
      <w:r>
        <w:rPr>
          <w:rFonts w:ascii="Times New Roman" w:hAnsi="Times New Roman" w:cs="Times New Roman"/>
          <w:sz w:val="24"/>
          <w:szCs w:val="24"/>
        </w:rPr>
        <w:t xml:space="preserve"> that will be used to initializing the avatar’s status and starting equipment.</w:t>
      </w:r>
    </w:p>
    <w:p w:rsidR="00A40301" w:rsidRPr="00733CFB" w:rsidRDefault="00A40301" w:rsidP="00255A5C">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final step, story, handles on the game’s story flow, where it will allow the player to choose their action with a slight element of Dungeons and Dragons. This includes managing the storyline and processing the battles and </w:t>
      </w:r>
      <w:r w:rsidRPr="00255A5C">
        <w:rPr>
          <w:rFonts w:ascii="Times New Roman" w:hAnsi="Times New Roman" w:cs="Times New Roman"/>
          <w:noProof/>
          <w:sz w:val="24"/>
          <w:szCs w:val="24"/>
        </w:rPr>
        <w:t>loots</w:t>
      </w:r>
      <w:r>
        <w:rPr>
          <w:rFonts w:ascii="Times New Roman" w:hAnsi="Times New Roman" w:cs="Times New Roman"/>
          <w:sz w:val="24"/>
          <w:szCs w:val="24"/>
        </w:rPr>
        <w:t xml:space="preserve">. </w:t>
      </w:r>
    </w:p>
    <w:p w:rsidR="00733CFB" w:rsidRDefault="00733CFB" w:rsidP="00255A5C">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9C7765" w:rsidRDefault="00050957" w:rsidP="00255A5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w:t>
      </w:r>
      <w:r w:rsidR="002736B3">
        <w:rPr>
          <w:rFonts w:ascii="Times New Roman" w:hAnsi="Times New Roman" w:cs="Times New Roman"/>
          <w:sz w:val="24"/>
          <w:szCs w:val="24"/>
        </w:rPr>
        <w:t>.1</w:t>
      </w:r>
      <w:r>
        <w:rPr>
          <w:rFonts w:ascii="Times New Roman" w:hAnsi="Times New Roman" w:cs="Times New Roman"/>
          <w:sz w:val="24"/>
          <w:szCs w:val="24"/>
        </w:rPr>
        <w:t>,</w:t>
      </w:r>
      <w:r w:rsidR="009C7765">
        <w:rPr>
          <w:rFonts w:ascii="Times New Roman" w:hAnsi="Times New Roman" w:cs="Times New Roman"/>
          <w:sz w:val="24"/>
          <w:szCs w:val="24"/>
        </w:rPr>
        <w:t xml:space="preserve"> Class diagrams</w:t>
      </w:r>
      <w:r w:rsidR="002736B3">
        <w:rPr>
          <w:rFonts w:ascii="Times New Roman" w:hAnsi="Times New Roman" w:cs="Times New Roman"/>
          <w:sz w:val="24"/>
          <w:szCs w:val="24"/>
        </w:rPr>
        <w:t xml:space="preserve"> (Player)</w:t>
      </w:r>
    </w:p>
    <w:p w:rsidR="00066E91" w:rsidRDefault="00066E91" w:rsidP="00255A5C">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6067A288" wp14:editId="02D333BF">
            <wp:extent cx="5486400" cy="82296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066E91" w:rsidRDefault="00066E91" w:rsidP="00255A5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2, Class Diagram (Enemies)</w:t>
      </w:r>
    </w:p>
    <w:p w:rsidR="00066E91" w:rsidRDefault="00066E91" w:rsidP="00255A5C">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7B74CEEB" wp14:editId="4B3317D7">
            <wp:extent cx="5486400" cy="783336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733CFB" w:rsidRDefault="00733CFB" w:rsidP="00255A5C">
      <w:pPr>
        <w:spacing w:line="360" w:lineRule="auto"/>
        <w:rPr>
          <w:rFonts w:ascii="Times New Roman" w:hAnsi="Times New Roman" w:cs="Times New Roman"/>
          <w:sz w:val="24"/>
          <w:szCs w:val="24"/>
        </w:rPr>
      </w:pPr>
    </w:p>
    <w:p w:rsidR="00066E91" w:rsidRDefault="00066E91" w:rsidP="00255A5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3, Class Diagram (Weapon)</w:t>
      </w:r>
    </w:p>
    <w:p w:rsidR="00733CFB" w:rsidRDefault="00733CFB" w:rsidP="00255A5C">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0226774A" wp14:editId="18BAFFBE">
            <wp:extent cx="5486400" cy="7246620"/>
            <wp:effectExtent l="3810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733CFB" w:rsidRDefault="00733CFB" w:rsidP="00255A5C">
      <w:pPr>
        <w:spacing w:line="360" w:lineRule="auto"/>
        <w:rPr>
          <w:rFonts w:ascii="Times New Roman" w:hAnsi="Times New Roman" w:cs="Times New Roman"/>
          <w:sz w:val="24"/>
          <w:szCs w:val="24"/>
        </w:rPr>
      </w:pPr>
    </w:p>
    <w:p w:rsidR="00733CFB" w:rsidRDefault="00733CFB" w:rsidP="00255A5C">
      <w:pPr>
        <w:spacing w:line="360" w:lineRule="auto"/>
        <w:rPr>
          <w:rFonts w:ascii="Times New Roman" w:hAnsi="Times New Roman" w:cs="Times New Roman"/>
          <w:sz w:val="24"/>
          <w:szCs w:val="24"/>
        </w:rPr>
      </w:pPr>
    </w:p>
    <w:p w:rsidR="00733CFB" w:rsidRDefault="00733CFB" w:rsidP="00255A5C">
      <w:pPr>
        <w:spacing w:line="360" w:lineRule="auto"/>
        <w:rPr>
          <w:rFonts w:ascii="Times New Roman" w:hAnsi="Times New Roman" w:cs="Times New Roman"/>
          <w:sz w:val="24"/>
          <w:szCs w:val="24"/>
        </w:rPr>
      </w:pPr>
    </w:p>
    <w:p w:rsidR="00733CFB" w:rsidRDefault="00733CFB" w:rsidP="00255A5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4, Class Diagram (Armor)</w:t>
      </w:r>
    </w:p>
    <w:p w:rsidR="002736B3" w:rsidRDefault="009C7765" w:rsidP="00255A5C">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8F1D5CB" wp14:editId="50A3BF50">
            <wp:extent cx="5486400" cy="6888480"/>
            <wp:effectExtent l="0" t="0" r="0" b="76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1E4206" w:rsidRDefault="001E4206" w:rsidP="00255A5C">
      <w:pPr>
        <w:spacing w:line="360" w:lineRule="auto"/>
        <w:rPr>
          <w:rFonts w:ascii="Times New Roman" w:hAnsi="Times New Roman" w:cs="Times New Roman"/>
          <w:sz w:val="24"/>
          <w:szCs w:val="24"/>
          <w:u w:val="single"/>
        </w:rPr>
      </w:pPr>
    </w:p>
    <w:p w:rsidR="001E4206" w:rsidRDefault="001E4206">
      <w:pPr>
        <w:rPr>
          <w:rFonts w:ascii="Times New Roman" w:hAnsi="Times New Roman" w:cs="Times New Roman"/>
          <w:sz w:val="24"/>
          <w:szCs w:val="24"/>
          <w:u w:val="single"/>
        </w:rPr>
      </w:pPr>
      <w:r>
        <w:rPr>
          <w:rFonts w:ascii="Times New Roman" w:hAnsi="Times New Roman" w:cs="Times New Roman"/>
          <w:sz w:val="24"/>
          <w:szCs w:val="24"/>
          <w:u w:val="single"/>
        </w:rPr>
        <w:br w:type="page"/>
      </w:r>
    </w:p>
    <w:p w:rsidR="001E4206" w:rsidRDefault="001E4206" w:rsidP="00255A5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5, Class Diagram (InvalidRace)</w:t>
      </w:r>
    </w:p>
    <w:p w:rsidR="001E4206" w:rsidRDefault="001E4206" w:rsidP="00255A5C">
      <w:pPr>
        <w:spacing w:line="360" w:lineRule="auto"/>
        <w:rPr>
          <w:rFonts w:ascii="Times New Roman" w:hAnsi="Times New Roman" w:cs="Times New Roman"/>
          <w:sz w:val="24"/>
          <w:szCs w:val="24"/>
          <w:u w:val="single"/>
        </w:rPr>
      </w:pPr>
      <w:r>
        <w:rPr>
          <w:rFonts w:ascii="Times New Roman" w:hAnsi="Times New Roman" w:cs="Times New Roman"/>
          <w:noProof/>
          <w:sz w:val="24"/>
          <w:szCs w:val="24"/>
          <w:u w:val="single"/>
          <w:lang w:val="en-GB" w:eastAsia="en-GB"/>
        </w:rPr>
        <w:drawing>
          <wp:inline distT="0" distB="0" distL="0" distR="0">
            <wp:extent cx="5486400" cy="3200400"/>
            <wp:effectExtent l="38100" t="0" r="9525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1E4206" w:rsidRDefault="001E4206" w:rsidP="001E4206">
      <w:pPr>
        <w:spacing w:line="360" w:lineRule="auto"/>
        <w:rPr>
          <w:rFonts w:ascii="Times New Roman" w:hAnsi="Times New Roman" w:cs="Times New Roman"/>
          <w:sz w:val="24"/>
          <w:szCs w:val="24"/>
        </w:rPr>
      </w:pPr>
      <w:r>
        <w:rPr>
          <w:rFonts w:ascii="Times New Roman" w:hAnsi="Times New Roman" w:cs="Times New Roman"/>
          <w:sz w:val="24"/>
          <w:szCs w:val="24"/>
        </w:rPr>
        <w:t>Figure 2.6, Class Diagram (InvalidJob)</w:t>
      </w:r>
    </w:p>
    <w:p w:rsidR="00733CFB" w:rsidRDefault="001E4206" w:rsidP="00255A5C">
      <w:pPr>
        <w:spacing w:line="360" w:lineRule="auto"/>
        <w:rPr>
          <w:rFonts w:ascii="Times New Roman" w:hAnsi="Times New Roman" w:cs="Times New Roman"/>
          <w:sz w:val="24"/>
          <w:szCs w:val="24"/>
          <w:u w:val="single"/>
        </w:rPr>
      </w:pPr>
      <w:r>
        <w:rPr>
          <w:rFonts w:ascii="Times New Roman" w:hAnsi="Times New Roman" w:cs="Times New Roman"/>
          <w:noProof/>
          <w:sz w:val="24"/>
          <w:szCs w:val="24"/>
          <w:u w:val="single"/>
          <w:lang w:val="en-GB" w:eastAsia="en-GB"/>
        </w:rPr>
        <w:drawing>
          <wp:inline distT="0" distB="0" distL="0" distR="0" wp14:anchorId="69015FE1" wp14:editId="74C8317F">
            <wp:extent cx="5486400" cy="3200400"/>
            <wp:effectExtent l="38100" t="0" r="9525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rsidR="001E4206" w:rsidRDefault="001E4206" w:rsidP="001E4206">
      <w:pPr>
        <w:rPr>
          <w:rFonts w:ascii="Times New Roman" w:hAnsi="Times New Roman" w:cs="Times New Roman"/>
          <w:sz w:val="24"/>
          <w:szCs w:val="24"/>
          <w:u w:val="single"/>
        </w:rPr>
      </w:pPr>
      <w:r>
        <w:rPr>
          <w:rFonts w:ascii="Times New Roman" w:hAnsi="Times New Roman" w:cs="Times New Roman"/>
          <w:sz w:val="24"/>
          <w:szCs w:val="24"/>
        </w:rPr>
        <w:t>Note: class of figure 2.5 and fi</w:t>
      </w:r>
      <w:r w:rsidR="0078050B">
        <w:rPr>
          <w:rFonts w:ascii="Times New Roman" w:hAnsi="Times New Roman" w:cs="Times New Roman"/>
          <w:sz w:val="24"/>
          <w:szCs w:val="24"/>
        </w:rPr>
        <w:t>gure 2.6 are used for exception</w:t>
      </w:r>
      <w:r>
        <w:rPr>
          <w:rFonts w:ascii="Times New Roman" w:hAnsi="Times New Roman" w:cs="Times New Roman"/>
          <w:sz w:val="24"/>
          <w:szCs w:val="24"/>
        </w:rPr>
        <w:t xml:space="preserve"> handling.</w:t>
      </w:r>
    </w:p>
    <w:p w:rsidR="001E4206" w:rsidRDefault="001E4206" w:rsidP="001E4206">
      <w:pPr>
        <w:rPr>
          <w:rFonts w:ascii="Times New Roman" w:hAnsi="Times New Roman" w:cs="Times New Roman"/>
          <w:sz w:val="24"/>
          <w:szCs w:val="24"/>
          <w:u w:val="single"/>
        </w:rPr>
      </w:pPr>
    </w:p>
    <w:p w:rsidR="001E4206" w:rsidRDefault="001E4206" w:rsidP="001E4206">
      <w:pPr>
        <w:rPr>
          <w:rFonts w:ascii="Times New Roman" w:hAnsi="Times New Roman" w:cs="Times New Roman"/>
          <w:sz w:val="24"/>
          <w:szCs w:val="24"/>
          <w:u w:val="single"/>
        </w:rPr>
      </w:pPr>
    </w:p>
    <w:p w:rsidR="001E4206" w:rsidRDefault="001E4206" w:rsidP="001E4206">
      <w:pPr>
        <w:rPr>
          <w:rFonts w:ascii="Times New Roman" w:hAnsi="Times New Roman" w:cs="Times New Roman"/>
          <w:sz w:val="24"/>
          <w:szCs w:val="24"/>
          <w:u w:val="single"/>
        </w:rPr>
      </w:pPr>
    </w:p>
    <w:p w:rsidR="001E0E6C" w:rsidRPr="00733CFB" w:rsidRDefault="001E0E6C" w:rsidP="001E4206">
      <w:pPr>
        <w:rPr>
          <w:rFonts w:ascii="Times New Roman" w:hAnsi="Times New Roman" w:cs="Times New Roman"/>
          <w:sz w:val="24"/>
          <w:szCs w:val="24"/>
        </w:rPr>
      </w:pPr>
      <w:r>
        <w:rPr>
          <w:rFonts w:ascii="Times New Roman" w:hAnsi="Times New Roman" w:cs="Times New Roman"/>
          <w:sz w:val="24"/>
          <w:szCs w:val="24"/>
          <w:u w:val="single"/>
        </w:rPr>
        <w:lastRenderedPageBreak/>
        <w:t>2B</w:t>
      </w:r>
    </w:p>
    <w:p w:rsidR="001E0E6C" w:rsidRPr="00255A5C" w:rsidRDefault="001E0E6C" w:rsidP="00255A5C">
      <w:pPr>
        <w:spacing w:line="360" w:lineRule="auto"/>
        <w:rPr>
          <w:rFonts w:ascii="Times New Roman" w:hAnsi="Times New Roman" w:cs="Times New Roman"/>
          <w:b/>
          <w:sz w:val="24"/>
          <w:szCs w:val="24"/>
        </w:rPr>
      </w:pPr>
      <w:r w:rsidRPr="00255A5C">
        <w:rPr>
          <w:rFonts w:ascii="Times New Roman" w:hAnsi="Times New Roman" w:cs="Times New Roman"/>
          <w:b/>
          <w:sz w:val="24"/>
          <w:szCs w:val="24"/>
        </w:rPr>
        <w:t>Classes</w:t>
      </w:r>
    </w:p>
    <w:p w:rsidR="001E0E6C" w:rsidRDefault="001E0E6C"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Class Player                                                                                                                              This class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create and initialize the player’s status, such its race and job, which will be use</w:t>
      </w:r>
      <w:r w:rsidR="001C3F48">
        <w:rPr>
          <w:rFonts w:ascii="Times New Roman" w:hAnsi="Times New Roman" w:cs="Times New Roman"/>
          <w:sz w:val="24"/>
          <w:szCs w:val="24"/>
        </w:rPr>
        <w:t>d to give the player’s initial status at level 1.</w:t>
      </w:r>
    </w:p>
    <w:p w:rsidR="001C3F48" w:rsidRDefault="001C3F48"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lass Enemy                                                                                                                This class is created for making the enemies that the player will face along the way. They are also the ones who will provide the player with EXP.</w:t>
      </w:r>
    </w:p>
    <w:p w:rsidR="001C3F48" w:rsidRDefault="001C3F48"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Class Weapon and Class </w:t>
      </w:r>
      <w:r w:rsidRPr="001C3F48">
        <w:rPr>
          <w:rFonts w:ascii="Times New Roman" w:hAnsi="Times New Roman" w:cs="Times New Roman"/>
          <w:sz w:val="24"/>
          <w:szCs w:val="24"/>
        </w:rPr>
        <w:t>Armor</w:t>
      </w:r>
    </w:p>
    <w:p w:rsidR="001C3F48" w:rsidRDefault="001C3F48"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classes are used to create weapons and armors that can be used by the player to aid them during battle. Weapon provides extra damage, while the armor dampens the incoming attack from the elements, such as enemies.</w:t>
      </w:r>
    </w:p>
    <w:p w:rsidR="001C3F48" w:rsidRDefault="001C3F48"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lass InvalidJob and Class InvalidRace</w:t>
      </w:r>
    </w:p>
    <w:p w:rsidR="001C3F48" w:rsidRDefault="001C3F48"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classes are used for error handling, the exception feature. Those objects are used for throwing and catching part.</w:t>
      </w:r>
    </w:p>
    <w:p w:rsidR="001C3F48" w:rsidRPr="00255A5C" w:rsidRDefault="001C3F48" w:rsidP="00255A5C">
      <w:pPr>
        <w:spacing w:line="360" w:lineRule="auto"/>
        <w:rPr>
          <w:rFonts w:ascii="Times New Roman" w:hAnsi="Times New Roman" w:cs="Times New Roman"/>
          <w:b/>
          <w:sz w:val="24"/>
          <w:szCs w:val="24"/>
        </w:rPr>
      </w:pPr>
      <w:r w:rsidRPr="00255A5C">
        <w:rPr>
          <w:rFonts w:ascii="Times New Roman" w:hAnsi="Times New Roman" w:cs="Times New Roman"/>
          <w:b/>
          <w:sz w:val="24"/>
          <w:szCs w:val="24"/>
        </w:rPr>
        <w:t>Functions</w:t>
      </w:r>
    </w:p>
    <w:p w:rsidR="001C3F48" w:rsidRDefault="003E425D"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A54D8">
        <w:rPr>
          <w:rFonts w:ascii="Times New Roman" w:hAnsi="Times New Roman" w:cs="Times New Roman"/>
          <w:sz w:val="24"/>
          <w:szCs w:val="24"/>
        </w:rPr>
        <w:t>Battle</w:t>
      </w:r>
      <w:r w:rsidR="001C3F48">
        <w:rPr>
          <w:rFonts w:ascii="Times New Roman" w:hAnsi="Times New Roman" w:cs="Times New Roman"/>
          <w:sz w:val="24"/>
          <w:szCs w:val="24"/>
        </w:rPr>
        <w:t>System</w:t>
      </w:r>
      <w:r w:rsidR="008A54D8">
        <w:rPr>
          <w:rFonts w:ascii="Times New Roman" w:hAnsi="Times New Roman" w:cs="Times New Roman"/>
          <w:sz w:val="24"/>
          <w:szCs w:val="24"/>
        </w:rPr>
        <w:t>(Player*,  Enemy*)</w:t>
      </w:r>
    </w:p>
    <w:p w:rsidR="001C3F48" w:rsidRDefault="001C3F48"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whatever is happening during encountering with an enemy. This </w:t>
      </w:r>
      <w:r w:rsidRPr="009C7765">
        <w:rPr>
          <w:rFonts w:ascii="Times New Roman" w:hAnsi="Times New Roman" w:cs="Times New Roman"/>
          <w:noProof/>
          <w:sz w:val="24"/>
          <w:szCs w:val="24"/>
        </w:rPr>
        <w:t>include</w:t>
      </w:r>
      <w:r w:rsidR="009C7765">
        <w:rPr>
          <w:rFonts w:ascii="Times New Roman" w:hAnsi="Times New Roman" w:cs="Times New Roman"/>
          <w:noProof/>
          <w:sz w:val="24"/>
          <w:szCs w:val="24"/>
        </w:rPr>
        <w:t>s</w:t>
      </w:r>
      <w:r>
        <w:rPr>
          <w:rFonts w:ascii="Times New Roman" w:hAnsi="Times New Roman" w:cs="Times New Roman"/>
          <w:sz w:val="24"/>
          <w:szCs w:val="24"/>
        </w:rPr>
        <w:t xml:space="preserve"> attacking (conventional method), talking to it (pacifist method), </w:t>
      </w:r>
      <w:r w:rsidR="008A54D8">
        <w:rPr>
          <w:rFonts w:ascii="Times New Roman" w:hAnsi="Times New Roman" w:cs="Times New Roman"/>
          <w:sz w:val="24"/>
          <w:szCs w:val="24"/>
        </w:rPr>
        <w:t>using</w:t>
      </w:r>
      <w:r w:rsidR="009C7765">
        <w:rPr>
          <w:rFonts w:ascii="Times New Roman" w:hAnsi="Times New Roman" w:cs="Times New Roman"/>
          <w:sz w:val="24"/>
          <w:szCs w:val="24"/>
        </w:rPr>
        <w:t xml:space="preserve"> a</w:t>
      </w:r>
      <w:r w:rsidR="008A54D8">
        <w:rPr>
          <w:rFonts w:ascii="Times New Roman" w:hAnsi="Times New Roman" w:cs="Times New Roman"/>
          <w:sz w:val="24"/>
          <w:szCs w:val="24"/>
        </w:rPr>
        <w:t xml:space="preserve"> </w:t>
      </w:r>
      <w:r w:rsidR="008A54D8" w:rsidRPr="009C7765">
        <w:rPr>
          <w:rFonts w:ascii="Times New Roman" w:hAnsi="Times New Roman" w:cs="Times New Roman"/>
          <w:noProof/>
          <w:sz w:val="24"/>
          <w:szCs w:val="24"/>
        </w:rPr>
        <w:t>potion</w:t>
      </w:r>
      <w:r w:rsidR="008A54D8">
        <w:rPr>
          <w:rFonts w:ascii="Times New Roman" w:hAnsi="Times New Roman" w:cs="Times New Roman"/>
          <w:sz w:val="24"/>
          <w:szCs w:val="24"/>
        </w:rPr>
        <w:t xml:space="preserve"> to heal the player, and escape if the player does not or not able to fight it.</w:t>
      </w:r>
      <w:r w:rsidR="00B23ED9">
        <w:rPr>
          <w:rFonts w:ascii="Times New Roman" w:hAnsi="Times New Roman" w:cs="Times New Roman"/>
          <w:sz w:val="24"/>
          <w:szCs w:val="24"/>
        </w:rPr>
        <w:t xml:space="preserve"> The parameter pointer to Player and Enemy </w:t>
      </w:r>
      <w:r w:rsidR="009C7765">
        <w:rPr>
          <w:rFonts w:ascii="Times New Roman" w:hAnsi="Times New Roman" w:cs="Times New Roman"/>
          <w:noProof/>
          <w:sz w:val="24"/>
          <w:szCs w:val="24"/>
        </w:rPr>
        <w:t>uses</w:t>
      </w:r>
      <w:r w:rsidR="00B23ED9">
        <w:rPr>
          <w:rFonts w:ascii="Times New Roman" w:hAnsi="Times New Roman" w:cs="Times New Roman"/>
          <w:sz w:val="24"/>
          <w:szCs w:val="24"/>
        </w:rPr>
        <w:t xml:space="preserve"> to accept any Player and Enemy objects.</w:t>
      </w:r>
    </w:p>
    <w:p w:rsidR="008A54D8" w:rsidRDefault="003E425D" w:rsidP="00255A5C">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A54D8">
        <w:rPr>
          <w:rFonts w:ascii="Times New Roman" w:hAnsi="Times New Roman" w:cs="Times New Roman"/>
          <w:sz w:val="24"/>
          <w:szCs w:val="24"/>
        </w:rPr>
        <w:t>PlayerTurn(Player*, Enemy*) and</w:t>
      </w:r>
      <w:r>
        <w:rPr>
          <w:rFonts w:ascii="Times New Roman" w:hAnsi="Times New Roman" w:cs="Times New Roman"/>
          <w:sz w:val="24"/>
          <w:szCs w:val="24"/>
        </w:rPr>
        <w:t xml:space="preserve"> void</w:t>
      </w:r>
      <w:r w:rsidR="008A54D8">
        <w:rPr>
          <w:rFonts w:ascii="Times New Roman" w:hAnsi="Times New Roman" w:cs="Times New Roman"/>
          <w:sz w:val="24"/>
          <w:szCs w:val="24"/>
        </w:rPr>
        <w:t xml:space="preserve"> EnemyTurn(Enemy*, Player*)</w:t>
      </w:r>
    </w:p>
    <w:p w:rsidR="008A54D8" w:rsidRDefault="008A54D8" w:rsidP="00255A5C">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This nested function of the battle system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the calculations of the amount of damage inflicted on either side and calculate the probability of dodging incoming attacks.</w:t>
      </w:r>
    </w:p>
    <w:p w:rsidR="008A54D8" w:rsidRDefault="003E425D"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string </w:t>
      </w:r>
      <w:r w:rsidR="008A54D8">
        <w:rPr>
          <w:rFonts w:ascii="Times New Roman" w:hAnsi="Times New Roman" w:cs="Times New Roman"/>
          <w:sz w:val="24"/>
          <w:szCs w:val="24"/>
        </w:rPr>
        <w:t>DisplayArt(ifstream&amp;)</w:t>
      </w:r>
    </w:p>
    <w:p w:rsidR="00B23ED9" w:rsidRDefault="008A54D8"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is use to both store the text file and displaying the content of the file on the console. It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only at the opening of the game.</w:t>
      </w:r>
      <w:r w:rsidR="008B5C34">
        <w:rPr>
          <w:rFonts w:ascii="Times New Roman" w:hAnsi="Times New Roman" w:cs="Times New Roman"/>
          <w:sz w:val="24"/>
          <w:szCs w:val="24"/>
        </w:rPr>
        <w:t xml:space="preserve"> The parameter </w:t>
      </w:r>
      <w:r w:rsidR="008B5C34" w:rsidRPr="00255A5C">
        <w:rPr>
          <w:rFonts w:ascii="Times New Roman" w:hAnsi="Times New Roman" w:cs="Times New Roman"/>
          <w:noProof/>
          <w:sz w:val="24"/>
          <w:szCs w:val="24"/>
        </w:rPr>
        <w:t>ifstream</w:t>
      </w:r>
      <w:r w:rsidR="00B23ED9">
        <w:rPr>
          <w:rFonts w:ascii="Times New Roman" w:hAnsi="Times New Roman" w:cs="Times New Roman"/>
          <w:sz w:val="24"/>
          <w:szCs w:val="24"/>
        </w:rPr>
        <w:t xml:space="preserve"> </w:t>
      </w:r>
      <w:r w:rsidR="00B23ED9"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sidR="00B23ED9">
        <w:rPr>
          <w:rFonts w:ascii="Times New Roman" w:hAnsi="Times New Roman" w:cs="Times New Roman"/>
          <w:sz w:val="24"/>
          <w:szCs w:val="24"/>
        </w:rPr>
        <w:t xml:space="preserve"> to accept any variable that does </w:t>
      </w:r>
      <w:r w:rsidR="00B23ED9" w:rsidRPr="009C7765">
        <w:rPr>
          <w:rFonts w:ascii="Times New Roman" w:hAnsi="Times New Roman" w:cs="Times New Roman"/>
          <w:noProof/>
          <w:sz w:val="24"/>
          <w:szCs w:val="24"/>
        </w:rPr>
        <w:t>input</w:t>
      </w:r>
      <w:r w:rsidR="00B23ED9">
        <w:rPr>
          <w:rFonts w:ascii="Times New Roman" w:hAnsi="Times New Roman" w:cs="Times New Roman"/>
          <w:sz w:val="24"/>
          <w:szCs w:val="24"/>
        </w:rPr>
        <w:t>.</w:t>
      </w:r>
    </w:p>
    <w:p w:rsidR="0078772C" w:rsidRDefault="0078772C" w:rsidP="00255A5C">
      <w:pPr>
        <w:pStyle w:val="ListParagraph"/>
        <w:spacing w:line="360" w:lineRule="auto"/>
        <w:rPr>
          <w:rFonts w:ascii="Times New Roman" w:hAnsi="Times New Roman" w:cs="Times New Roman"/>
          <w:sz w:val="24"/>
          <w:szCs w:val="24"/>
        </w:rPr>
      </w:pPr>
    </w:p>
    <w:p w:rsidR="0078772C" w:rsidRPr="009C7765" w:rsidRDefault="0078772C" w:rsidP="00255A5C">
      <w:pPr>
        <w:pStyle w:val="ListParagraph"/>
        <w:spacing w:line="360" w:lineRule="auto"/>
        <w:rPr>
          <w:rFonts w:ascii="Times New Roman" w:hAnsi="Times New Roman" w:cs="Times New Roman"/>
          <w:sz w:val="24"/>
          <w:szCs w:val="24"/>
        </w:rPr>
      </w:pPr>
    </w:p>
    <w:p w:rsidR="008A54D8" w:rsidRDefault="003E425D"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void </w:t>
      </w:r>
      <w:r w:rsidR="008B5C34">
        <w:rPr>
          <w:rFonts w:ascii="Times New Roman" w:hAnsi="Times New Roman" w:cs="Times New Roman"/>
          <w:sz w:val="24"/>
          <w:szCs w:val="24"/>
        </w:rPr>
        <w:t>Opening()</w:t>
      </w:r>
    </w:p>
    <w:p w:rsidR="008B5C34" w:rsidRPr="00B23ED9" w:rsidRDefault="008B5C34"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emulate and opening menu for like most video games, where is display the ASCII art and the option whether </w:t>
      </w:r>
      <w:r w:rsidR="00B23ED9">
        <w:rPr>
          <w:rFonts w:ascii="Times New Roman" w:hAnsi="Times New Roman" w:cs="Times New Roman"/>
          <w:sz w:val="24"/>
          <w:szCs w:val="24"/>
        </w:rPr>
        <w:t>to play the game of exit the game.</w:t>
      </w:r>
    </w:p>
    <w:p w:rsidR="008B5C34" w:rsidRDefault="003E425D"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string </w:t>
      </w:r>
      <w:r w:rsidR="008B5C34">
        <w:rPr>
          <w:rFonts w:ascii="Times New Roman" w:hAnsi="Times New Roman" w:cs="Times New Roman"/>
          <w:sz w:val="24"/>
          <w:szCs w:val="24"/>
        </w:rPr>
        <w:t>DisplayWeaponName(int) and</w:t>
      </w:r>
      <w:r>
        <w:rPr>
          <w:rFonts w:ascii="Times New Roman" w:hAnsi="Times New Roman" w:cs="Times New Roman"/>
          <w:sz w:val="24"/>
          <w:szCs w:val="24"/>
        </w:rPr>
        <w:t xml:space="preserve"> string</w:t>
      </w:r>
      <w:r w:rsidR="008B5C34">
        <w:rPr>
          <w:rFonts w:ascii="Times New Roman" w:hAnsi="Times New Roman" w:cs="Times New Roman"/>
          <w:sz w:val="24"/>
          <w:szCs w:val="24"/>
        </w:rPr>
        <w:t xml:space="preserve"> DisplayArmorName(int)</w:t>
      </w:r>
    </w:p>
    <w:p w:rsidR="008B5C34" w:rsidRPr="008B5C34" w:rsidRDefault="008B5C34"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functions are used to dis</w:t>
      </w:r>
      <w:r w:rsidR="001E4206">
        <w:rPr>
          <w:rFonts w:ascii="Times New Roman" w:hAnsi="Times New Roman" w:cs="Times New Roman"/>
          <w:sz w:val="24"/>
          <w:szCs w:val="24"/>
        </w:rPr>
        <w:t>play the names of the equipment</w:t>
      </w:r>
      <w:r>
        <w:rPr>
          <w:rFonts w:ascii="Times New Roman" w:hAnsi="Times New Roman" w:cs="Times New Roman"/>
          <w:sz w:val="24"/>
          <w:szCs w:val="24"/>
        </w:rPr>
        <w:t xml:space="preserve"> because class method, for some reason, could not access the arrays of object’s content. The parameter int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for accessing the array’s index.</w:t>
      </w:r>
    </w:p>
    <w:p w:rsidR="008B5C34" w:rsidRDefault="003E425D"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B5C34">
        <w:rPr>
          <w:rFonts w:ascii="Times New Roman" w:hAnsi="Times New Roman" w:cs="Times New Roman"/>
          <w:sz w:val="24"/>
          <w:szCs w:val="24"/>
        </w:rPr>
        <w:t>PlayerCreation()</w:t>
      </w:r>
    </w:p>
    <w:p w:rsidR="008B5C34" w:rsidRDefault="008B5C34"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let the player choose their race and job to initialize their status and their </w:t>
      </w:r>
      <w:r w:rsidRPr="009C7765">
        <w:rPr>
          <w:rFonts w:ascii="Times New Roman" w:hAnsi="Times New Roman" w:cs="Times New Roman"/>
          <w:noProof/>
          <w:sz w:val="24"/>
          <w:szCs w:val="24"/>
        </w:rPr>
        <w:t>sta</w:t>
      </w:r>
      <w:r w:rsidR="009C7765">
        <w:rPr>
          <w:rFonts w:ascii="Times New Roman" w:hAnsi="Times New Roman" w:cs="Times New Roman"/>
          <w:noProof/>
          <w:sz w:val="24"/>
          <w:szCs w:val="24"/>
        </w:rPr>
        <w:t>r</w:t>
      </w:r>
      <w:r w:rsidRPr="009C7765">
        <w:rPr>
          <w:rFonts w:ascii="Times New Roman" w:hAnsi="Times New Roman" w:cs="Times New Roman"/>
          <w:noProof/>
          <w:sz w:val="24"/>
          <w:szCs w:val="24"/>
        </w:rPr>
        <w:t>ting</w:t>
      </w:r>
      <w:r>
        <w:rPr>
          <w:rFonts w:ascii="Times New Roman" w:hAnsi="Times New Roman" w:cs="Times New Roman"/>
          <w:sz w:val="24"/>
          <w:szCs w:val="24"/>
        </w:rPr>
        <w:t xml:space="preserve"> weapon and armors.</w:t>
      </w:r>
    </w:p>
    <w:p w:rsidR="008B5C34" w:rsidRDefault="003E425D"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B5C34">
        <w:rPr>
          <w:rFonts w:ascii="Times New Roman" w:hAnsi="Times New Roman" w:cs="Times New Roman"/>
          <w:sz w:val="24"/>
          <w:szCs w:val="24"/>
        </w:rPr>
        <w:t>Story()</w:t>
      </w:r>
    </w:p>
    <w:p w:rsidR="008B5C34" w:rsidRDefault="008B5C34"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all the narrative parts of the video game. It also holds several nested functions that always start with the word Choice</w:t>
      </w:r>
      <w:r w:rsidR="00B23ED9">
        <w:rPr>
          <w:rFonts w:ascii="Times New Roman" w:hAnsi="Times New Roman" w:cs="Times New Roman"/>
          <w:sz w:val="24"/>
          <w:szCs w:val="24"/>
        </w:rPr>
        <w:t xml:space="preserve"> such as ChoiceOne() and ChoiceTwo().</w:t>
      </w:r>
    </w:p>
    <w:p w:rsidR="00B23ED9" w:rsidRDefault="00B23ED9" w:rsidP="00255A5C">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Choice…()</w:t>
      </w:r>
    </w:p>
    <w:p w:rsidR="002D3A3F" w:rsidRDefault="00B23ED9" w:rsidP="00255A5C">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ese nested functions are used to hold the result of the player’s action, results of it could slightly vary.</w:t>
      </w:r>
    </w:p>
    <w:p w:rsidR="003E425D" w:rsidRDefault="003E425D" w:rsidP="00255A5C">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int main()</w:t>
      </w:r>
    </w:p>
    <w:p w:rsidR="00255A5C" w:rsidRPr="00255A5C" w:rsidRDefault="00EE37FC" w:rsidP="00255A5C">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is essential for all C++ programs to run and, in this case, it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run some functions that </w:t>
      </w:r>
      <w:r w:rsidR="009C7765">
        <w:rPr>
          <w:rFonts w:ascii="Times New Roman" w:hAnsi="Times New Roman" w:cs="Times New Roman"/>
          <w:noProof/>
          <w:sz w:val="24"/>
          <w:szCs w:val="24"/>
        </w:rPr>
        <w:t>are</w:t>
      </w:r>
      <w:r w:rsidR="009C7765">
        <w:rPr>
          <w:rFonts w:ascii="Times New Roman" w:hAnsi="Times New Roman" w:cs="Times New Roman"/>
          <w:sz w:val="24"/>
          <w:szCs w:val="24"/>
        </w:rPr>
        <w:t xml:space="preserve"> essential for the game to play</w:t>
      </w:r>
    </w:p>
    <w:p w:rsidR="00255A5C" w:rsidRDefault="00255A5C" w:rsidP="00255A5C">
      <w:pPr>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B23ED9" w:rsidRPr="009C7765" w:rsidRDefault="002D3A3F" w:rsidP="00255A5C">
      <w:pPr>
        <w:spacing w:line="360" w:lineRule="auto"/>
        <w:rPr>
          <w:rFonts w:ascii="Times New Roman" w:hAnsi="Times New Roman" w:cs="Times New Roman"/>
          <w:sz w:val="24"/>
          <w:szCs w:val="24"/>
        </w:rPr>
      </w:pPr>
      <w:r w:rsidRPr="009C7765">
        <w:rPr>
          <w:rFonts w:ascii="Times New Roman" w:hAnsi="Times New Roman" w:cs="Times New Roman"/>
          <w:b/>
          <w:sz w:val="24"/>
          <w:szCs w:val="24"/>
          <w:u w:val="single"/>
        </w:rPr>
        <w:lastRenderedPageBreak/>
        <w:t xml:space="preserve">Section 3                                                                                                                                         </w:t>
      </w:r>
      <w:r w:rsidRPr="009C7765">
        <w:rPr>
          <w:rFonts w:ascii="Times New Roman" w:hAnsi="Times New Roman" w:cs="Times New Roman"/>
          <w:sz w:val="24"/>
          <w:szCs w:val="24"/>
          <w:u w:val="single"/>
        </w:rPr>
        <w:t>3A</w:t>
      </w:r>
    </w:p>
    <w:p w:rsidR="00B23ED9" w:rsidRDefault="002D3A3F" w:rsidP="00255A5C">
      <w:pPr>
        <w:spacing w:line="360" w:lineRule="auto"/>
        <w:rPr>
          <w:rFonts w:ascii="Times New Roman" w:hAnsi="Times New Roman" w:cs="Times New Roman"/>
          <w:sz w:val="24"/>
          <w:szCs w:val="24"/>
        </w:rPr>
      </w:pPr>
      <w:r>
        <w:rPr>
          <w:rFonts w:ascii="Times New Roman" w:hAnsi="Times New Roman" w:cs="Times New Roman"/>
          <w:sz w:val="24"/>
          <w:szCs w:val="24"/>
        </w:rPr>
        <w:t>The lessons obtained while making this project:</w:t>
      </w:r>
    </w:p>
    <w:p w:rsidR="002D3A3F" w:rsidRDefault="003E425D" w:rsidP="00255A5C">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Making func</w:t>
      </w:r>
      <w:r w:rsidR="001E4206">
        <w:rPr>
          <w:rFonts w:ascii="Times New Roman" w:hAnsi="Times New Roman" w:cs="Times New Roman"/>
          <w:sz w:val="24"/>
          <w:szCs w:val="24"/>
        </w:rPr>
        <w:t>tion’s prototypes are important</w:t>
      </w:r>
      <w:r w:rsidR="0078772C">
        <w:rPr>
          <w:rFonts w:ascii="Times New Roman" w:hAnsi="Times New Roman" w:cs="Times New Roman"/>
          <w:sz w:val="24"/>
          <w:szCs w:val="24"/>
        </w:rPr>
        <w:t xml:space="preserve"> because</w:t>
      </w:r>
      <w:r w:rsidR="001E4206">
        <w:rPr>
          <w:rFonts w:ascii="Times New Roman" w:hAnsi="Times New Roman" w:cs="Times New Roman"/>
          <w:noProof/>
          <w:sz w:val="24"/>
          <w:szCs w:val="24"/>
        </w:rPr>
        <w:t>,</w:t>
      </w:r>
      <w:r>
        <w:rPr>
          <w:rFonts w:ascii="Times New Roman" w:hAnsi="Times New Roman" w:cs="Times New Roman"/>
          <w:sz w:val="24"/>
          <w:szCs w:val="24"/>
        </w:rPr>
        <w:t xml:space="preserve"> with the usage of prototypes, the programmer does not need to rearrange to functions into the right position due to it is already declared before.</w:t>
      </w:r>
    </w:p>
    <w:p w:rsidR="003E425D" w:rsidRDefault="00D11818" w:rsidP="00255A5C">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the game or program into the MCV (Model Control View) form is actually quite efficient </w:t>
      </w:r>
      <w:r w:rsidRPr="009C7765">
        <w:rPr>
          <w:rFonts w:ascii="Times New Roman" w:hAnsi="Times New Roman" w:cs="Times New Roman"/>
          <w:noProof/>
          <w:sz w:val="24"/>
          <w:szCs w:val="24"/>
        </w:rPr>
        <w:t>compare</w:t>
      </w:r>
      <w:r w:rsidR="009C7765">
        <w:rPr>
          <w:rFonts w:ascii="Times New Roman" w:hAnsi="Times New Roman" w:cs="Times New Roman"/>
          <w:noProof/>
          <w:sz w:val="24"/>
          <w:szCs w:val="24"/>
        </w:rPr>
        <w:t>d</w:t>
      </w:r>
      <w:r>
        <w:rPr>
          <w:rFonts w:ascii="Times New Roman" w:hAnsi="Times New Roman" w:cs="Times New Roman"/>
          <w:sz w:val="24"/>
          <w:szCs w:val="24"/>
        </w:rPr>
        <w:t xml:space="preserve"> to combining them into one</w:t>
      </w:r>
      <w:r w:rsidR="009D52BE">
        <w:rPr>
          <w:rFonts w:ascii="Times New Roman" w:hAnsi="Times New Roman" w:cs="Times New Roman"/>
          <w:sz w:val="24"/>
          <w:szCs w:val="24"/>
        </w:rPr>
        <w:t xml:space="preserve"> huge </w:t>
      </w:r>
      <w:r w:rsidR="009D52BE" w:rsidRPr="009C7765">
        <w:rPr>
          <w:rFonts w:ascii="Times New Roman" w:hAnsi="Times New Roman" w:cs="Times New Roman"/>
          <w:noProof/>
          <w:sz w:val="24"/>
          <w:szCs w:val="24"/>
        </w:rPr>
        <w:t>file</w:t>
      </w:r>
      <w:r w:rsidR="009D52BE">
        <w:rPr>
          <w:rFonts w:ascii="Times New Roman" w:hAnsi="Times New Roman" w:cs="Times New Roman"/>
          <w:sz w:val="24"/>
          <w:szCs w:val="24"/>
        </w:rPr>
        <w:t xml:space="preserve"> because it allows easier implementation for reusability. However, my program only has model and view due to having a control tends to cause</w:t>
      </w:r>
      <w:r w:rsidR="0067426F">
        <w:rPr>
          <w:rFonts w:ascii="Times New Roman" w:hAnsi="Times New Roman" w:cs="Times New Roman"/>
          <w:sz w:val="24"/>
          <w:szCs w:val="24"/>
        </w:rPr>
        <w:t xml:space="preserve"> multiple</w:t>
      </w:r>
      <w:r w:rsidR="009D52BE">
        <w:rPr>
          <w:rFonts w:ascii="Times New Roman" w:hAnsi="Times New Roman" w:cs="Times New Roman"/>
          <w:sz w:val="24"/>
          <w:szCs w:val="24"/>
        </w:rPr>
        <w:t xml:space="preserve"> error</w:t>
      </w:r>
      <w:r w:rsidR="0067426F">
        <w:rPr>
          <w:rFonts w:ascii="Times New Roman" w:hAnsi="Times New Roman" w:cs="Times New Roman"/>
          <w:sz w:val="24"/>
          <w:szCs w:val="24"/>
        </w:rPr>
        <w:t>s</w:t>
      </w:r>
      <w:r w:rsidR="009D52BE">
        <w:rPr>
          <w:rFonts w:ascii="Times New Roman" w:hAnsi="Times New Roman" w:cs="Times New Roman"/>
          <w:sz w:val="24"/>
          <w:szCs w:val="24"/>
        </w:rPr>
        <w:t>.</w:t>
      </w:r>
      <w:r w:rsidR="0078050B">
        <w:rPr>
          <w:rFonts w:ascii="Times New Roman" w:hAnsi="Times New Roman" w:cs="Times New Roman"/>
          <w:sz w:val="24"/>
          <w:szCs w:val="24"/>
        </w:rPr>
        <w:t xml:space="preserve"> </w:t>
      </w:r>
    </w:p>
    <w:p w:rsidR="0078050B" w:rsidRDefault="0078050B" w:rsidP="0078050B">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Note: this problem has been resolved by moving only the global functions into a separate header file.</w:t>
      </w:r>
      <w:bookmarkStart w:id="0" w:name="_GoBack"/>
      <w:bookmarkEnd w:id="0"/>
    </w:p>
    <w:p w:rsidR="009D52BE" w:rsidRDefault="009D52BE" w:rsidP="00255A5C">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It is impossible to directly declare a function and its content </w:t>
      </w:r>
      <w:r w:rsidR="0067426F">
        <w:rPr>
          <w:rFonts w:ascii="Times New Roman" w:hAnsi="Times New Roman" w:cs="Times New Roman"/>
          <w:sz w:val="24"/>
          <w:szCs w:val="24"/>
        </w:rPr>
        <w:t>with</w:t>
      </w:r>
      <w:r>
        <w:rPr>
          <w:rFonts w:ascii="Times New Roman" w:hAnsi="Times New Roman" w:cs="Times New Roman"/>
          <w:sz w:val="24"/>
          <w:szCs w:val="24"/>
        </w:rPr>
        <w:t>in a</w:t>
      </w:r>
      <w:r w:rsidR="0067426F">
        <w:rPr>
          <w:rFonts w:ascii="Times New Roman" w:hAnsi="Times New Roman" w:cs="Times New Roman"/>
          <w:sz w:val="24"/>
          <w:szCs w:val="24"/>
        </w:rPr>
        <w:t>nother</w:t>
      </w:r>
      <w:r>
        <w:rPr>
          <w:rFonts w:ascii="Times New Roman" w:hAnsi="Times New Roman" w:cs="Times New Roman"/>
          <w:sz w:val="24"/>
          <w:szCs w:val="24"/>
        </w:rPr>
        <w:t xml:space="preserve"> function</w:t>
      </w:r>
      <w:r w:rsidR="0067426F">
        <w:rPr>
          <w:rFonts w:ascii="Times New Roman" w:hAnsi="Times New Roman" w:cs="Times New Roman"/>
          <w:sz w:val="24"/>
          <w:szCs w:val="24"/>
        </w:rPr>
        <w:t>, which could cause an error when it is done</w:t>
      </w:r>
      <w:r>
        <w:rPr>
          <w:rFonts w:ascii="Times New Roman" w:hAnsi="Times New Roman" w:cs="Times New Roman"/>
          <w:sz w:val="24"/>
          <w:szCs w:val="24"/>
        </w:rPr>
        <w:t>.</w:t>
      </w:r>
    </w:p>
    <w:p w:rsidR="009D52BE" w:rsidRDefault="009D52BE" w:rsidP="00255A5C">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a get-set method for each class can be very useful, which can help in requiring just a single value from each </w:t>
      </w:r>
      <w:r w:rsidRPr="009C7765">
        <w:rPr>
          <w:rFonts w:ascii="Times New Roman" w:hAnsi="Times New Roman" w:cs="Times New Roman"/>
          <w:noProof/>
          <w:sz w:val="24"/>
          <w:szCs w:val="24"/>
        </w:rPr>
        <w:t>propert</w:t>
      </w:r>
      <w:r w:rsidR="009C7765">
        <w:rPr>
          <w:rFonts w:ascii="Times New Roman" w:hAnsi="Times New Roman" w:cs="Times New Roman"/>
          <w:noProof/>
          <w:sz w:val="24"/>
          <w:szCs w:val="24"/>
        </w:rPr>
        <w:t>y</w:t>
      </w:r>
      <w:r>
        <w:rPr>
          <w:rFonts w:ascii="Times New Roman" w:hAnsi="Times New Roman" w:cs="Times New Roman"/>
          <w:sz w:val="24"/>
          <w:szCs w:val="24"/>
        </w:rPr>
        <w:t xml:space="preserve"> of the object.</w:t>
      </w:r>
    </w:p>
    <w:p w:rsidR="009D52BE" w:rsidRDefault="00094632" w:rsidP="00255A5C">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Switch conditional is sometimes more efficient than the if-else conditional for receiving and evaluation an </w:t>
      </w:r>
      <w:r w:rsidR="007B68EA">
        <w:rPr>
          <w:rFonts w:ascii="Times New Roman" w:hAnsi="Times New Roman" w:cs="Times New Roman"/>
          <w:sz w:val="24"/>
          <w:szCs w:val="24"/>
        </w:rPr>
        <w:t>equivalence statement, the == statement</w:t>
      </w:r>
      <w:r>
        <w:rPr>
          <w:rFonts w:ascii="Times New Roman" w:hAnsi="Times New Roman" w:cs="Times New Roman"/>
          <w:sz w:val="24"/>
          <w:szCs w:val="24"/>
        </w:rPr>
        <w:t>.</w:t>
      </w:r>
    </w:p>
    <w:p w:rsidR="00094632" w:rsidRDefault="0067426F" w:rsidP="00255A5C">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A class method, for some reason, is not able to retrieve a part of object’s properties if the object is a part of an array.</w:t>
      </w:r>
    </w:p>
    <w:p w:rsidR="0067426F" w:rsidRDefault="0067426F" w:rsidP="00255A5C">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Error-handling (exceptions) works almost similar to if-else conditional, if it is taken to its most basic level, but only up to a certain extent.</w:t>
      </w:r>
    </w:p>
    <w:p w:rsidR="00255A5C" w:rsidRDefault="00255A5C" w:rsidP="00255A5C">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Using the </w:t>
      </w:r>
      <w:r w:rsidRPr="00A500CB">
        <w:rPr>
          <w:rFonts w:ascii="Times New Roman" w:hAnsi="Times New Roman" w:cs="Times New Roman"/>
          <w:noProof/>
          <w:sz w:val="24"/>
          <w:szCs w:val="24"/>
        </w:rPr>
        <w:t>fstream</w:t>
      </w:r>
      <w:r>
        <w:rPr>
          <w:rFonts w:ascii="Times New Roman" w:hAnsi="Times New Roman" w:cs="Times New Roman"/>
          <w:sz w:val="24"/>
          <w:szCs w:val="24"/>
        </w:rPr>
        <w:t xml:space="preserve"> library is really useful, especially when it is used for storing a game object that has a high chance to </w:t>
      </w:r>
      <w:r w:rsidRPr="00255A5C">
        <w:rPr>
          <w:rFonts w:ascii="Times New Roman" w:hAnsi="Times New Roman" w:cs="Times New Roman"/>
          <w:noProof/>
          <w:sz w:val="24"/>
          <w:szCs w:val="24"/>
        </w:rPr>
        <w:t>be change</w:t>
      </w:r>
      <w:r>
        <w:rPr>
          <w:rFonts w:ascii="Times New Roman" w:hAnsi="Times New Roman" w:cs="Times New Roman"/>
          <w:noProof/>
          <w:sz w:val="24"/>
          <w:szCs w:val="24"/>
        </w:rPr>
        <w:t>d</w:t>
      </w:r>
      <w:r>
        <w:rPr>
          <w:rFonts w:ascii="Times New Roman" w:hAnsi="Times New Roman" w:cs="Times New Roman"/>
          <w:sz w:val="24"/>
          <w:szCs w:val="24"/>
        </w:rPr>
        <w:t xml:space="preserve"> </w:t>
      </w:r>
      <w:r>
        <w:rPr>
          <w:rFonts w:ascii="Times New Roman" w:hAnsi="Times New Roman" w:cs="Times New Roman"/>
          <w:noProof/>
          <w:sz w:val="24"/>
          <w:szCs w:val="24"/>
        </w:rPr>
        <w:t>o</w:t>
      </w:r>
      <w:r w:rsidRPr="00255A5C">
        <w:rPr>
          <w:rFonts w:ascii="Times New Roman" w:hAnsi="Times New Roman" w:cs="Times New Roman"/>
          <w:noProof/>
          <w:sz w:val="24"/>
          <w:szCs w:val="24"/>
        </w:rPr>
        <w:t>n</w:t>
      </w:r>
      <w:r>
        <w:rPr>
          <w:rFonts w:ascii="Times New Roman" w:hAnsi="Times New Roman" w:cs="Times New Roman"/>
          <w:sz w:val="24"/>
          <w:szCs w:val="24"/>
        </w:rPr>
        <w:t xml:space="preserve"> a regular basis, such as ASCII arts.</w:t>
      </w:r>
    </w:p>
    <w:p w:rsidR="0078772C" w:rsidRDefault="0078772C">
      <w:pPr>
        <w:rPr>
          <w:rFonts w:ascii="Times New Roman" w:hAnsi="Times New Roman" w:cs="Times New Roman"/>
          <w:sz w:val="24"/>
          <w:szCs w:val="24"/>
          <w:u w:val="single"/>
        </w:rPr>
      </w:pPr>
      <w:r>
        <w:rPr>
          <w:rFonts w:ascii="Times New Roman" w:hAnsi="Times New Roman" w:cs="Times New Roman"/>
          <w:sz w:val="24"/>
          <w:szCs w:val="24"/>
          <w:u w:val="single"/>
        </w:rPr>
        <w:br w:type="page"/>
      </w:r>
    </w:p>
    <w:p w:rsidR="00255A5C" w:rsidRDefault="00255A5C" w:rsidP="00255A5C">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lastRenderedPageBreak/>
        <w:t>3B</w:t>
      </w:r>
    </w:p>
    <w:p w:rsidR="00255A5C" w:rsidRDefault="00255A5C" w:rsidP="00255A5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lems encountered and how it </w:t>
      </w:r>
      <w:r w:rsidRPr="001E4206">
        <w:rPr>
          <w:rFonts w:ascii="Times New Roman" w:hAnsi="Times New Roman" w:cs="Times New Roman"/>
          <w:noProof/>
          <w:sz w:val="24"/>
          <w:szCs w:val="24"/>
        </w:rPr>
        <w:t>was overc</w:t>
      </w:r>
      <w:r w:rsidR="001E4206">
        <w:rPr>
          <w:rFonts w:ascii="Times New Roman" w:hAnsi="Times New Roman" w:cs="Times New Roman"/>
          <w:noProof/>
          <w:sz w:val="24"/>
          <w:szCs w:val="24"/>
        </w:rPr>
        <w:t>o</w:t>
      </w:r>
      <w:r w:rsidRPr="001E4206">
        <w:rPr>
          <w:rFonts w:ascii="Times New Roman" w:hAnsi="Times New Roman" w:cs="Times New Roman"/>
          <w:noProof/>
          <w:sz w:val="24"/>
          <w:szCs w:val="24"/>
        </w:rPr>
        <w:t>me</w:t>
      </w:r>
      <w:r>
        <w:rPr>
          <w:rFonts w:ascii="Times New Roman" w:hAnsi="Times New Roman" w:cs="Times New Roman"/>
          <w:sz w:val="24"/>
          <w:szCs w:val="24"/>
        </w:rPr>
        <w:t xml:space="preserve"> while making this script:</w:t>
      </w:r>
    </w:p>
    <w:p w:rsidR="0078772C" w:rsidRDefault="001E4206" w:rsidP="0078772C">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t was, somehow, impossible to access an object’s property if it is a part </w:t>
      </w:r>
      <w:r w:rsidRPr="001E4206">
        <w:rPr>
          <w:rFonts w:ascii="Times New Roman" w:hAnsi="Times New Roman" w:cs="Times New Roman"/>
          <w:noProof/>
          <w:sz w:val="24"/>
          <w:szCs w:val="24"/>
        </w:rPr>
        <w:t>o</w:t>
      </w:r>
      <w:r>
        <w:rPr>
          <w:rFonts w:ascii="Times New Roman" w:hAnsi="Times New Roman" w:cs="Times New Roman"/>
          <w:noProof/>
          <w:sz w:val="24"/>
          <w:szCs w:val="24"/>
        </w:rPr>
        <w:t>f</w:t>
      </w:r>
      <w:r>
        <w:rPr>
          <w:rFonts w:ascii="Times New Roman" w:hAnsi="Times New Roman" w:cs="Times New Roman"/>
          <w:sz w:val="24"/>
          <w:szCs w:val="24"/>
        </w:rPr>
        <w:t xml:space="preserve"> an array from the class’ method. In order to overcome that problem, using an external function, the function that is not a class method, is the excellent method </w:t>
      </w:r>
      <w:r>
        <w:rPr>
          <w:rFonts w:ascii="Times New Roman" w:hAnsi="Times New Roman" w:cs="Times New Roman"/>
          <w:noProof/>
          <w:sz w:val="24"/>
          <w:szCs w:val="24"/>
        </w:rPr>
        <w:t>for</w:t>
      </w:r>
      <w:r>
        <w:rPr>
          <w:rFonts w:ascii="Times New Roman" w:hAnsi="Times New Roman" w:cs="Times New Roman"/>
          <w:sz w:val="24"/>
          <w:szCs w:val="24"/>
        </w:rPr>
        <w:t xml:space="preserve"> accessing the object’s property in an array.</w:t>
      </w:r>
    </w:p>
    <w:p w:rsidR="0078772C" w:rsidRDefault="0078772C" w:rsidP="0078772C">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and ASCII art is difficult and changing would require a lot of time. This can be solved by using the </w:t>
      </w:r>
      <w:r w:rsidRPr="0078050B">
        <w:rPr>
          <w:rFonts w:ascii="Times New Roman" w:hAnsi="Times New Roman" w:cs="Times New Roman"/>
          <w:noProof/>
          <w:sz w:val="24"/>
          <w:szCs w:val="24"/>
        </w:rPr>
        <w:t>fstream</w:t>
      </w:r>
      <w:r>
        <w:rPr>
          <w:rFonts w:ascii="Times New Roman" w:hAnsi="Times New Roman" w:cs="Times New Roman"/>
          <w:sz w:val="24"/>
          <w:szCs w:val="24"/>
        </w:rPr>
        <w:t xml:space="preserve"> library, which </w:t>
      </w:r>
      <w:r w:rsidRPr="0078772C">
        <w:rPr>
          <w:rFonts w:ascii="Times New Roman" w:hAnsi="Times New Roman" w:cs="Times New Roman"/>
          <w:noProof/>
          <w:sz w:val="24"/>
          <w:szCs w:val="24"/>
        </w:rPr>
        <w:t>allow</w:t>
      </w:r>
      <w:r>
        <w:rPr>
          <w:rFonts w:ascii="Times New Roman" w:hAnsi="Times New Roman" w:cs="Times New Roman"/>
          <w:noProof/>
          <w:sz w:val="24"/>
          <w:szCs w:val="24"/>
        </w:rPr>
        <w:t>s</w:t>
      </w:r>
      <w:r>
        <w:rPr>
          <w:rFonts w:ascii="Times New Roman" w:hAnsi="Times New Roman" w:cs="Times New Roman"/>
          <w:sz w:val="24"/>
          <w:szCs w:val="24"/>
        </w:rPr>
        <w:t xml:space="preserve"> easy modification simply by changing the content of the text file.</w:t>
      </w:r>
    </w:p>
    <w:p w:rsidR="0078772C" w:rsidRDefault="0078772C" w:rsidP="0078772C">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Sometimes, a function won’t execute because it was not declared before the other function that is going to </w:t>
      </w:r>
      <w:r w:rsidRPr="0078772C">
        <w:rPr>
          <w:rFonts w:ascii="Times New Roman" w:hAnsi="Times New Roman" w:cs="Times New Roman"/>
          <w:noProof/>
          <w:sz w:val="24"/>
          <w:szCs w:val="24"/>
        </w:rPr>
        <w:t>execute</w:t>
      </w:r>
      <w:r>
        <w:rPr>
          <w:rFonts w:ascii="Times New Roman" w:hAnsi="Times New Roman" w:cs="Times New Roman"/>
          <w:sz w:val="24"/>
          <w:szCs w:val="24"/>
        </w:rPr>
        <w:t xml:space="preserve"> it. However, this can be solved by using function prototyping.</w:t>
      </w:r>
    </w:p>
    <w:p w:rsidR="0078772C" w:rsidRDefault="0078772C" w:rsidP="0078772C">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nstead of using multiple arrays that hold several values for storing the values of the game objects value, using the </w:t>
      </w:r>
      <w:r w:rsidRPr="0078772C">
        <w:rPr>
          <w:rFonts w:ascii="Times New Roman" w:hAnsi="Times New Roman" w:cs="Times New Roman"/>
          <w:noProof/>
          <w:sz w:val="24"/>
          <w:szCs w:val="24"/>
        </w:rPr>
        <w:t>class</w:t>
      </w:r>
      <w:r>
        <w:rPr>
          <w:rFonts w:ascii="Times New Roman" w:hAnsi="Times New Roman" w:cs="Times New Roman"/>
          <w:sz w:val="24"/>
          <w:szCs w:val="24"/>
        </w:rPr>
        <w:t xml:space="preserve"> to create an </w:t>
      </w:r>
      <w:r w:rsidRPr="0078772C">
        <w:rPr>
          <w:rFonts w:ascii="Times New Roman" w:hAnsi="Times New Roman" w:cs="Times New Roman"/>
          <w:noProof/>
          <w:sz w:val="24"/>
          <w:szCs w:val="24"/>
        </w:rPr>
        <w:t>object</w:t>
      </w:r>
      <w:r>
        <w:rPr>
          <w:rFonts w:ascii="Times New Roman" w:hAnsi="Times New Roman" w:cs="Times New Roman"/>
          <w:sz w:val="24"/>
          <w:szCs w:val="24"/>
        </w:rPr>
        <w:t xml:space="preserve"> can be a better </w:t>
      </w:r>
      <w:r w:rsidRPr="0078772C">
        <w:rPr>
          <w:rFonts w:ascii="Times New Roman" w:hAnsi="Times New Roman" w:cs="Times New Roman"/>
          <w:noProof/>
          <w:sz w:val="24"/>
          <w:szCs w:val="24"/>
        </w:rPr>
        <w:t>al</w:t>
      </w:r>
      <w:r>
        <w:rPr>
          <w:rFonts w:ascii="Times New Roman" w:hAnsi="Times New Roman" w:cs="Times New Roman"/>
          <w:noProof/>
          <w:sz w:val="24"/>
          <w:szCs w:val="24"/>
        </w:rPr>
        <w:t>t</w:t>
      </w:r>
      <w:r w:rsidRPr="0078772C">
        <w:rPr>
          <w:rFonts w:ascii="Times New Roman" w:hAnsi="Times New Roman" w:cs="Times New Roman"/>
          <w:noProof/>
          <w:sz w:val="24"/>
          <w:szCs w:val="24"/>
        </w:rPr>
        <w:t>ernative</w:t>
      </w:r>
      <w:r>
        <w:rPr>
          <w:rFonts w:ascii="Times New Roman" w:hAnsi="Times New Roman" w:cs="Times New Roman"/>
          <w:noProof/>
          <w:sz w:val="24"/>
          <w:szCs w:val="24"/>
        </w:rPr>
        <w:t xml:space="preserve"> because the data within the object are connected, which mean accessing an object property would be more efficient than accessing multiple arrays to find each </w:t>
      </w:r>
      <w:r w:rsidRPr="0078772C">
        <w:rPr>
          <w:rFonts w:ascii="Times New Roman" w:hAnsi="Times New Roman" w:cs="Times New Roman"/>
          <w:noProof/>
          <w:sz w:val="24"/>
          <w:szCs w:val="24"/>
        </w:rPr>
        <w:t>propert</w:t>
      </w:r>
      <w:r>
        <w:rPr>
          <w:rFonts w:ascii="Times New Roman" w:hAnsi="Times New Roman" w:cs="Times New Roman"/>
          <w:noProof/>
          <w:sz w:val="24"/>
          <w:szCs w:val="24"/>
        </w:rPr>
        <w:t>y.</w:t>
      </w:r>
    </w:p>
    <w:p w:rsidR="00635BCE" w:rsidRDefault="00635BCE" w:rsidP="0078772C">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value of the avatar’s property does not increment, but it </w:t>
      </w:r>
      <w:r w:rsidRPr="00635BCE">
        <w:rPr>
          <w:rFonts w:ascii="Times New Roman" w:hAnsi="Times New Roman" w:cs="Times New Roman"/>
          <w:noProof/>
          <w:sz w:val="24"/>
          <w:szCs w:val="24"/>
        </w:rPr>
        <w:t>got</w:t>
      </w:r>
      <w:r>
        <w:rPr>
          <w:rFonts w:ascii="Times New Roman" w:hAnsi="Times New Roman" w:cs="Times New Roman"/>
          <w:sz w:val="24"/>
          <w:szCs w:val="24"/>
        </w:rPr>
        <w:t xml:space="preserve"> change whenever the method JobIncrementer was called. It got fixed after the addition symbol, +, was added before the assignment symbol, =.</w:t>
      </w:r>
    </w:p>
    <w:p w:rsidR="0078772C" w:rsidRDefault="00635BCE" w:rsidP="0078772C">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When the object was created, it </w:t>
      </w:r>
      <w:r w:rsidRPr="00635BCE">
        <w:rPr>
          <w:rFonts w:ascii="Times New Roman" w:hAnsi="Times New Roman" w:cs="Times New Roman"/>
          <w:noProof/>
          <w:sz w:val="24"/>
          <w:szCs w:val="24"/>
        </w:rPr>
        <w:t>show</w:t>
      </w:r>
      <w:r>
        <w:rPr>
          <w:rFonts w:ascii="Times New Roman" w:hAnsi="Times New Roman" w:cs="Times New Roman"/>
          <w:noProof/>
          <w:sz w:val="24"/>
          <w:szCs w:val="24"/>
        </w:rPr>
        <w:t>s</w:t>
      </w:r>
      <w:r>
        <w:rPr>
          <w:rFonts w:ascii="Times New Roman" w:hAnsi="Times New Roman" w:cs="Times New Roman"/>
          <w:sz w:val="24"/>
          <w:szCs w:val="24"/>
        </w:rPr>
        <w:t xml:space="preserve"> an error saying it requires some parameters where it is clearly there is no need of using one. This was fi</w:t>
      </w:r>
      <w:r w:rsidR="009F624E">
        <w:rPr>
          <w:rFonts w:ascii="Times New Roman" w:hAnsi="Times New Roman" w:cs="Times New Roman"/>
          <w:sz w:val="24"/>
          <w:szCs w:val="24"/>
        </w:rPr>
        <w:t>xed by overloading</w:t>
      </w:r>
      <w:r>
        <w:rPr>
          <w:rFonts w:ascii="Times New Roman" w:hAnsi="Times New Roman" w:cs="Times New Roman"/>
          <w:sz w:val="24"/>
          <w:szCs w:val="24"/>
        </w:rPr>
        <w:t xml:space="preserve"> another </w:t>
      </w:r>
      <w:r w:rsidR="007527B4">
        <w:rPr>
          <w:rFonts w:ascii="Times New Roman" w:hAnsi="Times New Roman" w:cs="Times New Roman"/>
          <w:sz w:val="24"/>
          <w:szCs w:val="24"/>
        </w:rPr>
        <w:t>constructor that does not take</w:t>
      </w:r>
      <w:r>
        <w:rPr>
          <w:rFonts w:ascii="Times New Roman" w:hAnsi="Times New Roman" w:cs="Times New Roman"/>
          <w:sz w:val="24"/>
          <w:szCs w:val="24"/>
        </w:rPr>
        <w:t xml:space="preserve"> any parameter.</w:t>
      </w:r>
    </w:p>
    <w:p w:rsidR="00BB6990" w:rsidRDefault="00BB6990">
      <w:pPr>
        <w:rPr>
          <w:rFonts w:ascii="Times New Roman" w:hAnsi="Times New Roman" w:cs="Times New Roman"/>
          <w:sz w:val="24"/>
          <w:szCs w:val="24"/>
        </w:rPr>
      </w:pPr>
      <w:r>
        <w:rPr>
          <w:rFonts w:ascii="Times New Roman" w:hAnsi="Times New Roman" w:cs="Times New Roman"/>
          <w:sz w:val="24"/>
          <w:szCs w:val="24"/>
        </w:rPr>
        <w:br w:type="page"/>
      </w:r>
    </w:p>
    <w:p w:rsidR="00BB6990" w:rsidRPr="00BB6990" w:rsidRDefault="00BB6990" w:rsidP="00BB6990">
      <w:pPr>
        <w:spacing w:line="360" w:lineRule="auto"/>
        <w:rPr>
          <w:rFonts w:ascii="Times New Roman" w:hAnsi="Times New Roman" w:cs="Times New Roman"/>
          <w:sz w:val="24"/>
          <w:szCs w:val="24"/>
        </w:rPr>
      </w:pPr>
      <w:r>
        <w:rPr>
          <w:rFonts w:ascii="Times New Roman" w:hAnsi="Times New Roman" w:cs="Times New Roman"/>
          <w:b/>
          <w:sz w:val="24"/>
          <w:szCs w:val="24"/>
          <w:u w:val="single"/>
        </w:rPr>
        <w:lastRenderedPageBreak/>
        <w:t>Section 4</w:t>
      </w:r>
    </w:p>
    <w:p w:rsidR="009C7765" w:rsidRPr="009C7765" w:rsidRDefault="009C7765" w:rsidP="00255A5C">
      <w:pPr>
        <w:spacing w:line="360" w:lineRule="auto"/>
        <w:ind w:left="360"/>
        <w:rPr>
          <w:rFonts w:ascii="Times New Roman" w:hAnsi="Times New Roman" w:cs="Times New Roman"/>
          <w:sz w:val="24"/>
          <w:szCs w:val="24"/>
        </w:rPr>
      </w:pPr>
    </w:p>
    <w:p w:rsidR="002C609B" w:rsidRPr="002C609B" w:rsidRDefault="002C609B" w:rsidP="00255A5C">
      <w:pPr>
        <w:spacing w:line="360" w:lineRule="auto"/>
        <w:rPr>
          <w:rFonts w:ascii="Times New Roman" w:hAnsi="Times New Roman" w:cs="Times New Roman"/>
          <w:b/>
          <w:sz w:val="24"/>
          <w:szCs w:val="24"/>
          <w:u w:val="single"/>
        </w:rPr>
      </w:pPr>
    </w:p>
    <w:p w:rsidR="006A2203" w:rsidRDefault="006A2203" w:rsidP="00255A5C">
      <w:pPr>
        <w:spacing w:line="360" w:lineRule="auto"/>
        <w:rPr>
          <w:rFonts w:ascii="Times New Roman" w:hAnsi="Times New Roman" w:cs="Times New Roman"/>
          <w:sz w:val="24"/>
          <w:szCs w:val="24"/>
        </w:rPr>
      </w:pPr>
    </w:p>
    <w:p w:rsidR="006A2203" w:rsidRDefault="006A2203" w:rsidP="00255A5C">
      <w:pPr>
        <w:spacing w:line="360" w:lineRule="auto"/>
        <w:rPr>
          <w:rFonts w:ascii="Times New Roman" w:hAnsi="Times New Roman" w:cs="Times New Roman"/>
          <w:sz w:val="24"/>
          <w:szCs w:val="24"/>
        </w:rPr>
      </w:pPr>
    </w:p>
    <w:p w:rsidR="006A2203" w:rsidRPr="00193878" w:rsidRDefault="006A2203" w:rsidP="00255A5C">
      <w:pPr>
        <w:spacing w:line="360" w:lineRule="auto"/>
        <w:rPr>
          <w:rFonts w:ascii="Times New Roman" w:hAnsi="Times New Roman" w:cs="Times New Roman"/>
          <w:sz w:val="24"/>
          <w:szCs w:val="24"/>
        </w:rPr>
      </w:pPr>
    </w:p>
    <w:sectPr w:rsidR="006A2203" w:rsidRPr="00193878">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B402E" w:rsidRDefault="001B402E" w:rsidP="002D3A3F">
      <w:pPr>
        <w:spacing w:after="0" w:line="240" w:lineRule="auto"/>
      </w:pPr>
      <w:r>
        <w:separator/>
      </w:r>
    </w:p>
  </w:endnote>
  <w:endnote w:type="continuationSeparator" w:id="0">
    <w:p w:rsidR="001B402E" w:rsidRDefault="001B402E" w:rsidP="002D3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891898"/>
      <w:docPartObj>
        <w:docPartGallery w:val="Page Numbers (Bottom of Page)"/>
        <w:docPartUnique/>
      </w:docPartObj>
    </w:sdtPr>
    <w:sdtEndPr>
      <w:rPr>
        <w:noProof/>
      </w:rPr>
    </w:sdtEndPr>
    <w:sdtContent>
      <w:p w:rsidR="002D3A3F" w:rsidRDefault="002D3A3F">
        <w:pPr>
          <w:pStyle w:val="Footer"/>
          <w:jc w:val="center"/>
        </w:pPr>
        <w:r>
          <w:fldChar w:fldCharType="begin"/>
        </w:r>
        <w:r>
          <w:instrText xml:space="preserve"> PAGE   \* MERGEFORMAT </w:instrText>
        </w:r>
        <w:r>
          <w:fldChar w:fldCharType="separate"/>
        </w:r>
        <w:r w:rsidR="00A500CB">
          <w:rPr>
            <w:noProof/>
          </w:rPr>
          <w:t>11</w:t>
        </w:r>
        <w:r>
          <w:rPr>
            <w:noProof/>
          </w:rPr>
          <w:fldChar w:fldCharType="end"/>
        </w:r>
      </w:p>
    </w:sdtContent>
  </w:sdt>
  <w:p w:rsidR="002D3A3F" w:rsidRDefault="002D3A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B402E" w:rsidRDefault="001B402E" w:rsidP="002D3A3F">
      <w:pPr>
        <w:spacing w:after="0" w:line="240" w:lineRule="auto"/>
      </w:pPr>
      <w:r>
        <w:separator/>
      </w:r>
    </w:p>
  </w:footnote>
  <w:footnote w:type="continuationSeparator" w:id="0">
    <w:p w:rsidR="001B402E" w:rsidRDefault="001B402E" w:rsidP="002D3A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9F1C1A"/>
    <w:multiLevelType w:val="hybridMultilevel"/>
    <w:tmpl w:val="AD58AF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157E2EE7"/>
    <w:multiLevelType w:val="hybridMultilevel"/>
    <w:tmpl w:val="31784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1F4D119B"/>
    <w:multiLevelType w:val="hybridMultilevel"/>
    <w:tmpl w:val="47064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257F374E"/>
    <w:multiLevelType w:val="hybridMultilevel"/>
    <w:tmpl w:val="F0360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75F684F"/>
    <w:multiLevelType w:val="hybridMultilevel"/>
    <w:tmpl w:val="A9EC56C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5D6249BD"/>
    <w:multiLevelType w:val="hybridMultilevel"/>
    <w:tmpl w:val="1A72D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5F227114"/>
    <w:multiLevelType w:val="hybridMultilevel"/>
    <w:tmpl w:val="DB38B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7CEE16A8"/>
    <w:multiLevelType w:val="hybridMultilevel"/>
    <w:tmpl w:val="CD70E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0"/>
  </w:num>
  <w:num w:numId="4">
    <w:abstractNumId w:val="1"/>
  </w:num>
  <w:num w:numId="5">
    <w:abstractNumId w:val="7"/>
  </w:num>
  <w:num w:numId="6">
    <w:abstractNumId w:val="3"/>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MjMwBkILQ3MTMyUdpeDU4uLM/DyQApNaACWYQXQsAAAA"/>
  </w:docVars>
  <w:rsids>
    <w:rsidRoot w:val="00193878"/>
    <w:rsid w:val="00050957"/>
    <w:rsid w:val="00066E91"/>
    <w:rsid w:val="0007531F"/>
    <w:rsid w:val="00094632"/>
    <w:rsid w:val="000E3A66"/>
    <w:rsid w:val="0010437A"/>
    <w:rsid w:val="001048F8"/>
    <w:rsid w:val="00193878"/>
    <w:rsid w:val="001B402E"/>
    <w:rsid w:val="001C3F48"/>
    <w:rsid w:val="001E0E6C"/>
    <w:rsid w:val="001E4206"/>
    <w:rsid w:val="00255A5C"/>
    <w:rsid w:val="002736B3"/>
    <w:rsid w:val="002C609B"/>
    <w:rsid w:val="002D3A3F"/>
    <w:rsid w:val="003E425D"/>
    <w:rsid w:val="00401C72"/>
    <w:rsid w:val="005C4E3A"/>
    <w:rsid w:val="006067B7"/>
    <w:rsid w:val="00635BCE"/>
    <w:rsid w:val="006432BA"/>
    <w:rsid w:val="0067426F"/>
    <w:rsid w:val="006A2203"/>
    <w:rsid w:val="00733CFB"/>
    <w:rsid w:val="007527B4"/>
    <w:rsid w:val="0078050B"/>
    <w:rsid w:val="0078772C"/>
    <w:rsid w:val="007B68EA"/>
    <w:rsid w:val="008A54D8"/>
    <w:rsid w:val="008B5C34"/>
    <w:rsid w:val="00913916"/>
    <w:rsid w:val="009C7765"/>
    <w:rsid w:val="009D52BE"/>
    <w:rsid w:val="009E6772"/>
    <w:rsid w:val="009F624E"/>
    <w:rsid w:val="00A40301"/>
    <w:rsid w:val="00A43968"/>
    <w:rsid w:val="00A500CB"/>
    <w:rsid w:val="00B23ED9"/>
    <w:rsid w:val="00BB6990"/>
    <w:rsid w:val="00C71D28"/>
    <w:rsid w:val="00C73121"/>
    <w:rsid w:val="00CC7D37"/>
    <w:rsid w:val="00D11818"/>
    <w:rsid w:val="00D63A47"/>
    <w:rsid w:val="00D92651"/>
    <w:rsid w:val="00EE37FC"/>
    <w:rsid w:val="00FD36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938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387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38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387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38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387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C6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09B"/>
    <w:rPr>
      <w:rFonts w:ascii="Tahoma" w:hAnsi="Tahoma" w:cs="Tahoma"/>
      <w:sz w:val="16"/>
      <w:szCs w:val="16"/>
    </w:rPr>
  </w:style>
  <w:style w:type="paragraph" w:styleId="ListParagraph">
    <w:name w:val="List Paragraph"/>
    <w:basedOn w:val="Normal"/>
    <w:uiPriority w:val="34"/>
    <w:qFormat/>
    <w:rsid w:val="001E0E6C"/>
    <w:pPr>
      <w:ind w:left="720"/>
      <w:contextualSpacing/>
    </w:pPr>
  </w:style>
  <w:style w:type="paragraph" w:styleId="Header">
    <w:name w:val="header"/>
    <w:basedOn w:val="Normal"/>
    <w:link w:val="HeaderChar"/>
    <w:uiPriority w:val="99"/>
    <w:unhideWhenUsed/>
    <w:rsid w:val="002D3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3F"/>
    <w:rPr>
      <w:lang w:val="en-US"/>
    </w:rPr>
  </w:style>
  <w:style w:type="paragraph" w:styleId="Footer">
    <w:name w:val="footer"/>
    <w:basedOn w:val="Normal"/>
    <w:link w:val="FooterChar"/>
    <w:uiPriority w:val="99"/>
    <w:unhideWhenUsed/>
    <w:rsid w:val="002D3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3F"/>
    <w:rPr>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938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3878"/>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38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387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38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387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C6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09B"/>
    <w:rPr>
      <w:rFonts w:ascii="Tahoma" w:hAnsi="Tahoma" w:cs="Tahoma"/>
      <w:sz w:val="16"/>
      <w:szCs w:val="16"/>
    </w:rPr>
  </w:style>
  <w:style w:type="paragraph" w:styleId="ListParagraph">
    <w:name w:val="List Paragraph"/>
    <w:basedOn w:val="Normal"/>
    <w:uiPriority w:val="34"/>
    <w:qFormat/>
    <w:rsid w:val="001E0E6C"/>
    <w:pPr>
      <w:ind w:left="720"/>
      <w:contextualSpacing/>
    </w:pPr>
  </w:style>
  <w:style w:type="paragraph" w:styleId="Header">
    <w:name w:val="header"/>
    <w:basedOn w:val="Normal"/>
    <w:link w:val="HeaderChar"/>
    <w:uiPriority w:val="99"/>
    <w:unhideWhenUsed/>
    <w:rsid w:val="002D3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3F"/>
    <w:rPr>
      <w:lang w:val="en-US"/>
    </w:rPr>
  </w:style>
  <w:style w:type="paragraph" w:styleId="Footer">
    <w:name w:val="footer"/>
    <w:basedOn w:val="Normal"/>
    <w:link w:val="FooterChar"/>
    <w:uiPriority w:val="99"/>
    <w:unhideWhenUsed/>
    <w:rsid w:val="002D3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3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diagramData" Target="diagrams/data7.xml"/><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diagramColors" Target="diagrams/colors7.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41" Type="http://schemas.openxmlformats.org/officeDocument/2006/relationships/diagramQuickStyle" Target="diagrams/quickStyle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diagramLayout" Target="diagrams/layout7.xm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microsoft.com/office/2007/relationships/diagramDrawing" Target="diagrams/drawing7.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792500-D839-4A64-A260-180BB1ACEA41}"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GB"/>
        </a:p>
      </dgm:t>
    </dgm:pt>
    <dgm:pt modelId="{B0DC2849-F639-41CA-A401-2FFF524FAB5A}">
      <dgm:prSet phldrT="[Text]"/>
      <dgm:spPr/>
      <dgm:t>
        <a:bodyPr/>
        <a:lstStyle/>
        <a:p>
          <a:pPr algn="ctr"/>
          <a:r>
            <a:rPr lang="en-GB"/>
            <a:t>Opening</a:t>
          </a:r>
        </a:p>
      </dgm:t>
    </dgm:pt>
    <dgm:pt modelId="{D18FECE2-25FD-4AA0-8DA5-BABC56A14695}" type="parTrans" cxnId="{A66C933F-7658-495F-8E1A-0127DB51A64F}">
      <dgm:prSet/>
      <dgm:spPr/>
      <dgm:t>
        <a:bodyPr/>
        <a:lstStyle/>
        <a:p>
          <a:endParaRPr lang="en-GB"/>
        </a:p>
      </dgm:t>
    </dgm:pt>
    <dgm:pt modelId="{D8614457-2E03-4BAE-9368-4CE4BD838F10}" type="sibTrans" cxnId="{A66C933F-7658-495F-8E1A-0127DB51A64F}">
      <dgm:prSet/>
      <dgm:spPr/>
      <dgm:t>
        <a:bodyPr/>
        <a:lstStyle/>
        <a:p>
          <a:pPr algn="ctr"/>
          <a:endParaRPr lang="en-GB"/>
        </a:p>
      </dgm:t>
    </dgm:pt>
    <dgm:pt modelId="{852166A7-CC87-4D52-B545-2815D08515B8}">
      <dgm:prSet phldrT="[Text]"/>
      <dgm:spPr/>
      <dgm:t>
        <a:bodyPr/>
        <a:lstStyle/>
        <a:p>
          <a:pPr algn="ctr"/>
          <a:r>
            <a:rPr lang="en-GB"/>
            <a:t>Player Creation</a:t>
          </a:r>
        </a:p>
      </dgm:t>
    </dgm:pt>
    <dgm:pt modelId="{B47D2CBF-09CC-4EC0-8235-F0ADE717FAB7}" type="parTrans" cxnId="{F93AE9B7-304F-40AF-8179-ACF4ACBE0725}">
      <dgm:prSet/>
      <dgm:spPr/>
      <dgm:t>
        <a:bodyPr/>
        <a:lstStyle/>
        <a:p>
          <a:endParaRPr lang="en-GB"/>
        </a:p>
      </dgm:t>
    </dgm:pt>
    <dgm:pt modelId="{D8DA9906-0363-4D21-9643-E5A3E41696E4}" type="sibTrans" cxnId="{F93AE9B7-304F-40AF-8179-ACF4ACBE0725}">
      <dgm:prSet/>
      <dgm:spPr/>
      <dgm:t>
        <a:bodyPr/>
        <a:lstStyle/>
        <a:p>
          <a:pPr algn="ctr"/>
          <a:endParaRPr lang="en-GB"/>
        </a:p>
      </dgm:t>
    </dgm:pt>
    <dgm:pt modelId="{7170C1B3-0A82-4984-8CFA-8D5281201011}">
      <dgm:prSet phldrT="[Text]"/>
      <dgm:spPr/>
      <dgm:t>
        <a:bodyPr/>
        <a:lstStyle/>
        <a:p>
          <a:pPr algn="ctr"/>
          <a:r>
            <a:rPr lang="en-GB"/>
            <a:t>Story</a:t>
          </a:r>
        </a:p>
      </dgm:t>
    </dgm:pt>
    <dgm:pt modelId="{11AB2E95-E3A1-4561-8390-FBAD5D40E79E}" type="parTrans" cxnId="{8B96C476-C592-412B-9327-C194E96DC420}">
      <dgm:prSet/>
      <dgm:spPr/>
      <dgm:t>
        <a:bodyPr/>
        <a:lstStyle/>
        <a:p>
          <a:endParaRPr lang="en-GB"/>
        </a:p>
      </dgm:t>
    </dgm:pt>
    <dgm:pt modelId="{74BA6D18-8F69-4E34-A495-48E84B52C9E5}" type="sibTrans" cxnId="{8B96C476-C592-412B-9327-C194E96DC420}">
      <dgm:prSet/>
      <dgm:spPr/>
      <dgm:t>
        <a:bodyPr/>
        <a:lstStyle/>
        <a:p>
          <a:endParaRPr lang="en-GB"/>
        </a:p>
      </dgm:t>
    </dgm:pt>
    <dgm:pt modelId="{7448D5A3-A214-43C8-BCEE-141CEEA1509D}">
      <dgm:prSet/>
      <dgm:spPr/>
      <dgm:t>
        <a:bodyPr/>
        <a:lstStyle/>
        <a:p>
          <a:pPr algn="ctr"/>
          <a:r>
            <a:rPr lang="en-GB"/>
            <a:t>Different paths of the story</a:t>
          </a:r>
        </a:p>
      </dgm:t>
    </dgm:pt>
    <dgm:pt modelId="{317C50C8-9F72-468F-89DC-E51E35B157CE}" type="parTrans" cxnId="{FD30C0B0-69B6-42C2-BD13-956D06237C1E}">
      <dgm:prSet/>
      <dgm:spPr/>
      <dgm:t>
        <a:bodyPr/>
        <a:lstStyle/>
        <a:p>
          <a:endParaRPr lang="en-GB"/>
        </a:p>
      </dgm:t>
    </dgm:pt>
    <dgm:pt modelId="{C1E9CD0B-76FB-47D3-812D-A2250ED02CAD}" type="sibTrans" cxnId="{FD30C0B0-69B6-42C2-BD13-956D06237C1E}">
      <dgm:prSet/>
      <dgm:spPr/>
      <dgm:t>
        <a:bodyPr/>
        <a:lstStyle/>
        <a:p>
          <a:endParaRPr lang="en-GB"/>
        </a:p>
      </dgm:t>
    </dgm:pt>
    <dgm:pt modelId="{B65E33FB-607D-44D6-B5EE-B589FF490939}">
      <dgm:prSet/>
      <dgm:spPr/>
      <dgm:t>
        <a:bodyPr/>
        <a:lstStyle/>
        <a:p>
          <a:pPr algn="ctr"/>
          <a:r>
            <a:rPr lang="en-GB"/>
            <a:t>Battle and Loot</a:t>
          </a:r>
        </a:p>
      </dgm:t>
    </dgm:pt>
    <dgm:pt modelId="{63856681-0DEF-4705-A240-838239D75690}" type="parTrans" cxnId="{612CDAB6-0324-465E-A4A8-D285132EAAA2}">
      <dgm:prSet/>
      <dgm:spPr/>
      <dgm:t>
        <a:bodyPr/>
        <a:lstStyle/>
        <a:p>
          <a:endParaRPr lang="en-GB"/>
        </a:p>
      </dgm:t>
    </dgm:pt>
    <dgm:pt modelId="{B64DBD75-4ABE-46DA-B73B-C5C0ED5A0751}" type="sibTrans" cxnId="{612CDAB6-0324-465E-A4A8-D285132EAAA2}">
      <dgm:prSet/>
      <dgm:spPr/>
      <dgm:t>
        <a:bodyPr/>
        <a:lstStyle/>
        <a:p>
          <a:endParaRPr lang="en-GB"/>
        </a:p>
      </dgm:t>
    </dgm:pt>
    <dgm:pt modelId="{752DFF4C-4F1B-453B-B3BA-2CDCBFACD9DB}" type="pres">
      <dgm:prSet presAssocID="{4D792500-D839-4A64-A260-180BB1ACEA41}" presName="outerComposite" presStyleCnt="0">
        <dgm:presLayoutVars>
          <dgm:chMax val="5"/>
          <dgm:dir/>
          <dgm:resizeHandles val="exact"/>
        </dgm:presLayoutVars>
      </dgm:prSet>
      <dgm:spPr/>
      <dgm:t>
        <a:bodyPr/>
        <a:lstStyle/>
        <a:p>
          <a:endParaRPr lang="en-GB"/>
        </a:p>
      </dgm:t>
    </dgm:pt>
    <dgm:pt modelId="{789EC557-F26B-49DC-B2F2-672CFCDDE0E2}" type="pres">
      <dgm:prSet presAssocID="{4D792500-D839-4A64-A260-180BB1ACEA41}" presName="dummyMaxCanvas" presStyleCnt="0">
        <dgm:presLayoutVars/>
      </dgm:prSet>
      <dgm:spPr/>
    </dgm:pt>
    <dgm:pt modelId="{46B64284-27B7-4F40-A100-EF98E00BCBCE}" type="pres">
      <dgm:prSet presAssocID="{4D792500-D839-4A64-A260-180BB1ACEA41}" presName="ThreeNodes_1" presStyleLbl="node1" presStyleIdx="0" presStyleCnt="3" custScaleY="98361">
        <dgm:presLayoutVars>
          <dgm:bulletEnabled val="1"/>
        </dgm:presLayoutVars>
      </dgm:prSet>
      <dgm:spPr/>
      <dgm:t>
        <a:bodyPr/>
        <a:lstStyle/>
        <a:p>
          <a:endParaRPr lang="en-GB"/>
        </a:p>
      </dgm:t>
    </dgm:pt>
    <dgm:pt modelId="{2966286C-1A69-479F-974E-A17DDDBCB6D5}" type="pres">
      <dgm:prSet presAssocID="{4D792500-D839-4A64-A260-180BB1ACEA41}" presName="ThreeNodes_2" presStyleLbl="node1" presStyleIdx="1" presStyleCnt="3">
        <dgm:presLayoutVars>
          <dgm:bulletEnabled val="1"/>
        </dgm:presLayoutVars>
      </dgm:prSet>
      <dgm:spPr/>
      <dgm:t>
        <a:bodyPr/>
        <a:lstStyle/>
        <a:p>
          <a:endParaRPr lang="en-GB"/>
        </a:p>
      </dgm:t>
    </dgm:pt>
    <dgm:pt modelId="{7F8FDEA9-DB90-4F41-84CF-FD4CB8BBD402}" type="pres">
      <dgm:prSet presAssocID="{4D792500-D839-4A64-A260-180BB1ACEA41}" presName="ThreeNodes_3" presStyleLbl="node1" presStyleIdx="2" presStyleCnt="3">
        <dgm:presLayoutVars>
          <dgm:bulletEnabled val="1"/>
        </dgm:presLayoutVars>
      </dgm:prSet>
      <dgm:spPr/>
      <dgm:t>
        <a:bodyPr/>
        <a:lstStyle/>
        <a:p>
          <a:endParaRPr lang="en-GB"/>
        </a:p>
      </dgm:t>
    </dgm:pt>
    <dgm:pt modelId="{3B56CF68-F0D4-43EE-9808-900C397DCEBB}" type="pres">
      <dgm:prSet presAssocID="{4D792500-D839-4A64-A260-180BB1ACEA41}" presName="ThreeConn_1-2" presStyleLbl="fgAccFollowNode1" presStyleIdx="0" presStyleCnt="2">
        <dgm:presLayoutVars>
          <dgm:bulletEnabled val="1"/>
        </dgm:presLayoutVars>
      </dgm:prSet>
      <dgm:spPr/>
      <dgm:t>
        <a:bodyPr/>
        <a:lstStyle/>
        <a:p>
          <a:endParaRPr lang="en-GB"/>
        </a:p>
      </dgm:t>
    </dgm:pt>
    <dgm:pt modelId="{9E391D7F-76B7-48DC-A75E-478F3C4C0EF9}" type="pres">
      <dgm:prSet presAssocID="{4D792500-D839-4A64-A260-180BB1ACEA41}" presName="ThreeConn_2-3" presStyleLbl="fgAccFollowNode1" presStyleIdx="1" presStyleCnt="2">
        <dgm:presLayoutVars>
          <dgm:bulletEnabled val="1"/>
        </dgm:presLayoutVars>
      </dgm:prSet>
      <dgm:spPr/>
      <dgm:t>
        <a:bodyPr/>
        <a:lstStyle/>
        <a:p>
          <a:endParaRPr lang="en-GB"/>
        </a:p>
      </dgm:t>
    </dgm:pt>
    <dgm:pt modelId="{0776815A-9814-446D-9985-FE27A75C8297}" type="pres">
      <dgm:prSet presAssocID="{4D792500-D839-4A64-A260-180BB1ACEA41}" presName="ThreeNodes_1_text" presStyleLbl="node1" presStyleIdx="2" presStyleCnt="3">
        <dgm:presLayoutVars>
          <dgm:bulletEnabled val="1"/>
        </dgm:presLayoutVars>
      </dgm:prSet>
      <dgm:spPr/>
      <dgm:t>
        <a:bodyPr/>
        <a:lstStyle/>
        <a:p>
          <a:endParaRPr lang="en-GB"/>
        </a:p>
      </dgm:t>
    </dgm:pt>
    <dgm:pt modelId="{90494B13-5F62-4CA8-ABF6-6A2263D949CB}" type="pres">
      <dgm:prSet presAssocID="{4D792500-D839-4A64-A260-180BB1ACEA41}" presName="ThreeNodes_2_text" presStyleLbl="node1" presStyleIdx="2" presStyleCnt="3">
        <dgm:presLayoutVars>
          <dgm:bulletEnabled val="1"/>
        </dgm:presLayoutVars>
      </dgm:prSet>
      <dgm:spPr/>
      <dgm:t>
        <a:bodyPr/>
        <a:lstStyle/>
        <a:p>
          <a:endParaRPr lang="en-GB"/>
        </a:p>
      </dgm:t>
    </dgm:pt>
    <dgm:pt modelId="{D7CD4B8D-A61D-4BCF-A6D0-B9DD6CEFCFD0}" type="pres">
      <dgm:prSet presAssocID="{4D792500-D839-4A64-A260-180BB1ACEA41}" presName="ThreeNodes_3_text" presStyleLbl="node1" presStyleIdx="2" presStyleCnt="3">
        <dgm:presLayoutVars>
          <dgm:bulletEnabled val="1"/>
        </dgm:presLayoutVars>
      </dgm:prSet>
      <dgm:spPr/>
      <dgm:t>
        <a:bodyPr/>
        <a:lstStyle/>
        <a:p>
          <a:endParaRPr lang="en-GB"/>
        </a:p>
      </dgm:t>
    </dgm:pt>
  </dgm:ptLst>
  <dgm:cxnLst>
    <dgm:cxn modelId="{612CDAB6-0324-465E-A4A8-D285132EAAA2}" srcId="{7170C1B3-0A82-4984-8CFA-8D5281201011}" destId="{B65E33FB-607D-44D6-B5EE-B589FF490939}" srcOrd="1" destOrd="0" parTransId="{63856681-0DEF-4705-A240-838239D75690}" sibTransId="{B64DBD75-4ABE-46DA-B73B-C5C0ED5A0751}"/>
    <dgm:cxn modelId="{00CCDD94-AD98-4540-93D7-C9337615553C}" type="presOf" srcId="{7170C1B3-0A82-4984-8CFA-8D5281201011}" destId="{7F8FDEA9-DB90-4F41-84CF-FD4CB8BBD402}" srcOrd="0" destOrd="0" presId="urn:microsoft.com/office/officeart/2005/8/layout/vProcess5"/>
    <dgm:cxn modelId="{862AE4CF-7269-4EBF-92CF-9A10D79B02D2}" type="presOf" srcId="{B65E33FB-607D-44D6-B5EE-B589FF490939}" destId="{D7CD4B8D-A61D-4BCF-A6D0-B9DD6CEFCFD0}" srcOrd="1" destOrd="2" presId="urn:microsoft.com/office/officeart/2005/8/layout/vProcess5"/>
    <dgm:cxn modelId="{6BFA236D-6E98-4854-9987-FE8ACF0E971B}" type="presOf" srcId="{852166A7-CC87-4D52-B545-2815D08515B8}" destId="{2966286C-1A69-479F-974E-A17DDDBCB6D5}" srcOrd="0" destOrd="0" presId="urn:microsoft.com/office/officeart/2005/8/layout/vProcess5"/>
    <dgm:cxn modelId="{0C223C05-A3E1-4E8A-ADE7-7B4F0241D7C4}" type="presOf" srcId="{D8614457-2E03-4BAE-9368-4CE4BD838F10}" destId="{3B56CF68-F0D4-43EE-9808-900C397DCEBB}" srcOrd="0" destOrd="0" presId="urn:microsoft.com/office/officeart/2005/8/layout/vProcess5"/>
    <dgm:cxn modelId="{450D621B-091A-4C2B-A634-F68B8498FFF0}" type="presOf" srcId="{7170C1B3-0A82-4984-8CFA-8D5281201011}" destId="{D7CD4B8D-A61D-4BCF-A6D0-B9DD6CEFCFD0}" srcOrd="1" destOrd="0" presId="urn:microsoft.com/office/officeart/2005/8/layout/vProcess5"/>
    <dgm:cxn modelId="{F93AE9B7-304F-40AF-8179-ACF4ACBE0725}" srcId="{4D792500-D839-4A64-A260-180BB1ACEA41}" destId="{852166A7-CC87-4D52-B545-2815D08515B8}" srcOrd="1" destOrd="0" parTransId="{B47D2CBF-09CC-4EC0-8235-F0ADE717FAB7}" sibTransId="{D8DA9906-0363-4D21-9643-E5A3E41696E4}"/>
    <dgm:cxn modelId="{DEA6B5FA-A7B7-4D85-9186-98CD4CC2C4EF}" type="presOf" srcId="{B0DC2849-F639-41CA-A401-2FFF524FAB5A}" destId="{0776815A-9814-446D-9985-FE27A75C8297}" srcOrd="1" destOrd="0" presId="urn:microsoft.com/office/officeart/2005/8/layout/vProcess5"/>
    <dgm:cxn modelId="{FD30C0B0-69B6-42C2-BD13-956D06237C1E}" srcId="{7170C1B3-0A82-4984-8CFA-8D5281201011}" destId="{7448D5A3-A214-43C8-BCEE-141CEEA1509D}" srcOrd="0" destOrd="0" parTransId="{317C50C8-9F72-468F-89DC-E51E35B157CE}" sibTransId="{C1E9CD0B-76FB-47D3-812D-A2250ED02CAD}"/>
    <dgm:cxn modelId="{2D1404E3-5146-4FFF-ACBA-45D21D9D3E52}" type="presOf" srcId="{7448D5A3-A214-43C8-BCEE-141CEEA1509D}" destId="{7F8FDEA9-DB90-4F41-84CF-FD4CB8BBD402}" srcOrd="0" destOrd="1" presId="urn:microsoft.com/office/officeart/2005/8/layout/vProcess5"/>
    <dgm:cxn modelId="{94FD3C3B-3D3A-49F0-84C1-6B82A606C61B}" type="presOf" srcId="{D8DA9906-0363-4D21-9643-E5A3E41696E4}" destId="{9E391D7F-76B7-48DC-A75E-478F3C4C0EF9}" srcOrd="0" destOrd="0" presId="urn:microsoft.com/office/officeart/2005/8/layout/vProcess5"/>
    <dgm:cxn modelId="{9A7A3466-3CB1-4EC5-9B1C-640A6DE09DDA}" type="presOf" srcId="{B0DC2849-F639-41CA-A401-2FFF524FAB5A}" destId="{46B64284-27B7-4F40-A100-EF98E00BCBCE}" srcOrd="0" destOrd="0" presId="urn:microsoft.com/office/officeart/2005/8/layout/vProcess5"/>
    <dgm:cxn modelId="{FC2FE171-B4B0-4F9A-8F12-FD5A0B4FA22E}" type="presOf" srcId="{4D792500-D839-4A64-A260-180BB1ACEA41}" destId="{752DFF4C-4F1B-453B-B3BA-2CDCBFACD9DB}" srcOrd="0" destOrd="0" presId="urn:microsoft.com/office/officeart/2005/8/layout/vProcess5"/>
    <dgm:cxn modelId="{8B96C476-C592-412B-9327-C194E96DC420}" srcId="{4D792500-D839-4A64-A260-180BB1ACEA41}" destId="{7170C1B3-0A82-4984-8CFA-8D5281201011}" srcOrd="2" destOrd="0" parTransId="{11AB2E95-E3A1-4561-8390-FBAD5D40E79E}" sibTransId="{74BA6D18-8F69-4E34-A495-48E84B52C9E5}"/>
    <dgm:cxn modelId="{565ADE73-DDBF-4ADE-A824-64146B38DEC0}" type="presOf" srcId="{7448D5A3-A214-43C8-BCEE-141CEEA1509D}" destId="{D7CD4B8D-A61D-4BCF-A6D0-B9DD6CEFCFD0}" srcOrd="1" destOrd="1" presId="urn:microsoft.com/office/officeart/2005/8/layout/vProcess5"/>
    <dgm:cxn modelId="{3FB5D7C8-8C46-4B4E-B352-2D6EF9A7BEC4}" type="presOf" srcId="{852166A7-CC87-4D52-B545-2815D08515B8}" destId="{90494B13-5F62-4CA8-ABF6-6A2263D949CB}" srcOrd="1" destOrd="0" presId="urn:microsoft.com/office/officeart/2005/8/layout/vProcess5"/>
    <dgm:cxn modelId="{A66C933F-7658-495F-8E1A-0127DB51A64F}" srcId="{4D792500-D839-4A64-A260-180BB1ACEA41}" destId="{B0DC2849-F639-41CA-A401-2FFF524FAB5A}" srcOrd="0" destOrd="0" parTransId="{D18FECE2-25FD-4AA0-8DA5-BABC56A14695}" sibTransId="{D8614457-2E03-4BAE-9368-4CE4BD838F10}"/>
    <dgm:cxn modelId="{56B33F8B-8134-482D-A224-7AA096FBDEAB}" type="presOf" srcId="{B65E33FB-607D-44D6-B5EE-B589FF490939}" destId="{7F8FDEA9-DB90-4F41-84CF-FD4CB8BBD402}" srcOrd="0" destOrd="2" presId="urn:microsoft.com/office/officeart/2005/8/layout/vProcess5"/>
    <dgm:cxn modelId="{4922A2E4-E2D9-4286-9361-BD6A5ABD3367}" type="presParOf" srcId="{752DFF4C-4F1B-453B-B3BA-2CDCBFACD9DB}" destId="{789EC557-F26B-49DC-B2F2-672CFCDDE0E2}" srcOrd="0" destOrd="0" presId="urn:microsoft.com/office/officeart/2005/8/layout/vProcess5"/>
    <dgm:cxn modelId="{D7609D4D-2E2C-4AC8-93D7-CDE57135BE0F}" type="presParOf" srcId="{752DFF4C-4F1B-453B-B3BA-2CDCBFACD9DB}" destId="{46B64284-27B7-4F40-A100-EF98E00BCBCE}" srcOrd="1" destOrd="0" presId="urn:microsoft.com/office/officeart/2005/8/layout/vProcess5"/>
    <dgm:cxn modelId="{2299A408-F87C-4AE7-9726-5CB590B36E71}" type="presParOf" srcId="{752DFF4C-4F1B-453B-B3BA-2CDCBFACD9DB}" destId="{2966286C-1A69-479F-974E-A17DDDBCB6D5}" srcOrd="2" destOrd="0" presId="urn:microsoft.com/office/officeart/2005/8/layout/vProcess5"/>
    <dgm:cxn modelId="{694EFD06-EF14-4A15-B256-1D5E75F7A9BE}" type="presParOf" srcId="{752DFF4C-4F1B-453B-B3BA-2CDCBFACD9DB}" destId="{7F8FDEA9-DB90-4F41-84CF-FD4CB8BBD402}" srcOrd="3" destOrd="0" presId="urn:microsoft.com/office/officeart/2005/8/layout/vProcess5"/>
    <dgm:cxn modelId="{ED2A5CED-40CE-4F3D-8B3C-1629C679E0DD}" type="presParOf" srcId="{752DFF4C-4F1B-453B-B3BA-2CDCBFACD9DB}" destId="{3B56CF68-F0D4-43EE-9808-900C397DCEBB}" srcOrd="4" destOrd="0" presId="urn:microsoft.com/office/officeart/2005/8/layout/vProcess5"/>
    <dgm:cxn modelId="{64442080-4A97-4AFA-A391-7F0726DA299F}" type="presParOf" srcId="{752DFF4C-4F1B-453B-B3BA-2CDCBFACD9DB}" destId="{9E391D7F-76B7-48DC-A75E-478F3C4C0EF9}" srcOrd="5" destOrd="0" presId="urn:microsoft.com/office/officeart/2005/8/layout/vProcess5"/>
    <dgm:cxn modelId="{2144C7E4-C37A-4A0A-8FEB-473067294492}" type="presParOf" srcId="{752DFF4C-4F1B-453B-B3BA-2CDCBFACD9DB}" destId="{0776815A-9814-446D-9985-FE27A75C8297}" srcOrd="6" destOrd="0" presId="urn:microsoft.com/office/officeart/2005/8/layout/vProcess5"/>
    <dgm:cxn modelId="{78939A1B-7FED-486E-9DA3-A08D00DF80AF}" type="presParOf" srcId="{752DFF4C-4F1B-453B-B3BA-2CDCBFACD9DB}" destId="{90494B13-5F62-4CA8-ABF6-6A2263D949CB}" srcOrd="7" destOrd="0" presId="urn:microsoft.com/office/officeart/2005/8/layout/vProcess5"/>
    <dgm:cxn modelId="{E2BCEBC1-5730-451C-9896-B98442F57E96}" type="presParOf" srcId="{752DFF4C-4F1B-453B-B3BA-2CDCBFACD9DB}" destId="{D7CD4B8D-A61D-4BCF-A6D0-B9DD6CEFCFD0}" srcOrd="8" destOrd="0" presId="urn:microsoft.com/office/officeart/2005/8/layout/vProcess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Luck(int)</a:t>
          </a:r>
        </a:p>
      </dgm:t>
    </dgm:pt>
    <dgm:pt modelId="{9805995D-1ADE-46A0-AD02-D44767615367}">
      <dgm:prSet/>
      <dgm:spPr/>
      <dgm:t>
        <a:bodyPr/>
        <a:lstStyle/>
        <a:p>
          <a:r>
            <a:rPr lang="en-GB"/>
            <a:t>nAgility (int)</a:t>
          </a:r>
        </a:p>
      </dgm:t>
    </dgm:pt>
    <dgm:pt modelId="{8525FDD6-1A85-4285-8417-64DC0C25E58E}">
      <dgm:prSet/>
      <dgm:spPr/>
      <dgm:t>
        <a:bodyPr/>
        <a:lstStyle/>
        <a:p>
          <a:r>
            <a:rPr lang="en-GB"/>
            <a:t>nMagicDefence (int)</a:t>
          </a:r>
        </a:p>
      </dgm:t>
    </dgm:pt>
    <dgm:pt modelId="{BD3B197E-74D5-41F8-A88E-C109272882BB}">
      <dgm:prSet/>
      <dgm:spPr/>
      <dgm:t>
        <a:bodyPr/>
        <a:lstStyle/>
        <a:p>
          <a:r>
            <a:rPr lang="en-GB"/>
            <a:t>nMagicAttack (int)</a:t>
          </a:r>
        </a:p>
      </dgm:t>
    </dgm:pt>
    <dgm:pt modelId="{77204740-47EB-48FA-B70E-55FDCC23EA0C}">
      <dgm:prSet/>
      <dgm:spPr/>
      <dgm:t>
        <a:bodyPr/>
        <a:lstStyle/>
        <a:p>
          <a:r>
            <a:rPr lang="en-GB"/>
            <a:t>nDefence (int)</a:t>
          </a:r>
        </a:p>
      </dgm:t>
    </dgm:pt>
    <dgm:pt modelId="{5EC85984-28EC-4187-8EA2-8D44BF53B69D}">
      <dgm:prSet/>
      <dgm:spPr/>
      <dgm:t>
        <a:bodyPr/>
        <a:lstStyle/>
        <a:p>
          <a:r>
            <a:rPr lang="en-GB"/>
            <a:t>nAttack (int)</a:t>
          </a:r>
        </a:p>
      </dgm:t>
    </dgm:pt>
    <dgm:pt modelId="{34C31851-C3D7-46E5-BC61-F33BBA8E2274}">
      <dgm:prSet/>
      <dgm:spPr/>
      <dgm:t>
        <a:bodyPr/>
        <a:lstStyle/>
        <a:p>
          <a:r>
            <a:rPr lang="en-GB"/>
            <a:t>nEXP (int)</a:t>
          </a:r>
        </a:p>
      </dgm:t>
    </dgm:pt>
    <dgm:pt modelId="{90B55924-1EB9-455A-AFA7-0B03AC4D834B}">
      <dgm:prSet/>
      <dgm:spPr/>
      <dgm:t>
        <a:bodyPr/>
        <a:lstStyle/>
        <a:p>
          <a:r>
            <a:rPr lang="en-GB"/>
            <a:t>nLevel (int)</a:t>
          </a:r>
        </a:p>
      </dgm:t>
    </dgm:pt>
    <dgm:pt modelId="{027230CC-6C2C-42D4-936F-F8E8CF3F23BF}">
      <dgm:prSet/>
      <dgm:spPr/>
      <dgm:t>
        <a:bodyPr/>
        <a:lstStyle/>
        <a:p>
          <a:r>
            <a:rPr lang="en-GB"/>
            <a:t>nRace (int)</a:t>
          </a:r>
        </a:p>
      </dgm:t>
    </dgm:pt>
    <dgm:pt modelId="{2E6FAB2E-D67A-4B65-9CA7-01A41B458274}">
      <dgm:prSet/>
      <dgm:spPr/>
      <dgm:t>
        <a:bodyPr/>
        <a:lstStyle/>
        <a:p>
          <a:r>
            <a:rPr lang="en-GB"/>
            <a:t>nJob (int)</a:t>
          </a:r>
        </a:p>
      </dgm:t>
    </dgm:pt>
    <dgm:pt modelId="{1EE0AEE7-D8D3-4525-992D-AAFD4BFD41F4}">
      <dgm:prSet/>
      <dgm:spPr/>
      <dgm:t>
        <a:bodyPr/>
        <a:lstStyle/>
        <a:p>
          <a:r>
            <a:rPr lang="en-GB"/>
            <a:t>nCurrency (int)</a:t>
          </a:r>
        </a:p>
      </dgm:t>
    </dgm:pt>
    <dgm:pt modelId="{650D91BA-E259-4515-865E-309D4804994B}">
      <dgm:prSet/>
      <dgm:spPr/>
      <dgm:t>
        <a:bodyPr/>
        <a:lstStyle/>
        <a:p>
          <a:r>
            <a:rPr lang="en-GB"/>
            <a:t>nMana (int)</a:t>
          </a:r>
        </a:p>
      </dgm:t>
    </dgm:pt>
    <dgm:pt modelId="{DD94703D-F6BD-45FC-91BD-702CEDB00503}">
      <dgm:prSet/>
      <dgm:spPr/>
      <dgm:t>
        <a:bodyPr/>
        <a:lstStyle/>
        <a:p>
          <a:r>
            <a:rPr lang="en-GB"/>
            <a:t>nHealth (int)</a:t>
          </a:r>
        </a:p>
      </dgm:t>
    </dgm:pt>
    <dgm:pt modelId="{9CBEA127-9D1A-4C4C-9328-D86ED620B493}">
      <dgm:prSet/>
      <dgm:spPr/>
      <dgm:t>
        <a:bodyPr/>
        <a:lstStyle/>
        <a:p>
          <a:r>
            <a:rPr lang="en-GB"/>
            <a:t>sPlayer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D09E6F34-B1A5-48B0-BFF5-076B2794E786}" type="sibTrans" cxnId="{1FEED6D0-080F-4D09-81EE-06BD20174DB5}">
      <dgm:prSet/>
      <dgm:spPr/>
      <dgm:t>
        <a:bodyPr/>
        <a:lstStyle/>
        <a:p>
          <a:endParaRPr lang="en-GB"/>
        </a:p>
      </dgm:t>
    </dgm:pt>
    <dgm:pt modelId="{81C36F11-D606-41D8-AD7A-717DDFE1C5C4}" type="parTrans" cxnId="{1FEED6D0-080F-4D09-81EE-06BD20174DB5}">
      <dgm:prSet/>
      <dgm:spPr/>
      <dgm:t>
        <a:bodyPr/>
        <a:lstStyle/>
        <a:p>
          <a:endParaRPr lang="en-GB"/>
        </a:p>
      </dgm:t>
    </dgm:pt>
    <dgm:pt modelId="{220F71A1-1B93-4E1C-8B08-705ED2048486}" type="sibTrans" cxnId="{138AC075-15FC-45F3-82C9-46F211EFEDB8}">
      <dgm:prSet/>
      <dgm:spPr/>
      <dgm:t>
        <a:bodyPr/>
        <a:lstStyle/>
        <a:p>
          <a:endParaRPr lang="en-GB"/>
        </a:p>
      </dgm:t>
    </dgm:pt>
    <dgm:pt modelId="{5C8D75D0-38CB-4FF0-A16E-E6F9265FC526}" type="parTrans" cxnId="{138AC075-15FC-45F3-82C9-46F211EFEDB8}">
      <dgm:prSet/>
      <dgm:spPr/>
      <dgm:t>
        <a:bodyPr/>
        <a:lstStyle/>
        <a:p>
          <a:endParaRPr lang="en-GB"/>
        </a:p>
      </dgm:t>
    </dgm:pt>
    <dgm:pt modelId="{D087B90B-7695-425B-A7DC-2EEDA6B2AA03}" type="sibTrans" cxnId="{97E8E5CB-BC62-465A-A5E2-C1CE9D37D171}">
      <dgm:prSet/>
      <dgm:spPr/>
      <dgm:t>
        <a:bodyPr/>
        <a:lstStyle/>
        <a:p>
          <a:endParaRPr lang="en-GB"/>
        </a:p>
      </dgm:t>
    </dgm:pt>
    <dgm:pt modelId="{4CCA990E-580E-4135-AEC7-0B2520C7D3B6}" type="parTrans" cxnId="{97E8E5CB-BC62-465A-A5E2-C1CE9D37D171}">
      <dgm:prSet/>
      <dgm:spPr/>
      <dgm:t>
        <a:bodyPr/>
        <a:lstStyle/>
        <a:p>
          <a:endParaRPr lang="en-GB"/>
        </a:p>
      </dgm:t>
    </dgm:pt>
    <dgm:pt modelId="{2C0D1433-53D7-42A7-9BCA-A18841882A45}" type="sibTrans" cxnId="{AF7E627E-2609-4902-A2CB-41B00D94E1B9}">
      <dgm:prSet/>
      <dgm:spPr/>
      <dgm:t>
        <a:bodyPr/>
        <a:lstStyle/>
        <a:p>
          <a:endParaRPr lang="en-GB"/>
        </a:p>
      </dgm:t>
    </dgm:pt>
    <dgm:pt modelId="{F1C73CEA-B8A0-45D1-9A0D-FA15DB8FD25F}" type="parTrans" cxnId="{AF7E627E-2609-4902-A2CB-41B00D94E1B9}">
      <dgm:prSet/>
      <dgm:spPr/>
      <dgm:t>
        <a:bodyPr/>
        <a:lstStyle/>
        <a:p>
          <a:endParaRPr lang="en-GB"/>
        </a:p>
      </dgm:t>
    </dgm:pt>
    <dgm:pt modelId="{5CE87062-8252-4464-B730-8B0B20A85E47}" type="sibTrans" cxnId="{8D0DD244-ACA7-4439-8AAB-5E82B1E1D184}">
      <dgm:prSet/>
      <dgm:spPr/>
      <dgm:t>
        <a:bodyPr/>
        <a:lstStyle/>
        <a:p>
          <a:endParaRPr lang="en-GB"/>
        </a:p>
      </dgm:t>
    </dgm:pt>
    <dgm:pt modelId="{2AA73362-DA38-4577-8037-48C6EC9D49AB}" type="parTrans" cxnId="{8D0DD244-ACA7-4439-8AAB-5E82B1E1D184}">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Player</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Player(int, int, int, int, int, int,  int, int , int, int, weapon*, int, armor*,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AEBD8B02-87ED-440A-BD8F-9746F031CC1D}">
      <dgm:prSet/>
      <dgm:spPr/>
      <dgm:t>
        <a:bodyPr/>
        <a:lstStyle/>
        <a:p>
          <a:r>
            <a:rPr lang="en-GB"/>
            <a:t>weapon (Weapon)</a:t>
          </a:r>
        </a:p>
      </dgm:t>
    </dgm:pt>
    <dgm:pt modelId="{7A7616F1-EADD-42D1-BE74-71620EA7B98D}" type="parTrans" cxnId="{75AF74B7-5977-4771-AADD-B50CC119B2B7}">
      <dgm:prSet/>
      <dgm:spPr/>
      <dgm:t>
        <a:bodyPr/>
        <a:lstStyle/>
        <a:p>
          <a:endParaRPr lang="en-GB"/>
        </a:p>
      </dgm:t>
    </dgm:pt>
    <dgm:pt modelId="{1DF6080B-171D-42E0-B4D3-F8D99F9998C1}" type="sibTrans" cxnId="{75AF74B7-5977-4771-AADD-B50CC119B2B7}">
      <dgm:prSet/>
      <dgm:spPr/>
      <dgm:t>
        <a:bodyPr/>
        <a:lstStyle/>
        <a:p>
          <a:endParaRPr lang="en-GB"/>
        </a:p>
      </dgm:t>
    </dgm:pt>
    <dgm:pt modelId="{DF057619-19A3-4B98-810C-515791DA8F6F}">
      <dgm:prSet/>
      <dgm:spPr/>
      <dgm:t>
        <a:bodyPr/>
        <a:lstStyle/>
        <a:p>
          <a:r>
            <a:rPr lang="en-GB"/>
            <a:t>armor (Armor)</a:t>
          </a:r>
        </a:p>
      </dgm:t>
    </dgm:pt>
    <dgm:pt modelId="{04A7C9EC-062A-467B-8AE5-DEE56F2E3866}" type="parTrans" cxnId="{9CBD9682-010F-4614-9B3A-ECA74347C5A5}">
      <dgm:prSet/>
      <dgm:spPr/>
      <dgm:t>
        <a:bodyPr/>
        <a:lstStyle/>
        <a:p>
          <a:endParaRPr lang="en-GB"/>
        </a:p>
      </dgm:t>
    </dgm:pt>
    <dgm:pt modelId="{70525519-17EB-45F6-AA9B-2211302D22CA}" type="sibTrans" cxnId="{9CBD9682-010F-4614-9B3A-ECA74347C5A5}">
      <dgm:prSet/>
      <dgm:spPr/>
      <dgm:t>
        <a:bodyPr/>
        <a:lstStyle/>
        <a:p>
          <a:endParaRPr lang="en-GB"/>
        </a:p>
      </dgm:t>
    </dgm:pt>
    <dgm:pt modelId="{21144A9D-C795-4682-A90F-2B2B3A001471}">
      <dgm:prSet/>
      <dgm:spPr/>
      <dgm:t>
        <a:bodyPr/>
        <a:lstStyle/>
        <a:p>
          <a:r>
            <a:rPr lang="en-GB"/>
            <a:t>Player()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22A36C28-BBC2-4007-8A8F-DBBFDCD2CF30}">
      <dgm:prSet/>
      <dgm:spPr/>
      <dgm:t>
        <a:bodyPr/>
        <a:lstStyle/>
        <a:p>
          <a:r>
            <a:rPr lang="en-GB"/>
            <a:t>void SetStatus(int, int , int, int, int, int, int, int)</a:t>
          </a:r>
        </a:p>
      </dgm:t>
    </dgm:pt>
    <dgm:pt modelId="{97AB9553-6813-46FB-A2C4-08C2A8380D42}" type="parTrans" cxnId="{E6650CB0-6E7D-4EC4-84D1-9222AF016993}">
      <dgm:prSet/>
      <dgm:spPr/>
      <dgm:t>
        <a:bodyPr/>
        <a:lstStyle/>
        <a:p>
          <a:endParaRPr lang="en-GB"/>
        </a:p>
      </dgm:t>
    </dgm:pt>
    <dgm:pt modelId="{0D1B1227-9F26-4A45-B217-6DF6A77C59B9}" type="sibTrans" cxnId="{E6650CB0-6E7D-4EC4-84D1-9222AF016993}">
      <dgm:prSet/>
      <dgm:spPr/>
      <dgm:t>
        <a:bodyPr/>
        <a:lstStyle/>
        <a:p>
          <a:endParaRPr lang="en-GB"/>
        </a:p>
      </dgm:t>
    </dgm:pt>
    <dgm:pt modelId="{04CE61BD-58C3-47E9-9845-43A54E646F01}">
      <dgm:prSet/>
      <dgm:spPr/>
      <dgm:t>
        <a:bodyPr/>
        <a:lstStyle/>
        <a:p>
          <a:r>
            <a:rPr lang="en-GB"/>
            <a:t>void JobIncermeter(int, int, int, int, int, int,  int, int , int, int, weapon*, int, armor*, int)</a:t>
          </a:r>
        </a:p>
      </dgm:t>
    </dgm:pt>
    <dgm:pt modelId="{8131617B-DB28-4DCC-823B-BC47CC376BE1}" type="parTrans" cxnId="{D1A1F8E5-8279-467C-8552-2FEFF999F947}">
      <dgm:prSet/>
      <dgm:spPr/>
      <dgm:t>
        <a:bodyPr/>
        <a:lstStyle/>
        <a:p>
          <a:endParaRPr lang="en-GB"/>
        </a:p>
      </dgm:t>
    </dgm:pt>
    <dgm:pt modelId="{03DC243E-D7C4-41B9-B8F8-DC8E57AFC4BE}" type="sibTrans" cxnId="{D1A1F8E5-8279-467C-8552-2FEFF999F947}">
      <dgm:prSet/>
      <dgm:spPr/>
      <dgm:t>
        <a:bodyPr/>
        <a:lstStyle/>
        <a:p>
          <a:endParaRPr lang="en-GB"/>
        </a:p>
      </dgm:t>
    </dgm:pt>
    <dgm:pt modelId="{6FB5F826-E184-4DD4-AAE1-9E7B5C7E720B}">
      <dgm:prSet/>
      <dgm:spPr/>
      <dgm:t>
        <a:bodyPr/>
        <a:lstStyle/>
        <a:p>
          <a:r>
            <a:rPr lang="en-GB"/>
            <a:t>Setters</a:t>
          </a:r>
        </a:p>
      </dgm:t>
    </dgm:pt>
    <dgm:pt modelId="{B125850D-0A81-469C-84B0-C410C21006CF}" type="parTrans" cxnId="{4CB2132E-2F50-41F3-8118-504C4E5088A4}">
      <dgm:prSet/>
      <dgm:spPr/>
      <dgm:t>
        <a:bodyPr/>
        <a:lstStyle/>
        <a:p>
          <a:endParaRPr lang="en-GB"/>
        </a:p>
      </dgm:t>
    </dgm:pt>
    <dgm:pt modelId="{2A16278F-2AC0-45BE-8CB3-F32A3D3B5277}" type="sibTrans" cxnId="{4CB2132E-2F50-41F3-8118-504C4E5088A4}">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C3410382-135F-479F-B5E9-B2866EF0BAD9}">
      <dgm:prSet/>
      <dgm:spPr/>
      <dgm:t>
        <a:bodyPr/>
        <a:lstStyle/>
        <a:p>
          <a:r>
            <a:rPr lang="en-GB"/>
            <a:t>void Leveling(int)</a:t>
          </a:r>
        </a:p>
      </dgm:t>
    </dgm:pt>
    <dgm:pt modelId="{02E4E4AF-E951-4FA9-B045-3A08693633AF}" type="parTrans" cxnId="{284D5CF0-007D-459E-8C25-B3A75F2A4296}">
      <dgm:prSet/>
      <dgm:spPr/>
      <dgm:t>
        <a:bodyPr/>
        <a:lstStyle/>
        <a:p>
          <a:endParaRPr lang="en-GB"/>
        </a:p>
      </dgm:t>
    </dgm:pt>
    <dgm:pt modelId="{382E7E16-2088-4262-A3E8-8C1D6050A4F4}" type="sibTrans" cxnId="{284D5CF0-007D-459E-8C25-B3A75F2A4296}">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23"/>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23">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23"/>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23"/>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23">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23"/>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23"/>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23">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23"/>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8138F79-A8BE-4EA8-813E-0C2F49D1C875}" type="pres">
      <dgm:prSet presAssocID="{2AA73362-DA38-4577-8037-48C6EC9D49AB}" presName="Name50" presStyleLbl="parChTrans1D3" presStyleIdx="3" presStyleCnt="23"/>
      <dgm:spPr/>
      <dgm:t>
        <a:bodyPr/>
        <a:lstStyle/>
        <a:p>
          <a:endParaRPr lang="en-GB"/>
        </a:p>
      </dgm:t>
    </dgm:pt>
    <dgm:pt modelId="{BBE9750B-29AA-49AD-8B96-B2D9BBF1FE78}" type="pres">
      <dgm:prSet presAssocID="{1EE0AEE7-D8D3-4525-992D-AAFD4BFD41F4}" presName="hierRoot2" presStyleCnt="0">
        <dgm:presLayoutVars>
          <dgm:hierBranch val="init"/>
        </dgm:presLayoutVars>
      </dgm:prSet>
      <dgm:spPr/>
    </dgm:pt>
    <dgm:pt modelId="{5418613D-D55A-4814-A701-1EA02B0BAF02}" type="pres">
      <dgm:prSet presAssocID="{1EE0AEE7-D8D3-4525-992D-AAFD4BFD41F4}" presName="rootComposite" presStyleCnt="0"/>
      <dgm:spPr/>
    </dgm:pt>
    <dgm:pt modelId="{8D0A285A-2EDE-488E-97FF-9B87533CC2C3}" type="pres">
      <dgm:prSet presAssocID="{1EE0AEE7-D8D3-4525-992D-AAFD4BFD41F4}" presName="rootText" presStyleLbl="node3" presStyleIdx="3" presStyleCnt="23">
        <dgm:presLayoutVars>
          <dgm:chPref val="3"/>
        </dgm:presLayoutVars>
      </dgm:prSet>
      <dgm:spPr/>
      <dgm:t>
        <a:bodyPr/>
        <a:lstStyle/>
        <a:p>
          <a:endParaRPr lang="en-GB"/>
        </a:p>
      </dgm:t>
    </dgm:pt>
    <dgm:pt modelId="{1BBC47BA-15BF-43EB-9D6B-F0845EFDB9E4}" type="pres">
      <dgm:prSet presAssocID="{1EE0AEE7-D8D3-4525-992D-AAFD4BFD41F4}" presName="rootConnector" presStyleLbl="node3" presStyleIdx="3" presStyleCnt="23"/>
      <dgm:spPr/>
      <dgm:t>
        <a:bodyPr/>
        <a:lstStyle/>
        <a:p>
          <a:endParaRPr lang="en-GB"/>
        </a:p>
      </dgm:t>
    </dgm:pt>
    <dgm:pt modelId="{4F589314-063A-488F-8A41-1142A874C3D5}" type="pres">
      <dgm:prSet presAssocID="{1EE0AEE7-D8D3-4525-992D-AAFD4BFD41F4}" presName="hierChild4" presStyleCnt="0"/>
      <dgm:spPr/>
    </dgm:pt>
    <dgm:pt modelId="{12E1DECA-EED8-4EAC-BB66-A356EE7A5A6A}" type="pres">
      <dgm:prSet presAssocID="{1EE0AEE7-D8D3-4525-992D-AAFD4BFD41F4}" presName="hierChild5" presStyleCnt="0"/>
      <dgm:spPr/>
    </dgm:pt>
    <dgm:pt modelId="{ABCD1DD2-9A2A-4DC0-B502-40F3EDA66048}" type="pres">
      <dgm:prSet presAssocID="{F1C73CEA-B8A0-45D1-9A0D-FA15DB8FD25F}" presName="Name50" presStyleLbl="parChTrans1D3" presStyleIdx="4" presStyleCnt="23"/>
      <dgm:spPr/>
      <dgm:t>
        <a:bodyPr/>
        <a:lstStyle/>
        <a:p>
          <a:endParaRPr lang="en-GB"/>
        </a:p>
      </dgm:t>
    </dgm:pt>
    <dgm:pt modelId="{55F4ED6B-94BF-4E6A-B411-4203D3578FD8}" type="pres">
      <dgm:prSet presAssocID="{2E6FAB2E-D67A-4B65-9CA7-01A41B458274}" presName="hierRoot2" presStyleCnt="0">
        <dgm:presLayoutVars>
          <dgm:hierBranch val="init"/>
        </dgm:presLayoutVars>
      </dgm:prSet>
      <dgm:spPr/>
    </dgm:pt>
    <dgm:pt modelId="{34FE5431-352D-4D8E-97A4-03A1EC6F6005}" type="pres">
      <dgm:prSet presAssocID="{2E6FAB2E-D67A-4B65-9CA7-01A41B458274}" presName="rootComposite" presStyleCnt="0"/>
      <dgm:spPr/>
    </dgm:pt>
    <dgm:pt modelId="{B228417E-9D10-460E-8C6C-B071B80126FF}" type="pres">
      <dgm:prSet presAssocID="{2E6FAB2E-D67A-4B65-9CA7-01A41B458274}" presName="rootText" presStyleLbl="node3" presStyleIdx="4" presStyleCnt="23">
        <dgm:presLayoutVars>
          <dgm:chPref val="3"/>
        </dgm:presLayoutVars>
      </dgm:prSet>
      <dgm:spPr/>
      <dgm:t>
        <a:bodyPr/>
        <a:lstStyle/>
        <a:p>
          <a:endParaRPr lang="en-GB"/>
        </a:p>
      </dgm:t>
    </dgm:pt>
    <dgm:pt modelId="{34357046-3D8B-4A4E-AE9A-5DDFB49FB962}" type="pres">
      <dgm:prSet presAssocID="{2E6FAB2E-D67A-4B65-9CA7-01A41B458274}" presName="rootConnector" presStyleLbl="node3" presStyleIdx="4" presStyleCnt="23"/>
      <dgm:spPr/>
      <dgm:t>
        <a:bodyPr/>
        <a:lstStyle/>
        <a:p>
          <a:endParaRPr lang="en-GB"/>
        </a:p>
      </dgm:t>
    </dgm:pt>
    <dgm:pt modelId="{0B7950EE-DF80-41F1-87AE-67A00B54BD13}" type="pres">
      <dgm:prSet presAssocID="{2E6FAB2E-D67A-4B65-9CA7-01A41B458274}" presName="hierChild4" presStyleCnt="0"/>
      <dgm:spPr/>
    </dgm:pt>
    <dgm:pt modelId="{ACFEFD4F-2054-49C5-943F-63E928A72DF6}" type="pres">
      <dgm:prSet presAssocID="{2E6FAB2E-D67A-4B65-9CA7-01A41B458274}" presName="hierChild5" presStyleCnt="0"/>
      <dgm:spPr/>
    </dgm:pt>
    <dgm:pt modelId="{515221A1-CCFE-4D13-AD97-F983D754CC1B}" type="pres">
      <dgm:prSet presAssocID="{4CCA990E-580E-4135-AEC7-0B2520C7D3B6}" presName="Name50" presStyleLbl="parChTrans1D3" presStyleIdx="5" presStyleCnt="23"/>
      <dgm:spPr/>
      <dgm:t>
        <a:bodyPr/>
        <a:lstStyle/>
        <a:p>
          <a:endParaRPr lang="en-GB"/>
        </a:p>
      </dgm:t>
    </dgm:pt>
    <dgm:pt modelId="{AFC452BF-7B15-4FC4-BB12-4DD4D3B56BA8}" type="pres">
      <dgm:prSet presAssocID="{027230CC-6C2C-42D4-936F-F8E8CF3F23BF}" presName="hierRoot2" presStyleCnt="0">
        <dgm:presLayoutVars>
          <dgm:hierBranch val="init"/>
        </dgm:presLayoutVars>
      </dgm:prSet>
      <dgm:spPr/>
    </dgm:pt>
    <dgm:pt modelId="{9363A7C8-A205-498E-975C-FBEF536D3B72}" type="pres">
      <dgm:prSet presAssocID="{027230CC-6C2C-42D4-936F-F8E8CF3F23BF}" presName="rootComposite" presStyleCnt="0"/>
      <dgm:spPr/>
    </dgm:pt>
    <dgm:pt modelId="{4D480A75-764C-457B-92D8-CEEFE4AB30A5}" type="pres">
      <dgm:prSet presAssocID="{027230CC-6C2C-42D4-936F-F8E8CF3F23BF}" presName="rootText" presStyleLbl="node3" presStyleIdx="5" presStyleCnt="23">
        <dgm:presLayoutVars>
          <dgm:chPref val="3"/>
        </dgm:presLayoutVars>
      </dgm:prSet>
      <dgm:spPr/>
      <dgm:t>
        <a:bodyPr/>
        <a:lstStyle/>
        <a:p>
          <a:endParaRPr lang="en-GB"/>
        </a:p>
      </dgm:t>
    </dgm:pt>
    <dgm:pt modelId="{CBA3AA23-96F2-4C4A-9626-5ACC39A46EFD}" type="pres">
      <dgm:prSet presAssocID="{027230CC-6C2C-42D4-936F-F8E8CF3F23BF}" presName="rootConnector" presStyleLbl="node3" presStyleIdx="5" presStyleCnt="23"/>
      <dgm:spPr/>
      <dgm:t>
        <a:bodyPr/>
        <a:lstStyle/>
        <a:p>
          <a:endParaRPr lang="en-GB"/>
        </a:p>
      </dgm:t>
    </dgm:pt>
    <dgm:pt modelId="{6AC8E1C5-2C7E-47B1-94B3-71C83AB01F7E}" type="pres">
      <dgm:prSet presAssocID="{027230CC-6C2C-42D4-936F-F8E8CF3F23BF}" presName="hierChild4" presStyleCnt="0"/>
      <dgm:spPr/>
    </dgm:pt>
    <dgm:pt modelId="{AAAF2CBB-F2E8-4731-945F-6EFF28BA4F90}" type="pres">
      <dgm:prSet presAssocID="{027230CC-6C2C-42D4-936F-F8E8CF3F23BF}" presName="hierChild5" presStyleCnt="0"/>
      <dgm:spPr/>
    </dgm:pt>
    <dgm:pt modelId="{056BC173-4CCB-43D3-ABB8-AED8B53656A6}" type="pres">
      <dgm:prSet presAssocID="{5C8D75D0-38CB-4FF0-A16E-E6F9265FC526}" presName="Name50" presStyleLbl="parChTrans1D3" presStyleIdx="6" presStyleCnt="23"/>
      <dgm:spPr/>
      <dgm:t>
        <a:bodyPr/>
        <a:lstStyle/>
        <a:p>
          <a:endParaRPr lang="en-GB"/>
        </a:p>
      </dgm:t>
    </dgm:pt>
    <dgm:pt modelId="{58169A2D-51B7-44CC-98B2-F07CC98E2869}" type="pres">
      <dgm:prSet presAssocID="{90B55924-1EB9-455A-AFA7-0B03AC4D834B}" presName="hierRoot2" presStyleCnt="0">
        <dgm:presLayoutVars>
          <dgm:hierBranch val="init"/>
        </dgm:presLayoutVars>
      </dgm:prSet>
      <dgm:spPr/>
    </dgm:pt>
    <dgm:pt modelId="{B5E7ED75-7562-4A26-83E3-37EE7D76A060}" type="pres">
      <dgm:prSet presAssocID="{90B55924-1EB9-455A-AFA7-0B03AC4D834B}" presName="rootComposite" presStyleCnt="0"/>
      <dgm:spPr/>
    </dgm:pt>
    <dgm:pt modelId="{17EF2CF4-7DC7-4226-BFFD-97E728093468}" type="pres">
      <dgm:prSet presAssocID="{90B55924-1EB9-455A-AFA7-0B03AC4D834B}" presName="rootText" presStyleLbl="node3" presStyleIdx="6" presStyleCnt="23">
        <dgm:presLayoutVars>
          <dgm:chPref val="3"/>
        </dgm:presLayoutVars>
      </dgm:prSet>
      <dgm:spPr/>
      <dgm:t>
        <a:bodyPr/>
        <a:lstStyle/>
        <a:p>
          <a:endParaRPr lang="en-GB"/>
        </a:p>
      </dgm:t>
    </dgm:pt>
    <dgm:pt modelId="{4FE3D11E-12DC-45A0-9BB2-C8E776F1F4C2}" type="pres">
      <dgm:prSet presAssocID="{90B55924-1EB9-455A-AFA7-0B03AC4D834B}" presName="rootConnector" presStyleLbl="node3" presStyleIdx="6" presStyleCnt="23"/>
      <dgm:spPr/>
      <dgm:t>
        <a:bodyPr/>
        <a:lstStyle/>
        <a:p>
          <a:endParaRPr lang="en-GB"/>
        </a:p>
      </dgm:t>
    </dgm:pt>
    <dgm:pt modelId="{2E20CEC0-9DB6-474B-8DED-192E93CB0237}" type="pres">
      <dgm:prSet presAssocID="{90B55924-1EB9-455A-AFA7-0B03AC4D834B}" presName="hierChild4" presStyleCnt="0"/>
      <dgm:spPr/>
    </dgm:pt>
    <dgm:pt modelId="{D9A07D5F-9FBB-4B02-AD31-4FD5177A0977}" type="pres">
      <dgm:prSet presAssocID="{90B55924-1EB9-455A-AFA7-0B03AC4D834B}" presName="hierChild5" presStyleCnt="0"/>
      <dgm:spPr/>
    </dgm:pt>
    <dgm:pt modelId="{53544DEF-1A5A-4A64-8208-75EC789A2F3B}" type="pres">
      <dgm:prSet presAssocID="{81C36F11-D606-41D8-AD7A-717DDFE1C5C4}" presName="Name50" presStyleLbl="parChTrans1D3" presStyleIdx="7" presStyleCnt="23"/>
      <dgm:spPr/>
      <dgm:t>
        <a:bodyPr/>
        <a:lstStyle/>
        <a:p>
          <a:endParaRPr lang="en-GB"/>
        </a:p>
      </dgm:t>
    </dgm:pt>
    <dgm:pt modelId="{A24DCC26-F350-4A6A-81A4-FEE91F99C9C4}" type="pres">
      <dgm:prSet presAssocID="{34C31851-C3D7-46E5-BC61-F33BBA8E2274}" presName="hierRoot2" presStyleCnt="0">
        <dgm:presLayoutVars>
          <dgm:hierBranch val="init"/>
        </dgm:presLayoutVars>
      </dgm:prSet>
      <dgm:spPr/>
    </dgm:pt>
    <dgm:pt modelId="{475A11B3-9EAE-4C3C-BCD7-F0786F6500A4}" type="pres">
      <dgm:prSet presAssocID="{34C31851-C3D7-46E5-BC61-F33BBA8E2274}" presName="rootComposite" presStyleCnt="0"/>
      <dgm:spPr/>
    </dgm:pt>
    <dgm:pt modelId="{00A00305-FEB1-404B-8B17-EFEE29542405}" type="pres">
      <dgm:prSet presAssocID="{34C31851-C3D7-46E5-BC61-F33BBA8E2274}" presName="rootText" presStyleLbl="node3" presStyleIdx="7" presStyleCnt="23">
        <dgm:presLayoutVars>
          <dgm:chPref val="3"/>
        </dgm:presLayoutVars>
      </dgm:prSet>
      <dgm:spPr/>
      <dgm:t>
        <a:bodyPr/>
        <a:lstStyle/>
        <a:p>
          <a:endParaRPr lang="en-GB"/>
        </a:p>
      </dgm:t>
    </dgm:pt>
    <dgm:pt modelId="{64C97292-9E1D-478A-87B8-49A512A62886}" type="pres">
      <dgm:prSet presAssocID="{34C31851-C3D7-46E5-BC61-F33BBA8E2274}" presName="rootConnector" presStyleLbl="node3" presStyleIdx="7" presStyleCnt="23"/>
      <dgm:spPr/>
      <dgm:t>
        <a:bodyPr/>
        <a:lstStyle/>
        <a:p>
          <a:endParaRPr lang="en-GB"/>
        </a:p>
      </dgm:t>
    </dgm:pt>
    <dgm:pt modelId="{D4BE20C2-4FE2-4E1C-9CD2-82EC20694135}" type="pres">
      <dgm:prSet presAssocID="{34C31851-C3D7-46E5-BC61-F33BBA8E2274}" presName="hierChild4" presStyleCnt="0"/>
      <dgm:spPr/>
    </dgm:pt>
    <dgm:pt modelId="{16D332FF-1CE9-4B93-B355-4ED0F3618666}" type="pres">
      <dgm:prSet presAssocID="{34C31851-C3D7-46E5-BC61-F33BBA8E2274}" presName="hierChild5" presStyleCnt="0"/>
      <dgm:spPr/>
    </dgm:pt>
    <dgm:pt modelId="{6589A9E7-DCBD-45D3-ADD1-4D8F15531C03}" type="pres">
      <dgm:prSet presAssocID="{EA412F8F-0C9A-43E3-9EA9-A08FA2EC0EEF}" presName="Name50" presStyleLbl="parChTrans1D3" presStyleIdx="8" presStyleCnt="23"/>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8" presStyleCnt="23">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8" presStyleCnt="23"/>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9" presStyleCnt="23"/>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9" presStyleCnt="23">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9" presStyleCnt="23"/>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10" presStyleCnt="23"/>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10" presStyleCnt="23">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10" presStyleCnt="23"/>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11" presStyleCnt="23"/>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11" presStyleCnt="23">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11" presStyleCnt="23"/>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12" presStyleCnt="23"/>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12" presStyleCnt="23">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12" presStyleCnt="23"/>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13" presStyleCnt="23"/>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13" presStyleCnt="23">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13" presStyleCnt="23"/>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1D8B8642-1F7B-44DF-9C90-F078C105AD20}" type="pres">
      <dgm:prSet presAssocID="{7A7616F1-EADD-42D1-BE74-71620EA7B98D}" presName="Name50" presStyleLbl="parChTrans1D3" presStyleIdx="14" presStyleCnt="23"/>
      <dgm:spPr/>
      <dgm:t>
        <a:bodyPr/>
        <a:lstStyle/>
        <a:p>
          <a:endParaRPr lang="en-GB"/>
        </a:p>
      </dgm:t>
    </dgm:pt>
    <dgm:pt modelId="{6D481F5C-79B8-40D7-8D95-BA1D7CFA3F11}" type="pres">
      <dgm:prSet presAssocID="{AEBD8B02-87ED-440A-BD8F-9746F031CC1D}" presName="hierRoot2" presStyleCnt="0">
        <dgm:presLayoutVars>
          <dgm:hierBranch val="init"/>
        </dgm:presLayoutVars>
      </dgm:prSet>
      <dgm:spPr/>
    </dgm:pt>
    <dgm:pt modelId="{43F4D305-6229-405F-B3D3-A1F10984CA4C}" type="pres">
      <dgm:prSet presAssocID="{AEBD8B02-87ED-440A-BD8F-9746F031CC1D}" presName="rootComposite" presStyleCnt="0"/>
      <dgm:spPr/>
    </dgm:pt>
    <dgm:pt modelId="{B50D5D0B-597E-4471-BB4C-3C0C5A6B57A4}" type="pres">
      <dgm:prSet presAssocID="{AEBD8B02-87ED-440A-BD8F-9746F031CC1D}" presName="rootText" presStyleLbl="node3" presStyleIdx="14" presStyleCnt="23">
        <dgm:presLayoutVars>
          <dgm:chPref val="3"/>
        </dgm:presLayoutVars>
      </dgm:prSet>
      <dgm:spPr/>
      <dgm:t>
        <a:bodyPr/>
        <a:lstStyle/>
        <a:p>
          <a:endParaRPr lang="en-GB"/>
        </a:p>
      </dgm:t>
    </dgm:pt>
    <dgm:pt modelId="{7818AD82-F89D-4172-BB6C-40B00D51A851}" type="pres">
      <dgm:prSet presAssocID="{AEBD8B02-87ED-440A-BD8F-9746F031CC1D}" presName="rootConnector" presStyleLbl="node3" presStyleIdx="14" presStyleCnt="23"/>
      <dgm:spPr/>
      <dgm:t>
        <a:bodyPr/>
        <a:lstStyle/>
        <a:p>
          <a:endParaRPr lang="en-GB"/>
        </a:p>
      </dgm:t>
    </dgm:pt>
    <dgm:pt modelId="{E6278A3B-FF21-4FD9-8BF2-3C7FED3000D6}" type="pres">
      <dgm:prSet presAssocID="{AEBD8B02-87ED-440A-BD8F-9746F031CC1D}" presName="hierChild4" presStyleCnt="0"/>
      <dgm:spPr/>
    </dgm:pt>
    <dgm:pt modelId="{B7898175-6EC3-4A90-A39F-0D1F6DADC070}" type="pres">
      <dgm:prSet presAssocID="{AEBD8B02-87ED-440A-BD8F-9746F031CC1D}" presName="hierChild5" presStyleCnt="0"/>
      <dgm:spPr/>
    </dgm:pt>
    <dgm:pt modelId="{8D45E23E-9EED-4F50-8133-59F5A0C8BFFD}" type="pres">
      <dgm:prSet presAssocID="{04A7C9EC-062A-467B-8AE5-DEE56F2E3866}" presName="Name50" presStyleLbl="parChTrans1D3" presStyleIdx="15" presStyleCnt="23"/>
      <dgm:spPr/>
      <dgm:t>
        <a:bodyPr/>
        <a:lstStyle/>
        <a:p>
          <a:endParaRPr lang="en-GB"/>
        </a:p>
      </dgm:t>
    </dgm:pt>
    <dgm:pt modelId="{D9C3AA6D-ECA9-4892-BC14-45C6BDF2D813}" type="pres">
      <dgm:prSet presAssocID="{DF057619-19A3-4B98-810C-515791DA8F6F}" presName="hierRoot2" presStyleCnt="0">
        <dgm:presLayoutVars>
          <dgm:hierBranch val="init"/>
        </dgm:presLayoutVars>
      </dgm:prSet>
      <dgm:spPr/>
    </dgm:pt>
    <dgm:pt modelId="{665F334C-BF83-4CA1-A458-9ABC9E845E0C}" type="pres">
      <dgm:prSet presAssocID="{DF057619-19A3-4B98-810C-515791DA8F6F}" presName="rootComposite" presStyleCnt="0"/>
      <dgm:spPr/>
    </dgm:pt>
    <dgm:pt modelId="{5CFADD0B-6463-497A-AAE8-15A2892CF3C1}" type="pres">
      <dgm:prSet presAssocID="{DF057619-19A3-4B98-810C-515791DA8F6F}" presName="rootText" presStyleLbl="node3" presStyleIdx="15" presStyleCnt="23">
        <dgm:presLayoutVars>
          <dgm:chPref val="3"/>
        </dgm:presLayoutVars>
      </dgm:prSet>
      <dgm:spPr/>
      <dgm:t>
        <a:bodyPr/>
        <a:lstStyle/>
        <a:p>
          <a:endParaRPr lang="en-GB"/>
        </a:p>
      </dgm:t>
    </dgm:pt>
    <dgm:pt modelId="{2E624D20-6451-46A7-B5B3-07D338EA2647}" type="pres">
      <dgm:prSet presAssocID="{DF057619-19A3-4B98-810C-515791DA8F6F}" presName="rootConnector" presStyleLbl="node3" presStyleIdx="15" presStyleCnt="23"/>
      <dgm:spPr/>
      <dgm:t>
        <a:bodyPr/>
        <a:lstStyle/>
        <a:p>
          <a:endParaRPr lang="en-GB"/>
        </a:p>
      </dgm:t>
    </dgm:pt>
    <dgm:pt modelId="{1A2BB908-54E8-4995-ADF3-44A1E2D4F075}" type="pres">
      <dgm:prSet presAssocID="{DF057619-19A3-4B98-810C-515791DA8F6F}" presName="hierChild4" presStyleCnt="0"/>
      <dgm:spPr/>
    </dgm:pt>
    <dgm:pt modelId="{345AF13D-4789-4AFC-9925-7B92CCA78762}" type="pres">
      <dgm:prSet presAssocID="{DF057619-19A3-4B98-810C-515791DA8F6F}"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16" presStyleCnt="23"/>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16" presStyleCnt="23"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16" presStyleCnt="23"/>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7" presStyleCnt="23"/>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7" presStyleCnt="23"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7" presStyleCnt="23"/>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385C4BB8-BFA8-4EB8-B46D-4DB124919636}" type="pres">
      <dgm:prSet presAssocID="{97AB9553-6813-46FB-A2C4-08C2A8380D42}" presName="Name50" presStyleLbl="parChTrans1D3" presStyleIdx="18" presStyleCnt="23"/>
      <dgm:spPr/>
      <dgm:t>
        <a:bodyPr/>
        <a:lstStyle/>
        <a:p>
          <a:endParaRPr lang="en-GB"/>
        </a:p>
      </dgm:t>
    </dgm:pt>
    <dgm:pt modelId="{005BB288-023C-436B-99DF-2F2C8085E729}" type="pres">
      <dgm:prSet presAssocID="{22A36C28-BBC2-4007-8A8F-DBBFDCD2CF30}" presName="hierRoot2" presStyleCnt="0">
        <dgm:presLayoutVars>
          <dgm:hierBranch val="init"/>
        </dgm:presLayoutVars>
      </dgm:prSet>
      <dgm:spPr/>
    </dgm:pt>
    <dgm:pt modelId="{9A15B8F5-6AF2-46F2-BAA1-7910578F88AB}" type="pres">
      <dgm:prSet presAssocID="{22A36C28-BBC2-4007-8A8F-DBBFDCD2CF30}" presName="rootComposite" presStyleCnt="0"/>
      <dgm:spPr/>
    </dgm:pt>
    <dgm:pt modelId="{33FFCAAB-84A5-47BC-9FE4-B977BA38B281}" type="pres">
      <dgm:prSet presAssocID="{22A36C28-BBC2-4007-8A8F-DBBFDCD2CF30}" presName="rootText" presStyleLbl="node3" presStyleIdx="18" presStyleCnt="23" custScaleX="419028">
        <dgm:presLayoutVars>
          <dgm:chPref val="3"/>
        </dgm:presLayoutVars>
      </dgm:prSet>
      <dgm:spPr/>
      <dgm:t>
        <a:bodyPr/>
        <a:lstStyle/>
        <a:p>
          <a:endParaRPr lang="en-GB"/>
        </a:p>
      </dgm:t>
    </dgm:pt>
    <dgm:pt modelId="{CF5198AB-1EFA-4401-92B9-25A92532BEF6}" type="pres">
      <dgm:prSet presAssocID="{22A36C28-BBC2-4007-8A8F-DBBFDCD2CF30}" presName="rootConnector" presStyleLbl="node3" presStyleIdx="18" presStyleCnt="23"/>
      <dgm:spPr/>
      <dgm:t>
        <a:bodyPr/>
        <a:lstStyle/>
        <a:p>
          <a:endParaRPr lang="en-GB"/>
        </a:p>
      </dgm:t>
    </dgm:pt>
    <dgm:pt modelId="{B8C08753-6B3B-4805-B311-7504DCAEB496}" type="pres">
      <dgm:prSet presAssocID="{22A36C28-BBC2-4007-8A8F-DBBFDCD2CF30}" presName="hierChild4" presStyleCnt="0"/>
      <dgm:spPr/>
    </dgm:pt>
    <dgm:pt modelId="{35F6F296-559D-48BD-9C20-34894F56E9B5}" type="pres">
      <dgm:prSet presAssocID="{22A36C28-BBC2-4007-8A8F-DBBFDCD2CF30}" presName="hierChild5" presStyleCnt="0"/>
      <dgm:spPr/>
    </dgm:pt>
    <dgm:pt modelId="{023777DC-893D-4089-81A8-15454E4AD54E}" type="pres">
      <dgm:prSet presAssocID="{8131617B-DB28-4DCC-823B-BC47CC376BE1}" presName="Name50" presStyleLbl="parChTrans1D3" presStyleIdx="19" presStyleCnt="23"/>
      <dgm:spPr/>
      <dgm:t>
        <a:bodyPr/>
        <a:lstStyle/>
        <a:p>
          <a:endParaRPr lang="en-GB"/>
        </a:p>
      </dgm:t>
    </dgm:pt>
    <dgm:pt modelId="{840903C5-30DC-4DF2-AD5C-D044A8744ACB}" type="pres">
      <dgm:prSet presAssocID="{04CE61BD-58C3-47E9-9845-43A54E646F01}" presName="hierRoot2" presStyleCnt="0">
        <dgm:presLayoutVars>
          <dgm:hierBranch val="init"/>
        </dgm:presLayoutVars>
      </dgm:prSet>
      <dgm:spPr/>
    </dgm:pt>
    <dgm:pt modelId="{2771D721-60A0-4575-9723-2B4398906FF3}" type="pres">
      <dgm:prSet presAssocID="{04CE61BD-58C3-47E9-9845-43A54E646F01}" presName="rootComposite" presStyleCnt="0"/>
      <dgm:spPr/>
    </dgm:pt>
    <dgm:pt modelId="{67E9229D-C401-4A60-86DD-D995A3EFC3E6}" type="pres">
      <dgm:prSet presAssocID="{04CE61BD-58C3-47E9-9845-43A54E646F01}" presName="rootText" presStyleLbl="node3" presStyleIdx="19" presStyleCnt="23" custScaleX="419028">
        <dgm:presLayoutVars>
          <dgm:chPref val="3"/>
        </dgm:presLayoutVars>
      </dgm:prSet>
      <dgm:spPr/>
      <dgm:t>
        <a:bodyPr/>
        <a:lstStyle/>
        <a:p>
          <a:endParaRPr lang="en-GB"/>
        </a:p>
      </dgm:t>
    </dgm:pt>
    <dgm:pt modelId="{443DC208-3792-4EFF-B40C-BD0F6FE13F5F}" type="pres">
      <dgm:prSet presAssocID="{04CE61BD-58C3-47E9-9845-43A54E646F01}" presName="rootConnector" presStyleLbl="node3" presStyleIdx="19" presStyleCnt="23"/>
      <dgm:spPr/>
      <dgm:t>
        <a:bodyPr/>
        <a:lstStyle/>
        <a:p>
          <a:endParaRPr lang="en-GB"/>
        </a:p>
      </dgm:t>
    </dgm:pt>
    <dgm:pt modelId="{7976EF49-E0BF-40A5-AD6A-076C2DF40FD1}" type="pres">
      <dgm:prSet presAssocID="{04CE61BD-58C3-47E9-9845-43A54E646F01}" presName="hierChild4" presStyleCnt="0"/>
      <dgm:spPr/>
    </dgm:pt>
    <dgm:pt modelId="{212B1734-9D22-490D-8F53-A8243BC5D47E}" type="pres">
      <dgm:prSet presAssocID="{04CE61BD-58C3-47E9-9845-43A54E646F01}" presName="hierChild5" presStyleCnt="0"/>
      <dgm:spPr/>
    </dgm:pt>
    <dgm:pt modelId="{65944D26-5481-4E7B-91FF-7AD369D72327}" type="pres">
      <dgm:prSet presAssocID="{B125850D-0A81-469C-84B0-C410C21006CF}" presName="Name50" presStyleLbl="parChTrans1D3" presStyleIdx="20" presStyleCnt="23"/>
      <dgm:spPr/>
      <dgm:t>
        <a:bodyPr/>
        <a:lstStyle/>
        <a:p>
          <a:endParaRPr lang="en-GB"/>
        </a:p>
      </dgm:t>
    </dgm:pt>
    <dgm:pt modelId="{FB417DE9-3628-4F20-80B6-3428D9901E62}" type="pres">
      <dgm:prSet presAssocID="{6FB5F826-E184-4DD4-AAE1-9E7B5C7E720B}" presName="hierRoot2" presStyleCnt="0">
        <dgm:presLayoutVars>
          <dgm:hierBranch val="init"/>
        </dgm:presLayoutVars>
      </dgm:prSet>
      <dgm:spPr/>
    </dgm:pt>
    <dgm:pt modelId="{D6B1134D-4F0F-4202-9D83-4649DC96C0AC}" type="pres">
      <dgm:prSet presAssocID="{6FB5F826-E184-4DD4-AAE1-9E7B5C7E720B}" presName="rootComposite" presStyleCnt="0"/>
      <dgm:spPr/>
    </dgm:pt>
    <dgm:pt modelId="{7A037D07-8D3E-4D09-81C0-4F9D7A82FADE}" type="pres">
      <dgm:prSet presAssocID="{6FB5F826-E184-4DD4-AAE1-9E7B5C7E720B}" presName="rootText" presStyleLbl="node3" presStyleIdx="20" presStyleCnt="23" custScaleX="419028">
        <dgm:presLayoutVars>
          <dgm:chPref val="3"/>
        </dgm:presLayoutVars>
      </dgm:prSet>
      <dgm:spPr/>
      <dgm:t>
        <a:bodyPr/>
        <a:lstStyle/>
        <a:p>
          <a:endParaRPr lang="en-GB"/>
        </a:p>
      </dgm:t>
    </dgm:pt>
    <dgm:pt modelId="{13F10C2C-BD6C-4D6E-839C-E888231C5092}" type="pres">
      <dgm:prSet presAssocID="{6FB5F826-E184-4DD4-AAE1-9E7B5C7E720B}" presName="rootConnector" presStyleLbl="node3" presStyleIdx="20" presStyleCnt="23"/>
      <dgm:spPr/>
      <dgm:t>
        <a:bodyPr/>
        <a:lstStyle/>
        <a:p>
          <a:endParaRPr lang="en-GB"/>
        </a:p>
      </dgm:t>
    </dgm:pt>
    <dgm:pt modelId="{93D82675-1228-46CD-B611-09FB75F3F557}" type="pres">
      <dgm:prSet presAssocID="{6FB5F826-E184-4DD4-AAE1-9E7B5C7E720B}" presName="hierChild4" presStyleCnt="0"/>
      <dgm:spPr/>
    </dgm:pt>
    <dgm:pt modelId="{DB295360-542B-492E-A558-30233BAD2F0D}" type="pres">
      <dgm:prSet presAssocID="{6FB5F826-E184-4DD4-AAE1-9E7B5C7E720B}" presName="hierChild5" presStyleCnt="0"/>
      <dgm:spPr/>
    </dgm:pt>
    <dgm:pt modelId="{D7878642-38FF-48C1-A542-EB36B83CF47D}" type="pres">
      <dgm:prSet presAssocID="{912B3793-5DC0-44E9-B877-B4E0DB2C331A}" presName="Name50" presStyleLbl="parChTrans1D3" presStyleIdx="21" presStyleCnt="23"/>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21" presStyleCnt="23" custScaleX="419028">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21" presStyleCnt="23"/>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E95DF266-6DEE-4B60-A099-02CF0FE2EEA5}" type="pres">
      <dgm:prSet presAssocID="{02E4E4AF-E951-4FA9-B045-3A08693633AF}" presName="Name50" presStyleLbl="parChTrans1D3" presStyleIdx="22" presStyleCnt="23"/>
      <dgm:spPr/>
      <dgm:t>
        <a:bodyPr/>
        <a:lstStyle/>
        <a:p>
          <a:endParaRPr lang="en-GB"/>
        </a:p>
      </dgm:t>
    </dgm:pt>
    <dgm:pt modelId="{25503816-63FF-4AB5-8037-55AC194660E9}" type="pres">
      <dgm:prSet presAssocID="{C3410382-135F-479F-B5E9-B2866EF0BAD9}" presName="hierRoot2" presStyleCnt="0">
        <dgm:presLayoutVars>
          <dgm:hierBranch val="init"/>
        </dgm:presLayoutVars>
      </dgm:prSet>
      <dgm:spPr/>
    </dgm:pt>
    <dgm:pt modelId="{E42855DC-DE2D-476D-BAC0-DDE1F83AAD34}" type="pres">
      <dgm:prSet presAssocID="{C3410382-135F-479F-B5E9-B2866EF0BAD9}" presName="rootComposite" presStyleCnt="0"/>
      <dgm:spPr/>
    </dgm:pt>
    <dgm:pt modelId="{28C64CCC-9619-49A9-BD1C-89B242126843}" type="pres">
      <dgm:prSet presAssocID="{C3410382-135F-479F-B5E9-B2866EF0BAD9}" presName="rootText" presStyleLbl="node3" presStyleIdx="22" presStyleCnt="23" custScaleX="419028">
        <dgm:presLayoutVars>
          <dgm:chPref val="3"/>
        </dgm:presLayoutVars>
      </dgm:prSet>
      <dgm:spPr/>
      <dgm:t>
        <a:bodyPr/>
        <a:lstStyle/>
        <a:p>
          <a:endParaRPr lang="en-GB"/>
        </a:p>
      </dgm:t>
    </dgm:pt>
    <dgm:pt modelId="{471C2D33-67AF-4446-8288-5D5452DCC0D4}" type="pres">
      <dgm:prSet presAssocID="{C3410382-135F-479F-B5E9-B2866EF0BAD9}" presName="rootConnector" presStyleLbl="node3" presStyleIdx="22" presStyleCnt="23"/>
      <dgm:spPr/>
      <dgm:t>
        <a:bodyPr/>
        <a:lstStyle/>
        <a:p>
          <a:endParaRPr lang="en-GB"/>
        </a:p>
      </dgm:t>
    </dgm:pt>
    <dgm:pt modelId="{C2D6A79C-736A-4BB4-BF31-A4C4D8B4757B}" type="pres">
      <dgm:prSet presAssocID="{C3410382-135F-479F-B5E9-B2866EF0BAD9}" presName="hierChild4" presStyleCnt="0"/>
      <dgm:spPr/>
    </dgm:pt>
    <dgm:pt modelId="{42FD99F4-4499-46AF-B9CE-4C877D8A741E}" type="pres">
      <dgm:prSet presAssocID="{C3410382-135F-479F-B5E9-B2866EF0BAD9}"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6DA3F64C-018B-4C20-A7F2-ACD1EEA38FC7}" type="presOf" srcId="{63CFBF83-3A58-48D8-B073-ED0FF437973C}" destId="{2832047B-C2EB-4D0B-A436-3BDA4D3DEE30}" srcOrd="1" destOrd="0" presId="urn:microsoft.com/office/officeart/2005/8/layout/orgChart1"/>
    <dgm:cxn modelId="{FF3569AF-B69C-489C-B618-82FBD721FCE0}" type="presOf" srcId="{04A7C9EC-062A-467B-8AE5-DEE56F2E3866}" destId="{8D45E23E-9EED-4F50-8133-59F5A0C8BFFD}" srcOrd="0" destOrd="0" presId="urn:microsoft.com/office/officeart/2005/8/layout/orgChart1"/>
    <dgm:cxn modelId="{4314CD38-1CC0-4B04-B4A5-DE576A2AA583}" type="presOf" srcId="{5EC85984-28EC-4187-8EA2-8D44BF53B69D}" destId="{9C4F4C71-5862-49BA-959A-000CA2DAA562}" srcOrd="0" destOrd="0" presId="urn:microsoft.com/office/officeart/2005/8/layout/orgChart1"/>
    <dgm:cxn modelId="{1FEED6D0-080F-4D09-81EE-06BD20174DB5}" srcId="{63CFBF83-3A58-48D8-B073-ED0FF437973C}" destId="{34C31851-C3D7-46E5-BC61-F33BBA8E2274}" srcOrd="7" destOrd="0" parTransId="{81C36F11-D606-41D8-AD7A-717DDFE1C5C4}" sibTransId="{D09E6F34-B1A5-48B0-BFF5-076B2794E786}"/>
    <dgm:cxn modelId="{02572D79-FDFE-4EDF-A6FD-6E1B108E46B9}" type="presOf" srcId="{04CE61BD-58C3-47E9-9845-43A54E646F01}" destId="{443DC208-3792-4EFF-B40C-BD0F6FE13F5F}" srcOrd="1" destOrd="0" presId="urn:microsoft.com/office/officeart/2005/8/layout/orgChart1"/>
    <dgm:cxn modelId="{EFBBCFE9-87EE-464A-A106-6969A80BC5B3}" type="presOf" srcId="{8131617B-DB28-4DCC-823B-BC47CC376BE1}" destId="{023777DC-893D-4089-81A8-15454E4AD54E}" srcOrd="0" destOrd="0" presId="urn:microsoft.com/office/officeart/2005/8/layout/orgChart1"/>
    <dgm:cxn modelId="{8D0DD244-ACA7-4439-8AAB-5E82B1E1D184}" srcId="{63CFBF83-3A58-48D8-B073-ED0FF437973C}" destId="{1EE0AEE7-D8D3-4525-992D-AAFD4BFD41F4}" srcOrd="3" destOrd="0" parTransId="{2AA73362-DA38-4577-8037-48C6EC9D49AB}" sibTransId="{5CE87062-8252-4464-B730-8B0B20A85E47}"/>
    <dgm:cxn modelId="{D6323257-CF8A-47A0-9EA8-284400B65666}" type="presOf" srcId="{97AB9553-6813-46FB-A2C4-08C2A8380D42}" destId="{385C4BB8-BFA8-4EB8-B46D-4DB124919636}" srcOrd="0" destOrd="0" presId="urn:microsoft.com/office/officeart/2005/8/layout/orgChart1"/>
    <dgm:cxn modelId="{A2354227-CDD4-4959-B194-72ABD550CD46}" type="presOf" srcId="{F032F669-853B-4458-8A0D-A25F065BC5A5}" destId="{E20EBDBE-8EFC-4997-B57F-2FD548E45AF7}" srcOrd="0" destOrd="0" presId="urn:microsoft.com/office/officeart/2005/8/layout/orgChart1"/>
    <dgm:cxn modelId="{C440A452-EC96-495D-9604-2E984D71F4A5}" type="presOf" srcId="{9CBEA127-9D1A-4C4C-9328-D86ED620B493}" destId="{B628D1CD-5E6E-40F7-96C0-736047A84048}" srcOrd="1" destOrd="0" presId="urn:microsoft.com/office/officeart/2005/8/layout/orgChart1"/>
    <dgm:cxn modelId="{B2EEDA3B-A298-4B53-B447-60602295271E}" type="presOf" srcId="{51F489F2-67E3-4E0E-A532-1A481112CBA1}" destId="{975286D2-3488-431B-8FCF-0B0AC969CB07}" srcOrd="0" destOrd="0" presId="urn:microsoft.com/office/officeart/2005/8/layout/orgChart1"/>
    <dgm:cxn modelId="{AD4FAD22-01FA-46D2-9C74-760384F9D674}" type="presOf" srcId="{D3A65F53-A434-4289-8C96-82DB23B63592}" destId="{83333B05-32A2-4366-B4A1-FEB9A9EA0406}" srcOrd="0"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FFD7E1B4-FFA3-4275-88CE-39C307FFD628}" type="presOf" srcId="{4CCA990E-580E-4135-AEC7-0B2520C7D3B6}" destId="{515221A1-CCFE-4D13-AD97-F983D754CC1B}"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CA63D7F3-9079-4206-B9D0-ACBF32208C3C}" type="presOf" srcId="{F1C73CEA-B8A0-45D1-9A0D-FA15DB8FD25F}" destId="{ABCD1DD2-9A2A-4DC0-B502-40F3EDA66048}" srcOrd="0" destOrd="0" presId="urn:microsoft.com/office/officeart/2005/8/layout/orgChart1"/>
    <dgm:cxn modelId="{C91E4A37-0542-43EE-BC0F-F04D19CB7F85}" type="presOf" srcId="{21144A9D-C795-4682-A90F-2B2B3A001471}" destId="{B153E519-58C3-4A67-AC59-F1B3EE2E9905}" srcOrd="1" destOrd="0" presId="urn:microsoft.com/office/officeart/2005/8/layout/orgChart1"/>
    <dgm:cxn modelId="{CF8962C4-03C3-437B-BB41-1AEC94457650}" type="presOf" srcId="{9CBEA127-9D1A-4C4C-9328-D86ED620B493}" destId="{A444560E-2376-4001-BF58-3E202B1746E9}" srcOrd="0" destOrd="0" presId="urn:microsoft.com/office/officeart/2005/8/layout/orgChart1"/>
    <dgm:cxn modelId="{9CD33309-BBCD-4066-B1DC-1715760C21C5}" type="presOf" srcId="{8525FDD6-1A85-4285-8417-64DC0C25E58E}" destId="{04235787-B167-4964-9016-7925AB155E35}" srcOrd="0" destOrd="0" presId="urn:microsoft.com/office/officeart/2005/8/layout/orgChart1"/>
    <dgm:cxn modelId="{754FD843-52B4-4B77-ACFA-1E9867DABBC0}" type="presOf" srcId="{22A36C28-BBC2-4007-8A8F-DBBFDCD2CF30}" destId="{33FFCAAB-84A5-47BC-9FE4-B977BA38B281}" srcOrd="0" destOrd="0" presId="urn:microsoft.com/office/officeart/2005/8/layout/orgChart1"/>
    <dgm:cxn modelId="{BD7154CB-FD73-471B-8C3C-E6AA54F02313}" srcId="{63CFBF83-3A58-48D8-B073-ED0FF437973C}" destId="{9805995D-1ADE-46A0-AD02-D44767615367}" srcOrd="12" destOrd="0" parTransId="{D3A65F53-A434-4289-8C96-82DB23B63592}" sibTransId="{B5D6C9AE-5CBC-4579-95F6-811820DBE209}"/>
    <dgm:cxn modelId="{9244C069-F0AF-416E-B4FF-591ED0842C73}" type="presOf" srcId="{027230CC-6C2C-42D4-936F-F8E8CF3F23BF}" destId="{CBA3AA23-96F2-4C4A-9626-5ACC39A46EFD}" srcOrd="1" destOrd="0" presId="urn:microsoft.com/office/officeart/2005/8/layout/orgChart1"/>
    <dgm:cxn modelId="{D44B14C0-1F19-44BB-B229-ACFB0BAC8464}" type="presOf" srcId="{C3410382-135F-479F-B5E9-B2866EF0BAD9}" destId="{471C2D33-67AF-4446-8288-5D5452DCC0D4}" srcOrd="1" destOrd="0" presId="urn:microsoft.com/office/officeart/2005/8/layout/orgChart1"/>
    <dgm:cxn modelId="{D65BC968-3A62-4D06-B32F-BFD19AA143CA}" type="presOf" srcId="{5C8D75D0-38CB-4FF0-A16E-E6F9265FC526}" destId="{056BC173-4CCB-43D3-ABB8-AED8B53656A6}" srcOrd="0" destOrd="0" presId="urn:microsoft.com/office/officeart/2005/8/layout/orgChart1"/>
    <dgm:cxn modelId="{CC9EE4D2-FDA9-4402-8254-E0DD9CC13E28}" type="presOf" srcId="{2AA73362-DA38-4577-8037-48C6EC9D49AB}" destId="{68138F79-A8BE-4EA8-813E-0C2F49D1C875}" srcOrd="0" destOrd="0" presId="urn:microsoft.com/office/officeart/2005/8/layout/orgChart1"/>
    <dgm:cxn modelId="{D6BB9575-CB51-4E2D-858E-25B13D7AE9D3}" type="presOf" srcId="{CA8E8DA4-C9FB-4105-9625-42896B5496B3}" destId="{B4D1146F-C107-4D7B-8287-87EC71FEBF0E}" srcOrd="0" destOrd="0" presId="urn:microsoft.com/office/officeart/2005/8/layout/orgChart1"/>
    <dgm:cxn modelId="{D7D742F2-647C-413E-B8AA-8F6010001397}" type="presOf" srcId="{CE882F38-4F46-426B-A40A-8963B2734907}" destId="{E8C9556D-5827-4C11-8B56-E22C8426E9F1}" srcOrd="0" destOrd="0" presId="urn:microsoft.com/office/officeart/2005/8/layout/orgChart1"/>
    <dgm:cxn modelId="{BD27AEF4-BA32-4856-BA00-2F36E9562915}" type="presOf" srcId="{34C31851-C3D7-46E5-BC61-F33BBA8E2274}" destId="{64C97292-9E1D-478A-87B8-49A512A62886}" srcOrd="1" destOrd="0" presId="urn:microsoft.com/office/officeart/2005/8/layout/orgChart1"/>
    <dgm:cxn modelId="{9CBD9682-010F-4614-9B3A-ECA74347C5A5}" srcId="{63CFBF83-3A58-48D8-B073-ED0FF437973C}" destId="{DF057619-19A3-4B98-810C-515791DA8F6F}" srcOrd="15" destOrd="0" parTransId="{04A7C9EC-062A-467B-8AE5-DEE56F2E3866}" sibTransId="{70525519-17EB-45F6-AA9B-2211302D22CA}"/>
    <dgm:cxn modelId="{06D507AE-D268-45B4-B13C-3EDE37A35D4B}" type="presOf" srcId="{BD3B197E-74D5-41F8-A88E-C109272882BB}" destId="{D9700D44-1706-4778-BF19-04DA40078048}" srcOrd="1" destOrd="0" presId="urn:microsoft.com/office/officeart/2005/8/layout/orgChart1"/>
    <dgm:cxn modelId="{04060C1D-758F-428D-B9B5-5CB882FCCB89}" type="presOf" srcId="{625A23B2-71EA-4370-B8DD-EE6D7CF304C1}" destId="{CFECD5F6-9D4A-4C64-AB47-0DC9D3ADFD7E}" srcOrd="0" destOrd="0" presId="urn:microsoft.com/office/officeart/2005/8/layout/orgChart1"/>
    <dgm:cxn modelId="{E8DF80C1-2E8C-4FD1-A388-958A09B3C861}" srcId="{63CFBF83-3A58-48D8-B073-ED0FF437973C}" destId="{5EC85984-28EC-4187-8EA2-8D44BF53B69D}" srcOrd="8" destOrd="0" parTransId="{EA412F8F-0C9A-43E3-9EA9-A08FA2EC0EEF}" sibTransId="{CD194DAF-0C84-41F3-9A27-19C05867F47F}"/>
    <dgm:cxn modelId="{B504471E-9597-45DC-A636-2A23327B72EB}" type="presOf" srcId="{34C31851-C3D7-46E5-BC61-F33BBA8E2274}" destId="{00A00305-FEB1-404B-8B17-EFEE29542405}"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4AC33E78-D7DF-499B-B85A-76B5C6168E7C}" type="presOf" srcId="{D8EE430C-B4FB-4920-9596-84CDBF50152B}" destId="{BC0CC135-FC45-46DF-8ECC-77318FDFAED5}" srcOrd="0" destOrd="0" presId="urn:microsoft.com/office/officeart/2005/8/layout/orgChart1"/>
    <dgm:cxn modelId="{09BB7428-41A4-4D56-844B-7C09400837A4}" type="presOf" srcId="{8925934F-0486-4599-AC7D-F30C4F4E63DA}" destId="{B8EC1484-D76C-4EC5-B826-C880EEA6E59B}" srcOrd="0" destOrd="0" presId="urn:microsoft.com/office/officeart/2005/8/layout/orgChart1"/>
    <dgm:cxn modelId="{D5673BDC-6A02-4234-ADDD-D6765DB315B0}" type="presOf" srcId="{B37186E2-A6DA-4D8D-B469-F50900DA0FDF}" destId="{726FADEC-7730-4048-9670-C7B16D0F4341}" srcOrd="0" destOrd="0" presId="urn:microsoft.com/office/officeart/2005/8/layout/orgChart1"/>
    <dgm:cxn modelId="{DD37F2E5-74C7-48A7-BF60-1E25AD6F1F92}" type="presOf" srcId="{92A78C92-0D98-4897-885F-46AA0E73B08C}" destId="{CF000B6D-BCEC-4414-92AE-1ADDEEFBF76A}" srcOrd="0" destOrd="0" presId="urn:microsoft.com/office/officeart/2005/8/layout/orgChart1"/>
    <dgm:cxn modelId="{26B95748-DE8E-4E1F-AB00-A9597F21928F}" type="presOf" srcId="{DF057619-19A3-4B98-810C-515791DA8F6F}" destId="{2E624D20-6451-46A7-B5B3-07D338EA2647}" srcOrd="1" destOrd="0" presId="urn:microsoft.com/office/officeart/2005/8/layout/orgChart1"/>
    <dgm:cxn modelId="{54392DC4-4278-4031-95C6-0EEEBD372757}" srcId="{F0E4D878-2744-4CD2-9263-82080C41B54F}" destId="{51F489F2-67E3-4E0E-A532-1A481112CBA1}" srcOrd="5" destOrd="0" parTransId="{912B3793-5DC0-44E9-B877-B4E0DB2C331A}" sibTransId="{3EB7886B-5E74-48DD-B3A5-A8B625B1DDA4}"/>
    <dgm:cxn modelId="{4EB5A645-EDCF-4295-A74C-07004560E401}" type="presOf" srcId="{EA412F8F-0C9A-43E3-9EA9-A08FA2EC0EEF}" destId="{6589A9E7-DCBD-45D3-ADD1-4D8F15531C03}" srcOrd="0" destOrd="0" presId="urn:microsoft.com/office/officeart/2005/8/layout/orgChart1"/>
    <dgm:cxn modelId="{2B959F3D-45E9-4D13-ABE9-A1CDF83B271C}" type="presOf" srcId="{77204740-47EB-48FA-B70E-55FDCC23EA0C}" destId="{C7BD5F0E-E3E4-4597-AA01-9C21DFEFBD24}" srcOrd="1" destOrd="0" presId="urn:microsoft.com/office/officeart/2005/8/layout/orgChart1"/>
    <dgm:cxn modelId="{75AF74B7-5977-4771-AADD-B50CC119B2B7}" srcId="{63CFBF83-3A58-48D8-B073-ED0FF437973C}" destId="{AEBD8B02-87ED-440A-BD8F-9746F031CC1D}" srcOrd="14" destOrd="0" parTransId="{7A7616F1-EADD-42D1-BE74-71620EA7B98D}" sibTransId="{1DF6080B-171D-42E0-B4D3-F8D99F9998C1}"/>
    <dgm:cxn modelId="{43DCD784-09D1-433B-B807-514F74BF1F36}" type="presOf" srcId="{AEBD8B02-87ED-440A-BD8F-9746F031CC1D}" destId="{B50D5D0B-597E-4471-BB4C-3C0C5A6B57A4}" srcOrd="0" destOrd="0" presId="urn:microsoft.com/office/officeart/2005/8/layout/orgChart1"/>
    <dgm:cxn modelId="{E877A64F-ACBE-4A85-AE5B-468D1BFE27AF}" type="presOf" srcId="{B591A03D-1476-4CAF-A437-3B911973D935}" destId="{5AD60B2F-CC13-4D0F-A22D-2505706581BD}"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D27D2760-20A1-44A5-A94D-4F0CC67E8330}" type="presOf" srcId="{22A36C28-BBC2-4007-8A8F-DBBFDCD2CF30}" destId="{CF5198AB-1EFA-4401-92B9-25A92532BEF6}" srcOrd="1" destOrd="0" presId="urn:microsoft.com/office/officeart/2005/8/layout/orgChart1"/>
    <dgm:cxn modelId="{4CB2132E-2F50-41F3-8118-504C4E5088A4}" srcId="{F0E4D878-2744-4CD2-9263-82080C41B54F}" destId="{6FB5F826-E184-4DD4-AAE1-9E7B5C7E720B}" srcOrd="4" destOrd="0" parTransId="{B125850D-0A81-469C-84B0-C410C21006CF}" sibTransId="{2A16278F-2AC0-45BE-8CB3-F32A3D3B5277}"/>
    <dgm:cxn modelId="{93DDBA68-B8C2-474D-8165-FE06065F2497}" type="presOf" srcId="{9805995D-1ADE-46A0-AD02-D44767615367}" destId="{BC09F31E-AF48-4367-B3BD-63A3A3E693A9}" srcOrd="0" destOrd="0" presId="urn:microsoft.com/office/officeart/2005/8/layout/orgChart1"/>
    <dgm:cxn modelId="{37785D73-B89C-4CE5-AE6D-3BECFA199B60}" type="presOf" srcId="{DD94703D-F6BD-45FC-91BD-702CEDB00503}" destId="{475F3FB8-1444-4570-8812-03A39045456C}"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B5BD11F1-1A2D-4C58-86CF-69135E9B88CA}" type="presOf" srcId="{81C36F11-D606-41D8-AD7A-717DDFE1C5C4}" destId="{53544DEF-1A5A-4A64-8208-75EC789A2F3B}" srcOrd="0" destOrd="0" presId="urn:microsoft.com/office/officeart/2005/8/layout/orgChart1"/>
    <dgm:cxn modelId="{138AC075-15FC-45F3-82C9-46F211EFEDB8}" srcId="{63CFBF83-3A58-48D8-B073-ED0FF437973C}" destId="{90B55924-1EB9-455A-AFA7-0B03AC4D834B}" srcOrd="6" destOrd="0" parTransId="{5C8D75D0-38CB-4FF0-A16E-E6F9265FC526}" sibTransId="{220F71A1-1B93-4E1C-8B08-705ED2048486}"/>
    <dgm:cxn modelId="{26517685-17AD-4EB1-BDF0-3B747E52D62B}" type="presOf" srcId="{B591A03D-1476-4CAF-A437-3B911973D935}" destId="{6B99CA70-C0C2-4EF7-976A-98F4A3994E01}" srcOrd="0" destOrd="0" presId="urn:microsoft.com/office/officeart/2005/8/layout/orgChart1"/>
    <dgm:cxn modelId="{239B5334-078F-4AA1-BE39-D1054BEB831D}" type="presOf" srcId="{912B3793-5DC0-44E9-B877-B4E0DB2C331A}" destId="{D7878642-38FF-48C1-A542-EB36B83CF47D}" srcOrd="0" destOrd="0" presId="urn:microsoft.com/office/officeart/2005/8/layout/orgChart1"/>
    <dgm:cxn modelId="{8586C520-2046-4387-B053-9E53C93D0090}" type="presOf" srcId="{04CE61BD-58C3-47E9-9845-43A54E646F01}" destId="{67E9229D-C401-4A60-86DD-D995A3EFC3E6}" srcOrd="0" destOrd="0" presId="urn:microsoft.com/office/officeart/2005/8/layout/orgChart1"/>
    <dgm:cxn modelId="{BB77E321-56A5-4214-8AF8-88EC8B59210E}" type="presOf" srcId="{90B55924-1EB9-455A-AFA7-0B03AC4D834B}" destId="{17EF2CF4-7DC7-4226-BFFD-97E728093468}" srcOrd="0" destOrd="0" presId="urn:microsoft.com/office/officeart/2005/8/layout/orgChart1"/>
    <dgm:cxn modelId="{43426E84-1C9D-4C60-A089-D6A5091359AD}" srcId="{63CFBF83-3A58-48D8-B073-ED0FF437973C}" destId="{B591A03D-1476-4CAF-A437-3B911973D935}" srcOrd="13" destOrd="0" parTransId="{B37186E2-A6DA-4D8D-B469-F50900DA0FDF}" sibTransId="{3AF2338D-19F2-464F-ADF6-91CBD9540EBC}"/>
    <dgm:cxn modelId="{BFE79D6E-9C58-4F46-AD9A-60DF870DC07E}" type="presOf" srcId="{F50988E0-4EB8-4ED5-8B29-4BA0CD905191}" destId="{FF67DA7B-B598-42AB-B11F-0DA28D65A6E4}" srcOrd="0" destOrd="0" presId="urn:microsoft.com/office/officeart/2005/8/layout/orgChart1"/>
    <dgm:cxn modelId="{97E8E5CB-BC62-465A-A5E2-C1CE9D37D171}" srcId="{63CFBF83-3A58-48D8-B073-ED0FF437973C}" destId="{027230CC-6C2C-42D4-936F-F8E8CF3F23BF}" srcOrd="5" destOrd="0" parTransId="{4CCA990E-580E-4135-AEC7-0B2520C7D3B6}" sibTransId="{D087B90B-7695-425B-A7DC-2EEDA6B2AA03}"/>
    <dgm:cxn modelId="{E4F52CBD-9EF8-4287-BF8C-9E42B9C7742F}" type="presOf" srcId="{AEBD8B02-87ED-440A-BD8F-9746F031CC1D}" destId="{7818AD82-F89D-4172-BB6C-40B00D51A851}" srcOrd="1" destOrd="0" presId="urn:microsoft.com/office/officeart/2005/8/layout/orgChart1"/>
    <dgm:cxn modelId="{6C326209-AA89-4C78-8EA9-3AD2612588B2}" type="presOf" srcId="{8BF1CDE4-6FFB-46A1-8F00-F6E43E80D933}" destId="{E923793B-392B-4350-93FC-C61D72BF8DD6}" srcOrd="0" destOrd="0" presId="urn:microsoft.com/office/officeart/2005/8/layout/orgChart1"/>
    <dgm:cxn modelId="{3EDBF271-6D2D-4657-A141-1598C5C7BC57}" type="presOf" srcId="{02E4E4AF-E951-4FA9-B045-3A08693633AF}" destId="{E95DF266-6DEE-4B60-A099-02CF0FE2EEA5}" srcOrd="0" destOrd="0" presId="urn:microsoft.com/office/officeart/2005/8/layout/orgChart1"/>
    <dgm:cxn modelId="{DE699077-C5D8-47CE-8294-611377851175}" srcId="{63CFBF83-3A58-48D8-B073-ED0FF437973C}" destId="{BD3B197E-74D5-41F8-A88E-C109272882BB}" srcOrd="10" destOrd="0" parTransId="{625A23B2-71EA-4370-B8DD-EE6D7CF304C1}" sibTransId="{5E56DF24-2C10-40D5-B361-D027EB4934D3}"/>
    <dgm:cxn modelId="{AF7E627E-2609-4902-A2CB-41B00D94E1B9}" srcId="{63CFBF83-3A58-48D8-B073-ED0FF437973C}" destId="{2E6FAB2E-D67A-4B65-9CA7-01A41B458274}" srcOrd="4" destOrd="0" parTransId="{F1C73CEA-B8A0-45D1-9A0D-FA15DB8FD25F}" sibTransId="{2C0D1433-53D7-42A7-9BCA-A18841882A45}"/>
    <dgm:cxn modelId="{8EC7D3A5-262A-456B-9604-D7C379D98938}" type="presOf" srcId="{6FB5F826-E184-4DD4-AAE1-9E7B5C7E720B}" destId="{13F10C2C-BD6C-4D6E-839C-E888231C5092}" srcOrd="1" destOrd="0" presId="urn:microsoft.com/office/officeart/2005/8/layout/orgChart1"/>
    <dgm:cxn modelId="{567CA160-568B-4C09-BB30-5E8CDF03DB40}" type="presOf" srcId="{650D91BA-E259-4515-865E-309D4804994B}" destId="{CDF627C1-8760-4D26-9A7A-13AC83CEA8CC}" srcOrd="1" destOrd="0" presId="urn:microsoft.com/office/officeart/2005/8/layout/orgChart1"/>
    <dgm:cxn modelId="{969271C5-D4A4-4DC3-84E4-E5867A0F58B5}" type="presOf" srcId="{9805995D-1ADE-46A0-AD02-D44767615367}" destId="{1B29B149-0129-433A-B443-0445588D373A}" srcOrd="1" destOrd="0" presId="urn:microsoft.com/office/officeart/2005/8/layout/orgChart1"/>
    <dgm:cxn modelId="{3D4124DE-7320-41E2-8115-FC743FFE841D}" type="presOf" srcId="{A9AE8B6A-980B-428A-A022-2BF5EF5F644F}" destId="{DC20CFA3-0617-47CB-9086-1E70926325CE}" srcOrd="0" destOrd="0" presId="urn:microsoft.com/office/officeart/2005/8/layout/orgChart1"/>
    <dgm:cxn modelId="{02A28F01-5274-48D6-A531-0BAA81011E01}" type="presOf" srcId="{1EE0AEE7-D8D3-4525-992D-AAFD4BFD41F4}" destId="{8D0A285A-2EDE-488E-97FF-9B87533CC2C3}" srcOrd="0" destOrd="0" presId="urn:microsoft.com/office/officeart/2005/8/layout/orgChart1"/>
    <dgm:cxn modelId="{6A3F10EF-0789-4DBE-905A-4BB483F66052}" type="presOf" srcId="{B125850D-0A81-469C-84B0-C410C21006CF}" destId="{65944D26-5481-4E7B-91FF-7AD369D72327}" srcOrd="0" destOrd="0" presId="urn:microsoft.com/office/officeart/2005/8/layout/orgChart1"/>
    <dgm:cxn modelId="{C0BBB936-11C4-4AC9-AEF4-A7CA85558B36}" type="presOf" srcId="{DF057619-19A3-4B98-810C-515791DA8F6F}" destId="{5CFADD0B-6463-497A-AAE8-15A2892CF3C1}" srcOrd="0" destOrd="0" presId="urn:microsoft.com/office/officeart/2005/8/layout/orgChart1"/>
    <dgm:cxn modelId="{32BE25E9-858C-44AA-8464-504D60D199A8}" type="presOf" srcId="{C3410382-135F-479F-B5E9-B2866EF0BAD9}" destId="{28C64CCC-9619-49A9-BD1C-89B242126843}" srcOrd="0" destOrd="0" presId="urn:microsoft.com/office/officeart/2005/8/layout/orgChart1"/>
    <dgm:cxn modelId="{1D46A42C-DDAB-4CE3-8A60-DBB6897FB986}" type="presOf" srcId="{7A7616F1-EADD-42D1-BE74-71620EA7B98D}" destId="{1D8B8642-1F7B-44DF-9C90-F078C105AD20}" srcOrd="0" destOrd="0" presId="urn:microsoft.com/office/officeart/2005/8/layout/orgChart1"/>
    <dgm:cxn modelId="{38B4F88E-5CD8-4B9E-A077-883BBE0FFE07}" type="presOf" srcId="{5EC85984-28EC-4187-8EA2-8D44BF53B69D}" destId="{07870458-E486-4929-A491-3E3AEB87EA8E}" srcOrd="1"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2B64E3AD-824C-43CA-B4E4-3028741D147E}" type="presOf" srcId="{2E6FAB2E-D67A-4B65-9CA7-01A41B458274}" destId="{34357046-3D8B-4A4E-AE9A-5DDFB49FB962}" srcOrd="1" destOrd="0" presId="urn:microsoft.com/office/officeart/2005/8/layout/orgChart1"/>
    <dgm:cxn modelId="{284D5CF0-007D-459E-8C25-B3A75F2A4296}" srcId="{F0E4D878-2744-4CD2-9263-82080C41B54F}" destId="{C3410382-135F-479F-B5E9-B2866EF0BAD9}" srcOrd="6" destOrd="0" parTransId="{02E4E4AF-E951-4FA9-B045-3A08693633AF}" sibTransId="{382E7E16-2088-4262-A3E8-8C1D6050A4F4}"/>
    <dgm:cxn modelId="{CB1977EA-FB5C-468C-A07E-BEC7A1CA9B9C}" type="presOf" srcId="{AEA5A093-09F9-41F0-BC65-55BD7375471E}" destId="{6DAF7E35-7C65-44C1-A69E-E0B85A3051DB}" srcOrd="0" destOrd="0" presId="urn:microsoft.com/office/officeart/2005/8/layout/orgChart1"/>
    <dgm:cxn modelId="{B5330C9F-5DF8-4F9F-883B-693E99B3143F}" type="presOf" srcId="{DD94703D-F6BD-45FC-91BD-702CEDB00503}" destId="{21EA1E32-F0B3-4DBF-AC1D-99D2F6E4AEF1}" srcOrd="1" destOrd="0" presId="urn:microsoft.com/office/officeart/2005/8/layout/orgChart1"/>
    <dgm:cxn modelId="{4242FA0B-3F2C-48D9-BEC8-865DAC160279}" type="presOf" srcId="{63CFBF83-3A58-48D8-B073-ED0FF437973C}" destId="{2DFB23AB-5202-4A14-8A60-1C19BBE730B4}" srcOrd="0" destOrd="0" presId="urn:microsoft.com/office/officeart/2005/8/layout/orgChart1"/>
    <dgm:cxn modelId="{BDFF3D41-168C-4370-A2EC-B7E6E5116F53}" type="presOf" srcId="{6FB5F826-E184-4DD4-AAE1-9E7B5C7E720B}" destId="{7A037D07-8D3E-4D09-81C0-4F9D7A82FADE}" srcOrd="0" destOrd="0" presId="urn:microsoft.com/office/officeart/2005/8/layout/orgChart1"/>
    <dgm:cxn modelId="{3F1C6298-5B73-492D-95A5-250A976DB7CB}" type="presOf" srcId="{21144A9D-C795-4682-A90F-2B2B3A001471}" destId="{3F6ACA7E-0ACD-42D1-AAE3-FB665B40310E}" srcOrd="0" destOrd="0" presId="urn:microsoft.com/office/officeart/2005/8/layout/orgChart1"/>
    <dgm:cxn modelId="{8BBAEC5B-047B-45F3-BFA7-346AA206CFFA}" type="presOf" srcId="{8BF1CDE4-6FFB-46A1-8F00-F6E43E80D933}" destId="{2D9ED1C5-7CEE-4C1A-AEFA-1C5DF44008DE}" srcOrd="1" destOrd="0" presId="urn:microsoft.com/office/officeart/2005/8/layout/orgChart1"/>
    <dgm:cxn modelId="{AEE1BF43-2BAC-4D10-840D-FA7FF0C805CE}" type="presOf" srcId="{1EE0AEE7-D8D3-4525-992D-AAFD4BFD41F4}" destId="{1BBC47BA-15BF-43EB-9D6B-F0845EFDB9E4}" srcOrd="1" destOrd="0" presId="urn:microsoft.com/office/officeart/2005/8/layout/orgChart1"/>
    <dgm:cxn modelId="{3606D599-3849-477E-8CF3-CCF700403ADC}" type="presOf" srcId="{F0E4D878-2744-4CD2-9263-82080C41B54F}" destId="{1FD74836-216B-403B-8691-2104398ED790}" srcOrd="0" destOrd="0" presId="urn:microsoft.com/office/officeart/2005/8/layout/orgChart1"/>
    <dgm:cxn modelId="{B6747BFF-5589-4CC9-ABC8-2211E64DD6B3}" type="presOf" srcId="{650D91BA-E259-4515-865E-309D4804994B}" destId="{60CB89C1-D95E-4D6D-B51E-2DBF2D3627B6}" srcOrd="0" destOrd="0" presId="urn:microsoft.com/office/officeart/2005/8/layout/orgChart1"/>
    <dgm:cxn modelId="{218F089C-BDD7-410C-92AC-AE5CE0E5F40F}" type="presOf" srcId="{027230CC-6C2C-42D4-936F-F8E8CF3F23BF}" destId="{4D480A75-764C-457B-92D8-CEEFE4AB30A5}" srcOrd="0" destOrd="0" presId="urn:microsoft.com/office/officeart/2005/8/layout/orgChart1"/>
    <dgm:cxn modelId="{95BA0E8A-1DF3-4743-A90A-25A65310C731}" srcId="{63CFBF83-3A58-48D8-B073-ED0FF437973C}" destId="{77204740-47EB-48FA-B70E-55FDCC23EA0C}" srcOrd="9" destOrd="0" parTransId="{CA8E8DA4-C9FB-4105-9625-42896B5496B3}" sibTransId="{78F9DB0C-A6F4-4D46-A742-2E72E1465F50}"/>
    <dgm:cxn modelId="{ECC91FD4-0BF8-465A-B481-E5AD0511FA8B}" type="presOf" srcId="{51F489F2-67E3-4E0E-A532-1A481112CBA1}" destId="{28A62C3A-4852-480E-B8F3-BB09406B6C4D}" srcOrd="1" destOrd="0" presId="urn:microsoft.com/office/officeart/2005/8/layout/orgChart1"/>
    <dgm:cxn modelId="{E6650CB0-6E7D-4EC4-84D1-9222AF016993}" srcId="{F0E4D878-2744-4CD2-9263-82080C41B54F}" destId="{22A36C28-BBC2-4007-8A8F-DBBFDCD2CF30}" srcOrd="2" destOrd="0" parTransId="{97AB9553-6813-46FB-A2C4-08C2A8380D42}" sibTransId="{0D1B1227-9F26-4A45-B217-6DF6A77C59B9}"/>
    <dgm:cxn modelId="{BF54F50C-560E-4921-A066-29816A16FFF9}" type="presOf" srcId="{BD3B197E-74D5-41F8-A88E-C109272882BB}" destId="{7C460147-2EF5-40E0-A235-75BB889D46D7}" srcOrd="0" destOrd="0" presId="urn:microsoft.com/office/officeart/2005/8/layout/orgChart1"/>
    <dgm:cxn modelId="{2B834D4D-DFDB-4D24-8B79-A575232F20EB}" type="presOf" srcId="{F032F669-853B-4458-8A0D-A25F065BC5A5}" destId="{96E3D5BF-BAF5-483E-BD16-87819D0EB228}" srcOrd="1" destOrd="0" presId="urn:microsoft.com/office/officeart/2005/8/layout/orgChart1"/>
    <dgm:cxn modelId="{408471F0-FA02-443D-A4DF-35FFF90E7FFF}" type="presOf" srcId="{90B55924-1EB9-455A-AFA7-0B03AC4D834B}" destId="{4FE3D11E-12DC-45A0-9BB2-C8E776F1F4C2}" srcOrd="1" destOrd="0" presId="urn:microsoft.com/office/officeart/2005/8/layout/orgChart1"/>
    <dgm:cxn modelId="{7D8F8536-B24F-473E-81D4-BB8B24A27F39}" type="presOf" srcId="{F0E4D878-2744-4CD2-9263-82080C41B54F}" destId="{7F382471-D122-4F9F-99FA-8218111DD7EE}" srcOrd="1"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31B27934-2E00-4A9F-8DBB-9C633C877E7F}" type="presOf" srcId="{8525FDD6-1A85-4285-8417-64DC0C25E58E}" destId="{3A94DA77-C369-4E30-83A5-97F2FFFBA25B}" srcOrd="1" destOrd="0" presId="urn:microsoft.com/office/officeart/2005/8/layout/orgChart1"/>
    <dgm:cxn modelId="{8A40B435-1CA5-49DB-93D9-AA75AF5FBF7B}" srcId="{63CFBF83-3A58-48D8-B073-ED0FF437973C}" destId="{8525FDD6-1A85-4285-8417-64DC0C25E58E}" srcOrd="11" destOrd="0" parTransId="{7260FE36-9B4E-43F4-B694-AC61D447F198}" sibTransId="{272564CF-C9F9-4044-AED0-9DF6AE3DCC58}"/>
    <dgm:cxn modelId="{1EDB27D1-A274-42ED-8B15-518755184D96}" type="presOf" srcId="{2E6FAB2E-D67A-4B65-9CA7-01A41B458274}" destId="{B228417E-9D10-460E-8C6C-B071B80126FF}"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D1A1F8E5-8279-467C-8552-2FEFF999F947}" srcId="{F0E4D878-2744-4CD2-9263-82080C41B54F}" destId="{04CE61BD-58C3-47E9-9845-43A54E646F01}" srcOrd="3" destOrd="0" parTransId="{8131617B-DB28-4DCC-823B-BC47CC376BE1}" sibTransId="{03DC243E-D7C4-41B9-B8F8-DC8E57AFC4BE}"/>
    <dgm:cxn modelId="{2D865731-C5D9-43C3-AB79-B3FF797ECBEA}" type="presOf" srcId="{7260FE36-9B4E-43F4-B694-AC61D447F198}" destId="{1C845EC0-5E14-4342-A544-1C5FEFDD0060}" srcOrd="0" destOrd="0" presId="urn:microsoft.com/office/officeart/2005/8/layout/orgChart1"/>
    <dgm:cxn modelId="{93DAE911-8353-44DB-9C5F-C933120EF0F3}" type="presOf" srcId="{AD4A9B8C-B3BF-45C2-B694-AE5DA8D2B6BD}" destId="{525872CB-F525-459C-BC29-94660CAC1FA1}" srcOrd="0" destOrd="0" presId="urn:microsoft.com/office/officeart/2005/8/layout/orgChart1"/>
    <dgm:cxn modelId="{226CDD85-162E-4C23-9A69-1CB0965EC0A9}" type="presOf" srcId="{77204740-47EB-48FA-B70E-55FDCC23EA0C}" destId="{EBD871BF-AB9D-4A1E-92FF-9E5FD2C3121E}" srcOrd="0" destOrd="0" presId="urn:microsoft.com/office/officeart/2005/8/layout/orgChart1"/>
    <dgm:cxn modelId="{E641878B-3FDA-4A7B-B09B-03AA28597EC9}" type="presParOf" srcId="{E8C9556D-5827-4C11-8B56-E22C8426E9F1}" destId="{D474461A-8C44-46A8-BB77-264164C9A105}" srcOrd="0" destOrd="0" presId="urn:microsoft.com/office/officeart/2005/8/layout/orgChart1"/>
    <dgm:cxn modelId="{306CBC66-7B9D-4306-BD51-725731ECAED8}" type="presParOf" srcId="{D474461A-8C44-46A8-BB77-264164C9A105}" destId="{CFAE4486-EFF7-49C2-A0B2-8B5379F29DCF}" srcOrd="0" destOrd="0" presId="urn:microsoft.com/office/officeart/2005/8/layout/orgChart1"/>
    <dgm:cxn modelId="{FC457927-5F69-4FFA-86C1-56CEFB4F41EF}" type="presParOf" srcId="{CFAE4486-EFF7-49C2-A0B2-8B5379F29DCF}" destId="{E20EBDBE-8EFC-4997-B57F-2FD548E45AF7}" srcOrd="0" destOrd="0" presId="urn:microsoft.com/office/officeart/2005/8/layout/orgChart1"/>
    <dgm:cxn modelId="{A683D506-B14F-4EC9-9E87-1E6D6C1349BC}" type="presParOf" srcId="{CFAE4486-EFF7-49C2-A0B2-8B5379F29DCF}" destId="{96E3D5BF-BAF5-483E-BD16-87819D0EB228}" srcOrd="1" destOrd="0" presId="urn:microsoft.com/office/officeart/2005/8/layout/orgChart1"/>
    <dgm:cxn modelId="{0CCC184F-8825-41F1-801D-D85B76C553C1}" type="presParOf" srcId="{D474461A-8C44-46A8-BB77-264164C9A105}" destId="{A0712B46-B1FF-4969-8C08-32BEF2D16661}" srcOrd="1" destOrd="0" presId="urn:microsoft.com/office/officeart/2005/8/layout/orgChart1"/>
    <dgm:cxn modelId="{1AE9BF9E-D875-41B7-AB6F-5628ACA680F8}" type="presParOf" srcId="{A0712B46-B1FF-4969-8C08-32BEF2D16661}" destId="{CF000B6D-BCEC-4414-92AE-1ADDEEFBF76A}" srcOrd="0" destOrd="0" presId="urn:microsoft.com/office/officeart/2005/8/layout/orgChart1"/>
    <dgm:cxn modelId="{A4CCA85F-D36E-4343-B7DE-28546F19ECE3}" type="presParOf" srcId="{A0712B46-B1FF-4969-8C08-32BEF2D16661}" destId="{2F3745C9-CFC4-447F-917E-0869B977689E}" srcOrd="1" destOrd="0" presId="urn:microsoft.com/office/officeart/2005/8/layout/orgChart1"/>
    <dgm:cxn modelId="{E2CF0DC3-AAA9-4498-9064-8FFE4217495E}" type="presParOf" srcId="{2F3745C9-CFC4-447F-917E-0869B977689E}" destId="{4E94EEF3-B4F5-4567-BE18-CC383A2E98C5}" srcOrd="0" destOrd="0" presId="urn:microsoft.com/office/officeart/2005/8/layout/orgChart1"/>
    <dgm:cxn modelId="{CDEED24D-D9F4-4F02-8C3E-FA5ADC42E765}" type="presParOf" srcId="{4E94EEF3-B4F5-4567-BE18-CC383A2E98C5}" destId="{2DFB23AB-5202-4A14-8A60-1C19BBE730B4}" srcOrd="0" destOrd="0" presId="urn:microsoft.com/office/officeart/2005/8/layout/orgChart1"/>
    <dgm:cxn modelId="{77030DDA-1A64-4B47-A1E7-F1F8056453B5}" type="presParOf" srcId="{4E94EEF3-B4F5-4567-BE18-CC383A2E98C5}" destId="{2832047B-C2EB-4D0B-A436-3BDA4D3DEE30}" srcOrd="1" destOrd="0" presId="urn:microsoft.com/office/officeart/2005/8/layout/orgChart1"/>
    <dgm:cxn modelId="{D638B90F-3F08-4EDE-98B0-CEACBED452E8}" type="presParOf" srcId="{2F3745C9-CFC4-447F-917E-0869B977689E}" destId="{D5D24A8A-C693-481E-A966-B006C7A01963}" srcOrd="1" destOrd="0" presId="urn:microsoft.com/office/officeart/2005/8/layout/orgChart1"/>
    <dgm:cxn modelId="{02A01D63-8E99-4FB9-A7E8-2ADABEA6557F}" type="presParOf" srcId="{D5D24A8A-C693-481E-A966-B006C7A01963}" destId="{DC20CFA3-0617-47CB-9086-1E70926325CE}" srcOrd="0" destOrd="0" presId="urn:microsoft.com/office/officeart/2005/8/layout/orgChart1"/>
    <dgm:cxn modelId="{FDB40BF6-6C2C-4D02-926F-52B6BD242BE4}" type="presParOf" srcId="{D5D24A8A-C693-481E-A966-B006C7A01963}" destId="{D00069BA-BBEC-4321-BA28-BE440CEBB0EA}" srcOrd="1" destOrd="0" presId="urn:microsoft.com/office/officeart/2005/8/layout/orgChart1"/>
    <dgm:cxn modelId="{7A65A93A-1BDB-4B09-8E69-D1B2CEBEB096}" type="presParOf" srcId="{D00069BA-BBEC-4321-BA28-BE440CEBB0EA}" destId="{30C7745A-5CD4-4D7B-A4F8-16A61B3F6612}" srcOrd="0" destOrd="0" presId="urn:microsoft.com/office/officeart/2005/8/layout/orgChart1"/>
    <dgm:cxn modelId="{B86F34BE-5C7A-4462-A5C6-83070D7B7766}" type="presParOf" srcId="{30C7745A-5CD4-4D7B-A4F8-16A61B3F6612}" destId="{A444560E-2376-4001-BF58-3E202B1746E9}" srcOrd="0" destOrd="0" presId="urn:microsoft.com/office/officeart/2005/8/layout/orgChart1"/>
    <dgm:cxn modelId="{CD6CBAE4-E071-4184-9ED3-C15206D0AFE5}" type="presParOf" srcId="{30C7745A-5CD4-4D7B-A4F8-16A61B3F6612}" destId="{B628D1CD-5E6E-40F7-96C0-736047A84048}" srcOrd="1" destOrd="0" presId="urn:microsoft.com/office/officeart/2005/8/layout/orgChart1"/>
    <dgm:cxn modelId="{CA614B11-2FFD-4871-B108-13B21076C202}" type="presParOf" srcId="{D00069BA-BBEC-4321-BA28-BE440CEBB0EA}" destId="{537B38E1-3185-483F-BF82-6ADBE1016542}" srcOrd="1" destOrd="0" presId="urn:microsoft.com/office/officeart/2005/8/layout/orgChart1"/>
    <dgm:cxn modelId="{EDC8B41C-03BF-4ADD-BEE2-A84C023F8D04}" type="presParOf" srcId="{D00069BA-BBEC-4321-BA28-BE440CEBB0EA}" destId="{3A8BD62F-8616-444A-A0BA-4A64FF52BF58}" srcOrd="2" destOrd="0" presId="urn:microsoft.com/office/officeart/2005/8/layout/orgChart1"/>
    <dgm:cxn modelId="{FB80AADC-908B-45DE-832D-DAD64C31379C}" type="presParOf" srcId="{D5D24A8A-C693-481E-A966-B006C7A01963}" destId="{BC0CC135-FC45-46DF-8ECC-77318FDFAED5}" srcOrd="2" destOrd="0" presId="urn:microsoft.com/office/officeart/2005/8/layout/orgChart1"/>
    <dgm:cxn modelId="{F90F4B9B-8177-4FD9-A257-34BD5CF4A548}" type="presParOf" srcId="{D5D24A8A-C693-481E-A966-B006C7A01963}" destId="{07D0E13D-C65B-43A6-9123-936C14A8D3B5}" srcOrd="3" destOrd="0" presId="urn:microsoft.com/office/officeart/2005/8/layout/orgChart1"/>
    <dgm:cxn modelId="{5695DADC-E5D8-40A5-8EE1-ED423BA73433}" type="presParOf" srcId="{07D0E13D-C65B-43A6-9123-936C14A8D3B5}" destId="{55C2C9B7-0408-4241-B79F-5C7FF6599B3C}" srcOrd="0" destOrd="0" presId="urn:microsoft.com/office/officeart/2005/8/layout/orgChart1"/>
    <dgm:cxn modelId="{AB467907-0AF2-4B12-A57E-E91FB9916C65}" type="presParOf" srcId="{55C2C9B7-0408-4241-B79F-5C7FF6599B3C}" destId="{475F3FB8-1444-4570-8812-03A39045456C}" srcOrd="0" destOrd="0" presId="urn:microsoft.com/office/officeart/2005/8/layout/orgChart1"/>
    <dgm:cxn modelId="{FB024C9B-9DC7-45E7-8194-5391E136F86C}" type="presParOf" srcId="{55C2C9B7-0408-4241-B79F-5C7FF6599B3C}" destId="{21EA1E32-F0B3-4DBF-AC1D-99D2F6E4AEF1}" srcOrd="1" destOrd="0" presId="urn:microsoft.com/office/officeart/2005/8/layout/orgChart1"/>
    <dgm:cxn modelId="{EBAEE41B-5F73-482C-821D-D90D975191A3}" type="presParOf" srcId="{07D0E13D-C65B-43A6-9123-936C14A8D3B5}" destId="{F6ADA0A5-CC3E-46BF-927D-83D1F4C75F2A}" srcOrd="1" destOrd="0" presId="urn:microsoft.com/office/officeart/2005/8/layout/orgChart1"/>
    <dgm:cxn modelId="{F8A32927-EA93-4472-A9F2-CCDCB1899B65}" type="presParOf" srcId="{07D0E13D-C65B-43A6-9123-936C14A8D3B5}" destId="{3DF6B25F-8F4E-4B47-B1FA-A18134EBDD6B}" srcOrd="2" destOrd="0" presId="urn:microsoft.com/office/officeart/2005/8/layout/orgChart1"/>
    <dgm:cxn modelId="{7E6D7A8C-F84A-4D81-85A6-652CE62CEEE0}" type="presParOf" srcId="{D5D24A8A-C693-481E-A966-B006C7A01963}" destId="{B8EC1484-D76C-4EC5-B826-C880EEA6E59B}" srcOrd="4" destOrd="0" presId="urn:microsoft.com/office/officeart/2005/8/layout/orgChart1"/>
    <dgm:cxn modelId="{3DD485E5-34BD-4744-B296-6CC425FE2315}" type="presParOf" srcId="{D5D24A8A-C693-481E-A966-B006C7A01963}" destId="{B0376538-9620-47AC-934B-A12361A38B34}" srcOrd="5" destOrd="0" presId="urn:microsoft.com/office/officeart/2005/8/layout/orgChart1"/>
    <dgm:cxn modelId="{AE96FFC0-06DD-482E-9DD7-73F0BFBEEC97}" type="presParOf" srcId="{B0376538-9620-47AC-934B-A12361A38B34}" destId="{9FAB117C-7A28-451B-85C2-3A89DED3351E}" srcOrd="0" destOrd="0" presId="urn:microsoft.com/office/officeart/2005/8/layout/orgChart1"/>
    <dgm:cxn modelId="{A776789B-9B21-4AF4-9F27-B1224E685AC2}" type="presParOf" srcId="{9FAB117C-7A28-451B-85C2-3A89DED3351E}" destId="{60CB89C1-D95E-4D6D-B51E-2DBF2D3627B6}" srcOrd="0" destOrd="0" presId="urn:microsoft.com/office/officeart/2005/8/layout/orgChart1"/>
    <dgm:cxn modelId="{415C8380-8AD5-4948-BB65-33D0A21CDCFB}" type="presParOf" srcId="{9FAB117C-7A28-451B-85C2-3A89DED3351E}" destId="{CDF627C1-8760-4D26-9A7A-13AC83CEA8CC}" srcOrd="1" destOrd="0" presId="urn:microsoft.com/office/officeart/2005/8/layout/orgChart1"/>
    <dgm:cxn modelId="{9B01AFA7-B158-4BF9-ABF6-D57FD2F18049}" type="presParOf" srcId="{B0376538-9620-47AC-934B-A12361A38B34}" destId="{04E24C50-66C6-4DD0-91E2-71DA3DA5E44D}" srcOrd="1" destOrd="0" presId="urn:microsoft.com/office/officeart/2005/8/layout/orgChart1"/>
    <dgm:cxn modelId="{5DF11A00-E6F7-40F8-AC39-BD415E9FBF42}" type="presParOf" srcId="{B0376538-9620-47AC-934B-A12361A38B34}" destId="{83425AA6-DA06-4DC0-81BA-DFE354AAE55F}" srcOrd="2" destOrd="0" presId="urn:microsoft.com/office/officeart/2005/8/layout/orgChart1"/>
    <dgm:cxn modelId="{FA5B54DC-591C-4D9A-BE0F-F97A73AA3996}" type="presParOf" srcId="{D5D24A8A-C693-481E-A966-B006C7A01963}" destId="{68138F79-A8BE-4EA8-813E-0C2F49D1C875}" srcOrd="6" destOrd="0" presId="urn:microsoft.com/office/officeart/2005/8/layout/orgChart1"/>
    <dgm:cxn modelId="{3F433430-A2FA-4ABB-BD81-CEF809D1E033}" type="presParOf" srcId="{D5D24A8A-C693-481E-A966-B006C7A01963}" destId="{BBE9750B-29AA-49AD-8B96-B2D9BBF1FE78}" srcOrd="7" destOrd="0" presId="urn:microsoft.com/office/officeart/2005/8/layout/orgChart1"/>
    <dgm:cxn modelId="{F2453691-4052-4502-B8AB-8818C5E12E68}" type="presParOf" srcId="{BBE9750B-29AA-49AD-8B96-B2D9BBF1FE78}" destId="{5418613D-D55A-4814-A701-1EA02B0BAF02}" srcOrd="0" destOrd="0" presId="urn:microsoft.com/office/officeart/2005/8/layout/orgChart1"/>
    <dgm:cxn modelId="{58A5128A-F334-45D5-B34B-563D43A329D0}" type="presParOf" srcId="{5418613D-D55A-4814-A701-1EA02B0BAF02}" destId="{8D0A285A-2EDE-488E-97FF-9B87533CC2C3}" srcOrd="0" destOrd="0" presId="urn:microsoft.com/office/officeart/2005/8/layout/orgChart1"/>
    <dgm:cxn modelId="{40F6EEB0-5331-4F08-B9DC-7E2DF20E40A7}" type="presParOf" srcId="{5418613D-D55A-4814-A701-1EA02B0BAF02}" destId="{1BBC47BA-15BF-43EB-9D6B-F0845EFDB9E4}" srcOrd="1" destOrd="0" presId="urn:microsoft.com/office/officeart/2005/8/layout/orgChart1"/>
    <dgm:cxn modelId="{8AA35542-59D5-445B-A8F4-9B3DF9A2A1B3}" type="presParOf" srcId="{BBE9750B-29AA-49AD-8B96-B2D9BBF1FE78}" destId="{4F589314-063A-488F-8A41-1142A874C3D5}" srcOrd="1" destOrd="0" presId="urn:microsoft.com/office/officeart/2005/8/layout/orgChart1"/>
    <dgm:cxn modelId="{2549FDCC-B80D-4027-A7B1-3AD015326633}" type="presParOf" srcId="{BBE9750B-29AA-49AD-8B96-B2D9BBF1FE78}" destId="{12E1DECA-EED8-4EAC-BB66-A356EE7A5A6A}" srcOrd="2" destOrd="0" presId="urn:microsoft.com/office/officeart/2005/8/layout/orgChart1"/>
    <dgm:cxn modelId="{9DD27BCD-C160-4765-A8E8-D3EBDB586B97}" type="presParOf" srcId="{D5D24A8A-C693-481E-A966-B006C7A01963}" destId="{ABCD1DD2-9A2A-4DC0-B502-40F3EDA66048}" srcOrd="8" destOrd="0" presId="urn:microsoft.com/office/officeart/2005/8/layout/orgChart1"/>
    <dgm:cxn modelId="{61FA1E7B-8CC8-46C8-94FD-0EDA051D5379}" type="presParOf" srcId="{D5D24A8A-C693-481E-A966-B006C7A01963}" destId="{55F4ED6B-94BF-4E6A-B411-4203D3578FD8}" srcOrd="9" destOrd="0" presId="urn:microsoft.com/office/officeart/2005/8/layout/orgChart1"/>
    <dgm:cxn modelId="{083F3350-107C-4E93-AFAB-A1070EDE3800}" type="presParOf" srcId="{55F4ED6B-94BF-4E6A-B411-4203D3578FD8}" destId="{34FE5431-352D-4D8E-97A4-03A1EC6F6005}" srcOrd="0" destOrd="0" presId="urn:microsoft.com/office/officeart/2005/8/layout/orgChart1"/>
    <dgm:cxn modelId="{FE5220FF-28CB-4770-8760-B98CA8F1B972}" type="presParOf" srcId="{34FE5431-352D-4D8E-97A4-03A1EC6F6005}" destId="{B228417E-9D10-460E-8C6C-B071B80126FF}" srcOrd="0" destOrd="0" presId="urn:microsoft.com/office/officeart/2005/8/layout/orgChart1"/>
    <dgm:cxn modelId="{923206D8-2119-4E1B-846D-06D3072B47ED}" type="presParOf" srcId="{34FE5431-352D-4D8E-97A4-03A1EC6F6005}" destId="{34357046-3D8B-4A4E-AE9A-5DDFB49FB962}" srcOrd="1" destOrd="0" presId="urn:microsoft.com/office/officeart/2005/8/layout/orgChart1"/>
    <dgm:cxn modelId="{DE3003D3-6633-4D04-877D-54A46D4EFF63}" type="presParOf" srcId="{55F4ED6B-94BF-4E6A-B411-4203D3578FD8}" destId="{0B7950EE-DF80-41F1-87AE-67A00B54BD13}" srcOrd="1" destOrd="0" presId="urn:microsoft.com/office/officeart/2005/8/layout/orgChart1"/>
    <dgm:cxn modelId="{D39F3F88-A644-4FAF-96F8-5CB418A8C4BA}" type="presParOf" srcId="{55F4ED6B-94BF-4E6A-B411-4203D3578FD8}" destId="{ACFEFD4F-2054-49C5-943F-63E928A72DF6}" srcOrd="2" destOrd="0" presId="urn:microsoft.com/office/officeart/2005/8/layout/orgChart1"/>
    <dgm:cxn modelId="{C672A5B8-51C5-4A38-9201-03B81E0956FB}" type="presParOf" srcId="{D5D24A8A-C693-481E-A966-B006C7A01963}" destId="{515221A1-CCFE-4D13-AD97-F983D754CC1B}" srcOrd="10" destOrd="0" presId="urn:microsoft.com/office/officeart/2005/8/layout/orgChart1"/>
    <dgm:cxn modelId="{C20E5B51-D99F-4B99-B42C-84AC715884D7}" type="presParOf" srcId="{D5D24A8A-C693-481E-A966-B006C7A01963}" destId="{AFC452BF-7B15-4FC4-BB12-4DD4D3B56BA8}" srcOrd="11" destOrd="0" presId="urn:microsoft.com/office/officeart/2005/8/layout/orgChart1"/>
    <dgm:cxn modelId="{14C63074-6CE2-4806-8D5D-FEDD7E56124C}" type="presParOf" srcId="{AFC452BF-7B15-4FC4-BB12-4DD4D3B56BA8}" destId="{9363A7C8-A205-498E-975C-FBEF536D3B72}" srcOrd="0" destOrd="0" presId="urn:microsoft.com/office/officeart/2005/8/layout/orgChart1"/>
    <dgm:cxn modelId="{9465DFB5-DF77-4C0B-870D-647DB94B8D96}" type="presParOf" srcId="{9363A7C8-A205-498E-975C-FBEF536D3B72}" destId="{4D480A75-764C-457B-92D8-CEEFE4AB30A5}" srcOrd="0" destOrd="0" presId="urn:microsoft.com/office/officeart/2005/8/layout/orgChart1"/>
    <dgm:cxn modelId="{ECC48B16-FAAB-4BD7-94C4-A2715EE65CE4}" type="presParOf" srcId="{9363A7C8-A205-498E-975C-FBEF536D3B72}" destId="{CBA3AA23-96F2-4C4A-9626-5ACC39A46EFD}" srcOrd="1" destOrd="0" presId="urn:microsoft.com/office/officeart/2005/8/layout/orgChart1"/>
    <dgm:cxn modelId="{55EF467A-9AFF-4A08-B33E-E0688BAC7054}" type="presParOf" srcId="{AFC452BF-7B15-4FC4-BB12-4DD4D3B56BA8}" destId="{6AC8E1C5-2C7E-47B1-94B3-71C83AB01F7E}" srcOrd="1" destOrd="0" presId="urn:microsoft.com/office/officeart/2005/8/layout/orgChart1"/>
    <dgm:cxn modelId="{F4965F39-08A4-4212-A979-AFB1E3B4FC18}" type="presParOf" srcId="{AFC452BF-7B15-4FC4-BB12-4DD4D3B56BA8}" destId="{AAAF2CBB-F2E8-4731-945F-6EFF28BA4F90}" srcOrd="2" destOrd="0" presId="urn:microsoft.com/office/officeart/2005/8/layout/orgChart1"/>
    <dgm:cxn modelId="{889C4B47-248A-49D1-B886-98B96B5AAE5C}" type="presParOf" srcId="{D5D24A8A-C693-481E-A966-B006C7A01963}" destId="{056BC173-4CCB-43D3-ABB8-AED8B53656A6}" srcOrd="12" destOrd="0" presId="urn:microsoft.com/office/officeart/2005/8/layout/orgChart1"/>
    <dgm:cxn modelId="{4BC91E52-6B5C-4AD7-B6DC-0EBC46D0D078}" type="presParOf" srcId="{D5D24A8A-C693-481E-A966-B006C7A01963}" destId="{58169A2D-51B7-44CC-98B2-F07CC98E2869}" srcOrd="13" destOrd="0" presId="urn:microsoft.com/office/officeart/2005/8/layout/orgChart1"/>
    <dgm:cxn modelId="{BB117418-022A-4D88-A6CD-12D26CCFE0FF}" type="presParOf" srcId="{58169A2D-51B7-44CC-98B2-F07CC98E2869}" destId="{B5E7ED75-7562-4A26-83E3-37EE7D76A060}" srcOrd="0" destOrd="0" presId="urn:microsoft.com/office/officeart/2005/8/layout/orgChart1"/>
    <dgm:cxn modelId="{38A4FD28-D402-4DDB-843B-2ADD47AD45A5}" type="presParOf" srcId="{B5E7ED75-7562-4A26-83E3-37EE7D76A060}" destId="{17EF2CF4-7DC7-4226-BFFD-97E728093468}" srcOrd="0" destOrd="0" presId="urn:microsoft.com/office/officeart/2005/8/layout/orgChart1"/>
    <dgm:cxn modelId="{AABA7E65-AD6C-4A2A-BA52-473EF2955E20}" type="presParOf" srcId="{B5E7ED75-7562-4A26-83E3-37EE7D76A060}" destId="{4FE3D11E-12DC-45A0-9BB2-C8E776F1F4C2}" srcOrd="1" destOrd="0" presId="urn:microsoft.com/office/officeart/2005/8/layout/orgChart1"/>
    <dgm:cxn modelId="{14E18E1D-A0CA-4202-A06A-5721C2B3C843}" type="presParOf" srcId="{58169A2D-51B7-44CC-98B2-F07CC98E2869}" destId="{2E20CEC0-9DB6-474B-8DED-192E93CB0237}" srcOrd="1" destOrd="0" presId="urn:microsoft.com/office/officeart/2005/8/layout/orgChart1"/>
    <dgm:cxn modelId="{AC8694E5-7D52-4765-B563-C2C7F64D1171}" type="presParOf" srcId="{58169A2D-51B7-44CC-98B2-F07CC98E2869}" destId="{D9A07D5F-9FBB-4B02-AD31-4FD5177A0977}" srcOrd="2" destOrd="0" presId="urn:microsoft.com/office/officeart/2005/8/layout/orgChart1"/>
    <dgm:cxn modelId="{1D9C0895-2739-4691-89B9-6CA85713C319}" type="presParOf" srcId="{D5D24A8A-C693-481E-A966-B006C7A01963}" destId="{53544DEF-1A5A-4A64-8208-75EC789A2F3B}" srcOrd="14" destOrd="0" presId="urn:microsoft.com/office/officeart/2005/8/layout/orgChart1"/>
    <dgm:cxn modelId="{6881A3E3-B78B-4F6E-AC6B-EB34DD5534E8}" type="presParOf" srcId="{D5D24A8A-C693-481E-A966-B006C7A01963}" destId="{A24DCC26-F350-4A6A-81A4-FEE91F99C9C4}" srcOrd="15" destOrd="0" presId="urn:microsoft.com/office/officeart/2005/8/layout/orgChart1"/>
    <dgm:cxn modelId="{507EFB86-9F82-40E7-81D4-3B3074F1D723}" type="presParOf" srcId="{A24DCC26-F350-4A6A-81A4-FEE91F99C9C4}" destId="{475A11B3-9EAE-4C3C-BCD7-F0786F6500A4}" srcOrd="0" destOrd="0" presId="urn:microsoft.com/office/officeart/2005/8/layout/orgChart1"/>
    <dgm:cxn modelId="{61C079A7-354B-4F10-9FB0-00E624C29B7F}" type="presParOf" srcId="{475A11B3-9EAE-4C3C-BCD7-F0786F6500A4}" destId="{00A00305-FEB1-404B-8B17-EFEE29542405}" srcOrd="0" destOrd="0" presId="urn:microsoft.com/office/officeart/2005/8/layout/orgChart1"/>
    <dgm:cxn modelId="{911ACB8C-F5AC-4F42-85B0-DE32D715EE51}" type="presParOf" srcId="{475A11B3-9EAE-4C3C-BCD7-F0786F6500A4}" destId="{64C97292-9E1D-478A-87B8-49A512A62886}" srcOrd="1" destOrd="0" presId="urn:microsoft.com/office/officeart/2005/8/layout/orgChart1"/>
    <dgm:cxn modelId="{F6A7A498-BF0B-4075-AF4B-B5B0186958CB}" type="presParOf" srcId="{A24DCC26-F350-4A6A-81A4-FEE91F99C9C4}" destId="{D4BE20C2-4FE2-4E1C-9CD2-82EC20694135}" srcOrd="1" destOrd="0" presId="urn:microsoft.com/office/officeart/2005/8/layout/orgChart1"/>
    <dgm:cxn modelId="{8B770ABE-78FB-4EA6-B0C7-7D5FEEA49F8D}" type="presParOf" srcId="{A24DCC26-F350-4A6A-81A4-FEE91F99C9C4}" destId="{16D332FF-1CE9-4B93-B355-4ED0F3618666}" srcOrd="2" destOrd="0" presId="urn:microsoft.com/office/officeart/2005/8/layout/orgChart1"/>
    <dgm:cxn modelId="{0B11365C-2CDD-44B9-B517-ED80EC339F35}" type="presParOf" srcId="{D5D24A8A-C693-481E-A966-B006C7A01963}" destId="{6589A9E7-DCBD-45D3-ADD1-4D8F15531C03}" srcOrd="16" destOrd="0" presId="urn:microsoft.com/office/officeart/2005/8/layout/orgChart1"/>
    <dgm:cxn modelId="{79EFD004-396D-4F09-BE73-5236CF402D04}" type="presParOf" srcId="{D5D24A8A-C693-481E-A966-B006C7A01963}" destId="{D8C33B5B-5AC8-4136-8062-F8024FBA5BB7}" srcOrd="17" destOrd="0" presId="urn:microsoft.com/office/officeart/2005/8/layout/orgChart1"/>
    <dgm:cxn modelId="{5E1AE8C4-F564-4CF1-A35E-F02638CA4CDF}" type="presParOf" srcId="{D8C33B5B-5AC8-4136-8062-F8024FBA5BB7}" destId="{94EA2283-1CDF-4C76-A921-FFAB2915AE2D}" srcOrd="0" destOrd="0" presId="urn:microsoft.com/office/officeart/2005/8/layout/orgChart1"/>
    <dgm:cxn modelId="{83112A13-9CD4-425D-B684-C3EF3C0D458C}" type="presParOf" srcId="{94EA2283-1CDF-4C76-A921-FFAB2915AE2D}" destId="{9C4F4C71-5862-49BA-959A-000CA2DAA562}" srcOrd="0" destOrd="0" presId="urn:microsoft.com/office/officeart/2005/8/layout/orgChart1"/>
    <dgm:cxn modelId="{677BE52A-2B4D-4AD7-AEF5-0772C7C0C5B8}" type="presParOf" srcId="{94EA2283-1CDF-4C76-A921-FFAB2915AE2D}" destId="{07870458-E486-4929-A491-3E3AEB87EA8E}" srcOrd="1" destOrd="0" presId="urn:microsoft.com/office/officeart/2005/8/layout/orgChart1"/>
    <dgm:cxn modelId="{109968CE-4287-4964-8778-F452953B3BE2}" type="presParOf" srcId="{D8C33B5B-5AC8-4136-8062-F8024FBA5BB7}" destId="{4D5EDD43-E572-4C30-92DC-3F207A8822D4}" srcOrd="1" destOrd="0" presId="urn:microsoft.com/office/officeart/2005/8/layout/orgChart1"/>
    <dgm:cxn modelId="{ACC6D50F-5CCB-4866-BC2E-2AFF9190441C}" type="presParOf" srcId="{D8C33B5B-5AC8-4136-8062-F8024FBA5BB7}" destId="{2C557DC8-336F-4E4D-80C9-AFFCF0562F65}" srcOrd="2" destOrd="0" presId="urn:microsoft.com/office/officeart/2005/8/layout/orgChart1"/>
    <dgm:cxn modelId="{EFFBADFC-437D-4367-B1EA-458E5635B356}" type="presParOf" srcId="{D5D24A8A-C693-481E-A966-B006C7A01963}" destId="{B4D1146F-C107-4D7B-8287-87EC71FEBF0E}" srcOrd="18" destOrd="0" presId="urn:microsoft.com/office/officeart/2005/8/layout/orgChart1"/>
    <dgm:cxn modelId="{36CA609A-95D0-430D-AC5B-5415D7B877DE}" type="presParOf" srcId="{D5D24A8A-C693-481E-A966-B006C7A01963}" destId="{B5B1EAF5-565B-4616-BD76-A5535B2B8409}" srcOrd="19" destOrd="0" presId="urn:microsoft.com/office/officeart/2005/8/layout/orgChart1"/>
    <dgm:cxn modelId="{1F259115-1D2B-4213-A27C-7B0BD20ADF9C}" type="presParOf" srcId="{B5B1EAF5-565B-4616-BD76-A5535B2B8409}" destId="{D8FBD188-3550-451B-9B95-C6E0B577689B}" srcOrd="0" destOrd="0" presId="urn:microsoft.com/office/officeart/2005/8/layout/orgChart1"/>
    <dgm:cxn modelId="{B572D201-A7F5-479B-B2F2-866939143BE2}" type="presParOf" srcId="{D8FBD188-3550-451B-9B95-C6E0B577689B}" destId="{EBD871BF-AB9D-4A1E-92FF-9E5FD2C3121E}" srcOrd="0" destOrd="0" presId="urn:microsoft.com/office/officeart/2005/8/layout/orgChart1"/>
    <dgm:cxn modelId="{757ADEB0-781D-4311-811D-E6189B4EAC51}" type="presParOf" srcId="{D8FBD188-3550-451B-9B95-C6E0B577689B}" destId="{C7BD5F0E-E3E4-4597-AA01-9C21DFEFBD24}" srcOrd="1" destOrd="0" presId="urn:microsoft.com/office/officeart/2005/8/layout/orgChart1"/>
    <dgm:cxn modelId="{1610EEB2-5376-40C2-AB84-0C1312CEBC65}" type="presParOf" srcId="{B5B1EAF5-565B-4616-BD76-A5535B2B8409}" destId="{81A73EC2-B77B-45C3-8FC8-0C66417CD309}" srcOrd="1" destOrd="0" presId="urn:microsoft.com/office/officeart/2005/8/layout/orgChart1"/>
    <dgm:cxn modelId="{8173CF9B-E009-42DF-BB10-62B70031B28A}" type="presParOf" srcId="{B5B1EAF5-565B-4616-BD76-A5535B2B8409}" destId="{A45D0352-576B-4E65-BDA6-841CE621160A}" srcOrd="2" destOrd="0" presId="urn:microsoft.com/office/officeart/2005/8/layout/orgChart1"/>
    <dgm:cxn modelId="{961D1271-F9F7-4AA6-9536-7F8C0C0CD3B8}" type="presParOf" srcId="{D5D24A8A-C693-481E-A966-B006C7A01963}" destId="{CFECD5F6-9D4A-4C64-AB47-0DC9D3ADFD7E}" srcOrd="20" destOrd="0" presId="urn:microsoft.com/office/officeart/2005/8/layout/orgChart1"/>
    <dgm:cxn modelId="{F09ACA0E-72AD-4366-8CD4-BA94540F4E03}" type="presParOf" srcId="{D5D24A8A-C693-481E-A966-B006C7A01963}" destId="{D932BFFB-1A7B-4FE1-84DC-DEC3FC2C266F}" srcOrd="21" destOrd="0" presId="urn:microsoft.com/office/officeart/2005/8/layout/orgChart1"/>
    <dgm:cxn modelId="{082C615E-0E75-4801-A30D-56D9444E5CAD}" type="presParOf" srcId="{D932BFFB-1A7B-4FE1-84DC-DEC3FC2C266F}" destId="{7B407387-3DEB-4CF6-83B3-CBBBE26B137F}" srcOrd="0" destOrd="0" presId="urn:microsoft.com/office/officeart/2005/8/layout/orgChart1"/>
    <dgm:cxn modelId="{2B89DC21-B172-4B44-8994-6DCA7C396D0C}" type="presParOf" srcId="{7B407387-3DEB-4CF6-83B3-CBBBE26B137F}" destId="{7C460147-2EF5-40E0-A235-75BB889D46D7}" srcOrd="0" destOrd="0" presId="urn:microsoft.com/office/officeart/2005/8/layout/orgChart1"/>
    <dgm:cxn modelId="{C1F0F44E-1485-45CB-AC1C-81747782F134}" type="presParOf" srcId="{7B407387-3DEB-4CF6-83B3-CBBBE26B137F}" destId="{D9700D44-1706-4778-BF19-04DA40078048}" srcOrd="1" destOrd="0" presId="urn:microsoft.com/office/officeart/2005/8/layout/orgChart1"/>
    <dgm:cxn modelId="{6E67D966-199A-4074-AB8F-44A83D1F727B}" type="presParOf" srcId="{D932BFFB-1A7B-4FE1-84DC-DEC3FC2C266F}" destId="{DC92C6AC-897C-431A-A2B5-DC0D9C6D8582}" srcOrd="1" destOrd="0" presId="urn:microsoft.com/office/officeart/2005/8/layout/orgChart1"/>
    <dgm:cxn modelId="{B9584BA4-E509-430B-9EA7-66DB0C0184AD}" type="presParOf" srcId="{D932BFFB-1A7B-4FE1-84DC-DEC3FC2C266F}" destId="{DC189729-B757-4654-92D1-62727AEEA3CD}" srcOrd="2" destOrd="0" presId="urn:microsoft.com/office/officeart/2005/8/layout/orgChart1"/>
    <dgm:cxn modelId="{BEE8FA74-8177-4E40-98E7-760BAB8AD8A5}" type="presParOf" srcId="{D5D24A8A-C693-481E-A966-B006C7A01963}" destId="{1C845EC0-5E14-4342-A544-1C5FEFDD0060}" srcOrd="22" destOrd="0" presId="urn:microsoft.com/office/officeart/2005/8/layout/orgChart1"/>
    <dgm:cxn modelId="{D1D410E0-3C9E-4388-BD30-65EEF73C1FA0}" type="presParOf" srcId="{D5D24A8A-C693-481E-A966-B006C7A01963}" destId="{1274D1AE-0927-43CA-87CF-DBE276FB2C08}" srcOrd="23" destOrd="0" presId="urn:microsoft.com/office/officeart/2005/8/layout/orgChart1"/>
    <dgm:cxn modelId="{DF5D7EFE-59DC-47FA-8615-2DF798669CAE}" type="presParOf" srcId="{1274D1AE-0927-43CA-87CF-DBE276FB2C08}" destId="{9F95B08C-97E3-4213-9D0A-083884C5F5B9}" srcOrd="0" destOrd="0" presId="urn:microsoft.com/office/officeart/2005/8/layout/orgChart1"/>
    <dgm:cxn modelId="{AF6B441A-0418-4239-B2C8-758348A568FD}" type="presParOf" srcId="{9F95B08C-97E3-4213-9D0A-083884C5F5B9}" destId="{04235787-B167-4964-9016-7925AB155E35}" srcOrd="0" destOrd="0" presId="urn:microsoft.com/office/officeart/2005/8/layout/orgChart1"/>
    <dgm:cxn modelId="{CD918663-D7A2-4010-8FBB-07B973D5ED7B}" type="presParOf" srcId="{9F95B08C-97E3-4213-9D0A-083884C5F5B9}" destId="{3A94DA77-C369-4E30-83A5-97F2FFFBA25B}" srcOrd="1" destOrd="0" presId="urn:microsoft.com/office/officeart/2005/8/layout/orgChart1"/>
    <dgm:cxn modelId="{E9E8ED31-AAAD-41D3-AC15-8AEE3EBC9273}" type="presParOf" srcId="{1274D1AE-0927-43CA-87CF-DBE276FB2C08}" destId="{9EE3F37A-99F6-4ABF-80D8-173D7CFE4112}" srcOrd="1" destOrd="0" presId="urn:microsoft.com/office/officeart/2005/8/layout/orgChart1"/>
    <dgm:cxn modelId="{354F00F5-B780-4254-9BD6-4690BCD69035}" type="presParOf" srcId="{1274D1AE-0927-43CA-87CF-DBE276FB2C08}" destId="{70F65ABF-D6D4-4DA8-86D1-C32B5E82975D}" srcOrd="2" destOrd="0" presId="urn:microsoft.com/office/officeart/2005/8/layout/orgChart1"/>
    <dgm:cxn modelId="{57E2F52D-8996-41B0-902C-74816F421987}" type="presParOf" srcId="{D5D24A8A-C693-481E-A966-B006C7A01963}" destId="{83333B05-32A2-4366-B4A1-FEB9A9EA0406}" srcOrd="24" destOrd="0" presId="urn:microsoft.com/office/officeart/2005/8/layout/orgChart1"/>
    <dgm:cxn modelId="{AB5595EE-A1E5-465A-8160-C17C21B7EA78}" type="presParOf" srcId="{D5D24A8A-C693-481E-A966-B006C7A01963}" destId="{B751FA03-39D5-44E3-B5F3-8B8928D12BB2}" srcOrd="25" destOrd="0" presId="urn:microsoft.com/office/officeart/2005/8/layout/orgChart1"/>
    <dgm:cxn modelId="{C8945E92-C4A2-41DA-9CC0-FF3D30461513}" type="presParOf" srcId="{B751FA03-39D5-44E3-B5F3-8B8928D12BB2}" destId="{1EC1CD54-7124-4251-9897-60AD0A477410}" srcOrd="0" destOrd="0" presId="urn:microsoft.com/office/officeart/2005/8/layout/orgChart1"/>
    <dgm:cxn modelId="{57226B1F-94CE-4E53-8E1F-5E6F269B51B5}" type="presParOf" srcId="{1EC1CD54-7124-4251-9897-60AD0A477410}" destId="{BC09F31E-AF48-4367-B3BD-63A3A3E693A9}" srcOrd="0" destOrd="0" presId="urn:microsoft.com/office/officeart/2005/8/layout/orgChart1"/>
    <dgm:cxn modelId="{A95D8B5A-714C-4B71-858A-4D81C576659A}" type="presParOf" srcId="{1EC1CD54-7124-4251-9897-60AD0A477410}" destId="{1B29B149-0129-433A-B443-0445588D373A}" srcOrd="1" destOrd="0" presId="urn:microsoft.com/office/officeart/2005/8/layout/orgChart1"/>
    <dgm:cxn modelId="{477FCBB9-39DB-459F-8746-1B5D32BBCBA5}" type="presParOf" srcId="{B751FA03-39D5-44E3-B5F3-8B8928D12BB2}" destId="{A654E8F3-55F7-4741-8BE4-A13F9EFD880A}" srcOrd="1" destOrd="0" presId="urn:microsoft.com/office/officeart/2005/8/layout/orgChart1"/>
    <dgm:cxn modelId="{0092440D-DB7E-434E-9FB2-D6B93BE5466D}" type="presParOf" srcId="{B751FA03-39D5-44E3-B5F3-8B8928D12BB2}" destId="{E1752A3E-8306-4013-B738-1D3CCABE7C28}" srcOrd="2" destOrd="0" presId="urn:microsoft.com/office/officeart/2005/8/layout/orgChart1"/>
    <dgm:cxn modelId="{8F7663EA-4996-429B-A7A3-6C275764BA02}" type="presParOf" srcId="{D5D24A8A-C693-481E-A966-B006C7A01963}" destId="{726FADEC-7730-4048-9670-C7B16D0F4341}" srcOrd="26" destOrd="0" presId="urn:microsoft.com/office/officeart/2005/8/layout/orgChart1"/>
    <dgm:cxn modelId="{7A5966C2-29BA-423B-8F9F-A451656FFAE3}" type="presParOf" srcId="{D5D24A8A-C693-481E-A966-B006C7A01963}" destId="{676F90B9-F85A-4DC3-8F71-CCFC91E9DAAC}" srcOrd="27" destOrd="0" presId="urn:microsoft.com/office/officeart/2005/8/layout/orgChart1"/>
    <dgm:cxn modelId="{B64929AB-4E84-4CED-B771-05AD7CA3DBED}" type="presParOf" srcId="{676F90B9-F85A-4DC3-8F71-CCFC91E9DAAC}" destId="{529C69E4-08C8-40A5-A096-CBFC2322C19E}" srcOrd="0" destOrd="0" presId="urn:microsoft.com/office/officeart/2005/8/layout/orgChart1"/>
    <dgm:cxn modelId="{866BE487-145C-4FC3-8159-4975E06E098E}" type="presParOf" srcId="{529C69E4-08C8-40A5-A096-CBFC2322C19E}" destId="{6B99CA70-C0C2-4EF7-976A-98F4A3994E01}" srcOrd="0" destOrd="0" presId="urn:microsoft.com/office/officeart/2005/8/layout/orgChart1"/>
    <dgm:cxn modelId="{4ECF9370-5085-4CC6-BA55-7986CD2E5CFC}" type="presParOf" srcId="{529C69E4-08C8-40A5-A096-CBFC2322C19E}" destId="{5AD60B2F-CC13-4D0F-A22D-2505706581BD}" srcOrd="1" destOrd="0" presId="urn:microsoft.com/office/officeart/2005/8/layout/orgChart1"/>
    <dgm:cxn modelId="{B16CE6D9-3BF7-4702-B7D7-73DFFA7760B3}" type="presParOf" srcId="{676F90B9-F85A-4DC3-8F71-CCFC91E9DAAC}" destId="{2C924A9B-77F4-422F-81F7-00E0D90311D3}" srcOrd="1" destOrd="0" presId="urn:microsoft.com/office/officeart/2005/8/layout/orgChart1"/>
    <dgm:cxn modelId="{C844E505-BCE4-4460-A7ED-7A210D83F299}" type="presParOf" srcId="{676F90B9-F85A-4DC3-8F71-CCFC91E9DAAC}" destId="{7E23C116-2383-42BE-8819-545615BE3D91}" srcOrd="2" destOrd="0" presId="urn:microsoft.com/office/officeart/2005/8/layout/orgChart1"/>
    <dgm:cxn modelId="{AA18C9AF-16EC-4700-A136-E587A5984BD2}" type="presParOf" srcId="{D5D24A8A-C693-481E-A966-B006C7A01963}" destId="{1D8B8642-1F7B-44DF-9C90-F078C105AD20}" srcOrd="28" destOrd="0" presId="urn:microsoft.com/office/officeart/2005/8/layout/orgChart1"/>
    <dgm:cxn modelId="{F084CC89-5F5E-4120-B281-F733EBA698E6}" type="presParOf" srcId="{D5D24A8A-C693-481E-A966-B006C7A01963}" destId="{6D481F5C-79B8-40D7-8D95-BA1D7CFA3F11}" srcOrd="29" destOrd="0" presId="urn:microsoft.com/office/officeart/2005/8/layout/orgChart1"/>
    <dgm:cxn modelId="{DA2B918F-10BA-4643-A1D4-D0091F5D7FE4}" type="presParOf" srcId="{6D481F5C-79B8-40D7-8D95-BA1D7CFA3F11}" destId="{43F4D305-6229-405F-B3D3-A1F10984CA4C}" srcOrd="0" destOrd="0" presId="urn:microsoft.com/office/officeart/2005/8/layout/orgChart1"/>
    <dgm:cxn modelId="{B05D3568-14DC-45D0-95A5-89BBA45D3048}" type="presParOf" srcId="{43F4D305-6229-405F-B3D3-A1F10984CA4C}" destId="{B50D5D0B-597E-4471-BB4C-3C0C5A6B57A4}" srcOrd="0" destOrd="0" presId="urn:microsoft.com/office/officeart/2005/8/layout/orgChart1"/>
    <dgm:cxn modelId="{4D802AA6-369D-4799-AE2C-96BB737B8519}" type="presParOf" srcId="{43F4D305-6229-405F-B3D3-A1F10984CA4C}" destId="{7818AD82-F89D-4172-BB6C-40B00D51A851}" srcOrd="1" destOrd="0" presId="urn:microsoft.com/office/officeart/2005/8/layout/orgChart1"/>
    <dgm:cxn modelId="{11B50E4B-BA70-4F60-8924-EC5AE8470411}" type="presParOf" srcId="{6D481F5C-79B8-40D7-8D95-BA1D7CFA3F11}" destId="{E6278A3B-FF21-4FD9-8BF2-3C7FED3000D6}" srcOrd="1" destOrd="0" presId="urn:microsoft.com/office/officeart/2005/8/layout/orgChart1"/>
    <dgm:cxn modelId="{1020F1BB-2E68-4A2F-9631-C746C09D195A}" type="presParOf" srcId="{6D481F5C-79B8-40D7-8D95-BA1D7CFA3F11}" destId="{B7898175-6EC3-4A90-A39F-0D1F6DADC070}" srcOrd="2" destOrd="0" presId="urn:microsoft.com/office/officeart/2005/8/layout/orgChart1"/>
    <dgm:cxn modelId="{9DFD0B94-23E6-4DAC-B421-29C44F4D2C06}" type="presParOf" srcId="{D5D24A8A-C693-481E-A966-B006C7A01963}" destId="{8D45E23E-9EED-4F50-8133-59F5A0C8BFFD}" srcOrd="30" destOrd="0" presId="urn:microsoft.com/office/officeart/2005/8/layout/orgChart1"/>
    <dgm:cxn modelId="{176E0736-6CB3-492F-AC74-4A53D66F405A}" type="presParOf" srcId="{D5D24A8A-C693-481E-A966-B006C7A01963}" destId="{D9C3AA6D-ECA9-4892-BC14-45C6BDF2D813}" srcOrd="31" destOrd="0" presId="urn:microsoft.com/office/officeart/2005/8/layout/orgChart1"/>
    <dgm:cxn modelId="{67359B21-5F9E-4297-A636-60FC3DC67076}" type="presParOf" srcId="{D9C3AA6D-ECA9-4892-BC14-45C6BDF2D813}" destId="{665F334C-BF83-4CA1-A458-9ABC9E845E0C}" srcOrd="0" destOrd="0" presId="urn:microsoft.com/office/officeart/2005/8/layout/orgChart1"/>
    <dgm:cxn modelId="{B2F29901-6B5E-4447-9DA6-20E8AF6A72BE}" type="presParOf" srcId="{665F334C-BF83-4CA1-A458-9ABC9E845E0C}" destId="{5CFADD0B-6463-497A-AAE8-15A2892CF3C1}" srcOrd="0" destOrd="0" presId="urn:microsoft.com/office/officeart/2005/8/layout/orgChart1"/>
    <dgm:cxn modelId="{C850FA1E-83CC-4F75-B833-B3FA8B0B6A5D}" type="presParOf" srcId="{665F334C-BF83-4CA1-A458-9ABC9E845E0C}" destId="{2E624D20-6451-46A7-B5B3-07D338EA2647}" srcOrd="1" destOrd="0" presId="urn:microsoft.com/office/officeart/2005/8/layout/orgChart1"/>
    <dgm:cxn modelId="{73A4485F-9C87-49CE-BA08-CECA22F7220B}" type="presParOf" srcId="{D9C3AA6D-ECA9-4892-BC14-45C6BDF2D813}" destId="{1A2BB908-54E8-4995-ADF3-44A1E2D4F075}" srcOrd="1" destOrd="0" presId="urn:microsoft.com/office/officeart/2005/8/layout/orgChart1"/>
    <dgm:cxn modelId="{3E6133D0-900C-4ED9-93ED-613BDD86DE4A}" type="presParOf" srcId="{D9C3AA6D-ECA9-4892-BC14-45C6BDF2D813}" destId="{345AF13D-4789-4AFC-9925-7B92CCA78762}" srcOrd="2" destOrd="0" presId="urn:microsoft.com/office/officeart/2005/8/layout/orgChart1"/>
    <dgm:cxn modelId="{3C6751C5-BD5E-4CA5-9A68-F1AC9E6BE438}" type="presParOf" srcId="{2F3745C9-CFC4-447F-917E-0869B977689E}" destId="{D83F7872-6415-4FC5-BA22-01E19CFC2DCC}" srcOrd="2" destOrd="0" presId="urn:microsoft.com/office/officeart/2005/8/layout/orgChart1"/>
    <dgm:cxn modelId="{F5436D94-14A7-43CB-9D23-51D462F0F470}" type="presParOf" srcId="{A0712B46-B1FF-4969-8C08-32BEF2D16661}" destId="{525872CB-F525-459C-BC29-94660CAC1FA1}" srcOrd="2" destOrd="0" presId="urn:microsoft.com/office/officeart/2005/8/layout/orgChart1"/>
    <dgm:cxn modelId="{669E4B91-A984-4873-AE8A-E740435BF55E}" type="presParOf" srcId="{A0712B46-B1FF-4969-8C08-32BEF2D16661}" destId="{4F75DE86-787B-4F7D-A467-25FB5459AE39}" srcOrd="3" destOrd="0" presId="urn:microsoft.com/office/officeart/2005/8/layout/orgChart1"/>
    <dgm:cxn modelId="{A87E3434-FDC4-4CC3-A000-D7892EC1E3E4}" type="presParOf" srcId="{4F75DE86-787B-4F7D-A467-25FB5459AE39}" destId="{A1D2C632-1E35-4995-9ABC-D52F5D16DC75}" srcOrd="0" destOrd="0" presId="urn:microsoft.com/office/officeart/2005/8/layout/orgChart1"/>
    <dgm:cxn modelId="{4F878445-855F-44CC-9D52-DD85D15C86BF}" type="presParOf" srcId="{A1D2C632-1E35-4995-9ABC-D52F5D16DC75}" destId="{1FD74836-216B-403B-8691-2104398ED790}" srcOrd="0" destOrd="0" presId="urn:microsoft.com/office/officeart/2005/8/layout/orgChart1"/>
    <dgm:cxn modelId="{6A90AA4A-E534-4CD0-BAA2-66093C0A01EE}" type="presParOf" srcId="{A1D2C632-1E35-4995-9ABC-D52F5D16DC75}" destId="{7F382471-D122-4F9F-99FA-8218111DD7EE}" srcOrd="1" destOrd="0" presId="urn:microsoft.com/office/officeart/2005/8/layout/orgChart1"/>
    <dgm:cxn modelId="{A9FF0004-F5C3-408C-AB3F-BA398C4A5563}" type="presParOf" srcId="{4F75DE86-787B-4F7D-A467-25FB5459AE39}" destId="{000673AE-B5A7-48D1-B724-948E8DC69E38}" srcOrd="1" destOrd="0" presId="urn:microsoft.com/office/officeart/2005/8/layout/orgChart1"/>
    <dgm:cxn modelId="{F208B3EC-EB44-45BA-90F7-7F4B6FEE4B2A}" type="presParOf" srcId="{000673AE-B5A7-48D1-B724-948E8DC69E38}" destId="{6DAF7E35-7C65-44C1-A69E-E0B85A3051DB}" srcOrd="0" destOrd="0" presId="urn:microsoft.com/office/officeart/2005/8/layout/orgChart1"/>
    <dgm:cxn modelId="{27273890-916F-4563-A9E3-32C10C474449}" type="presParOf" srcId="{000673AE-B5A7-48D1-B724-948E8DC69E38}" destId="{9A55025D-DBE9-45B9-B0FD-5806D0C884C4}" srcOrd="1" destOrd="0" presId="urn:microsoft.com/office/officeart/2005/8/layout/orgChart1"/>
    <dgm:cxn modelId="{70243286-3E45-4C26-8A7C-8E1C1C5EECC7}" type="presParOf" srcId="{9A55025D-DBE9-45B9-B0FD-5806D0C884C4}" destId="{DE41B140-2CD8-4E6B-B83F-B185D5C9E03A}" srcOrd="0" destOrd="0" presId="urn:microsoft.com/office/officeart/2005/8/layout/orgChart1"/>
    <dgm:cxn modelId="{0CB55C52-06AC-4FAB-BAA4-E1B362663AE8}" type="presParOf" srcId="{DE41B140-2CD8-4E6B-B83F-B185D5C9E03A}" destId="{E923793B-392B-4350-93FC-C61D72BF8DD6}" srcOrd="0" destOrd="0" presId="urn:microsoft.com/office/officeart/2005/8/layout/orgChart1"/>
    <dgm:cxn modelId="{E9BD87FF-F536-47E6-A15A-199935A9DCA5}" type="presParOf" srcId="{DE41B140-2CD8-4E6B-B83F-B185D5C9E03A}" destId="{2D9ED1C5-7CEE-4C1A-AEFA-1C5DF44008DE}" srcOrd="1" destOrd="0" presId="urn:microsoft.com/office/officeart/2005/8/layout/orgChart1"/>
    <dgm:cxn modelId="{A1CF0355-9291-4647-A30A-968BBC2ED4C9}" type="presParOf" srcId="{9A55025D-DBE9-45B9-B0FD-5806D0C884C4}" destId="{A901C2C2-D4A1-4383-9090-0266B33ABED2}" srcOrd="1" destOrd="0" presId="urn:microsoft.com/office/officeart/2005/8/layout/orgChart1"/>
    <dgm:cxn modelId="{6E187D39-0DC4-4A78-A8CE-DEFBE3147550}" type="presParOf" srcId="{9A55025D-DBE9-45B9-B0FD-5806D0C884C4}" destId="{CF768297-1497-4EAF-B61D-692B90B84B1E}" srcOrd="2" destOrd="0" presId="urn:microsoft.com/office/officeart/2005/8/layout/orgChart1"/>
    <dgm:cxn modelId="{39C15166-6618-46BA-88A8-7C3758D703CD}" type="presParOf" srcId="{000673AE-B5A7-48D1-B724-948E8DC69E38}" destId="{FF67DA7B-B598-42AB-B11F-0DA28D65A6E4}" srcOrd="2" destOrd="0" presId="urn:microsoft.com/office/officeart/2005/8/layout/orgChart1"/>
    <dgm:cxn modelId="{83B4C55A-75D7-42CC-A930-5C2ACD8A7488}" type="presParOf" srcId="{000673AE-B5A7-48D1-B724-948E8DC69E38}" destId="{C0102CCA-A16C-4C67-A38E-ECF32B7BFCEF}" srcOrd="3" destOrd="0" presId="urn:microsoft.com/office/officeart/2005/8/layout/orgChart1"/>
    <dgm:cxn modelId="{39CD7FE0-C1DA-43E1-9DC1-E94E6C6D2E38}" type="presParOf" srcId="{C0102CCA-A16C-4C67-A38E-ECF32B7BFCEF}" destId="{FDEFEF3F-DC04-4B4A-B2D9-6650E1C23618}" srcOrd="0" destOrd="0" presId="urn:microsoft.com/office/officeart/2005/8/layout/orgChart1"/>
    <dgm:cxn modelId="{85D07850-7657-4AD3-8991-8A806178B8B9}" type="presParOf" srcId="{FDEFEF3F-DC04-4B4A-B2D9-6650E1C23618}" destId="{3F6ACA7E-0ACD-42D1-AAE3-FB665B40310E}" srcOrd="0" destOrd="0" presId="urn:microsoft.com/office/officeart/2005/8/layout/orgChart1"/>
    <dgm:cxn modelId="{0182654E-FF61-4517-88B6-A684B77CFDBB}" type="presParOf" srcId="{FDEFEF3F-DC04-4B4A-B2D9-6650E1C23618}" destId="{B153E519-58C3-4A67-AC59-F1B3EE2E9905}" srcOrd="1" destOrd="0" presId="urn:microsoft.com/office/officeart/2005/8/layout/orgChart1"/>
    <dgm:cxn modelId="{3A31ACF1-12E5-4D42-BBFD-A5DD016D2E72}" type="presParOf" srcId="{C0102CCA-A16C-4C67-A38E-ECF32B7BFCEF}" destId="{5AAFD617-1A34-4583-9747-27C565D164FB}" srcOrd="1" destOrd="0" presId="urn:microsoft.com/office/officeart/2005/8/layout/orgChart1"/>
    <dgm:cxn modelId="{2FFE13F5-4400-409B-8C40-4F77156C4B0C}" type="presParOf" srcId="{C0102CCA-A16C-4C67-A38E-ECF32B7BFCEF}" destId="{AA0E6AD6-066F-4503-8342-8FD43EDF6963}" srcOrd="2" destOrd="0" presId="urn:microsoft.com/office/officeart/2005/8/layout/orgChart1"/>
    <dgm:cxn modelId="{145C6370-A2B7-47C3-B216-523A6E91A8AA}" type="presParOf" srcId="{000673AE-B5A7-48D1-B724-948E8DC69E38}" destId="{385C4BB8-BFA8-4EB8-B46D-4DB124919636}" srcOrd="4" destOrd="0" presId="urn:microsoft.com/office/officeart/2005/8/layout/orgChart1"/>
    <dgm:cxn modelId="{A7124CA1-8F49-400C-B563-86AF8EFF770E}" type="presParOf" srcId="{000673AE-B5A7-48D1-B724-948E8DC69E38}" destId="{005BB288-023C-436B-99DF-2F2C8085E729}" srcOrd="5" destOrd="0" presId="urn:microsoft.com/office/officeart/2005/8/layout/orgChart1"/>
    <dgm:cxn modelId="{86229BFF-3E93-4F5D-B001-E6052612B6D8}" type="presParOf" srcId="{005BB288-023C-436B-99DF-2F2C8085E729}" destId="{9A15B8F5-6AF2-46F2-BAA1-7910578F88AB}" srcOrd="0" destOrd="0" presId="urn:microsoft.com/office/officeart/2005/8/layout/orgChart1"/>
    <dgm:cxn modelId="{0ADC7BF4-8961-4382-89A5-EB728B2CE1B5}" type="presParOf" srcId="{9A15B8F5-6AF2-46F2-BAA1-7910578F88AB}" destId="{33FFCAAB-84A5-47BC-9FE4-B977BA38B281}" srcOrd="0" destOrd="0" presId="urn:microsoft.com/office/officeart/2005/8/layout/orgChart1"/>
    <dgm:cxn modelId="{3737BD84-D79C-4992-9C50-FDD47621B39A}" type="presParOf" srcId="{9A15B8F5-6AF2-46F2-BAA1-7910578F88AB}" destId="{CF5198AB-1EFA-4401-92B9-25A92532BEF6}" srcOrd="1" destOrd="0" presId="urn:microsoft.com/office/officeart/2005/8/layout/orgChart1"/>
    <dgm:cxn modelId="{D9D77BB3-4240-4C7F-B43F-807C8B7A3C49}" type="presParOf" srcId="{005BB288-023C-436B-99DF-2F2C8085E729}" destId="{B8C08753-6B3B-4805-B311-7504DCAEB496}" srcOrd="1" destOrd="0" presId="urn:microsoft.com/office/officeart/2005/8/layout/orgChart1"/>
    <dgm:cxn modelId="{42D30C47-B983-41CA-ADA6-EAFF128250BE}" type="presParOf" srcId="{005BB288-023C-436B-99DF-2F2C8085E729}" destId="{35F6F296-559D-48BD-9C20-34894F56E9B5}" srcOrd="2" destOrd="0" presId="urn:microsoft.com/office/officeart/2005/8/layout/orgChart1"/>
    <dgm:cxn modelId="{B6FC1A53-75C0-42FA-AE33-BD32CF538093}" type="presParOf" srcId="{000673AE-B5A7-48D1-B724-948E8DC69E38}" destId="{023777DC-893D-4089-81A8-15454E4AD54E}" srcOrd="6" destOrd="0" presId="urn:microsoft.com/office/officeart/2005/8/layout/orgChart1"/>
    <dgm:cxn modelId="{56710DA0-5AB9-489F-B1A7-96C2EE665530}" type="presParOf" srcId="{000673AE-B5A7-48D1-B724-948E8DC69E38}" destId="{840903C5-30DC-4DF2-AD5C-D044A8744ACB}" srcOrd="7" destOrd="0" presId="urn:microsoft.com/office/officeart/2005/8/layout/orgChart1"/>
    <dgm:cxn modelId="{80EA4770-7C2A-4023-A159-78ECFFE528F7}" type="presParOf" srcId="{840903C5-30DC-4DF2-AD5C-D044A8744ACB}" destId="{2771D721-60A0-4575-9723-2B4398906FF3}" srcOrd="0" destOrd="0" presId="urn:microsoft.com/office/officeart/2005/8/layout/orgChart1"/>
    <dgm:cxn modelId="{6E78F707-68F7-4F60-A7D8-DEC14E7E76F9}" type="presParOf" srcId="{2771D721-60A0-4575-9723-2B4398906FF3}" destId="{67E9229D-C401-4A60-86DD-D995A3EFC3E6}" srcOrd="0" destOrd="0" presId="urn:microsoft.com/office/officeart/2005/8/layout/orgChart1"/>
    <dgm:cxn modelId="{553069CF-C3FA-4360-8EAA-27CEFF24C06F}" type="presParOf" srcId="{2771D721-60A0-4575-9723-2B4398906FF3}" destId="{443DC208-3792-4EFF-B40C-BD0F6FE13F5F}" srcOrd="1" destOrd="0" presId="urn:microsoft.com/office/officeart/2005/8/layout/orgChart1"/>
    <dgm:cxn modelId="{7305B5CA-44FF-4458-9608-8BE83B5D7855}" type="presParOf" srcId="{840903C5-30DC-4DF2-AD5C-D044A8744ACB}" destId="{7976EF49-E0BF-40A5-AD6A-076C2DF40FD1}" srcOrd="1" destOrd="0" presId="urn:microsoft.com/office/officeart/2005/8/layout/orgChart1"/>
    <dgm:cxn modelId="{3341D29A-F0E2-480E-9AA7-AA3DFA7C171F}" type="presParOf" srcId="{840903C5-30DC-4DF2-AD5C-D044A8744ACB}" destId="{212B1734-9D22-490D-8F53-A8243BC5D47E}" srcOrd="2" destOrd="0" presId="urn:microsoft.com/office/officeart/2005/8/layout/orgChart1"/>
    <dgm:cxn modelId="{F534EE73-1547-4620-ABA2-A3214B8E4282}" type="presParOf" srcId="{000673AE-B5A7-48D1-B724-948E8DC69E38}" destId="{65944D26-5481-4E7B-91FF-7AD369D72327}" srcOrd="8" destOrd="0" presId="urn:microsoft.com/office/officeart/2005/8/layout/orgChart1"/>
    <dgm:cxn modelId="{5B519509-977D-489E-9075-860D586F9A0D}" type="presParOf" srcId="{000673AE-B5A7-48D1-B724-948E8DC69E38}" destId="{FB417DE9-3628-4F20-80B6-3428D9901E62}" srcOrd="9" destOrd="0" presId="urn:microsoft.com/office/officeart/2005/8/layout/orgChart1"/>
    <dgm:cxn modelId="{827C2ED0-F53F-45E7-BF7B-BF6462FA1F21}" type="presParOf" srcId="{FB417DE9-3628-4F20-80B6-3428D9901E62}" destId="{D6B1134D-4F0F-4202-9D83-4649DC96C0AC}" srcOrd="0" destOrd="0" presId="urn:microsoft.com/office/officeart/2005/8/layout/orgChart1"/>
    <dgm:cxn modelId="{27C4122B-F53E-4082-8300-9E0119C83DBF}" type="presParOf" srcId="{D6B1134D-4F0F-4202-9D83-4649DC96C0AC}" destId="{7A037D07-8D3E-4D09-81C0-4F9D7A82FADE}" srcOrd="0" destOrd="0" presId="urn:microsoft.com/office/officeart/2005/8/layout/orgChart1"/>
    <dgm:cxn modelId="{93975C80-CA2D-48D5-9FBB-BB1B7F00F1DA}" type="presParOf" srcId="{D6B1134D-4F0F-4202-9D83-4649DC96C0AC}" destId="{13F10C2C-BD6C-4D6E-839C-E888231C5092}" srcOrd="1" destOrd="0" presId="urn:microsoft.com/office/officeart/2005/8/layout/orgChart1"/>
    <dgm:cxn modelId="{9A2DDC3D-BE9D-4A4B-AD0C-86BCBA7A0B24}" type="presParOf" srcId="{FB417DE9-3628-4F20-80B6-3428D9901E62}" destId="{93D82675-1228-46CD-B611-09FB75F3F557}" srcOrd="1" destOrd="0" presId="urn:microsoft.com/office/officeart/2005/8/layout/orgChart1"/>
    <dgm:cxn modelId="{5F578C13-953B-4274-9C9E-D0D02602F2C0}" type="presParOf" srcId="{FB417DE9-3628-4F20-80B6-3428D9901E62}" destId="{DB295360-542B-492E-A558-30233BAD2F0D}" srcOrd="2" destOrd="0" presId="urn:microsoft.com/office/officeart/2005/8/layout/orgChart1"/>
    <dgm:cxn modelId="{4BC4351E-32F6-44DE-A5B4-C79B6872F5CC}" type="presParOf" srcId="{000673AE-B5A7-48D1-B724-948E8DC69E38}" destId="{D7878642-38FF-48C1-A542-EB36B83CF47D}" srcOrd="10" destOrd="0" presId="urn:microsoft.com/office/officeart/2005/8/layout/orgChart1"/>
    <dgm:cxn modelId="{5A24B5E4-71AA-453B-99DF-77D3469506E5}" type="presParOf" srcId="{000673AE-B5A7-48D1-B724-948E8DC69E38}" destId="{C18F16B3-8DA6-47B1-BA57-C86C0475CF7D}" srcOrd="11" destOrd="0" presId="urn:microsoft.com/office/officeart/2005/8/layout/orgChart1"/>
    <dgm:cxn modelId="{51B11D54-86F7-447F-85C8-B9056372CD17}" type="presParOf" srcId="{C18F16B3-8DA6-47B1-BA57-C86C0475CF7D}" destId="{81C4B6B3-FCED-43DD-92B7-AB8E14EE1C8A}" srcOrd="0" destOrd="0" presId="urn:microsoft.com/office/officeart/2005/8/layout/orgChart1"/>
    <dgm:cxn modelId="{9C4ECF4B-746A-4A71-93E0-3F4BEB46151A}" type="presParOf" srcId="{81C4B6B3-FCED-43DD-92B7-AB8E14EE1C8A}" destId="{975286D2-3488-431B-8FCF-0B0AC969CB07}" srcOrd="0" destOrd="0" presId="urn:microsoft.com/office/officeart/2005/8/layout/orgChart1"/>
    <dgm:cxn modelId="{B0C81EA9-BB44-4E6E-B582-AA411A43436B}" type="presParOf" srcId="{81C4B6B3-FCED-43DD-92B7-AB8E14EE1C8A}" destId="{28A62C3A-4852-480E-B8F3-BB09406B6C4D}" srcOrd="1" destOrd="0" presId="urn:microsoft.com/office/officeart/2005/8/layout/orgChart1"/>
    <dgm:cxn modelId="{367AD70B-C725-4555-8EA9-517F5886B53E}" type="presParOf" srcId="{C18F16B3-8DA6-47B1-BA57-C86C0475CF7D}" destId="{54CFF9EE-84FC-469F-9A8B-D6633302A23D}" srcOrd="1" destOrd="0" presId="urn:microsoft.com/office/officeart/2005/8/layout/orgChart1"/>
    <dgm:cxn modelId="{977EAC51-7224-40DA-9125-95DE2DB1FE00}" type="presParOf" srcId="{C18F16B3-8DA6-47B1-BA57-C86C0475CF7D}" destId="{F6191A3C-7336-4B0F-97CC-6B6C09916279}" srcOrd="2" destOrd="0" presId="urn:microsoft.com/office/officeart/2005/8/layout/orgChart1"/>
    <dgm:cxn modelId="{7805D6B3-0643-4D60-AB4F-BC53D4419C70}" type="presParOf" srcId="{000673AE-B5A7-48D1-B724-948E8DC69E38}" destId="{E95DF266-6DEE-4B60-A099-02CF0FE2EEA5}" srcOrd="12" destOrd="0" presId="urn:microsoft.com/office/officeart/2005/8/layout/orgChart1"/>
    <dgm:cxn modelId="{3726F898-A3A7-4F0E-A997-EFCB27B674E3}" type="presParOf" srcId="{000673AE-B5A7-48D1-B724-948E8DC69E38}" destId="{25503816-63FF-4AB5-8037-55AC194660E9}" srcOrd="13" destOrd="0" presId="urn:microsoft.com/office/officeart/2005/8/layout/orgChart1"/>
    <dgm:cxn modelId="{BECE5563-3D9E-44AF-A3AD-EC9727CB4D68}" type="presParOf" srcId="{25503816-63FF-4AB5-8037-55AC194660E9}" destId="{E42855DC-DE2D-476D-BAC0-DDE1F83AAD34}" srcOrd="0" destOrd="0" presId="urn:microsoft.com/office/officeart/2005/8/layout/orgChart1"/>
    <dgm:cxn modelId="{4772EBA7-AAAF-45B9-8367-D5B939794E0B}" type="presParOf" srcId="{E42855DC-DE2D-476D-BAC0-DDE1F83AAD34}" destId="{28C64CCC-9619-49A9-BD1C-89B242126843}" srcOrd="0" destOrd="0" presId="urn:microsoft.com/office/officeart/2005/8/layout/orgChart1"/>
    <dgm:cxn modelId="{73E35BA6-F655-4C3E-A117-AAC74A385906}" type="presParOf" srcId="{E42855DC-DE2D-476D-BAC0-DDE1F83AAD34}" destId="{471C2D33-67AF-4446-8288-5D5452DCC0D4}" srcOrd="1" destOrd="0" presId="urn:microsoft.com/office/officeart/2005/8/layout/orgChart1"/>
    <dgm:cxn modelId="{7443FFD7-AC07-4218-A425-758A22F1F2E6}" type="presParOf" srcId="{25503816-63FF-4AB5-8037-55AC194660E9}" destId="{C2D6A79C-736A-4BB4-BF31-A4C4D8B4757B}" srcOrd="1" destOrd="0" presId="urn:microsoft.com/office/officeart/2005/8/layout/orgChart1"/>
    <dgm:cxn modelId="{EF24B3F3-2A60-4C08-8C6E-CC535FF3F7A3}" type="presParOf" srcId="{25503816-63FF-4AB5-8037-55AC194660E9}" destId="{42FD99F4-4499-46AF-B9CE-4C877D8A741E}" srcOrd="2" destOrd="0" presId="urn:microsoft.com/office/officeart/2005/8/layout/orgChart1"/>
    <dgm:cxn modelId="{D8BAC3D6-EE19-49BB-A616-6F4BCB31C5C3}" type="presParOf" srcId="{4F75DE86-787B-4F7D-A467-25FB5459AE39}" destId="{3A897019-FA95-44C9-96AB-2CA1B78BDC78}" srcOrd="2" destOrd="0" presId="urn:microsoft.com/office/officeart/2005/8/layout/orgChart1"/>
    <dgm:cxn modelId="{D8CBF5D7-1F04-4219-A3C0-8F141BC2DF36}"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ELuck(int)</a:t>
          </a:r>
        </a:p>
      </dgm:t>
    </dgm:pt>
    <dgm:pt modelId="{9805995D-1ADE-46A0-AD02-D44767615367}">
      <dgm:prSet/>
      <dgm:spPr/>
      <dgm:t>
        <a:bodyPr/>
        <a:lstStyle/>
        <a:p>
          <a:r>
            <a:rPr lang="en-GB"/>
            <a:t>nEAgility (int)</a:t>
          </a:r>
        </a:p>
      </dgm:t>
    </dgm:pt>
    <dgm:pt modelId="{8525FDD6-1A85-4285-8417-64DC0C25E58E}">
      <dgm:prSet/>
      <dgm:spPr/>
      <dgm:t>
        <a:bodyPr/>
        <a:lstStyle/>
        <a:p>
          <a:r>
            <a:rPr lang="en-GB"/>
            <a:t>nEMagicDefence (int)</a:t>
          </a:r>
        </a:p>
      </dgm:t>
    </dgm:pt>
    <dgm:pt modelId="{BD3B197E-74D5-41F8-A88E-C109272882BB}">
      <dgm:prSet/>
      <dgm:spPr/>
      <dgm:t>
        <a:bodyPr/>
        <a:lstStyle/>
        <a:p>
          <a:r>
            <a:rPr lang="en-GB"/>
            <a:t>nEMagicAttack (int)</a:t>
          </a:r>
        </a:p>
      </dgm:t>
    </dgm:pt>
    <dgm:pt modelId="{77204740-47EB-48FA-B70E-55FDCC23EA0C}">
      <dgm:prSet/>
      <dgm:spPr/>
      <dgm:t>
        <a:bodyPr/>
        <a:lstStyle/>
        <a:p>
          <a:r>
            <a:rPr lang="en-GB"/>
            <a:t>nEDefence (int)</a:t>
          </a:r>
        </a:p>
      </dgm:t>
    </dgm:pt>
    <dgm:pt modelId="{5EC85984-28EC-4187-8EA2-8D44BF53B69D}">
      <dgm:prSet/>
      <dgm:spPr/>
      <dgm:t>
        <a:bodyPr/>
        <a:lstStyle/>
        <a:p>
          <a:r>
            <a:rPr lang="en-GB"/>
            <a:t>nEAttack (int)</a:t>
          </a:r>
        </a:p>
      </dgm:t>
    </dgm:pt>
    <dgm:pt modelId="{34C31851-C3D7-46E5-BC61-F33BBA8E2274}">
      <dgm:prSet/>
      <dgm:spPr/>
      <dgm:t>
        <a:bodyPr/>
        <a:lstStyle/>
        <a:p>
          <a:r>
            <a:rPr lang="en-GB"/>
            <a:t>nEXPGain (int)</a:t>
          </a:r>
        </a:p>
      </dgm:t>
    </dgm:pt>
    <dgm:pt modelId="{650D91BA-E259-4515-865E-309D4804994B}">
      <dgm:prSet/>
      <dgm:spPr/>
      <dgm:t>
        <a:bodyPr/>
        <a:lstStyle/>
        <a:p>
          <a:r>
            <a:rPr lang="en-GB"/>
            <a:t>nEMana (int)</a:t>
          </a:r>
        </a:p>
      </dgm:t>
    </dgm:pt>
    <dgm:pt modelId="{DD94703D-F6BD-45FC-91BD-702CEDB00503}">
      <dgm:prSet/>
      <dgm:spPr/>
      <dgm:t>
        <a:bodyPr/>
        <a:lstStyle/>
        <a:p>
          <a:r>
            <a:rPr lang="en-GB"/>
            <a:t>nEHealth (int)</a:t>
          </a:r>
        </a:p>
      </dgm:t>
    </dgm:pt>
    <dgm:pt modelId="{9CBEA127-9D1A-4C4C-9328-D86ED620B493}">
      <dgm:prSet/>
      <dgm:spPr/>
      <dgm:t>
        <a:bodyPr/>
        <a:lstStyle/>
        <a:p>
          <a:r>
            <a:rPr lang="en-GB"/>
            <a:t>sE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D09E6F34-B1A5-48B0-BFF5-076B2794E786}" type="sibTrans" cxnId="{1FEED6D0-080F-4D09-81EE-06BD20174DB5}">
      <dgm:prSet/>
      <dgm:spPr/>
      <dgm:t>
        <a:bodyPr/>
        <a:lstStyle/>
        <a:p>
          <a:endParaRPr lang="en-GB"/>
        </a:p>
      </dgm:t>
    </dgm:pt>
    <dgm:pt modelId="{81C36F11-D606-41D8-AD7A-717DDFE1C5C4}" type="parTrans" cxnId="{1FEED6D0-080F-4D09-81EE-06BD20174DB5}">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Enemies</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Enemies(string, int, int, int, int, int, int,  int, int , int,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Enemies()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3"/>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3">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3"/>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3"/>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3">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3"/>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3"/>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3">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3"/>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53544DEF-1A5A-4A64-8208-75EC789A2F3B}" type="pres">
      <dgm:prSet presAssocID="{81C36F11-D606-41D8-AD7A-717DDFE1C5C4}" presName="Name50" presStyleLbl="parChTrans1D3" presStyleIdx="3" presStyleCnt="13"/>
      <dgm:spPr/>
      <dgm:t>
        <a:bodyPr/>
        <a:lstStyle/>
        <a:p>
          <a:endParaRPr lang="en-GB"/>
        </a:p>
      </dgm:t>
    </dgm:pt>
    <dgm:pt modelId="{A24DCC26-F350-4A6A-81A4-FEE91F99C9C4}" type="pres">
      <dgm:prSet presAssocID="{34C31851-C3D7-46E5-BC61-F33BBA8E2274}" presName="hierRoot2" presStyleCnt="0">
        <dgm:presLayoutVars>
          <dgm:hierBranch val="init"/>
        </dgm:presLayoutVars>
      </dgm:prSet>
      <dgm:spPr/>
    </dgm:pt>
    <dgm:pt modelId="{475A11B3-9EAE-4C3C-BCD7-F0786F6500A4}" type="pres">
      <dgm:prSet presAssocID="{34C31851-C3D7-46E5-BC61-F33BBA8E2274}" presName="rootComposite" presStyleCnt="0"/>
      <dgm:spPr/>
    </dgm:pt>
    <dgm:pt modelId="{00A00305-FEB1-404B-8B17-EFEE29542405}" type="pres">
      <dgm:prSet presAssocID="{34C31851-C3D7-46E5-BC61-F33BBA8E2274}" presName="rootText" presStyleLbl="node3" presStyleIdx="3" presStyleCnt="13">
        <dgm:presLayoutVars>
          <dgm:chPref val="3"/>
        </dgm:presLayoutVars>
      </dgm:prSet>
      <dgm:spPr/>
      <dgm:t>
        <a:bodyPr/>
        <a:lstStyle/>
        <a:p>
          <a:endParaRPr lang="en-GB"/>
        </a:p>
      </dgm:t>
    </dgm:pt>
    <dgm:pt modelId="{64C97292-9E1D-478A-87B8-49A512A62886}" type="pres">
      <dgm:prSet presAssocID="{34C31851-C3D7-46E5-BC61-F33BBA8E2274}" presName="rootConnector" presStyleLbl="node3" presStyleIdx="3" presStyleCnt="13"/>
      <dgm:spPr/>
      <dgm:t>
        <a:bodyPr/>
        <a:lstStyle/>
        <a:p>
          <a:endParaRPr lang="en-GB"/>
        </a:p>
      </dgm:t>
    </dgm:pt>
    <dgm:pt modelId="{D4BE20C2-4FE2-4E1C-9CD2-82EC20694135}" type="pres">
      <dgm:prSet presAssocID="{34C31851-C3D7-46E5-BC61-F33BBA8E2274}" presName="hierChild4" presStyleCnt="0"/>
      <dgm:spPr/>
    </dgm:pt>
    <dgm:pt modelId="{16D332FF-1CE9-4B93-B355-4ED0F3618666}" type="pres">
      <dgm:prSet presAssocID="{34C31851-C3D7-46E5-BC61-F33BBA8E2274}" presName="hierChild5" presStyleCnt="0"/>
      <dgm:spPr/>
    </dgm:pt>
    <dgm:pt modelId="{6589A9E7-DCBD-45D3-ADD1-4D8F15531C03}" type="pres">
      <dgm:prSet presAssocID="{EA412F8F-0C9A-43E3-9EA9-A08FA2EC0EEF}" presName="Name50" presStyleLbl="parChTrans1D3" presStyleIdx="4" presStyleCnt="13"/>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4" presStyleCnt="13">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4" presStyleCnt="13"/>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5" presStyleCnt="13"/>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5" presStyleCnt="13">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5" presStyleCnt="13"/>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6" presStyleCnt="13"/>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6" presStyleCnt="13">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6" presStyleCnt="13"/>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7" presStyleCnt="13"/>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7" presStyleCnt="13">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7" presStyleCnt="13"/>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8" presStyleCnt="13"/>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8" presStyleCnt="13">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8" presStyleCnt="13"/>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9" presStyleCnt="13"/>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9" presStyleCnt="13">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9" presStyleCnt="13"/>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10" presStyleCnt="13"/>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10" presStyleCnt="13"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10" presStyleCnt="13"/>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1" presStyleCnt="13"/>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1" presStyleCnt="13"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1" presStyleCnt="13"/>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2" presStyleCnt="13"/>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2" presStyleCnt="13"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2" presStyleCnt="13"/>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585C1FA3-BEB0-4A5D-B773-872E74CA42F7}" type="presOf" srcId="{DD94703D-F6BD-45FC-91BD-702CEDB00503}" destId="{475F3FB8-1444-4570-8812-03A39045456C}" srcOrd="0" destOrd="0" presId="urn:microsoft.com/office/officeart/2005/8/layout/orgChart1"/>
    <dgm:cxn modelId="{18672BE2-3F86-404E-94B0-DF4DF394637E}" type="presOf" srcId="{51F489F2-67E3-4E0E-A532-1A481112CBA1}" destId="{975286D2-3488-431B-8FCF-0B0AC969CB07}" srcOrd="0"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DDFA2DC3-E4FE-48B0-A358-8038CD67974A}" type="presOf" srcId="{5EC85984-28EC-4187-8EA2-8D44BF53B69D}" destId="{07870458-E486-4929-A491-3E3AEB87EA8E}" srcOrd="1" destOrd="0" presId="urn:microsoft.com/office/officeart/2005/8/layout/orgChart1"/>
    <dgm:cxn modelId="{4FCB3E77-180C-4DFE-A122-5EB16D2806A2}" type="presOf" srcId="{BD3B197E-74D5-41F8-A88E-C109272882BB}" destId="{D9700D44-1706-4778-BF19-04DA40078048}"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720B5483-C4B1-4C93-856D-6864DF676307}" type="presOf" srcId="{BD3B197E-74D5-41F8-A88E-C109272882BB}" destId="{7C460147-2EF5-40E0-A235-75BB889D46D7}" srcOrd="0" destOrd="0" presId="urn:microsoft.com/office/officeart/2005/8/layout/orgChart1"/>
    <dgm:cxn modelId="{0B1494C4-DFEF-4186-A2FE-9AD2078F79AD}" type="presOf" srcId="{650D91BA-E259-4515-865E-309D4804994B}" destId="{CDF627C1-8760-4D26-9A7A-13AC83CEA8CC}" srcOrd="1" destOrd="0" presId="urn:microsoft.com/office/officeart/2005/8/layout/orgChart1"/>
    <dgm:cxn modelId="{F2A1DD4D-042F-47EF-839A-13A48EABC5BC}" type="presOf" srcId="{9CBEA127-9D1A-4C4C-9328-D86ED620B493}" destId="{A444560E-2376-4001-BF58-3E202B1746E9}" srcOrd="0" destOrd="0" presId="urn:microsoft.com/office/officeart/2005/8/layout/orgChart1"/>
    <dgm:cxn modelId="{E8DF80C1-2E8C-4FD1-A388-958A09B3C861}" srcId="{63CFBF83-3A58-48D8-B073-ED0FF437973C}" destId="{5EC85984-28EC-4187-8EA2-8D44BF53B69D}" srcOrd="4" destOrd="0" parTransId="{EA412F8F-0C9A-43E3-9EA9-A08FA2EC0EEF}" sibTransId="{CD194DAF-0C84-41F3-9A27-19C05867F47F}"/>
    <dgm:cxn modelId="{D0771C33-35A2-4BE8-9243-1D37E8E64CD2}" type="presOf" srcId="{F032F669-853B-4458-8A0D-A25F065BC5A5}" destId="{96E3D5BF-BAF5-483E-BD16-87819D0EB228}" srcOrd="1" destOrd="0" presId="urn:microsoft.com/office/officeart/2005/8/layout/orgChart1"/>
    <dgm:cxn modelId="{5A2D684E-818D-4D7F-B662-CEE50486E4DC}" type="presOf" srcId="{F032F669-853B-4458-8A0D-A25F065BC5A5}" destId="{E20EBDBE-8EFC-4997-B57F-2FD548E45AF7}" srcOrd="0" destOrd="0" presId="urn:microsoft.com/office/officeart/2005/8/layout/orgChart1"/>
    <dgm:cxn modelId="{F9FF23C3-C1B6-456A-903A-D977F17FB6EE}" type="presOf" srcId="{8BF1CDE4-6FFB-46A1-8F00-F6E43E80D933}" destId="{E923793B-392B-4350-93FC-C61D72BF8DD6}" srcOrd="0" destOrd="0" presId="urn:microsoft.com/office/officeart/2005/8/layout/orgChart1"/>
    <dgm:cxn modelId="{ABFF774F-BDE0-41BB-A2AE-30FF46984174}" type="presOf" srcId="{92A78C92-0D98-4897-885F-46AA0E73B08C}" destId="{CF000B6D-BCEC-4414-92AE-1ADDEEFBF76A}" srcOrd="0" destOrd="0" presId="urn:microsoft.com/office/officeart/2005/8/layout/orgChart1"/>
    <dgm:cxn modelId="{94E4A86A-554E-4989-8210-0897863F275A}" type="presOf" srcId="{34C31851-C3D7-46E5-BC61-F33BBA8E2274}" destId="{64C97292-9E1D-478A-87B8-49A512A62886}" srcOrd="1" destOrd="0" presId="urn:microsoft.com/office/officeart/2005/8/layout/orgChart1"/>
    <dgm:cxn modelId="{C8BB9B9C-2322-46B4-9657-2DDD83F374FE}" type="presOf" srcId="{F0E4D878-2744-4CD2-9263-82080C41B54F}" destId="{7F382471-D122-4F9F-99FA-8218111DD7EE}" srcOrd="1" destOrd="0" presId="urn:microsoft.com/office/officeart/2005/8/layout/orgChart1"/>
    <dgm:cxn modelId="{B13F6157-C214-45A3-9D94-BA72E691BF2C}" type="presOf" srcId="{9CBEA127-9D1A-4C4C-9328-D86ED620B493}" destId="{B628D1CD-5E6E-40F7-96C0-736047A84048}" srcOrd="1" destOrd="0" presId="urn:microsoft.com/office/officeart/2005/8/layout/orgChart1"/>
    <dgm:cxn modelId="{43426E84-1C9D-4C60-A089-D6A5091359AD}" srcId="{63CFBF83-3A58-48D8-B073-ED0FF437973C}" destId="{B591A03D-1476-4CAF-A437-3B911973D935}" srcOrd="9" destOrd="0" parTransId="{B37186E2-A6DA-4D8D-B469-F50900DA0FDF}" sibTransId="{3AF2338D-19F2-464F-ADF6-91CBD9540EBC}"/>
    <dgm:cxn modelId="{4D02334C-D75A-4856-ACFD-712F91D49F0E}" type="presOf" srcId="{F0E4D878-2744-4CD2-9263-82080C41B54F}" destId="{1FD74836-216B-403B-8691-2104398ED790}" srcOrd="0" destOrd="0" presId="urn:microsoft.com/office/officeart/2005/8/layout/orgChart1"/>
    <dgm:cxn modelId="{01FCC56D-2A56-4D87-9465-D7FB03E48A19}" type="presOf" srcId="{A9AE8B6A-980B-428A-A022-2BF5EF5F644F}" destId="{DC20CFA3-0617-47CB-9086-1E70926325CE}" srcOrd="0" destOrd="0" presId="urn:microsoft.com/office/officeart/2005/8/layout/orgChart1"/>
    <dgm:cxn modelId="{F7375E39-996B-4ECA-B312-0D673784058C}" type="presOf" srcId="{81C36F11-D606-41D8-AD7A-717DDFE1C5C4}" destId="{53544DEF-1A5A-4A64-8208-75EC789A2F3B}"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DE699077-C5D8-47CE-8294-611377851175}" srcId="{63CFBF83-3A58-48D8-B073-ED0FF437973C}" destId="{BD3B197E-74D5-41F8-A88E-C109272882BB}" srcOrd="6" destOrd="0" parTransId="{625A23B2-71EA-4370-B8DD-EE6D7CF304C1}" sibTransId="{5E56DF24-2C10-40D5-B361-D027EB4934D3}"/>
    <dgm:cxn modelId="{8A40B435-1CA5-49DB-93D9-AA75AF5FBF7B}" srcId="{63CFBF83-3A58-48D8-B073-ED0FF437973C}" destId="{8525FDD6-1A85-4285-8417-64DC0C25E58E}" srcOrd="7" destOrd="0" parTransId="{7260FE36-9B4E-43F4-B694-AC61D447F198}" sibTransId="{272564CF-C9F9-4044-AED0-9DF6AE3DCC58}"/>
    <dgm:cxn modelId="{EA888E91-B65C-47E4-97D9-F51D8D656D79}" srcId="{F032F669-853B-4458-8A0D-A25F065BC5A5}" destId="{F0E4D878-2744-4CD2-9263-82080C41B54F}" srcOrd="1" destOrd="0" parTransId="{AD4A9B8C-B3BF-45C2-B694-AE5DA8D2B6BD}" sibTransId="{7FD752FD-45C2-4CBB-9AB3-CFA223C0D9BB}"/>
    <dgm:cxn modelId="{7B10E67F-1065-4841-955D-9A76519E25DB}" type="presOf" srcId="{B591A03D-1476-4CAF-A437-3B911973D935}" destId="{6B99CA70-C0C2-4EF7-976A-98F4A3994E01}" srcOrd="0" destOrd="0" presId="urn:microsoft.com/office/officeart/2005/8/layout/orgChart1"/>
    <dgm:cxn modelId="{30E414B3-D4B7-4AEE-92DD-E43A8817E5B5}" type="presOf" srcId="{F50988E0-4EB8-4ED5-8B29-4BA0CD905191}" destId="{FF67DA7B-B598-42AB-B11F-0DA28D65A6E4}" srcOrd="0" destOrd="0" presId="urn:microsoft.com/office/officeart/2005/8/layout/orgChart1"/>
    <dgm:cxn modelId="{93DE2036-E3C3-491D-BDBC-74FBC8EA9E8D}" type="presOf" srcId="{AD4A9B8C-B3BF-45C2-B694-AE5DA8D2B6BD}" destId="{525872CB-F525-459C-BC29-94660CAC1FA1}" srcOrd="0" destOrd="0" presId="urn:microsoft.com/office/officeart/2005/8/layout/orgChart1"/>
    <dgm:cxn modelId="{D9CF55DD-626E-4E35-9C78-FE0C4062D18A}" type="presOf" srcId="{912B3793-5DC0-44E9-B877-B4E0DB2C331A}" destId="{D7878642-38FF-48C1-A542-EB36B83CF47D}"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39C061CC-DD41-41CF-9449-3CB9DC390672}" type="presOf" srcId="{34C31851-C3D7-46E5-BC61-F33BBA8E2274}" destId="{00A00305-FEB1-404B-8B17-EFEE29542405}" srcOrd="0" destOrd="0" presId="urn:microsoft.com/office/officeart/2005/8/layout/orgChart1"/>
    <dgm:cxn modelId="{1FEED6D0-080F-4D09-81EE-06BD20174DB5}" srcId="{63CFBF83-3A58-48D8-B073-ED0FF437973C}" destId="{34C31851-C3D7-46E5-BC61-F33BBA8E2274}" srcOrd="3" destOrd="0" parTransId="{81C36F11-D606-41D8-AD7A-717DDFE1C5C4}" sibTransId="{D09E6F34-B1A5-48B0-BFF5-076B2794E786}"/>
    <dgm:cxn modelId="{B0123B1B-ECCE-4C05-85D0-7F9A91CAC65A}" type="presOf" srcId="{21144A9D-C795-4682-A90F-2B2B3A001471}" destId="{B153E519-58C3-4A67-AC59-F1B3EE2E9905}" srcOrd="1"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D56E4152-5F38-414F-9E41-EF6B09F68FB1}" type="presOf" srcId="{625A23B2-71EA-4370-B8DD-EE6D7CF304C1}" destId="{CFECD5F6-9D4A-4C64-AB47-0DC9D3ADFD7E}" srcOrd="0" destOrd="0" presId="urn:microsoft.com/office/officeart/2005/8/layout/orgChart1"/>
    <dgm:cxn modelId="{8B1D73B4-6C13-4598-9E3F-8E5F23353C15}" type="presOf" srcId="{8925934F-0486-4599-AC7D-F30C4F4E63DA}" destId="{B8EC1484-D76C-4EC5-B826-C880EEA6E59B}" srcOrd="0" destOrd="0" presId="urn:microsoft.com/office/officeart/2005/8/layout/orgChart1"/>
    <dgm:cxn modelId="{DCCE58F4-32E7-4206-8DF0-2FB172680A51}" type="presOf" srcId="{77204740-47EB-48FA-B70E-55FDCC23EA0C}" destId="{C7BD5F0E-E3E4-4597-AA01-9C21DFEFBD24}" srcOrd="1" destOrd="0" presId="urn:microsoft.com/office/officeart/2005/8/layout/orgChart1"/>
    <dgm:cxn modelId="{74F03EAE-D2EB-4526-AE72-B50C375D52D1}" type="presOf" srcId="{650D91BA-E259-4515-865E-309D4804994B}" destId="{60CB89C1-D95E-4D6D-B51E-2DBF2D3627B6}" srcOrd="0" destOrd="0" presId="urn:microsoft.com/office/officeart/2005/8/layout/orgChart1"/>
    <dgm:cxn modelId="{54392DC4-4278-4031-95C6-0EEEBD372757}" srcId="{F0E4D878-2744-4CD2-9263-82080C41B54F}" destId="{51F489F2-67E3-4E0E-A532-1A481112CBA1}" srcOrd="2" destOrd="0" parTransId="{912B3793-5DC0-44E9-B877-B4E0DB2C331A}" sibTransId="{3EB7886B-5E74-48DD-B3A5-A8B625B1DDA4}"/>
    <dgm:cxn modelId="{112598D3-E93C-417A-AE3E-71031108903E}" type="presOf" srcId="{8525FDD6-1A85-4285-8417-64DC0C25E58E}" destId="{04235787-B167-4964-9016-7925AB155E35}" srcOrd="0" destOrd="0" presId="urn:microsoft.com/office/officeart/2005/8/layout/orgChart1"/>
    <dgm:cxn modelId="{95BA0E8A-1DF3-4743-A90A-25A65310C731}" srcId="{63CFBF83-3A58-48D8-B073-ED0FF437973C}" destId="{77204740-47EB-48FA-B70E-55FDCC23EA0C}" srcOrd="5" destOrd="0" parTransId="{CA8E8DA4-C9FB-4105-9625-42896B5496B3}" sibTransId="{78F9DB0C-A6F4-4D46-A742-2E72E1465F50}"/>
    <dgm:cxn modelId="{77D05994-2F8D-4C6E-AD7D-0F60F1AAE998}" type="presOf" srcId="{9805995D-1ADE-46A0-AD02-D44767615367}" destId="{BC09F31E-AF48-4367-B3BD-63A3A3E693A9}"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584FD50C-0739-4BAC-8BEF-D5DE68B735B2}" type="presOf" srcId="{D3A65F53-A434-4289-8C96-82DB23B63592}" destId="{83333B05-32A2-4366-B4A1-FEB9A9EA0406}" srcOrd="0" destOrd="0" presId="urn:microsoft.com/office/officeart/2005/8/layout/orgChart1"/>
    <dgm:cxn modelId="{41DC27AD-1E5E-4C46-BEAE-3B0E3D02064B}" type="presOf" srcId="{B37186E2-A6DA-4D8D-B469-F50900DA0FDF}" destId="{726FADEC-7730-4048-9670-C7B16D0F4341}" srcOrd="0" destOrd="0" presId="urn:microsoft.com/office/officeart/2005/8/layout/orgChart1"/>
    <dgm:cxn modelId="{12BEEB65-2A9D-4217-9406-3F80176206A2}" type="presOf" srcId="{EA412F8F-0C9A-43E3-9EA9-A08FA2EC0EEF}" destId="{6589A9E7-DCBD-45D3-ADD1-4D8F15531C03}" srcOrd="0" destOrd="0" presId="urn:microsoft.com/office/officeart/2005/8/layout/orgChart1"/>
    <dgm:cxn modelId="{CCE7FE12-2F9E-45F8-8D7E-EB90817A33CA}" type="presOf" srcId="{AEA5A093-09F9-41F0-BC65-55BD7375471E}" destId="{6DAF7E35-7C65-44C1-A69E-E0B85A3051DB}" srcOrd="0" destOrd="0" presId="urn:microsoft.com/office/officeart/2005/8/layout/orgChart1"/>
    <dgm:cxn modelId="{C7CFC9C7-A4A1-4296-A8F2-F0E029123083}" type="presOf" srcId="{77204740-47EB-48FA-B70E-55FDCC23EA0C}" destId="{EBD871BF-AB9D-4A1E-92FF-9E5FD2C3121E}" srcOrd="0" destOrd="0" presId="urn:microsoft.com/office/officeart/2005/8/layout/orgChart1"/>
    <dgm:cxn modelId="{0C639D4F-6783-4E52-834D-4C6E905F6C21}" type="presOf" srcId="{DD94703D-F6BD-45FC-91BD-702CEDB00503}" destId="{21EA1E32-F0B3-4DBF-AC1D-99D2F6E4AEF1}" srcOrd="1" destOrd="0" presId="urn:microsoft.com/office/officeart/2005/8/layout/orgChart1"/>
    <dgm:cxn modelId="{37EE4508-0059-4757-9D7E-517C7B90601F}" type="presOf" srcId="{21144A9D-C795-4682-A90F-2B2B3A001471}" destId="{3F6ACA7E-0ACD-42D1-AAE3-FB665B40310E}" srcOrd="0" destOrd="0" presId="urn:microsoft.com/office/officeart/2005/8/layout/orgChart1"/>
    <dgm:cxn modelId="{9550E2EB-BCF6-4024-ACB0-BA701A51B166}" type="presOf" srcId="{9805995D-1ADE-46A0-AD02-D44767615367}" destId="{1B29B149-0129-433A-B443-0445588D373A}" srcOrd="1" destOrd="0" presId="urn:microsoft.com/office/officeart/2005/8/layout/orgChart1"/>
    <dgm:cxn modelId="{43B2830A-78F1-4E55-BF54-0920BCBEF3D8}" type="presOf" srcId="{63CFBF83-3A58-48D8-B073-ED0FF437973C}" destId="{2832047B-C2EB-4D0B-A436-3BDA4D3DEE30}" srcOrd="1" destOrd="0" presId="urn:microsoft.com/office/officeart/2005/8/layout/orgChart1"/>
    <dgm:cxn modelId="{E9F5D7F9-ED2B-4688-A960-E94DC9F39BDE}" type="presOf" srcId="{B591A03D-1476-4CAF-A437-3B911973D935}" destId="{5AD60B2F-CC13-4D0F-A22D-2505706581BD}" srcOrd="1" destOrd="0" presId="urn:microsoft.com/office/officeart/2005/8/layout/orgChart1"/>
    <dgm:cxn modelId="{CF2A072C-6C36-43E1-84B0-C3C2DA6C95B2}" type="presOf" srcId="{8BF1CDE4-6FFB-46A1-8F00-F6E43E80D933}" destId="{2D9ED1C5-7CEE-4C1A-AEFA-1C5DF44008DE}" srcOrd="1" destOrd="0" presId="urn:microsoft.com/office/officeart/2005/8/layout/orgChart1"/>
    <dgm:cxn modelId="{A1F2D192-4668-4FF9-96BB-0ADB126F3366}" type="presOf" srcId="{D8EE430C-B4FB-4920-9596-84CDBF50152B}" destId="{BC0CC135-FC45-46DF-8ECC-77318FDFAED5}" srcOrd="0" destOrd="0" presId="urn:microsoft.com/office/officeart/2005/8/layout/orgChart1"/>
    <dgm:cxn modelId="{4283D2F1-4EC4-42A4-BEDE-1DDC949AD86E}" type="presOf" srcId="{63CFBF83-3A58-48D8-B073-ED0FF437973C}" destId="{2DFB23AB-5202-4A14-8A60-1C19BBE730B4}" srcOrd="0" destOrd="0" presId="urn:microsoft.com/office/officeart/2005/8/layout/orgChart1"/>
    <dgm:cxn modelId="{E1C310E2-99A0-42CB-A25B-47F75256AA8C}" type="presOf" srcId="{8525FDD6-1A85-4285-8417-64DC0C25E58E}" destId="{3A94DA77-C369-4E30-83A5-97F2FFFBA25B}" srcOrd="1" destOrd="0" presId="urn:microsoft.com/office/officeart/2005/8/layout/orgChart1"/>
    <dgm:cxn modelId="{F4268E25-D9CD-4144-A182-405E96A53012}" type="presOf" srcId="{CE882F38-4F46-426B-A40A-8963B2734907}" destId="{E8C9556D-5827-4C11-8B56-E22C8426E9F1}" srcOrd="0" destOrd="0" presId="urn:microsoft.com/office/officeart/2005/8/layout/orgChart1"/>
    <dgm:cxn modelId="{73D2D635-A78C-44A2-8205-A4B768EB1349}" type="presOf" srcId="{5EC85984-28EC-4187-8EA2-8D44BF53B69D}" destId="{9C4F4C71-5862-49BA-959A-000CA2DAA562}" srcOrd="0" destOrd="0" presId="urn:microsoft.com/office/officeart/2005/8/layout/orgChart1"/>
    <dgm:cxn modelId="{0649C102-628B-419D-9A40-B4CE7E6A8A12}" type="presOf" srcId="{7260FE36-9B4E-43F4-B694-AC61D447F198}" destId="{1C845EC0-5E14-4342-A544-1C5FEFDD0060}" srcOrd="0" destOrd="0" presId="urn:microsoft.com/office/officeart/2005/8/layout/orgChart1"/>
    <dgm:cxn modelId="{BD7154CB-FD73-471B-8C3C-E6AA54F02313}" srcId="{63CFBF83-3A58-48D8-B073-ED0FF437973C}" destId="{9805995D-1ADE-46A0-AD02-D44767615367}" srcOrd="8" destOrd="0" parTransId="{D3A65F53-A434-4289-8C96-82DB23B63592}" sibTransId="{B5D6C9AE-5CBC-4579-95F6-811820DBE209}"/>
    <dgm:cxn modelId="{CDE40AB9-3CB3-43B4-BDD0-DC1D2FD5B6D5}" type="presOf" srcId="{CA8E8DA4-C9FB-4105-9625-42896B5496B3}" destId="{B4D1146F-C107-4D7B-8287-87EC71FEBF0E}"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8F0DF029-9AFA-4FF0-A27B-D96E573E974E}" type="presOf" srcId="{51F489F2-67E3-4E0E-A532-1A481112CBA1}" destId="{28A62C3A-4852-480E-B8F3-BB09406B6C4D}" srcOrd="1" destOrd="0" presId="urn:microsoft.com/office/officeart/2005/8/layout/orgChart1"/>
    <dgm:cxn modelId="{56C79419-1685-407A-952E-E6DE558DFFE2}" type="presParOf" srcId="{E8C9556D-5827-4C11-8B56-E22C8426E9F1}" destId="{D474461A-8C44-46A8-BB77-264164C9A105}" srcOrd="0" destOrd="0" presId="urn:microsoft.com/office/officeart/2005/8/layout/orgChart1"/>
    <dgm:cxn modelId="{8B367B71-14BD-4018-A873-CE4F60D46D3F}" type="presParOf" srcId="{D474461A-8C44-46A8-BB77-264164C9A105}" destId="{CFAE4486-EFF7-49C2-A0B2-8B5379F29DCF}" srcOrd="0" destOrd="0" presId="urn:microsoft.com/office/officeart/2005/8/layout/orgChart1"/>
    <dgm:cxn modelId="{38ED8201-697A-4EDE-9401-043738777269}" type="presParOf" srcId="{CFAE4486-EFF7-49C2-A0B2-8B5379F29DCF}" destId="{E20EBDBE-8EFC-4997-B57F-2FD548E45AF7}" srcOrd="0" destOrd="0" presId="urn:microsoft.com/office/officeart/2005/8/layout/orgChart1"/>
    <dgm:cxn modelId="{7035A0C6-DA48-467E-8900-36410206A244}" type="presParOf" srcId="{CFAE4486-EFF7-49C2-A0B2-8B5379F29DCF}" destId="{96E3D5BF-BAF5-483E-BD16-87819D0EB228}" srcOrd="1" destOrd="0" presId="urn:microsoft.com/office/officeart/2005/8/layout/orgChart1"/>
    <dgm:cxn modelId="{98E23C1D-3958-4159-BCE9-0357E88B6B93}" type="presParOf" srcId="{D474461A-8C44-46A8-BB77-264164C9A105}" destId="{A0712B46-B1FF-4969-8C08-32BEF2D16661}" srcOrd="1" destOrd="0" presId="urn:microsoft.com/office/officeart/2005/8/layout/orgChart1"/>
    <dgm:cxn modelId="{53EA1374-0E4B-4670-B612-A466AD1F05E3}" type="presParOf" srcId="{A0712B46-B1FF-4969-8C08-32BEF2D16661}" destId="{CF000B6D-BCEC-4414-92AE-1ADDEEFBF76A}" srcOrd="0" destOrd="0" presId="urn:microsoft.com/office/officeart/2005/8/layout/orgChart1"/>
    <dgm:cxn modelId="{36CAEBB1-B226-4ECA-A39D-BB5FCDDA8FA6}" type="presParOf" srcId="{A0712B46-B1FF-4969-8C08-32BEF2D16661}" destId="{2F3745C9-CFC4-447F-917E-0869B977689E}" srcOrd="1" destOrd="0" presId="urn:microsoft.com/office/officeart/2005/8/layout/orgChart1"/>
    <dgm:cxn modelId="{49D00286-356A-4D8E-819E-5CC076362764}" type="presParOf" srcId="{2F3745C9-CFC4-447F-917E-0869B977689E}" destId="{4E94EEF3-B4F5-4567-BE18-CC383A2E98C5}" srcOrd="0" destOrd="0" presId="urn:microsoft.com/office/officeart/2005/8/layout/orgChart1"/>
    <dgm:cxn modelId="{6D38A119-56DF-498E-99A6-870EA1632D71}" type="presParOf" srcId="{4E94EEF3-B4F5-4567-BE18-CC383A2E98C5}" destId="{2DFB23AB-5202-4A14-8A60-1C19BBE730B4}" srcOrd="0" destOrd="0" presId="urn:microsoft.com/office/officeart/2005/8/layout/orgChart1"/>
    <dgm:cxn modelId="{E1059A9B-1CC7-42F7-8857-FD67B03DE94F}" type="presParOf" srcId="{4E94EEF3-B4F5-4567-BE18-CC383A2E98C5}" destId="{2832047B-C2EB-4D0B-A436-3BDA4D3DEE30}" srcOrd="1" destOrd="0" presId="urn:microsoft.com/office/officeart/2005/8/layout/orgChart1"/>
    <dgm:cxn modelId="{406932AF-9950-4C0D-8089-E55F998D94EC}" type="presParOf" srcId="{2F3745C9-CFC4-447F-917E-0869B977689E}" destId="{D5D24A8A-C693-481E-A966-B006C7A01963}" srcOrd="1" destOrd="0" presId="urn:microsoft.com/office/officeart/2005/8/layout/orgChart1"/>
    <dgm:cxn modelId="{706DD1AF-522F-4295-9318-8E15C735FD10}" type="presParOf" srcId="{D5D24A8A-C693-481E-A966-B006C7A01963}" destId="{DC20CFA3-0617-47CB-9086-1E70926325CE}" srcOrd="0" destOrd="0" presId="urn:microsoft.com/office/officeart/2005/8/layout/orgChart1"/>
    <dgm:cxn modelId="{774C3219-735C-43AC-A4F5-CBC39FE1BE7D}" type="presParOf" srcId="{D5D24A8A-C693-481E-A966-B006C7A01963}" destId="{D00069BA-BBEC-4321-BA28-BE440CEBB0EA}" srcOrd="1" destOrd="0" presId="urn:microsoft.com/office/officeart/2005/8/layout/orgChart1"/>
    <dgm:cxn modelId="{6E043474-D23F-445D-AFB9-26C2231F9616}" type="presParOf" srcId="{D00069BA-BBEC-4321-BA28-BE440CEBB0EA}" destId="{30C7745A-5CD4-4D7B-A4F8-16A61B3F6612}" srcOrd="0" destOrd="0" presId="urn:microsoft.com/office/officeart/2005/8/layout/orgChart1"/>
    <dgm:cxn modelId="{764558FC-D992-4F23-BC39-CB04238BB869}" type="presParOf" srcId="{30C7745A-5CD4-4D7B-A4F8-16A61B3F6612}" destId="{A444560E-2376-4001-BF58-3E202B1746E9}" srcOrd="0" destOrd="0" presId="urn:microsoft.com/office/officeart/2005/8/layout/orgChart1"/>
    <dgm:cxn modelId="{3C9F41DE-4508-408A-990A-62652F06B04F}" type="presParOf" srcId="{30C7745A-5CD4-4D7B-A4F8-16A61B3F6612}" destId="{B628D1CD-5E6E-40F7-96C0-736047A84048}" srcOrd="1" destOrd="0" presId="urn:microsoft.com/office/officeart/2005/8/layout/orgChart1"/>
    <dgm:cxn modelId="{52EFD43E-4D7F-40F6-8AF1-AC24E6494807}" type="presParOf" srcId="{D00069BA-BBEC-4321-BA28-BE440CEBB0EA}" destId="{537B38E1-3185-483F-BF82-6ADBE1016542}" srcOrd="1" destOrd="0" presId="urn:microsoft.com/office/officeart/2005/8/layout/orgChart1"/>
    <dgm:cxn modelId="{9E3B09B8-3482-4D1F-A740-54A2187A21C2}" type="presParOf" srcId="{D00069BA-BBEC-4321-BA28-BE440CEBB0EA}" destId="{3A8BD62F-8616-444A-A0BA-4A64FF52BF58}" srcOrd="2" destOrd="0" presId="urn:microsoft.com/office/officeart/2005/8/layout/orgChart1"/>
    <dgm:cxn modelId="{1489CFF3-F439-4B72-9DDC-AB680B9F8E2D}" type="presParOf" srcId="{D5D24A8A-C693-481E-A966-B006C7A01963}" destId="{BC0CC135-FC45-46DF-8ECC-77318FDFAED5}" srcOrd="2" destOrd="0" presId="urn:microsoft.com/office/officeart/2005/8/layout/orgChart1"/>
    <dgm:cxn modelId="{8A43D851-1FFB-46CF-9631-203E32A4DFD6}" type="presParOf" srcId="{D5D24A8A-C693-481E-A966-B006C7A01963}" destId="{07D0E13D-C65B-43A6-9123-936C14A8D3B5}" srcOrd="3" destOrd="0" presId="urn:microsoft.com/office/officeart/2005/8/layout/orgChart1"/>
    <dgm:cxn modelId="{FC0C831E-E392-4992-A48C-99A5C72A164F}" type="presParOf" srcId="{07D0E13D-C65B-43A6-9123-936C14A8D3B5}" destId="{55C2C9B7-0408-4241-B79F-5C7FF6599B3C}" srcOrd="0" destOrd="0" presId="urn:microsoft.com/office/officeart/2005/8/layout/orgChart1"/>
    <dgm:cxn modelId="{12022071-CC8E-4BFD-A3AC-ABBBD3D5999D}" type="presParOf" srcId="{55C2C9B7-0408-4241-B79F-5C7FF6599B3C}" destId="{475F3FB8-1444-4570-8812-03A39045456C}" srcOrd="0" destOrd="0" presId="urn:microsoft.com/office/officeart/2005/8/layout/orgChart1"/>
    <dgm:cxn modelId="{75DA48FC-A922-4F1E-AFA5-381B10E169CC}" type="presParOf" srcId="{55C2C9B7-0408-4241-B79F-5C7FF6599B3C}" destId="{21EA1E32-F0B3-4DBF-AC1D-99D2F6E4AEF1}" srcOrd="1" destOrd="0" presId="urn:microsoft.com/office/officeart/2005/8/layout/orgChart1"/>
    <dgm:cxn modelId="{1E07C516-0F5D-4E45-8DB0-34DFE5DFF3E2}" type="presParOf" srcId="{07D0E13D-C65B-43A6-9123-936C14A8D3B5}" destId="{F6ADA0A5-CC3E-46BF-927D-83D1F4C75F2A}" srcOrd="1" destOrd="0" presId="urn:microsoft.com/office/officeart/2005/8/layout/orgChart1"/>
    <dgm:cxn modelId="{CAE847CC-B8F4-4406-828E-FF9998906BCC}" type="presParOf" srcId="{07D0E13D-C65B-43A6-9123-936C14A8D3B5}" destId="{3DF6B25F-8F4E-4B47-B1FA-A18134EBDD6B}" srcOrd="2" destOrd="0" presId="urn:microsoft.com/office/officeart/2005/8/layout/orgChart1"/>
    <dgm:cxn modelId="{1AFCD45F-2F30-4FFC-840D-041F19C0CB17}" type="presParOf" srcId="{D5D24A8A-C693-481E-A966-B006C7A01963}" destId="{B8EC1484-D76C-4EC5-B826-C880EEA6E59B}" srcOrd="4" destOrd="0" presId="urn:microsoft.com/office/officeart/2005/8/layout/orgChart1"/>
    <dgm:cxn modelId="{DDE71017-B6B4-46E4-BAA8-CFF141AF9A71}" type="presParOf" srcId="{D5D24A8A-C693-481E-A966-B006C7A01963}" destId="{B0376538-9620-47AC-934B-A12361A38B34}" srcOrd="5" destOrd="0" presId="urn:microsoft.com/office/officeart/2005/8/layout/orgChart1"/>
    <dgm:cxn modelId="{E684533F-53F1-4CE1-A1C2-1D7DE664EAFD}" type="presParOf" srcId="{B0376538-9620-47AC-934B-A12361A38B34}" destId="{9FAB117C-7A28-451B-85C2-3A89DED3351E}" srcOrd="0" destOrd="0" presId="urn:microsoft.com/office/officeart/2005/8/layout/orgChart1"/>
    <dgm:cxn modelId="{3EB83CD2-5DCF-46EB-8CCF-18C8BB0732D1}" type="presParOf" srcId="{9FAB117C-7A28-451B-85C2-3A89DED3351E}" destId="{60CB89C1-D95E-4D6D-B51E-2DBF2D3627B6}" srcOrd="0" destOrd="0" presId="urn:microsoft.com/office/officeart/2005/8/layout/orgChart1"/>
    <dgm:cxn modelId="{A4E4B854-0E46-493B-A492-FE7C288599F0}" type="presParOf" srcId="{9FAB117C-7A28-451B-85C2-3A89DED3351E}" destId="{CDF627C1-8760-4D26-9A7A-13AC83CEA8CC}" srcOrd="1" destOrd="0" presId="urn:microsoft.com/office/officeart/2005/8/layout/orgChart1"/>
    <dgm:cxn modelId="{AA7128EA-563C-4252-B48C-3868F8D300F3}" type="presParOf" srcId="{B0376538-9620-47AC-934B-A12361A38B34}" destId="{04E24C50-66C6-4DD0-91E2-71DA3DA5E44D}" srcOrd="1" destOrd="0" presId="urn:microsoft.com/office/officeart/2005/8/layout/orgChart1"/>
    <dgm:cxn modelId="{F991046B-E6DE-4291-801B-8E3948C46B97}" type="presParOf" srcId="{B0376538-9620-47AC-934B-A12361A38B34}" destId="{83425AA6-DA06-4DC0-81BA-DFE354AAE55F}" srcOrd="2" destOrd="0" presId="urn:microsoft.com/office/officeart/2005/8/layout/orgChart1"/>
    <dgm:cxn modelId="{4E4DF0C0-C672-460C-9BE3-857CD26F4F53}" type="presParOf" srcId="{D5D24A8A-C693-481E-A966-B006C7A01963}" destId="{53544DEF-1A5A-4A64-8208-75EC789A2F3B}" srcOrd="6" destOrd="0" presId="urn:microsoft.com/office/officeart/2005/8/layout/orgChart1"/>
    <dgm:cxn modelId="{909B1834-1FD7-4826-8F81-CF9B00348EC5}" type="presParOf" srcId="{D5D24A8A-C693-481E-A966-B006C7A01963}" destId="{A24DCC26-F350-4A6A-81A4-FEE91F99C9C4}" srcOrd="7" destOrd="0" presId="urn:microsoft.com/office/officeart/2005/8/layout/orgChart1"/>
    <dgm:cxn modelId="{C74A8388-926B-43D5-849F-D097D1141DF5}" type="presParOf" srcId="{A24DCC26-F350-4A6A-81A4-FEE91F99C9C4}" destId="{475A11B3-9EAE-4C3C-BCD7-F0786F6500A4}" srcOrd="0" destOrd="0" presId="urn:microsoft.com/office/officeart/2005/8/layout/orgChart1"/>
    <dgm:cxn modelId="{8630E5E7-A033-4170-80A7-896F94FCAAD6}" type="presParOf" srcId="{475A11B3-9EAE-4C3C-BCD7-F0786F6500A4}" destId="{00A00305-FEB1-404B-8B17-EFEE29542405}" srcOrd="0" destOrd="0" presId="urn:microsoft.com/office/officeart/2005/8/layout/orgChart1"/>
    <dgm:cxn modelId="{33498F68-7890-41EA-9E35-2FFAA8D1DCF4}" type="presParOf" srcId="{475A11B3-9EAE-4C3C-BCD7-F0786F6500A4}" destId="{64C97292-9E1D-478A-87B8-49A512A62886}" srcOrd="1" destOrd="0" presId="urn:microsoft.com/office/officeart/2005/8/layout/orgChart1"/>
    <dgm:cxn modelId="{16FC6094-1E00-45F9-AE02-437CA476590A}" type="presParOf" srcId="{A24DCC26-F350-4A6A-81A4-FEE91F99C9C4}" destId="{D4BE20C2-4FE2-4E1C-9CD2-82EC20694135}" srcOrd="1" destOrd="0" presId="urn:microsoft.com/office/officeart/2005/8/layout/orgChart1"/>
    <dgm:cxn modelId="{06D81110-7C06-4080-9930-E0E103C63BF0}" type="presParOf" srcId="{A24DCC26-F350-4A6A-81A4-FEE91F99C9C4}" destId="{16D332FF-1CE9-4B93-B355-4ED0F3618666}" srcOrd="2" destOrd="0" presId="urn:microsoft.com/office/officeart/2005/8/layout/orgChart1"/>
    <dgm:cxn modelId="{7001DC2E-4182-4795-93B7-21ACB5C61157}" type="presParOf" srcId="{D5D24A8A-C693-481E-A966-B006C7A01963}" destId="{6589A9E7-DCBD-45D3-ADD1-4D8F15531C03}" srcOrd="8" destOrd="0" presId="urn:microsoft.com/office/officeart/2005/8/layout/orgChart1"/>
    <dgm:cxn modelId="{C2466B05-F130-49DD-8D0A-1F8E2EEC7B67}" type="presParOf" srcId="{D5D24A8A-C693-481E-A966-B006C7A01963}" destId="{D8C33B5B-5AC8-4136-8062-F8024FBA5BB7}" srcOrd="9" destOrd="0" presId="urn:microsoft.com/office/officeart/2005/8/layout/orgChart1"/>
    <dgm:cxn modelId="{F25E4357-DBC5-4201-8715-D510EC76AA56}" type="presParOf" srcId="{D8C33B5B-5AC8-4136-8062-F8024FBA5BB7}" destId="{94EA2283-1CDF-4C76-A921-FFAB2915AE2D}" srcOrd="0" destOrd="0" presId="urn:microsoft.com/office/officeart/2005/8/layout/orgChart1"/>
    <dgm:cxn modelId="{C9291E9A-4DF3-47C4-BE53-50E44F615586}" type="presParOf" srcId="{94EA2283-1CDF-4C76-A921-FFAB2915AE2D}" destId="{9C4F4C71-5862-49BA-959A-000CA2DAA562}" srcOrd="0" destOrd="0" presId="urn:microsoft.com/office/officeart/2005/8/layout/orgChart1"/>
    <dgm:cxn modelId="{4D79A21D-15A1-4FDF-8440-2EF6BCA8D333}" type="presParOf" srcId="{94EA2283-1CDF-4C76-A921-FFAB2915AE2D}" destId="{07870458-E486-4929-A491-3E3AEB87EA8E}" srcOrd="1" destOrd="0" presId="urn:microsoft.com/office/officeart/2005/8/layout/orgChart1"/>
    <dgm:cxn modelId="{B70899C7-A7F5-4BB8-88D9-5E5B3AA938F7}" type="presParOf" srcId="{D8C33B5B-5AC8-4136-8062-F8024FBA5BB7}" destId="{4D5EDD43-E572-4C30-92DC-3F207A8822D4}" srcOrd="1" destOrd="0" presId="urn:microsoft.com/office/officeart/2005/8/layout/orgChart1"/>
    <dgm:cxn modelId="{873FBB7C-E78B-482E-8DB4-EDC9E37469AB}" type="presParOf" srcId="{D8C33B5B-5AC8-4136-8062-F8024FBA5BB7}" destId="{2C557DC8-336F-4E4D-80C9-AFFCF0562F65}" srcOrd="2" destOrd="0" presId="urn:microsoft.com/office/officeart/2005/8/layout/orgChart1"/>
    <dgm:cxn modelId="{DDA60C16-8A07-4FE4-BD3E-0F505C6FE6F1}" type="presParOf" srcId="{D5D24A8A-C693-481E-A966-B006C7A01963}" destId="{B4D1146F-C107-4D7B-8287-87EC71FEBF0E}" srcOrd="10" destOrd="0" presId="urn:microsoft.com/office/officeart/2005/8/layout/orgChart1"/>
    <dgm:cxn modelId="{6F8CE0A8-B6C8-4320-B9D0-0E0905474110}" type="presParOf" srcId="{D5D24A8A-C693-481E-A966-B006C7A01963}" destId="{B5B1EAF5-565B-4616-BD76-A5535B2B8409}" srcOrd="11" destOrd="0" presId="urn:microsoft.com/office/officeart/2005/8/layout/orgChart1"/>
    <dgm:cxn modelId="{3588333E-1E22-4CC6-8D24-F19DAFCDE4B0}" type="presParOf" srcId="{B5B1EAF5-565B-4616-BD76-A5535B2B8409}" destId="{D8FBD188-3550-451B-9B95-C6E0B577689B}" srcOrd="0" destOrd="0" presId="urn:microsoft.com/office/officeart/2005/8/layout/orgChart1"/>
    <dgm:cxn modelId="{016D72B8-A90B-4DB2-B2D7-C3B321700363}" type="presParOf" srcId="{D8FBD188-3550-451B-9B95-C6E0B577689B}" destId="{EBD871BF-AB9D-4A1E-92FF-9E5FD2C3121E}" srcOrd="0" destOrd="0" presId="urn:microsoft.com/office/officeart/2005/8/layout/orgChart1"/>
    <dgm:cxn modelId="{DC222B82-4251-44AB-AA14-1EC228E70EFA}" type="presParOf" srcId="{D8FBD188-3550-451B-9B95-C6E0B577689B}" destId="{C7BD5F0E-E3E4-4597-AA01-9C21DFEFBD24}" srcOrd="1" destOrd="0" presId="urn:microsoft.com/office/officeart/2005/8/layout/orgChart1"/>
    <dgm:cxn modelId="{B27C515C-E241-48CF-B11E-D789D4D93205}" type="presParOf" srcId="{B5B1EAF5-565B-4616-BD76-A5535B2B8409}" destId="{81A73EC2-B77B-45C3-8FC8-0C66417CD309}" srcOrd="1" destOrd="0" presId="urn:microsoft.com/office/officeart/2005/8/layout/orgChart1"/>
    <dgm:cxn modelId="{4E628509-4A61-46C4-9030-46A1A8C02965}" type="presParOf" srcId="{B5B1EAF5-565B-4616-BD76-A5535B2B8409}" destId="{A45D0352-576B-4E65-BDA6-841CE621160A}" srcOrd="2" destOrd="0" presId="urn:microsoft.com/office/officeart/2005/8/layout/orgChart1"/>
    <dgm:cxn modelId="{8B2586F2-2872-411B-9268-949BB4E9B5C6}" type="presParOf" srcId="{D5D24A8A-C693-481E-A966-B006C7A01963}" destId="{CFECD5F6-9D4A-4C64-AB47-0DC9D3ADFD7E}" srcOrd="12" destOrd="0" presId="urn:microsoft.com/office/officeart/2005/8/layout/orgChart1"/>
    <dgm:cxn modelId="{1AE90EED-2AD9-4ED9-BB2D-58DE68AEA7E0}" type="presParOf" srcId="{D5D24A8A-C693-481E-A966-B006C7A01963}" destId="{D932BFFB-1A7B-4FE1-84DC-DEC3FC2C266F}" srcOrd="13" destOrd="0" presId="urn:microsoft.com/office/officeart/2005/8/layout/orgChart1"/>
    <dgm:cxn modelId="{F3B86450-6620-41F2-894C-8B9E453808D1}" type="presParOf" srcId="{D932BFFB-1A7B-4FE1-84DC-DEC3FC2C266F}" destId="{7B407387-3DEB-4CF6-83B3-CBBBE26B137F}" srcOrd="0" destOrd="0" presId="urn:microsoft.com/office/officeart/2005/8/layout/orgChart1"/>
    <dgm:cxn modelId="{35C3A1E7-727E-42F5-A30B-23A6647B3493}" type="presParOf" srcId="{7B407387-3DEB-4CF6-83B3-CBBBE26B137F}" destId="{7C460147-2EF5-40E0-A235-75BB889D46D7}" srcOrd="0" destOrd="0" presId="urn:microsoft.com/office/officeart/2005/8/layout/orgChart1"/>
    <dgm:cxn modelId="{EA797645-1D2D-484D-9889-1D5AA981817D}" type="presParOf" srcId="{7B407387-3DEB-4CF6-83B3-CBBBE26B137F}" destId="{D9700D44-1706-4778-BF19-04DA40078048}" srcOrd="1" destOrd="0" presId="urn:microsoft.com/office/officeart/2005/8/layout/orgChart1"/>
    <dgm:cxn modelId="{DCE2D705-8696-40A9-9520-A82F283311F7}" type="presParOf" srcId="{D932BFFB-1A7B-4FE1-84DC-DEC3FC2C266F}" destId="{DC92C6AC-897C-431A-A2B5-DC0D9C6D8582}" srcOrd="1" destOrd="0" presId="urn:microsoft.com/office/officeart/2005/8/layout/orgChart1"/>
    <dgm:cxn modelId="{247EFFA9-57A3-4EAC-BA71-CD7A6CBB935B}" type="presParOf" srcId="{D932BFFB-1A7B-4FE1-84DC-DEC3FC2C266F}" destId="{DC189729-B757-4654-92D1-62727AEEA3CD}" srcOrd="2" destOrd="0" presId="urn:microsoft.com/office/officeart/2005/8/layout/orgChart1"/>
    <dgm:cxn modelId="{ACC5E634-EDEA-40B8-B1CB-DE45B8934CCE}" type="presParOf" srcId="{D5D24A8A-C693-481E-A966-B006C7A01963}" destId="{1C845EC0-5E14-4342-A544-1C5FEFDD0060}" srcOrd="14" destOrd="0" presId="urn:microsoft.com/office/officeart/2005/8/layout/orgChart1"/>
    <dgm:cxn modelId="{E7DEE2B5-4B5F-48CE-A373-CCCF6528AEDA}" type="presParOf" srcId="{D5D24A8A-C693-481E-A966-B006C7A01963}" destId="{1274D1AE-0927-43CA-87CF-DBE276FB2C08}" srcOrd="15" destOrd="0" presId="urn:microsoft.com/office/officeart/2005/8/layout/orgChart1"/>
    <dgm:cxn modelId="{6CB23473-33BA-4E8E-A2D0-3645F45AC6E7}" type="presParOf" srcId="{1274D1AE-0927-43CA-87CF-DBE276FB2C08}" destId="{9F95B08C-97E3-4213-9D0A-083884C5F5B9}" srcOrd="0" destOrd="0" presId="urn:microsoft.com/office/officeart/2005/8/layout/orgChart1"/>
    <dgm:cxn modelId="{172C6823-493E-4DE6-8CDC-AD593F549D4E}" type="presParOf" srcId="{9F95B08C-97E3-4213-9D0A-083884C5F5B9}" destId="{04235787-B167-4964-9016-7925AB155E35}" srcOrd="0" destOrd="0" presId="urn:microsoft.com/office/officeart/2005/8/layout/orgChart1"/>
    <dgm:cxn modelId="{ABA91B12-7E82-4F8E-BFCB-469B2709F393}" type="presParOf" srcId="{9F95B08C-97E3-4213-9D0A-083884C5F5B9}" destId="{3A94DA77-C369-4E30-83A5-97F2FFFBA25B}" srcOrd="1" destOrd="0" presId="urn:microsoft.com/office/officeart/2005/8/layout/orgChart1"/>
    <dgm:cxn modelId="{2C12CDCD-DB53-4052-AA5C-F83B3240B7BA}" type="presParOf" srcId="{1274D1AE-0927-43CA-87CF-DBE276FB2C08}" destId="{9EE3F37A-99F6-4ABF-80D8-173D7CFE4112}" srcOrd="1" destOrd="0" presId="urn:microsoft.com/office/officeart/2005/8/layout/orgChart1"/>
    <dgm:cxn modelId="{E3A67543-4F9F-4178-A60A-EDDD7C0463D2}" type="presParOf" srcId="{1274D1AE-0927-43CA-87CF-DBE276FB2C08}" destId="{70F65ABF-D6D4-4DA8-86D1-C32B5E82975D}" srcOrd="2" destOrd="0" presId="urn:microsoft.com/office/officeart/2005/8/layout/orgChart1"/>
    <dgm:cxn modelId="{8D8DE8FC-18D1-4AE8-980B-4BFF15F1C1D9}" type="presParOf" srcId="{D5D24A8A-C693-481E-A966-B006C7A01963}" destId="{83333B05-32A2-4366-B4A1-FEB9A9EA0406}" srcOrd="16" destOrd="0" presId="urn:microsoft.com/office/officeart/2005/8/layout/orgChart1"/>
    <dgm:cxn modelId="{E19531C5-BE38-4A1B-8317-5B55C25CB93D}" type="presParOf" srcId="{D5D24A8A-C693-481E-A966-B006C7A01963}" destId="{B751FA03-39D5-44E3-B5F3-8B8928D12BB2}" srcOrd="17" destOrd="0" presId="urn:microsoft.com/office/officeart/2005/8/layout/orgChart1"/>
    <dgm:cxn modelId="{2336AF84-2F7B-4C6A-8D69-24083D617E2D}" type="presParOf" srcId="{B751FA03-39D5-44E3-B5F3-8B8928D12BB2}" destId="{1EC1CD54-7124-4251-9897-60AD0A477410}" srcOrd="0" destOrd="0" presId="urn:microsoft.com/office/officeart/2005/8/layout/orgChart1"/>
    <dgm:cxn modelId="{37D611C3-0E08-43D1-B61B-A1189D66EF2D}" type="presParOf" srcId="{1EC1CD54-7124-4251-9897-60AD0A477410}" destId="{BC09F31E-AF48-4367-B3BD-63A3A3E693A9}" srcOrd="0" destOrd="0" presId="urn:microsoft.com/office/officeart/2005/8/layout/orgChart1"/>
    <dgm:cxn modelId="{4925BAEF-A32A-4044-92CC-C73F89069567}" type="presParOf" srcId="{1EC1CD54-7124-4251-9897-60AD0A477410}" destId="{1B29B149-0129-433A-B443-0445588D373A}" srcOrd="1" destOrd="0" presId="urn:microsoft.com/office/officeart/2005/8/layout/orgChart1"/>
    <dgm:cxn modelId="{0684A929-93E2-4877-850F-7D2437497CFE}" type="presParOf" srcId="{B751FA03-39D5-44E3-B5F3-8B8928D12BB2}" destId="{A654E8F3-55F7-4741-8BE4-A13F9EFD880A}" srcOrd="1" destOrd="0" presId="urn:microsoft.com/office/officeart/2005/8/layout/orgChart1"/>
    <dgm:cxn modelId="{1302787E-EF18-4CD8-A647-DB0D31DF7F18}" type="presParOf" srcId="{B751FA03-39D5-44E3-B5F3-8B8928D12BB2}" destId="{E1752A3E-8306-4013-B738-1D3CCABE7C28}" srcOrd="2" destOrd="0" presId="urn:microsoft.com/office/officeart/2005/8/layout/orgChart1"/>
    <dgm:cxn modelId="{FC08C4F7-7FA1-47A2-8F25-BBC3CFCF4446}" type="presParOf" srcId="{D5D24A8A-C693-481E-A966-B006C7A01963}" destId="{726FADEC-7730-4048-9670-C7B16D0F4341}" srcOrd="18" destOrd="0" presId="urn:microsoft.com/office/officeart/2005/8/layout/orgChart1"/>
    <dgm:cxn modelId="{D10536CE-B0A1-485A-9581-F0A8A8A49909}" type="presParOf" srcId="{D5D24A8A-C693-481E-A966-B006C7A01963}" destId="{676F90B9-F85A-4DC3-8F71-CCFC91E9DAAC}" srcOrd="19" destOrd="0" presId="urn:microsoft.com/office/officeart/2005/8/layout/orgChart1"/>
    <dgm:cxn modelId="{3B0D81B9-57AA-4C81-B3FE-230D2105E308}" type="presParOf" srcId="{676F90B9-F85A-4DC3-8F71-CCFC91E9DAAC}" destId="{529C69E4-08C8-40A5-A096-CBFC2322C19E}" srcOrd="0" destOrd="0" presId="urn:microsoft.com/office/officeart/2005/8/layout/orgChart1"/>
    <dgm:cxn modelId="{E6F1337B-5F9B-4FEC-8106-4CAFC25245FB}" type="presParOf" srcId="{529C69E4-08C8-40A5-A096-CBFC2322C19E}" destId="{6B99CA70-C0C2-4EF7-976A-98F4A3994E01}" srcOrd="0" destOrd="0" presId="urn:microsoft.com/office/officeart/2005/8/layout/orgChart1"/>
    <dgm:cxn modelId="{786C32F2-EB50-46D2-BE34-8DE7FF765974}" type="presParOf" srcId="{529C69E4-08C8-40A5-A096-CBFC2322C19E}" destId="{5AD60B2F-CC13-4D0F-A22D-2505706581BD}" srcOrd="1" destOrd="0" presId="urn:microsoft.com/office/officeart/2005/8/layout/orgChart1"/>
    <dgm:cxn modelId="{28C8F5A6-EDBE-473A-B9AE-A3516D14F308}" type="presParOf" srcId="{676F90B9-F85A-4DC3-8F71-CCFC91E9DAAC}" destId="{2C924A9B-77F4-422F-81F7-00E0D90311D3}" srcOrd="1" destOrd="0" presId="urn:microsoft.com/office/officeart/2005/8/layout/orgChart1"/>
    <dgm:cxn modelId="{785A295E-7470-47A4-B0C0-968EEBCFC4E4}" type="presParOf" srcId="{676F90B9-F85A-4DC3-8F71-CCFC91E9DAAC}" destId="{7E23C116-2383-42BE-8819-545615BE3D91}" srcOrd="2" destOrd="0" presId="urn:microsoft.com/office/officeart/2005/8/layout/orgChart1"/>
    <dgm:cxn modelId="{5B5D0769-328D-400A-A795-F89CF87EEC6A}" type="presParOf" srcId="{2F3745C9-CFC4-447F-917E-0869B977689E}" destId="{D83F7872-6415-4FC5-BA22-01E19CFC2DCC}" srcOrd="2" destOrd="0" presId="urn:microsoft.com/office/officeart/2005/8/layout/orgChart1"/>
    <dgm:cxn modelId="{BFBFB1A6-9A98-4C01-96CB-5CD01F375C27}" type="presParOf" srcId="{A0712B46-B1FF-4969-8C08-32BEF2D16661}" destId="{525872CB-F525-459C-BC29-94660CAC1FA1}" srcOrd="2" destOrd="0" presId="urn:microsoft.com/office/officeart/2005/8/layout/orgChart1"/>
    <dgm:cxn modelId="{93765717-90E6-4D29-BFAF-632B0E63448F}" type="presParOf" srcId="{A0712B46-B1FF-4969-8C08-32BEF2D16661}" destId="{4F75DE86-787B-4F7D-A467-25FB5459AE39}" srcOrd="3" destOrd="0" presId="urn:microsoft.com/office/officeart/2005/8/layout/orgChart1"/>
    <dgm:cxn modelId="{41F83945-3ECB-4581-8A0D-8C27F8C16C64}" type="presParOf" srcId="{4F75DE86-787B-4F7D-A467-25FB5459AE39}" destId="{A1D2C632-1E35-4995-9ABC-D52F5D16DC75}" srcOrd="0" destOrd="0" presId="urn:microsoft.com/office/officeart/2005/8/layout/orgChart1"/>
    <dgm:cxn modelId="{9482F37F-240A-49A7-B47A-1559F08E3DA0}" type="presParOf" srcId="{A1D2C632-1E35-4995-9ABC-D52F5D16DC75}" destId="{1FD74836-216B-403B-8691-2104398ED790}" srcOrd="0" destOrd="0" presId="urn:microsoft.com/office/officeart/2005/8/layout/orgChart1"/>
    <dgm:cxn modelId="{8A120B97-1ADD-49C8-AF3D-154B84DA08FB}" type="presParOf" srcId="{A1D2C632-1E35-4995-9ABC-D52F5D16DC75}" destId="{7F382471-D122-4F9F-99FA-8218111DD7EE}" srcOrd="1" destOrd="0" presId="urn:microsoft.com/office/officeart/2005/8/layout/orgChart1"/>
    <dgm:cxn modelId="{84882E46-556D-46D5-BD3A-F12741171942}" type="presParOf" srcId="{4F75DE86-787B-4F7D-A467-25FB5459AE39}" destId="{000673AE-B5A7-48D1-B724-948E8DC69E38}" srcOrd="1" destOrd="0" presId="urn:microsoft.com/office/officeart/2005/8/layout/orgChart1"/>
    <dgm:cxn modelId="{64271F41-7D32-4423-B600-4E2721DBF1BB}" type="presParOf" srcId="{000673AE-B5A7-48D1-B724-948E8DC69E38}" destId="{6DAF7E35-7C65-44C1-A69E-E0B85A3051DB}" srcOrd="0" destOrd="0" presId="urn:microsoft.com/office/officeart/2005/8/layout/orgChart1"/>
    <dgm:cxn modelId="{17459030-E569-487C-B8D2-047E292FB98F}" type="presParOf" srcId="{000673AE-B5A7-48D1-B724-948E8DC69E38}" destId="{9A55025D-DBE9-45B9-B0FD-5806D0C884C4}" srcOrd="1" destOrd="0" presId="urn:microsoft.com/office/officeart/2005/8/layout/orgChart1"/>
    <dgm:cxn modelId="{82CB33AA-D026-4F7B-9F38-48AE09B968AE}" type="presParOf" srcId="{9A55025D-DBE9-45B9-B0FD-5806D0C884C4}" destId="{DE41B140-2CD8-4E6B-B83F-B185D5C9E03A}" srcOrd="0" destOrd="0" presId="urn:microsoft.com/office/officeart/2005/8/layout/orgChart1"/>
    <dgm:cxn modelId="{4D832869-BC8E-4351-BED9-CB2FEA32DEBC}" type="presParOf" srcId="{DE41B140-2CD8-4E6B-B83F-B185D5C9E03A}" destId="{E923793B-392B-4350-93FC-C61D72BF8DD6}" srcOrd="0" destOrd="0" presId="urn:microsoft.com/office/officeart/2005/8/layout/orgChart1"/>
    <dgm:cxn modelId="{632D0253-AE94-4722-8023-AD2BB93876A1}" type="presParOf" srcId="{DE41B140-2CD8-4E6B-B83F-B185D5C9E03A}" destId="{2D9ED1C5-7CEE-4C1A-AEFA-1C5DF44008DE}" srcOrd="1" destOrd="0" presId="urn:microsoft.com/office/officeart/2005/8/layout/orgChart1"/>
    <dgm:cxn modelId="{22440178-7C26-4558-8D81-62EA67A08E7E}" type="presParOf" srcId="{9A55025D-DBE9-45B9-B0FD-5806D0C884C4}" destId="{A901C2C2-D4A1-4383-9090-0266B33ABED2}" srcOrd="1" destOrd="0" presId="urn:microsoft.com/office/officeart/2005/8/layout/orgChart1"/>
    <dgm:cxn modelId="{2CE0EE0C-A3E2-44AC-8F0A-266B518D5E06}" type="presParOf" srcId="{9A55025D-DBE9-45B9-B0FD-5806D0C884C4}" destId="{CF768297-1497-4EAF-B61D-692B90B84B1E}" srcOrd="2" destOrd="0" presId="urn:microsoft.com/office/officeart/2005/8/layout/orgChart1"/>
    <dgm:cxn modelId="{EBF8438F-2F14-48AF-9B00-F427ECE30859}" type="presParOf" srcId="{000673AE-B5A7-48D1-B724-948E8DC69E38}" destId="{FF67DA7B-B598-42AB-B11F-0DA28D65A6E4}" srcOrd="2" destOrd="0" presId="urn:microsoft.com/office/officeart/2005/8/layout/orgChart1"/>
    <dgm:cxn modelId="{7AAA5196-7DBD-4D9C-AD08-C97BEEE52C04}" type="presParOf" srcId="{000673AE-B5A7-48D1-B724-948E8DC69E38}" destId="{C0102CCA-A16C-4C67-A38E-ECF32B7BFCEF}" srcOrd="3" destOrd="0" presId="urn:microsoft.com/office/officeart/2005/8/layout/orgChart1"/>
    <dgm:cxn modelId="{2E7F1B38-26CF-46BE-A6A0-4BD98D6B304F}" type="presParOf" srcId="{C0102CCA-A16C-4C67-A38E-ECF32B7BFCEF}" destId="{FDEFEF3F-DC04-4B4A-B2D9-6650E1C23618}" srcOrd="0" destOrd="0" presId="urn:microsoft.com/office/officeart/2005/8/layout/orgChart1"/>
    <dgm:cxn modelId="{B2A8347B-DDDE-47DA-AD89-8E6B659F832F}" type="presParOf" srcId="{FDEFEF3F-DC04-4B4A-B2D9-6650E1C23618}" destId="{3F6ACA7E-0ACD-42D1-AAE3-FB665B40310E}" srcOrd="0" destOrd="0" presId="urn:microsoft.com/office/officeart/2005/8/layout/orgChart1"/>
    <dgm:cxn modelId="{C1274730-426C-400B-90D9-4CD40C420EA4}" type="presParOf" srcId="{FDEFEF3F-DC04-4B4A-B2D9-6650E1C23618}" destId="{B153E519-58C3-4A67-AC59-F1B3EE2E9905}" srcOrd="1" destOrd="0" presId="urn:microsoft.com/office/officeart/2005/8/layout/orgChart1"/>
    <dgm:cxn modelId="{03A3BCC4-EF51-475A-BBA7-121197A4CE18}" type="presParOf" srcId="{C0102CCA-A16C-4C67-A38E-ECF32B7BFCEF}" destId="{5AAFD617-1A34-4583-9747-27C565D164FB}" srcOrd="1" destOrd="0" presId="urn:microsoft.com/office/officeart/2005/8/layout/orgChart1"/>
    <dgm:cxn modelId="{36235ED2-3BB4-4C97-A479-7AECA40E992D}" type="presParOf" srcId="{C0102CCA-A16C-4C67-A38E-ECF32B7BFCEF}" destId="{AA0E6AD6-066F-4503-8342-8FD43EDF6963}" srcOrd="2" destOrd="0" presId="urn:microsoft.com/office/officeart/2005/8/layout/orgChart1"/>
    <dgm:cxn modelId="{10E231C5-72E5-46A4-9EA3-6DEC581490AB}" type="presParOf" srcId="{000673AE-B5A7-48D1-B724-948E8DC69E38}" destId="{D7878642-38FF-48C1-A542-EB36B83CF47D}" srcOrd="4" destOrd="0" presId="urn:microsoft.com/office/officeart/2005/8/layout/orgChart1"/>
    <dgm:cxn modelId="{3E3D5DF1-3087-459C-9805-19EB7CB8D8AD}" type="presParOf" srcId="{000673AE-B5A7-48D1-B724-948E8DC69E38}" destId="{C18F16B3-8DA6-47B1-BA57-C86C0475CF7D}" srcOrd="5" destOrd="0" presId="urn:microsoft.com/office/officeart/2005/8/layout/orgChart1"/>
    <dgm:cxn modelId="{7B5E1923-B147-4F01-9182-ACD4B95DF204}" type="presParOf" srcId="{C18F16B3-8DA6-47B1-BA57-C86C0475CF7D}" destId="{81C4B6B3-FCED-43DD-92B7-AB8E14EE1C8A}" srcOrd="0" destOrd="0" presId="urn:microsoft.com/office/officeart/2005/8/layout/orgChart1"/>
    <dgm:cxn modelId="{85005C8A-74D3-48E6-87F8-B59725A03596}" type="presParOf" srcId="{81C4B6B3-FCED-43DD-92B7-AB8E14EE1C8A}" destId="{975286D2-3488-431B-8FCF-0B0AC969CB07}" srcOrd="0" destOrd="0" presId="urn:microsoft.com/office/officeart/2005/8/layout/orgChart1"/>
    <dgm:cxn modelId="{7B95D663-B62B-4487-9F7A-3C840CF294F6}" type="presParOf" srcId="{81C4B6B3-FCED-43DD-92B7-AB8E14EE1C8A}" destId="{28A62C3A-4852-480E-B8F3-BB09406B6C4D}" srcOrd="1" destOrd="0" presId="urn:microsoft.com/office/officeart/2005/8/layout/orgChart1"/>
    <dgm:cxn modelId="{066CBF7D-73D6-425F-8383-B6112C530D7D}" type="presParOf" srcId="{C18F16B3-8DA6-47B1-BA57-C86C0475CF7D}" destId="{54CFF9EE-84FC-469F-9A8B-D6633302A23D}" srcOrd="1" destOrd="0" presId="urn:microsoft.com/office/officeart/2005/8/layout/orgChart1"/>
    <dgm:cxn modelId="{695485E3-611E-4613-ACC8-FAA86AF1A391}" type="presParOf" srcId="{C18F16B3-8DA6-47B1-BA57-C86C0475CF7D}" destId="{F6191A3C-7336-4B0F-97CC-6B6C09916279}" srcOrd="2" destOrd="0" presId="urn:microsoft.com/office/officeart/2005/8/layout/orgChart1"/>
    <dgm:cxn modelId="{036373B2-215B-4292-AD46-47D7E9E26AE0}" type="presParOf" srcId="{4F75DE86-787B-4F7D-A467-25FB5459AE39}" destId="{3A897019-FA95-44C9-96AB-2CA1B78BDC78}" srcOrd="2" destOrd="0" presId="urn:microsoft.com/office/officeart/2005/8/layout/orgChart1"/>
    <dgm:cxn modelId="{D7D51474-0004-4131-BB18-C7E2666A4315}"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WLuck(int)</a:t>
          </a:r>
        </a:p>
      </dgm:t>
    </dgm:pt>
    <dgm:pt modelId="{9805995D-1ADE-46A0-AD02-D44767615367}">
      <dgm:prSet/>
      <dgm:spPr/>
      <dgm:t>
        <a:bodyPr/>
        <a:lstStyle/>
        <a:p>
          <a:r>
            <a:rPr lang="en-GB"/>
            <a:t>nWAgility (int)</a:t>
          </a:r>
        </a:p>
      </dgm:t>
    </dgm:pt>
    <dgm:pt modelId="{8525FDD6-1A85-4285-8417-64DC0C25E58E}">
      <dgm:prSet/>
      <dgm:spPr/>
      <dgm:t>
        <a:bodyPr/>
        <a:lstStyle/>
        <a:p>
          <a:r>
            <a:rPr lang="en-GB"/>
            <a:t>nWMagicDefence (int)</a:t>
          </a:r>
        </a:p>
      </dgm:t>
    </dgm:pt>
    <dgm:pt modelId="{BD3B197E-74D5-41F8-A88E-C109272882BB}">
      <dgm:prSet/>
      <dgm:spPr/>
      <dgm:t>
        <a:bodyPr/>
        <a:lstStyle/>
        <a:p>
          <a:r>
            <a:rPr lang="en-GB"/>
            <a:t>nWMagicAttack (int)</a:t>
          </a:r>
        </a:p>
      </dgm:t>
    </dgm:pt>
    <dgm:pt modelId="{77204740-47EB-48FA-B70E-55FDCC23EA0C}">
      <dgm:prSet/>
      <dgm:spPr/>
      <dgm:t>
        <a:bodyPr/>
        <a:lstStyle/>
        <a:p>
          <a:r>
            <a:rPr lang="en-GB"/>
            <a:t>nWDefence (int)</a:t>
          </a:r>
        </a:p>
      </dgm:t>
    </dgm:pt>
    <dgm:pt modelId="{5EC85984-28EC-4187-8EA2-8D44BF53B69D}">
      <dgm:prSet/>
      <dgm:spPr/>
      <dgm:t>
        <a:bodyPr/>
        <a:lstStyle/>
        <a:p>
          <a:r>
            <a:rPr lang="en-GB"/>
            <a:t>nWAttack (int)</a:t>
          </a:r>
        </a:p>
      </dgm:t>
    </dgm:pt>
    <dgm:pt modelId="{650D91BA-E259-4515-865E-309D4804994B}">
      <dgm:prSet/>
      <dgm:spPr/>
      <dgm:t>
        <a:bodyPr/>
        <a:lstStyle/>
        <a:p>
          <a:r>
            <a:rPr lang="en-GB"/>
            <a:t>nWMana (int)</a:t>
          </a:r>
        </a:p>
      </dgm:t>
    </dgm:pt>
    <dgm:pt modelId="{DD94703D-F6BD-45FC-91BD-702CEDB00503}">
      <dgm:prSet/>
      <dgm:spPr/>
      <dgm:t>
        <a:bodyPr/>
        <a:lstStyle/>
        <a:p>
          <a:r>
            <a:rPr lang="en-GB"/>
            <a:t>nWHealth (int)</a:t>
          </a:r>
        </a:p>
      </dgm:t>
    </dgm:pt>
    <dgm:pt modelId="{9CBEA127-9D1A-4C4C-9328-D86ED620B493}">
      <dgm:prSet/>
      <dgm:spPr/>
      <dgm:t>
        <a:bodyPr/>
        <a:lstStyle/>
        <a:p>
          <a:r>
            <a:rPr lang="en-GB"/>
            <a:t>sW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Weapon</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Weapon(string, int, int, int, int, int, int,  int, int ,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Weapon()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2"/>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2">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2"/>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2"/>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2">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2"/>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2"/>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2">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2"/>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589A9E7-DCBD-45D3-ADD1-4D8F15531C03}" type="pres">
      <dgm:prSet presAssocID="{EA412F8F-0C9A-43E3-9EA9-A08FA2EC0EEF}" presName="Name50" presStyleLbl="parChTrans1D3" presStyleIdx="3" presStyleCnt="12"/>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3" presStyleCnt="12">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3" presStyleCnt="12"/>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4" presStyleCnt="12"/>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4" presStyleCnt="12">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4" presStyleCnt="12"/>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5" presStyleCnt="12"/>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5" presStyleCnt="12">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5" presStyleCnt="12"/>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6" presStyleCnt="12"/>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6" presStyleCnt="12">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6" presStyleCnt="12"/>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7" presStyleCnt="12"/>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7" presStyleCnt="12">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7" presStyleCnt="12"/>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8" presStyleCnt="12"/>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8" presStyleCnt="12">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8" presStyleCnt="12"/>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9" presStyleCnt="12"/>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9" presStyleCnt="12"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9" presStyleCnt="12"/>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0" presStyleCnt="12"/>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0" presStyleCnt="12"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0" presStyleCnt="12"/>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1" presStyleCnt="12"/>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1" presStyleCnt="12"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1" presStyleCnt="12"/>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480828E8-65C4-4676-94A5-ECCEBE9EDAF4}" type="presOf" srcId="{CE882F38-4F46-426B-A40A-8963B2734907}" destId="{E8C9556D-5827-4C11-8B56-E22C8426E9F1}" srcOrd="0"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2039DFB8-FD71-4045-AD9E-0F74682A72DD}" type="presOf" srcId="{D3A65F53-A434-4289-8C96-82DB23B63592}" destId="{83333B05-32A2-4366-B4A1-FEB9A9EA0406}" srcOrd="0" destOrd="0" presId="urn:microsoft.com/office/officeart/2005/8/layout/orgChart1"/>
    <dgm:cxn modelId="{856CE035-22B7-493F-8230-B5DA3ECA7A53}" type="presOf" srcId="{9805995D-1ADE-46A0-AD02-D44767615367}" destId="{1B29B149-0129-433A-B443-0445588D373A}"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3B94BE38-260F-4550-8B0E-6C4245DEFC84}" type="presOf" srcId="{5EC85984-28EC-4187-8EA2-8D44BF53B69D}" destId="{07870458-E486-4929-A491-3E3AEB87EA8E}" srcOrd="1" destOrd="0" presId="urn:microsoft.com/office/officeart/2005/8/layout/orgChart1"/>
    <dgm:cxn modelId="{EDD3B692-1489-4BBC-A850-0BBF01DBDA1C}" type="presOf" srcId="{5EC85984-28EC-4187-8EA2-8D44BF53B69D}" destId="{9C4F4C71-5862-49BA-959A-000CA2DAA562}" srcOrd="0" destOrd="0" presId="urn:microsoft.com/office/officeart/2005/8/layout/orgChart1"/>
    <dgm:cxn modelId="{FA325DF2-0374-462A-AE7B-89C318098A6D}" type="presOf" srcId="{B591A03D-1476-4CAF-A437-3B911973D935}" destId="{5AD60B2F-CC13-4D0F-A22D-2505706581BD}" srcOrd="1" destOrd="0" presId="urn:microsoft.com/office/officeart/2005/8/layout/orgChart1"/>
    <dgm:cxn modelId="{CFFFFCE7-48EC-4BBC-B091-140DA4F75259}" type="presOf" srcId="{8BF1CDE4-6FFB-46A1-8F00-F6E43E80D933}" destId="{E923793B-392B-4350-93FC-C61D72BF8DD6}" srcOrd="0" destOrd="0" presId="urn:microsoft.com/office/officeart/2005/8/layout/orgChart1"/>
    <dgm:cxn modelId="{E8DF80C1-2E8C-4FD1-A388-958A09B3C861}" srcId="{63CFBF83-3A58-48D8-B073-ED0FF437973C}" destId="{5EC85984-28EC-4187-8EA2-8D44BF53B69D}" srcOrd="3" destOrd="0" parTransId="{EA412F8F-0C9A-43E3-9EA9-A08FA2EC0EEF}" sibTransId="{CD194DAF-0C84-41F3-9A27-19C05867F47F}"/>
    <dgm:cxn modelId="{1AB66E2A-E6F8-4A2C-BEDA-32D04E22DA9E}" type="presOf" srcId="{51F489F2-67E3-4E0E-A532-1A481112CBA1}" destId="{28A62C3A-4852-480E-B8F3-BB09406B6C4D}" srcOrd="1" destOrd="0" presId="urn:microsoft.com/office/officeart/2005/8/layout/orgChart1"/>
    <dgm:cxn modelId="{5ECA8924-DEB8-43C1-8090-2ABE2A5B0DEE}" type="presOf" srcId="{8525FDD6-1A85-4285-8417-64DC0C25E58E}" destId="{3A94DA77-C369-4E30-83A5-97F2FFFBA25B}" srcOrd="1" destOrd="0" presId="urn:microsoft.com/office/officeart/2005/8/layout/orgChart1"/>
    <dgm:cxn modelId="{23686A4A-1B73-4220-A4C7-BB6DC282EA3E}" type="presOf" srcId="{77204740-47EB-48FA-B70E-55FDCC23EA0C}" destId="{EBD871BF-AB9D-4A1E-92FF-9E5FD2C3121E}" srcOrd="0" destOrd="0" presId="urn:microsoft.com/office/officeart/2005/8/layout/orgChart1"/>
    <dgm:cxn modelId="{8D115EB7-44FF-4598-ACA6-98556643C7D2}" type="presOf" srcId="{F0E4D878-2744-4CD2-9263-82080C41B54F}" destId="{1FD74836-216B-403B-8691-2104398ED790}" srcOrd="0" destOrd="0" presId="urn:microsoft.com/office/officeart/2005/8/layout/orgChart1"/>
    <dgm:cxn modelId="{3D4BFD3D-06D7-4610-A1D3-6BC25A48C425}" type="presOf" srcId="{B591A03D-1476-4CAF-A437-3B911973D935}" destId="{6B99CA70-C0C2-4EF7-976A-98F4A3994E01}" srcOrd="0" destOrd="0" presId="urn:microsoft.com/office/officeart/2005/8/layout/orgChart1"/>
    <dgm:cxn modelId="{6686DF4C-F729-4FCB-A32C-31EAB7C41D98}" type="presOf" srcId="{650D91BA-E259-4515-865E-309D4804994B}" destId="{60CB89C1-D95E-4D6D-B51E-2DBF2D3627B6}" srcOrd="0" destOrd="0" presId="urn:microsoft.com/office/officeart/2005/8/layout/orgChart1"/>
    <dgm:cxn modelId="{004F9562-C97C-4C23-8186-A77F51BEA7A7}" type="presOf" srcId="{625A23B2-71EA-4370-B8DD-EE6D7CF304C1}" destId="{CFECD5F6-9D4A-4C64-AB47-0DC9D3ADFD7E}" srcOrd="0" destOrd="0" presId="urn:microsoft.com/office/officeart/2005/8/layout/orgChart1"/>
    <dgm:cxn modelId="{C99150A1-5392-42E8-BDD1-841AF76F1424}" type="presOf" srcId="{D8EE430C-B4FB-4920-9596-84CDBF50152B}" destId="{BC0CC135-FC45-46DF-8ECC-77318FDFAED5}" srcOrd="0" destOrd="0" presId="urn:microsoft.com/office/officeart/2005/8/layout/orgChart1"/>
    <dgm:cxn modelId="{88E3C4EA-1E05-46FD-A51B-8DCF5547BCE2}" type="presOf" srcId="{912B3793-5DC0-44E9-B877-B4E0DB2C331A}" destId="{D7878642-38FF-48C1-A542-EB36B83CF47D}" srcOrd="0" destOrd="0" presId="urn:microsoft.com/office/officeart/2005/8/layout/orgChart1"/>
    <dgm:cxn modelId="{43426E84-1C9D-4C60-A089-D6A5091359AD}" srcId="{63CFBF83-3A58-48D8-B073-ED0FF437973C}" destId="{B591A03D-1476-4CAF-A437-3B911973D935}" srcOrd="8" destOrd="0" parTransId="{B37186E2-A6DA-4D8D-B469-F50900DA0FDF}" sibTransId="{3AF2338D-19F2-464F-ADF6-91CBD9540EBC}"/>
    <dgm:cxn modelId="{0EC2EA3E-7055-4AA9-88F2-54157F20A005}" srcId="{F032F669-853B-4458-8A0D-A25F065BC5A5}" destId="{63CFBF83-3A58-48D8-B073-ED0FF437973C}" srcOrd="0" destOrd="0" parTransId="{92A78C92-0D98-4897-885F-46AA0E73B08C}" sibTransId="{DFDC66F3-5837-43C4-BFF0-18298FAAC77E}"/>
    <dgm:cxn modelId="{1C7C93C2-C15C-4C44-A0EA-9306976E2A4D}" type="presOf" srcId="{8BF1CDE4-6FFB-46A1-8F00-F6E43E80D933}" destId="{2D9ED1C5-7CEE-4C1A-AEFA-1C5DF44008DE}" srcOrd="1" destOrd="0" presId="urn:microsoft.com/office/officeart/2005/8/layout/orgChart1"/>
    <dgm:cxn modelId="{8A0AC719-63C9-4520-895E-41BAFC70CC99}" type="presOf" srcId="{650D91BA-E259-4515-865E-309D4804994B}" destId="{CDF627C1-8760-4D26-9A7A-13AC83CEA8CC}" srcOrd="1" destOrd="0" presId="urn:microsoft.com/office/officeart/2005/8/layout/orgChart1"/>
    <dgm:cxn modelId="{DE699077-C5D8-47CE-8294-611377851175}" srcId="{63CFBF83-3A58-48D8-B073-ED0FF437973C}" destId="{BD3B197E-74D5-41F8-A88E-C109272882BB}" srcOrd="5" destOrd="0" parTransId="{625A23B2-71EA-4370-B8DD-EE6D7CF304C1}" sibTransId="{5E56DF24-2C10-40D5-B361-D027EB4934D3}"/>
    <dgm:cxn modelId="{8A40B435-1CA5-49DB-93D9-AA75AF5FBF7B}" srcId="{63CFBF83-3A58-48D8-B073-ED0FF437973C}" destId="{8525FDD6-1A85-4285-8417-64DC0C25E58E}" srcOrd="6" destOrd="0" parTransId="{7260FE36-9B4E-43F4-B694-AC61D447F198}" sibTransId="{272564CF-C9F9-4044-AED0-9DF6AE3DCC58}"/>
    <dgm:cxn modelId="{3C089DE4-FE06-48F2-B56E-BB5B9132ED66}" type="presOf" srcId="{AD4A9B8C-B3BF-45C2-B694-AE5DA8D2B6BD}" destId="{525872CB-F525-459C-BC29-94660CAC1FA1}"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584A6AE5-D325-4BCE-BF2D-121CADA35986}" type="presOf" srcId="{63CFBF83-3A58-48D8-B073-ED0FF437973C}" destId="{2832047B-C2EB-4D0B-A436-3BDA4D3DEE30}" srcOrd="1" destOrd="0" presId="urn:microsoft.com/office/officeart/2005/8/layout/orgChart1"/>
    <dgm:cxn modelId="{02C591A5-0992-47EB-A7B1-F3D18566488A}" type="presOf" srcId="{9CBEA127-9D1A-4C4C-9328-D86ED620B493}" destId="{B628D1CD-5E6E-40F7-96C0-736047A84048}" srcOrd="1" destOrd="0" presId="urn:microsoft.com/office/officeart/2005/8/layout/orgChart1"/>
    <dgm:cxn modelId="{6254CFAB-50C9-4AC3-959E-64CE8C410187}" type="presOf" srcId="{BD3B197E-74D5-41F8-A88E-C109272882BB}" destId="{D9700D44-1706-4778-BF19-04DA40078048}" srcOrd="1" destOrd="0" presId="urn:microsoft.com/office/officeart/2005/8/layout/orgChart1"/>
    <dgm:cxn modelId="{4808E58A-C597-49A5-A119-9B51A17323A0}" type="presOf" srcId="{F032F669-853B-4458-8A0D-A25F065BC5A5}" destId="{96E3D5BF-BAF5-483E-BD16-87819D0EB228}" srcOrd="1"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4A296B37-D0FB-4EAF-9468-93E342AF4E9D}" type="presOf" srcId="{B37186E2-A6DA-4D8D-B469-F50900DA0FDF}" destId="{726FADEC-7730-4048-9670-C7B16D0F4341}" srcOrd="0" destOrd="0" presId="urn:microsoft.com/office/officeart/2005/8/layout/orgChart1"/>
    <dgm:cxn modelId="{933503CB-5641-40ED-9764-251E3253BCBC}" type="presOf" srcId="{21144A9D-C795-4682-A90F-2B2B3A001471}" destId="{B153E519-58C3-4A67-AC59-F1B3EE2E9905}" srcOrd="1"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1D0BBAD6-84F7-4A0E-9649-5F0E16C8E7AC}" type="presOf" srcId="{F032F669-853B-4458-8A0D-A25F065BC5A5}" destId="{E20EBDBE-8EFC-4997-B57F-2FD548E45AF7}" srcOrd="0" destOrd="0" presId="urn:microsoft.com/office/officeart/2005/8/layout/orgChart1"/>
    <dgm:cxn modelId="{19D82F0E-7752-4367-95E6-990516C626CD}" type="presOf" srcId="{8525FDD6-1A85-4285-8417-64DC0C25E58E}" destId="{04235787-B167-4964-9016-7925AB155E35}" srcOrd="0" destOrd="0" presId="urn:microsoft.com/office/officeart/2005/8/layout/orgChart1"/>
    <dgm:cxn modelId="{CF923DF3-4271-40FC-A302-4BE01B672ED6}" type="presOf" srcId="{EA412F8F-0C9A-43E3-9EA9-A08FA2EC0EEF}" destId="{6589A9E7-DCBD-45D3-ADD1-4D8F15531C03}" srcOrd="0" destOrd="0" presId="urn:microsoft.com/office/officeart/2005/8/layout/orgChart1"/>
    <dgm:cxn modelId="{875C2B62-FE46-4070-853C-7FCDD81A721B}" type="presOf" srcId="{9CBEA127-9D1A-4C4C-9328-D86ED620B493}" destId="{A444560E-2376-4001-BF58-3E202B1746E9}" srcOrd="0" destOrd="0" presId="urn:microsoft.com/office/officeart/2005/8/layout/orgChart1"/>
    <dgm:cxn modelId="{54392DC4-4278-4031-95C6-0EEEBD372757}" srcId="{F0E4D878-2744-4CD2-9263-82080C41B54F}" destId="{51F489F2-67E3-4E0E-A532-1A481112CBA1}" srcOrd="2" destOrd="0" parTransId="{912B3793-5DC0-44E9-B877-B4E0DB2C331A}" sibTransId="{3EB7886B-5E74-48DD-B3A5-A8B625B1DDA4}"/>
    <dgm:cxn modelId="{93C6C612-BBB2-4D62-85DD-EA2EF2496A6B}" type="presOf" srcId="{A9AE8B6A-980B-428A-A022-2BF5EF5F644F}" destId="{DC20CFA3-0617-47CB-9086-1E70926325CE}" srcOrd="0" destOrd="0" presId="urn:microsoft.com/office/officeart/2005/8/layout/orgChart1"/>
    <dgm:cxn modelId="{9CDB4A74-67D6-4D25-8F08-8A8C00B1DE97}" type="presOf" srcId="{77204740-47EB-48FA-B70E-55FDCC23EA0C}" destId="{C7BD5F0E-E3E4-4597-AA01-9C21DFEFBD24}" srcOrd="1" destOrd="0" presId="urn:microsoft.com/office/officeart/2005/8/layout/orgChart1"/>
    <dgm:cxn modelId="{95BA0E8A-1DF3-4743-A90A-25A65310C731}" srcId="{63CFBF83-3A58-48D8-B073-ED0FF437973C}" destId="{77204740-47EB-48FA-B70E-55FDCC23EA0C}" srcOrd="4" destOrd="0" parTransId="{CA8E8DA4-C9FB-4105-9625-42896B5496B3}" sibTransId="{78F9DB0C-A6F4-4D46-A742-2E72E1465F50}"/>
    <dgm:cxn modelId="{182D6395-6C34-4459-A592-1114454F4D59}" type="presOf" srcId="{8925934F-0486-4599-AC7D-F30C4F4E63DA}" destId="{B8EC1484-D76C-4EC5-B826-C880EEA6E59B}"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55F7E75E-4C7D-4E99-A6DF-662FDC26F660}" type="presOf" srcId="{63CFBF83-3A58-48D8-B073-ED0FF437973C}" destId="{2DFB23AB-5202-4A14-8A60-1C19BBE730B4}" srcOrd="0" destOrd="0" presId="urn:microsoft.com/office/officeart/2005/8/layout/orgChart1"/>
    <dgm:cxn modelId="{2C6AF8A3-4462-4FDE-B4E8-EA3CF27A1600}" type="presOf" srcId="{9805995D-1ADE-46A0-AD02-D44767615367}" destId="{BC09F31E-AF48-4367-B3BD-63A3A3E693A9}" srcOrd="0" destOrd="0" presId="urn:microsoft.com/office/officeart/2005/8/layout/orgChart1"/>
    <dgm:cxn modelId="{8E601D0D-16CF-4E86-9557-6EFC91E8CD97}" type="presOf" srcId="{DD94703D-F6BD-45FC-91BD-702CEDB00503}" destId="{21EA1E32-F0B3-4DBF-AC1D-99D2F6E4AEF1}" srcOrd="1" destOrd="0" presId="urn:microsoft.com/office/officeart/2005/8/layout/orgChart1"/>
    <dgm:cxn modelId="{E0B097BA-84D8-413B-AE6B-70C39BA3530C}" type="presOf" srcId="{F50988E0-4EB8-4ED5-8B29-4BA0CD905191}" destId="{FF67DA7B-B598-42AB-B11F-0DA28D65A6E4}" srcOrd="0" destOrd="0" presId="urn:microsoft.com/office/officeart/2005/8/layout/orgChart1"/>
    <dgm:cxn modelId="{BECF1E7F-9B86-47B2-A0D6-B3D57E2279AE}" type="presOf" srcId="{92A78C92-0D98-4897-885F-46AA0E73B08C}" destId="{CF000B6D-BCEC-4414-92AE-1ADDEEFBF76A}" srcOrd="0" destOrd="0" presId="urn:microsoft.com/office/officeart/2005/8/layout/orgChart1"/>
    <dgm:cxn modelId="{617F51C7-7514-4B9F-B87D-9EFA55822A7C}" type="presOf" srcId="{21144A9D-C795-4682-A90F-2B2B3A001471}" destId="{3F6ACA7E-0ACD-42D1-AAE3-FB665B40310E}" srcOrd="0" destOrd="0" presId="urn:microsoft.com/office/officeart/2005/8/layout/orgChart1"/>
    <dgm:cxn modelId="{57BF5C3C-C20C-45DA-8CDC-D659D33AC3F9}" type="presOf" srcId="{CA8E8DA4-C9FB-4105-9625-42896B5496B3}" destId="{B4D1146F-C107-4D7B-8287-87EC71FEBF0E}" srcOrd="0" destOrd="0" presId="urn:microsoft.com/office/officeart/2005/8/layout/orgChart1"/>
    <dgm:cxn modelId="{B26C0903-6250-4F8D-9F98-BB89B1F39CF6}" type="presOf" srcId="{7260FE36-9B4E-43F4-B694-AC61D447F198}" destId="{1C845EC0-5E14-4342-A544-1C5FEFDD0060}" srcOrd="0" destOrd="0" presId="urn:microsoft.com/office/officeart/2005/8/layout/orgChart1"/>
    <dgm:cxn modelId="{7922ADB6-3500-48BA-B3D7-812A0B7A0333}" type="presOf" srcId="{51F489F2-67E3-4E0E-A532-1A481112CBA1}" destId="{975286D2-3488-431B-8FCF-0B0AC969CB07}" srcOrd="0" destOrd="0" presId="urn:microsoft.com/office/officeart/2005/8/layout/orgChart1"/>
    <dgm:cxn modelId="{4B3C030A-5AF9-44D1-A36C-2C05C4BAC335}" type="presOf" srcId="{BD3B197E-74D5-41F8-A88E-C109272882BB}" destId="{7C460147-2EF5-40E0-A235-75BB889D46D7}" srcOrd="0" destOrd="0" presId="urn:microsoft.com/office/officeart/2005/8/layout/orgChart1"/>
    <dgm:cxn modelId="{FB74DE4B-92A2-4485-9996-09100A3B0617}" type="presOf" srcId="{DD94703D-F6BD-45FC-91BD-702CEDB00503}" destId="{475F3FB8-1444-4570-8812-03A39045456C}" srcOrd="0" destOrd="0" presId="urn:microsoft.com/office/officeart/2005/8/layout/orgChart1"/>
    <dgm:cxn modelId="{E01CBC3B-FB83-4731-8C31-D1BA4828BFF5}" type="presOf" srcId="{F0E4D878-2744-4CD2-9263-82080C41B54F}" destId="{7F382471-D122-4F9F-99FA-8218111DD7EE}" srcOrd="1" destOrd="0" presId="urn:microsoft.com/office/officeart/2005/8/layout/orgChart1"/>
    <dgm:cxn modelId="{BD7154CB-FD73-471B-8C3C-E6AA54F02313}" srcId="{63CFBF83-3A58-48D8-B073-ED0FF437973C}" destId="{9805995D-1ADE-46A0-AD02-D44767615367}" srcOrd="7" destOrd="0" parTransId="{D3A65F53-A434-4289-8C96-82DB23B63592}" sibTransId="{B5D6C9AE-5CBC-4579-95F6-811820DBE209}"/>
    <dgm:cxn modelId="{40A692DA-8909-4BFD-A3E3-9E64B1D2E4EB}" srcId="{F0E4D878-2744-4CD2-9263-82080C41B54F}" destId="{8BF1CDE4-6FFB-46A1-8F00-F6E43E80D933}" srcOrd="0" destOrd="0" parTransId="{AEA5A093-09F9-41F0-BC65-55BD7375471E}" sibTransId="{D901B448-7FAF-4ECB-806F-C04E51E024C8}"/>
    <dgm:cxn modelId="{CE80CA89-355D-462B-AF50-8C5383CB1BFF}" type="presOf" srcId="{AEA5A093-09F9-41F0-BC65-55BD7375471E}" destId="{6DAF7E35-7C65-44C1-A69E-E0B85A3051DB}" srcOrd="0" destOrd="0" presId="urn:microsoft.com/office/officeart/2005/8/layout/orgChart1"/>
    <dgm:cxn modelId="{0935E605-2F3B-4B38-A7EA-2AE03E00E52C}" type="presParOf" srcId="{E8C9556D-5827-4C11-8B56-E22C8426E9F1}" destId="{D474461A-8C44-46A8-BB77-264164C9A105}" srcOrd="0" destOrd="0" presId="urn:microsoft.com/office/officeart/2005/8/layout/orgChart1"/>
    <dgm:cxn modelId="{E11004EC-509D-4045-AD0E-9365F296AC14}" type="presParOf" srcId="{D474461A-8C44-46A8-BB77-264164C9A105}" destId="{CFAE4486-EFF7-49C2-A0B2-8B5379F29DCF}" srcOrd="0" destOrd="0" presId="urn:microsoft.com/office/officeart/2005/8/layout/orgChart1"/>
    <dgm:cxn modelId="{7220D7FB-7404-4651-8CDB-E71A71A823B7}" type="presParOf" srcId="{CFAE4486-EFF7-49C2-A0B2-8B5379F29DCF}" destId="{E20EBDBE-8EFC-4997-B57F-2FD548E45AF7}" srcOrd="0" destOrd="0" presId="urn:microsoft.com/office/officeart/2005/8/layout/orgChart1"/>
    <dgm:cxn modelId="{C001926D-B6FA-4787-8265-71EFBA2FF322}" type="presParOf" srcId="{CFAE4486-EFF7-49C2-A0B2-8B5379F29DCF}" destId="{96E3D5BF-BAF5-483E-BD16-87819D0EB228}" srcOrd="1" destOrd="0" presId="urn:microsoft.com/office/officeart/2005/8/layout/orgChart1"/>
    <dgm:cxn modelId="{467BA022-AC0C-42C4-A292-6D0108FA08E2}" type="presParOf" srcId="{D474461A-8C44-46A8-BB77-264164C9A105}" destId="{A0712B46-B1FF-4969-8C08-32BEF2D16661}" srcOrd="1" destOrd="0" presId="urn:microsoft.com/office/officeart/2005/8/layout/orgChart1"/>
    <dgm:cxn modelId="{BA29D411-822F-42F9-B087-2AA24375877F}" type="presParOf" srcId="{A0712B46-B1FF-4969-8C08-32BEF2D16661}" destId="{CF000B6D-BCEC-4414-92AE-1ADDEEFBF76A}" srcOrd="0" destOrd="0" presId="urn:microsoft.com/office/officeart/2005/8/layout/orgChart1"/>
    <dgm:cxn modelId="{DCBCB9B6-6B52-4216-9062-0AFBE22E853C}" type="presParOf" srcId="{A0712B46-B1FF-4969-8C08-32BEF2D16661}" destId="{2F3745C9-CFC4-447F-917E-0869B977689E}" srcOrd="1" destOrd="0" presId="urn:microsoft.com/office/officeart/2005/8/layout/orgChart1"/>
    <dgm:cxn modelId="{514D85FD-3D30-490E-805D-190A9E0F71A8}" type="presParOf" srcId="{2F3745C9-CFC4-447F-917E-0869B977689E}" destId="{4E94EEF3-B4F5-4567-BE18-CC383A2E98C5}" srcOrd="0" destOrd="0" presId="urn:microsoft.com/office/officeart/2005/8/layout/orgChart1"/>
    <dgm:cxn modelId="{4118B324-4A26-4E5D-A638-AF7BA93667E3}" type="presParOf" srcId="{4E94EEF3-B4F5-4567-BE18-CC383A2E98C5}" destId="{2DFB23AB-5202-4A14-8A60-1C19BBE730B4}" srcOrd="0" destOrd="0" presId="urn:microsoft.com/office/officeart/2005/8/layout/orgChart1"/>
    <dgm:cxn modelId="{611D5C1E-8F22-4FEB-87A3-42E0974011FB}" type="presParOf" srcId="{4E94EEF3-B4F5-4567-BE18-CC383A2E98C5}" destId="{2832047B-C2EB-4D0B-A436-3BDA4D3DEE30}" srcOrd="1" destOrd="0" presId="urn:microsoft.com/office/officeart/2005/8/layout/orgChart1"/>
    <dgm:cxn modelId="{C536667A-A76F-4B4E-B083-EF1A2CBD325C}" type="presParOf" srcId="{2F3745C9-CFC4-447F-917E-0869B977689E}" destId="{D5D24A8A-C693-481E-A966-B006C7A01963}" srcOrd="1" destOrd="0" presId="urn:microsoft.com/office/officeart/2005/8/layout/orgChart1"/>
    <dgm:cxn modelId="{FDB0A692-A7E9-43DA-B45E-78D116E1032D}" type="presParOf" srcId="{D5D24A8A-C693-481E-A966-B006C7A01963}" destId="{DC20CFA3-0617-47CB-9086-1E70926325CE}" srcOrd="0" destOrd="0" presId="urn:microsoft.com/office/officeart/2005/8/layout/orgChart1"/>
    <dgm:cxn modelId="{24353A64-B6D4-4B5B-976A-E3E2C8F0B0FD}" type="presParOf" srcId="{D5D24A8A-C693-481E-A966-B006C7A01963}" destId="{D00069BA-BBEC-4321-BA28-BE440CEBB0EA}" srcOrd="1" destOrd="0" presId="urn:microsoft.com/office/officeart/2005/8/layout/orgChart1"/>
    <dgm:cxn modelId="{90B72C57-8A59-43AB-9689-B1E304FBBC88}" type="presParOf" srcId="{D00069BA-BBEC-4321-BA28-BE440CEBB0EA}" destId="{30C7745A-5CD4-4D7B-A4F8-16A61B3F6612}" srcOrd="0" destOrd="0" presId="urn:microsoft.com/office/officeart/2005/8/layout/orgChart1"/>
    <dgm:cxn modelId="{237CB351-977F-4D80-9D7B-2A0A412E1B1C}" type="presParOf" srcId="{30C7745A-5CD4-4D7B-A4F8-16A61B3F6612}" destId="{A444560E-2376-4001-BF58-3E202B1746E9}" srcOrd="0" destOrd="0" presId="urn:microsoft.com/office/officeart/2005/8/layout/orgChart1"/>
    <dgm:cxn modelId="{C827E1F1-63CA-4CC8-BCF7-E10E625F118F}" type="presParOf" srcId="{30C7745A-5CD4-4D7B-A4F8-16A61B3F6612}" destId="{B628D1CD-5E6E-40F7-96C0-736047A84048}" srcOrd="1" destOrd="0" presId="urn:microsoft.com/office/officeart/2005/8/layout/orgChart1"/>
    <dgm:cxn modelId="{31535AA7-8DC7-454F-B638-FEB01DD5CB2C}" type="presParOf" srcId="{D00069BA-BBEC-4321-BA28-BE440CEBB0EA}" destId="{537B38E1-3185-483F-BF82-6ADBE1016542}" srcOrd="1" destOrd="0" presId="urn:microsoft.com/office/officeart/2005/8/layout/orgChart1"/>
    <dgm:cxn modelId="{7E216205-A075-4D84-9B78-6D1608AE2D10}" type="presParOf" srcId="{D00069BA-BBEC-4321-BA28-BE440CEBB0EA}" destId="{3A8BD62F-8616-444A-A0BA-4A64FF52BF58}" srcOrd="2" destOrd="0" presId="urn:microsoft.com/office/officeart/2005/8/layout/orgChart1"/>
    <dgm:cxn modelId="{E72C9796-E1FA-4B14-9ECD-5137149A6C44}" type="presParOf" srcId="{D5D24A8A-C693-481E-A966-B006C7A01963}" destId="{BC0CC135-FC45-46DF-8ECC-77318FDFAED5}" srcOrd="2" destOrd="0" presId="urn:microsoft.com/office/officeart/2005/8/layout/orgChart1"/>
    <dgm:cxn modelId="{CFFF7CC2-3F10-4239-A8ED-60D1E253B11A}" type="presParOf" srcId="{D5D24A8A-C693-481E-A966-B006C7A01963}" destId="{07D0E13D-C65B-43A6-9123-936C14A8D3B5}" srcOrd="3" destOrd="0" presId="urn:microsoft.com/office/officeart/2005/8/layout/orgChart1"/>
    <dgm:cxn modelId="{2046FBEB-078B-42AD-B418-CB6B59100AF4}" type="presParOf" srcId="{07D0E13D-C65B-43A6-9123-936C14A8D3B5}" destId="{55C2C9B7-0408-4241-B79F-5C7FF6599B3C}" srcOrd="0" destOrd="0" presId="urn:microsoft.com/office/officeart/2005/8/layout/orgChart1"/>
    <dgm:cxn modelId="{F6827176-14CF-4B56-9873-4BDC22577551}" type="presParOf" srcId="{55C2C9B7-0408-4241-B79F-5C7FF6599B3C}" destId="{475F3FB8-1444-4570-8812-03A39045456C}" srcOrd="0" destOrd="0" presId="urn:microsoft.com/office/officeart/2005/8/layout/orgChart1"/>
    <dgm:cxn modelId="{C9847CE5-21CC-41E3-A595-4EF8BC1F9EC9}" type="presParOf" srcId="{55C2C9B7-0408-4241-B79F-5C7FF6599B3C}" destId="{21EA1E32-F0B3-4DBF-AC1D-99D2F6E4AEF1}" srcOrd="1" destOrd="0" presId="urn:microsoft.com/office/officeart/2005/8/layout/orgChart1"/>
    <dgm:cxn modelId="{B0F2B8D3-1912-4151-860B-AD6F789FD3A1}" type="presParOf" srcId="{07D0E13D-C65B-43A6-9123-936C14A8D3B5}" destId="{F6ADA0A5-CC3E-46BF-927D-83D1F4C75F2A}" srcOrd="1" destOrd="0" presId="urn:microsoft.com/office/officeart/2005/8/layout/orgChart1"/>
    <dgm:cxn modelId="{EDC7FFD6-FBC0-4202-8067-CAEDAFB3AC2D}" type="presParOf" srcId="{07D0E13D-C65B-43A6-9123-936C14A8D3B5}" destId="{3DF6B25F-8F4E-4B47-B1FA-A18134EBDD6B}" srcOrd="2" destOrd="0" presId="urn:microsoft.com/office/officeart/2005/8/layout/orgChart1"/>
    <dgm:cxn modelId="{0986A993-A533-4D1F-B637-A731FDFCA268}" type="presParOf" srcId="{D5D24A8A-C693-481E-A966-B006C7A01963}" destId="{B8EC1484-D76C-4EC5-B826-C880EEA6E59B}" srcOrd="4" destOrd="0" presId="urn:microsoft.com/office/officeart/2005/8/layout/orgChart1"/>
    <dgm:cxn modelId="{3B884FD4-4EEC-4EA5-9E2E-41FD713FD86A}" type="presParOf" srcId="{D5D24A8A-C693-481E-A966-B006C7A01963}" destId="{B0376538-9620-47AC-934B-A12361A38B34}" srcOrd="5" destOrd="0" presId="urn:microsoft.com/office/officeart/2005/8/layout/orgChart1"/>
    <dgm:cxn modelId="{B2C38801-ECB4-4C96-8346-56CDCA3342E6}" type="presParOf" srcId="{B0376538-9620-47AC-934B-A12361A38B34}" destId="{9FAB117C-7A28-451B-85C2-3A89DED3351E}" srcOrd="0" destOrd="0" presId="urn:microsoft.com/office/officeart/2005/8/layout/orgChart1"/>
    <dgm:cxn modelId="{FE4B368E-D2A0-48C4-B42A-C4C04F0D4D35}" type="presParOf" srcId="{9FAB117C-7A28-451B-85C2-3A89DED3351E}" destId="{60CB89C1-D95E-4D6D-B51E-2DBF2D3627B6}" srcOrd="0" destOrd="0" presId="urn:microsoft.com/office/officeart/2005/8/layout/orgChart1"/>
    <dgm:cxn modelId="{9D7E5262-B00C-46AE-B4AC-4D94BA463EB0}" type="presParOf" srcId="{9FAB117C-7A28-451B-85C2-3A89DED3351E}" destId="{CDF627C1-8760-4D26-9A7A-13AC83CEA8CC}" srcOrd="1" destOrd="0" presId="urn:microsoft.com/office/officeart/2005/8/layout/orgChart1"/>
    <dgm:cxn modelId="{F4759446-928E-425D-BAD5-06C6E0E77B3F}" type="presParOf" srcId="{B0376538-9620-47AC-934B-A12361A38B34}" destId="{04E24C50-66C6-4DD0-91E2-71DA3DA5E44D}" srcOrd="1" destOrd="0" presId="urn:microsoft.com/office/officeart/2005/8/layout/orgChart1"/>
    <dgm:cxn modelId="{23A0D91E-C4EA-45AC-8B65-D8FDDFC24414}" type="presParOf" srcId="{B0376538-9620-47AC-934B-A12361A38B34}" destId="{83425AA6-DA06-4DC0-81BA-DFE354AAE55F}" srcOrd="2" destOrd="0" presId="urn:microsoft.com/office/officeart/2005/8/layout/orgChart1"/>
    <dgm:cxn modelId="{5F1EAFE4-6128-406A-ADD0-91122A0E3916}" type="presParOf" srcId="{D5D24A8A-C693-481E-A966-B006C7A01963}" destId="{6589A9E7-DCBD-45D3-ADD1-4D8F15531C03}" srcOrd="6" destOrd="0" presId="urn:microsoft.com/office/officeart/2005/8/layout/orgChart1"/>
    <dgm:cxn modelId="{00BF5EC0-C3FF-43B9-8D85-B6B3F811DD01}" type="presParOf" srcId="{D5D24A8A-C693-481E-A966-B006C7A01963}" destId="{D8C33B5B-5AC8-4136-8062-F8024FBA5BB7}" srcOrd="7" destOrd="0" presId="urn:microsoft.com/office/officeart/2005/8/layout/orgChart1"/>
    <dgm:cxn modelId="{E46B6629-42D7-4EA3-ACE5-56C592BF5024}" type="presParOf" srcId="{D8C33B5B-5AC8-4136-8062-F8024FBA5BB7}" destId="{94EA2283-1CDF-4C76-A921-FFAB2915AE2D}" srcOrd="0" destOrd="0" presId="urn:microsoft.com/office/officeart/2005/8/layout/orgChart1"/>
    <dgm:cxn modelId="{1B7FED36-3935-4120-9B81-E384E6423DE2}" type="presParOf" srcId="{94EA2283-1CDF-4C76-A921-FFAB2915AE2D}" destId="{9C4F4C71-5862-49BA-959A-000CA2DAA562}" srcOrd="0" destOrd="0" presId="urn:microsoft.com/office/officeart/2005/8/layout/orgChart1"/>
    <dgm:cxn modelId="{7A85EADD-3C4C-48F4-8E76-043ED3A58FAE}" type="presParOf" srcId="{94EA2283-1CDF-4C76-A921-FFAB2915AE2D}" destId="{07870458-E486-4929-A491-3E3AEB87EA8E}" srcOrd="1" destOrd="0" presId="urn:microsoft.com/office/officeart/2005/8/layout/orgChart1"/>
    <dgm:cxn modelId="{D6600304-ED5A-436B-8E2E-0BBC3C446A08}" type="presParOf" srcId="{D8C33B5B-5AC8-4136-8062-F8024FBA5BB7}" destId="{4D5EDD43-E572-4C30-92DC-3F207A8822D4}" srcOrd="1" destOrd="0" presId="urn:microsoft.com/office/officeart/2005/8/layout/orgChart1"/>
    <dgm:cxn modelId="{804415B5-A328-4D31-96E9-69A57CA1234F}" type="presParOf" srcId="{D8C33B5B-5AC8-4136-8062-F8024FBA5BB7}" destId="{2C557DC8-336F-4E4D-80C9-AFFCF0562F65}" srcOrd="2" destOrd="0" presId="urn:microsoft.com/office/officeart/2005/8/layout/orgChart1"/>
    <dgm:cxn modelId="{9B363D99-BB7A-4AF7-9F00-7F540BB799EF}" type="presParOf" srcId="{D5D24A8A-C693-481E-A966-B006C7A01963}" destId="{B4D1146F-C107-4D7B-8287-87EC71FEBF0E}" srcOrd="8" destOrd="0" presId="urn:microsoft.com/office/officeart/2005/8/layout/orgChart1"/>
    <dgm:cxn modelId="{FFDFF7BF-8149-415B-A19A-C143BE1A49C8}" type="presParOf" srcId="{D5D24A8A-C693-481E-A966-B006C7A01963}" destId="{B5B1EAF5-565B-4616-BD76-A5535B2B8409}" srcOrd="9" destOrd="0" presId="urn:microsoft.com/office/officeart/2005/8/layout/orgChart1"/>
    <dgm:cxn modelId="{D85B79EB-5D06-4D1C-A4FF-0D75A3626B0C}" type="presParOf" srcId="{B5B1EAF5-565B-4616-BD76-A5535B2B8409}" destId="{D8FBD188-3550-451B-9B95-C6E0B577689B}" srcOrd="0" destOrd="0" presId="urn:microsoft.com/office/officeart/2005/8/layout/orgChart1"/>
    <dgm:cxn modelId="{F868A138-8DA8-46AC-922B-B6AB8C5608A9}" type="presParOf" srcId="{D8FBD188-3550-451B-9B95-C6E0B577689B}" destId="{EBD871BF-AB9D-4A1E-92FF-9E5FD2C3121E}" srcOrd="0" destOrd="0" presId="urn:microsoft.com/office/officeart/2005/8/layout/orgChart1"/>
    <dgm:cxn modelId="{23DFEDFF-835A-42E0-BF26-BB38E2FB3C57}" type="presParOf" srcId="{D8FBD188-3550-451B-9B95-C6E0B577689B}" destId="{C7BD5F0E-E3E4-4597-AA01-9C21DFEFBD24}" srcOrd="1" destOrd="0" presId="urn:microsoft.com/office/officeart/2005/8/layout/orgChart1"/>
    <dgm:cxn modelId="{5020AA94-DD09-424C-B8F3-79E2787BD076}" type="presParOf" srcId="{B5B1EAF5-565B-4616-BD76-A5535B2B8409}" destId="{81A73EC2-B77B-45C3-8FC8-0C66417CD309}" srcOrd="1" destOrd="0" presId="urn:microsoft.com/office/officeart/2005/8/layout/orgChart1"/>
    <dgm:cxn modelId="{D491C4B9-FC44-4B0D-8067-61E0C56AE240}" type="presParOf" srcId="{B5B1EAF5-565B-4616-BD76-A5535B2B8409}" destId="{A45D0352-576B-4E65-BDA6-841CE621160A}" srcOrd="2" destOrd="0" presId="urn:microsoft.com/office/officeart/2005/8/layout/orgChart1"/>
    <dgm:cxn modelId="{826FB33E-48EF-43CD-B840-444382753FEB}" type="presParOf" srcId="{D5D24A8A-C693-481E-A966-B006C7A01963}" destId="{CFECD5F6-9D4A-4C64-AB47-0DC9D3ADFD7E}" srcOrd="10" destOrd="0" presId="urn:microsoft.com/office/officeart/2005/8/layout/orgChart1"/>
    <dgm:cxn modelId="{83A9D844-3940-443D-A9EF-0CA5EBFF46A5}" type="presParOf" srcId="{D5D24A8A-C693-481E-A966-B006C7A01963}" destId="{D932BFFB-1A7B-4FE1-84DC-DEC3FC2C266F}" srcOrd="11" destOrd="0" presId="urn:microsoft.com/office/officeart/2005/8/layout/orgChart1"/>
    <dgm:cxn modelId="{B223891B-9A75-4C66-B00D-E730F0FE3CAD}" type="presParOf" srcId="{D932BFFB-1A7B-4FE1-84DC-DEC3FC2C266F}" destId="{7B407387-3DEB-4CF6-83B3-CBBBE26B137F}" srcOrd="0" destOrd="0" presId="urn:microsoft.com/office/officeart/2005/8/layout/orgChart1"/>
    <dgm:cxn modelId="{31923F6A-51C6-4D1E-AE89-CDD5C0558E50}" type="presParOf" srcId="{7B407387-3DEB-4CF6-83B3-CBBBE26B137F}" destId="{7C460147-2EF5-40E0-A235-75BB889D46D7}" srcOrd="0" destOrd="0" presId="urn:microsoft.com/office/officeart/2005/8/layout/orgChart1"/>
    <dgm:cxn modelId="{E35CDEAF-207A-4338-9286-95947BF4FEE5}" type="presParOf" srcId="{7B407387-3DEB-4CF6-83B3-CBBBE26B137F}" destId="{D9700D44-1706-4778-BF19-04DA40078048}" srcOrd="1" destOrd="0" presId="urn:microsoft.com/office/officeart/2005/8/layout/orgChart1"/>
    <dgm:cxn modelId="{D1B13FE2-C33E-4303-BDE1-34B026A166C8}" type="presParOf" srcId="{D932BFFB-1A7B-4FE1-84DC-DEC3FC2C266F}" destId="{DC92C6AC-897C-431A-A2B5-DC0D9C6D8582}" srcOrd="1" destOrd="0" presId="urn:microsoft.com/office/officeart/2005/8/layout/orgChart1"/>
    <dgm:cxn modelId="{54E5386B-1DFA-4555-B7FE-752520B230C0}" type="presParOf" srcId="{D932BFFB-1A7B-4FE1-84DC-DEC3FC2C266F}" destId="{DC189729-B757-4654-92D1-62727AEEA3CD}" srcOrd="2" destOrd="0" presId="urn:microsoft.com/office/officeart/2005/8/layout/orgChart1"/>
    <dgm:cxn modelId="{8F890F06-A864-4399-8AF2-8758C4D6F57E}" type="presParOf" srcId="{D5D24A8A-C693-481E-A966-B006C7A01963}" destId="{1C845EC0-5E14-4342-A544-1C5FEFDD0060}" srcOrd="12" destOrd="0" presId="urn:microsoft.com/office/officeart/2005/8/layout/orgChart1"/>
    <dgm:cxn modelId="{4E9E6CDF-2329-4966-AE45-AAFE859A3665}" type="presParOf" srcId="{D5D24A8A-C693-481E-A966-B006C7A01963}" destId="{1274D1AE-0927-43CA-87CF-DBE276FB2C08}" srcOrd="13" destOrd="0" presId="urn:microsoft.com/office/officeart/2005/8/layout/orgChart1"/>
    <dgm:cxn modelId="{4BFD986C-92AC-4EE1-828F-ACBABD259B0C}" type="presParOf" srcId="{1274D1AE-0927-43CA-87CF-DBE276FB2C08}" destId="{9F95B08C-97E3-4213-9D0A-083884C5F5B9}" srcOrd="0" destOrd="0" presId="urn:microsoft.com/office/officeart/2005/8/layout/orgChart1"/>
    <dgm:cxn modelId="{52B1BD3B-91EF-4FA6-96CA-4E8A7CB8055D}" type="presParOf" srcId="{9F95B08C-97E3-4213-9D0A-083884C5F5B9}" destId="{04235787-B167-4964-9016-7925AB155E35}" srcOrd="0" destOrd="0" presId="urn:microsoft.com/office/officeart/2005/8/layout/orgChart1"/>
    <dgm:cxn modelId="{29B23BED-3798-45B5-B61F-32B1B373BE3F}" type="presParOf" srcId="{9F95B08C-97E3-4213-9D0A-083884C5F5B9}" destId="{3A94DA77-C369-4E30-83A5-97F2FFFBA25B}" srcOrd="1" destOrd="0" presId="urn:microsoft.com/office/officeart/2005/8/layout/orgChart1"/>
    <dgm:cxn modelId="{3BCC4042-C140-479E-9E95-1B7A3DE93C81}" type="presParOf" srcId="{1274D1AE-0927-43CA-87CF-DBE276FB2C08}" destId="{9EE3F37A-99F6-4ABF-80D8-173D7CFE4112}" srcOrd="1" destOrd="0" presId="urn:microsoft.com/office/officeart/2005/8/layout/orgChart1"/>
    <dgm:cxn modelId="{220B648C-A853-4E09-9A85-CB529198816E}" type="presParOf" srcId="{1274D1AE-0927-43CA-87CF-DBE276FB2C08}" destId="{70F65ABF-D6D4-4DA8-86D1-C32B5E82975D}" srcOrd="2" destOrd="0" presId="urn:microsoft.com/office/officeart/2005/8/layout/orgChart1"/>
    <dgm:cxn modelId="{D604C0BE-41E6-4088-807E-F985314278CD}" type="presParOf" srcId="{D5D24A8A-C693-481E-A966-B006C7A01963}" destId="{83333B05-32A2-4366-B4A1-FEB9A9EA0406}" srcOrd="14" destOrd="0" presId="urn:microsoft.com/office/officeart/2005/8/layout/orgChart1"/>
    <dgm:cxn modelId="{E8147E33-8CDC-47BA-BD2B-7E227356A600}" type="presParOf" srcId="{D5D24A8A-C693-481E-A966-B006C7A01963}" destId="{B751FA03-39D5-44E3-B5F3-8B8928D12BB2}" srcOrd="15" destOrd="0" presId="urn:microsoft.com/office/officeart/2005/8/layout/orgChart1"/>
    <dgm:cxn modelId="{ADF0F67A-6708-469B-B188-3C448D0F8FBF}" type="presParOf" srcId="{B751FA03-39D5-44E3-B5F3-8B8928D12BB2}" destId="{1EC1CD54-7124-4251-9897-60AD0A477410}" srcOrd="0" destOrd="0" presId="urn:microsoft.com/office/officeart/2005/8/layout/orgChart1"/>
    <dgm:cxn modelId="{BA1A046A-0546-420C-AB3C-60E06AC89F5E}" type="presParOf" srcId="{1EC1CD54-7124-4251-9897-60AD0A477410}" destId="{BC09F31E-AF48-4367-B3BD-63A3A3E693A9}" srcOrd="0" destOrd="0" presId="urn:microsoft.com/office/officeart/2005/8/layout/orgChart1"/>
    <dgm:cxn modelId="{02E66D61-FC78-4EC9-AE81-33F595721709}" type="presParOf" srcId="{1EC1CD54-7124-4251-9897-60AD0A477410}" destId="{1B29B149-0129-433A-B443-0445588D373A}" srcOrd="1" destOrd="0" presId="urn:microsoft.com/office/officeart/2005/8/layout/orgChart1"/>
    <dgm:cxn modelId="{F441A7AE-6CEA-4A89-86A3-2C2F210DF9AF}" type="presParOf" srcId="{B751FA03-39D5-44E3-B5F3-8B8928D12BB2}" destId="{A654E8F3-55F7-4741-8BE4-A13F9EFD880A}" srcOrd="1" destOrd="0" presId="urn:microsoft.com/office/officeart/2005/8/layout/orgChart1"/>
    <dgm:cxn modelId="{2DAC7FD0-F78F-43BE-9506-5395BEC1EEA8}" type="presParOf" srcId="{B751FA03-39D5-44E3-B5F3-8B8928D12BB2}" destId="{E1752A3E-8306-4013-B738-1D3CCABE7C28}" srcOrd="2" destOrd="0" presId="urn:microsoft.com/office/officeart/2005/8/layout/orgChart1"/>
    <dgm:cxn modelId="{18F503F1-60C5-4AA9-9873-CCAAF3D223B1}" type="presParOf" srcId="{D5D24A8A-C693-481E-A966-B006C7A01963}" destId="{726FADEC-7730-4048-9670-C7B16D0F4341}" srcOrd="16" destOrd="0" presId="urn:microsoft.com/office/officeart/2005/8/layout/orgChart1"/>
    <dgm:cxn modelId="{BBAE7973-E695-44C0-98DB-CAB9D90AC8F3}" type="presParOf" srcId="{D5D24A8A-C693-481E-A966-B006C7A01963}" destId="{676F90B9-F85A-4DC3-8F71-CCFC91E9DAAC}" srcOrd="17" destOrd="0" presId="urn:microsoft.com/office/officeart/2005/8/layout/orgChart1"/>
    <dgm:cxn modelId="{0414409A-F3C5-4DA1-9FFC-6E6C7EC379A7}" type="presParOf" srcId="{676F90B9-F85A-4DC3-8F71-CCFC91E9DAAC}" destId="{529C69E4-08C8-40A5-A096-CBFC2322C19E}" srcOrd="0" destOrd="0" presId="urn:microsoft.com/office/officeart/2005/8/layout/orgChart1"/>
    <dgm:cxn modelId="{F5D91E3B-4164-4324-BFBC-669B3A0DC688}" type="presParOf" srcId="{529C69E4-08C8-40A5-A096-CBFC2322C19E}" destId="{6B99CA70-C0C2-4EF7-976A-98F4A3994E01}" srcOrd="0" destOrd="0" presId="urn:microsoft.com/office/officeart/2005/8/layout/orgChart1"/>
    <dgm:cxn modelId="{C0AF6461-A118-48D8-9548-978E7C41EFEF}" type="presParOf" srcId="{529C69E4-08C8-40A5-A096-CBFC2322C19E}" destId="{5AD60B2F-CC13-4D0F-A22D-2505706581BD}" srcOrd="1" destOrd="0" presId="urn:microsoft.com/office/officeart/2005/8/layout/orgChart1"/>
    <dgm:cxn modelId="{DF547A49-525D-4236-B382-6BC847E3F8C1}" type="presParOf" srcId="{676F90B9-F85A-4DC3-8F71-CCFC91E9DAAC}" destId="{2C924A9B-77F4-422F-81F7-00E0D90311D3}" srcOrd="1" destOrd="0" presId="urn:microsoft.com/office/officeart/2005/8/layout/orgChart1"/>
    <dgm:cxn modelId="{57945CA4-F56A-47C7-9372-4DD6A036E8B5}" type="presParOf" srcId="{676F90B9-F85A-4DC3-8F71-CCFC91E9DAAC}" destId="{7E23C116-2383-42BE-8819-545615BE3D91}" srcOrd="2" destOrd="0" presId="urn:microsoft.com/office/officeart/2005/8/layout/orgChart1"/>
    <dgm:cxn modelId="{97FA33FF-C9FB-4FD7-AB35-2054F2C61B01}" type="presParOf" srcId="{2F3745C9-CFC4-447F-917E-0869B977689E}" destId="{D83F7872-6415-4FC5-BA22-01E19CFC2DCC}" srcOrd="2" destOrd="0" presId="urn:microsoft.com/office/officeart/2005/8/layout/orgChart1"/>
    <dgm:cxn modelId="{C9456F0F-80F7-40D9-847D-8A556A01D6AE}" type="presParOf" srcId="{A0712B46-B1FF-4969-8C08-32BEF2D16661}" destId="{525872CB-F525-459C-BC29-94660CAC1FA1}" srcOrd="2" destOrd="0" presId="urn:microsoft.com/office/officeart/2005/8/layout/orgChart1"/>
    <dgm:cxn modelId="{6D8399A0-3FA9-46E5-B4EF-819B5AF13D8F}" type="presParOf" srcId="{A0712B46-B1FF-4969-8C08-32BEF2D16661}" destId="{4F75DE86-787B-4F7D-A467-25FB5459AE39}" srcOrd="3" destOrd="0" presId="urn:microsoft.com/office/officeart/2005/8/layout/orgChart1"/>
    <dgm:cxn modelId="{DA053F6D-F641-41D2-8D54-D3AD7815C86B}" type="presParOf" srcId="{4F75DE86-787B-4F7D-A467-25FB5459AE39}" destId="{A1D2C632-1E35-4995-9ABC-D52F5D16DC75}" srcOrd="0" destOrd="0" presId="urn:microsoft.com/office/officeart/2005/8/layout/orgChart1"/>
    <dgm:cxn modelId="{6ADEE089-7521-43FB-9C11-6AAD906C705C}" type="presParOf" srcId="{A1D2C632-1E35-4995-9ABC-D52F5D16DC75}" destId="{1FD74836-216B-403B-8691-2104398ED790}" srcOrd="0" destOrd="0" presId="urn:microsoft.com/office/officeart/2005/8/layout/orgChart1"/>
    <dgm:cxn modelId="{9E181CCC-C04C-4801-9501-CCDEC955C3DB}" type="presParOf" srcId="{A1D2C632-1E35-4995-9ABC-D52F5D16DC75}" destId="{7F382471-D122-4F9F-99FA-8218111DD7EE}" srcOrd="1" destOrd="0" presId="urn:microsoft.com/office/officeart/2005/8/layout/orgChart1"/>
    <dgm:cxn modelId="{CE72AAA3-0DBE-478F-B8AB-416C59CA102D}" type="presParOf" srcId="{4F75DE86-787B-4F7D-A467-25FB5459AE39}" destId="{000673AE-B5A7-48D1-B724-948E8DC69E38}" srcOrd="1" destOrd="0" presId="urn:microsoft.com/office/officeart/2005/8/layout/orgChart1"/>
    <dgm:cxn modelId="{E82150F9-3A4B-4FF0-A714-08044BD49544}" type="presParOf" srcId="{000673AE-B5A7-48D1-B724-948E8DC69E38}" destId="{6DAF7E35-7C65-44C1-A69E-E0B85A3051DB}" srcOrd="0" destOrd="0" presId="urn:microsoft.com/office/officeart/2005/8/layout/orgChart1"/>
    <dgm:cxn modelId="{2A0709C8-63D9-4E33-BD1D-35E8562D018E}" type="presParOf" srcId="{000673AE-B5A7-48D1-B724-948E8DC69E38}" destId="{9A55025D-DBE9-45B9-B0FD-5806D0C884C4}" srcOrd="1" destOrd="0" presId="urn:microsoft.com/office/officeart/2005/8/layout/orgChart1"/>
    <dgm:cxn modelId="{7B1FCA34-4E5B-47BA-80B2-487C7B705291}" type="presParOf" srcId="{9A55025D-DBE9-45B9-B0FD-5806D0C884C4}" destId="{DE41B140-2CD8-4E6B-B83F-B185D5C9E03A}" srcOrd="0" destOrd="0" presId="urn:microsoft.com/office/officeart/2005/8/layout/orgChart1"/>
    <dgm:cxn modelId="{D84BD61E-33DC-432B-AE60-1AC8E91910C0}" type="presParOf" srcId="{DE41B140-2CD8-4E6B-B83F-B185D5C9E03A}" destId="{E923793B-392B-4350-93FC-C61D72BF8DD6}" srcOrd="0" destOrd="0" presId="urn:microsoft.com/office/officeart/2005/8/layout/orgChart1"/>
    <dgm:cxn modelId="{24D567B6-D0A3-48CA-B739-49C21AA38841}" type="presParOf" srcId="{DE41B140-2CD8-4E6B-B83F-B185D5C9E03A}" destId="{2D9ED1C5-7CEE-4C1A-AEFA-1C5DF44008DE}" srcOrd="1" destOrd="0" presId="urn:microsoft.com/office/officeart/2005/8/layout/orgChart1"/>
    <dgm:cxn modelId="{886842DC-C099-4062-A341-381AD311C619}" type="presParOf" srcId="{9A55025D-DBE9-45B9-B0FD-5806D0C884C4}" destId="{A901C2C2-D4A1-4383-9090-0266B33ABED2}" srcOrd="1" destOrd="0" presId="urn:microsoft.com/office/officeart/2005/8/layout/orgChart1"/>
    <dgm:cxn modelId="{E54A21C3-41AD-439C-BD73-778CAB25E08D}" type="presParOf" srcId="{9A55025D-DBE9-45B9-B0FD-5806D0C884C4}" destId="{CF768297-1497-4EAF-B61D-692B90B84B1E}" srcOrd="2" destOrd="0" presId="urn:microsoft.com/office/officeart/2005/8/layout/orgChart1"/>
    <dgm:cxn modelId="{73C72996-DFEA-449A-92C0-576C6CB68B8D}" type="presParOf" srcId="{000673AE-B5A7-48D1-B724-948E8DC69E38}" destId="{FF67DA7B-B598-42AB-B11F-0DA28D65A6E4}" srcOrd="2" destOrd="0" presId="urn:microsoft.com/office/officeart/2005/8/layout/orgChart1"/>
    <dgm:cxn modelId="{EAD86B2A-2A7F-483B-AB66-C1BB1ACA945A}" type="presParOf" srcId="{000673AE-B5A7-48D1-B724-948E8DC69E38}" destId="{C0102CCA-A16C-4C67-A38E-ECF32B7BFCEF}" srcOrd="3" destOrd="0" presId="urn:microsoft.com/office/officeart/2005/8/layout/orgChart1"/>
    <dgm:cxn modelId="{1A0C3090-35C2-466B-971E-50FBE211948E}" type="presParOf" srcId="{C0102CCA-A16C-4C67-A38E-ECF32B7BFCEF}" destId="{FDEFEF3F-DC04-4B4A-B2D9-6650E1C23618}" srcOrd="0" destOrd="0" presId="urn:microsoft.com/office/officeart/2005/8/layout/orgChart1"/>
    <dgm:cxn modelId="{05BBBECF-E068-46D2-9F42-E9E6A762B9BF}" type="presParOf" srcId="{FDEFEF3F-DC04-4B4A-B2D9-6650E1C23618}" destId="{3F6ACA7E-0ACD-42D1-AAE3-FB665B40310E}" srcOrd="0" destOrd="0" presId="urn:microsoft.com/office/officeart/2005/8/layout/orgChart1"/>
    <dgm:cxn modelId="{63F4809B-8542-4EF3-AE84-9517BED62059}" type="presParOf" srcId="{FDEFEF3F-DC04-4B4A-B2D9-6650E1C23618}" destId="{B153E519-58C3-4A67-AC59-F1B3EE2E9905}" srcOrd="1" destOrd="0" presId="urn:microsoft.com/office/officeart/2005/8/layout/orgChart1"/>
    <dgm:cxn modelId="{865B67A4-A1F9-4D1A-B45E-C07F82505F40}" type="presParOf" srcId="{C0102CCA-A16C-4C67-A38E-ECF32B7BFCEF}" destId="{5AAFD617-1A34-4583-9747-27C565D164FB}" srcOrd="1" destOrd="0" presId="urn:microsoft.com/office/officeart/2005/8/layout/orgChart1"/>
    <dgm:cxn modelId="{3492B498-9BFC-4240-BEFF-C96BA0A5DF4D}" type="presParOf" srcId="{C0102CCA-A16C-4C67-A38E-ECF32B7BFCEF}" destId="{AA0E6AD6-066F-4503-8342-8FD43EDF6963}" srcOrd="2" destOrd="0" presId="urn:microsoft.com/office/officeart/2005/8/layout/orgChart1"/>
    <dgm:cxn modelId="{D92A79A0-CD35-4B3D-B01F-FE5BE56BD944}" type="presParOf" srcId="{000673AE-B5A7-48D1-B724-948E8DC69E38}" destId="{D7878642-38FF-48C1-A542-EB36B83CF47D}" srcOrd="4" destOrd="0" presId="urn:microsoft.com/office/officeart/2005/8/layout/orgChart1"/>
    <dgm:cxn modelId="{B811C0DE-1C86-4967-82A1-86FC02C2E898}" type="presParOf" srcId="{000673AE-B5A7-48D1-B724-948E8DC69E38}" destId="{C18F16B3-8DA6-47B1-BA57-C86C0475CF7D}" srcOrd="5" destOrd="0" presId="urn:microsoft.com/office/officeart/2005/8/layout/orgChart1"/>
    <dgm:cxn modelId="{02F467EC-0630-49E7-86AD-A2DD01FD6ED4}" type="presParOf" srcId="{C18F16B3-8DA6-47B1-BA57-C86C0475CF7D}" destId="{81C4B6B3-FCED-43DD-92B7-AB8E14EE1C8A}" srcOrd="0" destOrd="0" presId="urn:microsoft.com/office/officeart/2005/8/layout/orgChart1"/>
    <dgm:cxn modelId="{A213DDF3-241C-4CF3-8199-345ED0A803ED}" type="presParOf" srcId="{81C4B6B3-FCED-43DD-92B7-AB8E14EE1C8A}" destId="{975286D2-3488-431B-8FCF-0B0AC969CB07}" srcOrd="0" destOrd="0" presId="urn:microsoft.com/office/officeart/2005/8/layout/orgChart1"/>
    <dgm:cxn modelId="{E702D582-9373-43A6-A8CE-7CE40CA972FC}" type="presParOf" srcId="{81C4B6B3-FCED-43DD-92B7-AB8E14EE1C8A}" destId="{28A62C3A-4852-480E-B8F3-BB09406B6C4D}" srcOrd="1" destOrd="0" presId="urn:microsoft.com/office/officeart/2005/8/layout/orgChart1"/>
    <dgm:cxn modelId="{9C0CFE80-8B70-4A10-9870-62008B48D965}" type="presParOf" srcId="{C18F16B3-8DA6-47B1-BA57-C86C0475CF7D}" destId="{54CFF9EE-84FC-469F-9A8B-D6633302A23D}" srcOrd="1" destOrd="0" presId="urn:microsoft.com/office/officeart/2005/8/layout/orgChart1"/>
    <dgm:cxn modelId="{F7FE0332-21C9-440C-BA34-A96CB8BABA33}" type="presParOf" srcId="{C18F16B3-8DA6-47B1-BA57-C86C0475CF7D}" destId="{F6191A3C-7336-4B0F-97CC-6B6C09916279}" srcOrd="2" destOrd="0" presId="urn:microsoft.com/office/officeart/2005/8/layout/orgChart1"/>
    <dgm:cxn modelId="{329CE337-DB91-488B-9D3A-F3C1B1CE053C}" type="presParOf" srcId="{4F75DE86-787B-4F7D-A467-25FB5459AE39}" destId="{3A897019-FA95-44C9-96AB-2CA1B78BDC78}" srcOrd="2" destOrd="0" presId="urn:microsoft.com/office/officeart/2005/8/layout/orgChart1"/>
    <dgm:cxn modelId="{C0A79BD1-2564-494C-A34A-673E3A35603D}"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ALuck(int)</a:t>
          </a:r>
        </a:p>
      </dgm:t>
    </dgm:pt>
    <dgm:pt modelId="{9805995D-1ADE-46A0-AD02-D44767615367}">
      <dgm:prSet/>
      <dgm:spPr/>
      <dgm:t>
        <a:bodyPr/>
        <a:lstStyle/>
        <a:p>
          <a:r>
            <a:rPr lang="en-GB"/>
            <a:t>nAAgility (int)</a:t>
          </a:r>
        </a:p>
      </dgm:t>
    </dgm:pt>
    <dgm:pt modelId="{8525FDD6-1A85-4285-8417-64DC0C25E58E}">
      <dgm:prSet/>
      <dgm:spPr/>
      <dgm:t>
        <a:bodyPr/>
        <a:lstStyle/>
        <a:p>
          <a:r>
            <a:rPr lang="en-GB"/>
            <a:t>nAMagicDefence (int)</a:t>
          </a:r>
        </a:p>
      </dgm:t>
    </dgm:pt>
    <dgm:pt modelId="{BD3B197E-74D5-41F8-A88E-C109272882BB}">
      <dgm:prSet/>
      <dgm:spPr/>
      <dgm:t>
        <a:bodyPr/>
        <a:lstStyle/>
        <a:p>
          <a:r>
            <a:rPr lang="en-GB"/>
            <a:t>nAMagicAttack (int)</a:t>
          </a:r>
        </a:p>
      </dgm:t>
    </dgm:pt>
    <dgm:pt modelId="{77204740-47EB-48FA-B70E-55FDCC23EA0C}">
      <dgm:prSet/>
      <dgm:spPr/>
      <dgm:t>
        <a:bodyPr/>
        <a:lstStyle/>
        <a:p>
          <a:r>
            <a:rPr lang="en-GB"/>
            <a:t>nADefence (int)</a:t>
          </a:r>
        </a:p>
      </dgm:t>
    </dgm:pt>
    <dgm:pt modelId="{5EC85984-28EC-4187-8EA2-8D44BF53B69D}">
      <dgm:prSet/>
      <dgm:spPr/>
      <dgm:t>
        <a:bodyPr/>
        <a:lstStyle/>
        <a:p>
          <a:r>
            <a:rPr lang="en-GB"/>
            <a:t>nAAttack (int)</a:t>
          </a:r>
        </a:p>
      </dgm:t>
    </dgm:pt>
    <dgm:pt modelId="{650D91BA-E259-4515-865E-309D4804994B}">
      <dgm:prSet/>
      <dgm:spPr/>
      <dgm:t>
        <a:bodyPr/>
        <a:lstStyle/>
        <a:p>
          <a:r>
            <a:rPr lang="en-GB"/>
            <a:t>nAMana (int)</a:t>
          </a:r>
        </a:p>
      </dgm:t>
    </dgm:pt>
    <dgm:pt modelId="{DD94703D-F6BD-45FC-91BD-702CEDB00503}">
      <dgm:prSet/>
      <dgm:spPr/>
      <dgm:t>
        <a:bodyPr/>
        <a:lstStyle/>
        <a:p>
          <a:r>
            <a:rPr lang="en-GB"/>
            <a:t>nAHealth (int)</a:t>
          </a:r>
        </a:p>
      </dgm:t>
    </dgm:pt>
    <dgm:pt modelId="{9CBEA127-9D1A-4C4C-9328-D86ED620B493}">
      <dgm:prSet/>
      <dgm:spPr/>
      <dgm:t>
        <a:bodyPr/>
        <a:lstStyle/>
        <a:p>
          <a:r>
            <a:rPr lang="en-GB"/>
            <a:t>sA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Armor</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Armor(string, int, int, int, int, int, int,  int, int ,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Armor()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2"/>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2">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2"/>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2"/>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2">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2"/>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2"/>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2">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2"/>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589A9E7-DCBD-45D3-ADD1-4D8F15531C03}" type="pres">
      <dgm:prSet presAssocID="{EA412F8F-0C9A-43E3-9EA9-A08FA2EC0EEF}" presName="Name50" presStyleLbl="parChTrans1D3" presStyleIdx="3" presStyleCnt="12"/>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3" presStyleCnt="12">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3" presStyleCnt="12"/>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4" presStyleCnt="12"/>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4" presStyleCnt="12">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4" presStyleCnt="12"/>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5" presStyleCnt="12"/>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5" presStyleCnt="12">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5" presStyleCnt="12"/>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6" presStyleCnt="12"/>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6" presStyleCnt="12">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6" presStyleCnt="12"/>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7" presStyleCnt="12"/>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7" presStyleCnt="12">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7" presStyleCnt="12"/>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8" presStyleCnt="12"/>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8" presStyleCnt="12">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8" presStyleCnt="12"/>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9" presStyleCnt="12"/>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9" presStyleCnt="12"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9" presStyleCnt="12"/>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0" presStyleCnt="12"/>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0" presStyleCnt="12"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0" presStyleCnt="12"/>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1" presStyleCnt="12"/>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1" presStyleCnt="12"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1" presStyleCnt="12"/>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12A347A9-793B-4445-AFF3-BC38202C4FED}" type="presOf" srcId="{BD3B197E-74D5-41F8-A88E-C109272882BB}" destId="{7C460147-2EF5-40E0-A235-75BB889D46D7}" srcOrd="0" destOrd="0" presId="urn:microsoft.com/office/officeart/2005/8/layout/orgChart1"/>
    <dgm:cxn modelId="{8351D418-AD1F-44DA-A58C-DD46ADDA280C}" type="presOf" srcId="{650D91BA-E259-4515-865E-309D4804994B}" destId="{60CB89C1-D95E-4D6D-B51E-2DBF2D3627B6}" srcOrd="0"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E0C1FCFA-CF27-41E5-A323-4FA49195607C}" type="presOf" srcId="{AD4A9B8C-B3BF-45C2-B694-AE5DA8D2B6BD}" destId="{525872CB-F525-459C-BC29-94660CAC1FA1}" srcOrd="0" destOrd="0" presId="urn:microsoft.com/office/officeart/2005/8/layout/orgChart1"/>
    <dgm:cxn modelId="{1EF7779A-F24A-482B-9B6E-885828FB6264}" type="presOf" srcId="{D3A65F53-A434-4289-8C96-82DB23B63592}" destId="{83333B05-32A2-4366-B4A1-FEB9A9EA0406}" srcOrd="0"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35E2129E-A207-408B-99CD-80D471C8F7D6}" type="presOf" srcId="{F032F669-853B-4458-8A0D-A25F065BC5A5}" destId="{E20EBDBE-8EFC-4997-B57F-2FD548E45AF7}" srcOrd="0" destOrd="0" presId="urn:microsoft.com/office/officeart/2005/8/layout/orgChart1"/>
    <dgm:cxn modelId="{D3B8C994-8B7A-42E1-916F-D0643745EDEA}" type="presOf" srcId="{5EC85984-28EC-4187-8EA2-8D44BF53B69D}" destId="{9C4F4C71-5862-49BA-959A-000CA2DAA562}" srcOrd="0" destOrd="0" presId="urn:microsoft.com/office/officeart/2005/8/layout/orgChart1"/>
    <dgm:cxn modelId="{2578EC7C-D623-4E88-8413-35B0DF2F7DDF}" type="presOf" srcId="{912B3793-5DC0-44E9-B877-B4E0DB2C331A}" destId="{D7878642-38FF-48C1-A542-EB36B83CF47D}" srcOrd="0" destOrd="0" presId="urn:microsoft.com/office/officeart/2005/8/layout/orgChart1"/>
    <dgm:cxn modelId="{4DD8A8A3-7BBA-4F41-B047-A7E1446612C2}" type="presOf" srcId="{9CBEA127-9D1A-4C4C-9328-D86ED620B493}" destId="{A444560E-2376-4001-BF58-3E202B1746E9}" srcOrd="0" destOrd="0" presId="urn:microsoft.com/office/officeart/2005/8/layout/orgChart1"/>
    <dgm:cxn modelId="{8E55381F-C8CA-4E12-9E71-CCAAEE366C61}" type="presOf" srcId="{8525FDD6-1A85-4285-8417-64DC0C25E58E}" destId="{04235787-B167-4964-9016-7925AB155E35}" srcOrd="0" destOrd="0" presId="urn:microsoft.com/office/officeart/2005/8/layout/orgChart1"/>
    <dgm:cxn modelId="{E8DF80C1-2E8C-4FD1-A388-958A09B3C861}" srcId="{63CFBF83-3A58-48D8-B073-ED0FF437973C}" destId="{5EC85984-28EC-4187-8EA2-8D44BF53B69D}" srcOrd="3" destOrd="0" parTransId="{EA412F8F-0C9A-43E3-9EA9-A08FA2EC0EEF}" sibTransId="{CD194DAF-0C84-41F3-9A27-19C05867F47F}"/>
    <dgm:cxn modelId="{AB1CADAD-3D3B-45E6-9BB9-AA5E5A882BF8}" type="presOf" srcId="{650D91BA-E259-4515-865E-309D4804994B}" destId="{CDF627C1-8760-4D26-9A7A-13AC83CEA8CC}" srcOrd="1" destOrd="0" presId="urn:microsoft.com/office/officeart/2005/8/layout/orgChart1"/>
    <dgm:cxn modelId="{EF889582-AC24-4F93-A52D-C9007D28D1AA}" type="presOf" srcId="{AEA5A093-09F9-41F0-BC65-55BD7375471E}" destId="{6DAF7E35-7C65-44C1-A69E-E0B85A3051DB}" srcOrd="0" destOrd="0" presId="urn:microsoft.com/office/officeart/2005/8/layout/orgChart1"/>
    <dgm:cxn modelId="{0E7A057F-0594-40C6-B3B7-F46C471D3EEB}" type="presOf" srcId="{77204740-47EB-48FA-B70E-55FDCC23EA0C}" destId="{C7BD5F0E-E3E4-4597-AA01-9C21DFEFBD24}" srcOrd="1" destOrd="0" presId="urn:microsoft.com/office/officeart/2005/8/layout/orgChart1"/>
    <dgm:cxn modelId="{4D6DD4B9-E3C9-4482-80A8-2E7A567EE576}" type="presOf" srcId="{F032F669-853B-4458-8A0D-A25F065BC5A5}" destId="{96E3D5BF-BAF5-483E-BD16-87819D0EB228}" srcOrd="1" destOrd="0" presId="urn:microsoft.com/office/officeart/2005/8/layout/orgChart1"/>
    <dgm:cxn modelId="{8A7BAF92-DA04-40EC-9587-55C89660308D}" type="presOf" srcId="{B591A03D-1476-4CAF-A437-3B911973D935}" destId="{5AD60B2F-CC13-4D0F-A22D-2505706581BD}" srcOrd="1" destOrd="0" presId="urn:microsoft.com/office/officeart/2005/8/layout/orgChart1"/>
    <dgm:cxn modelId="{B9AFFB47-4F7A-4DDC-B341-C020A90FC06C}" type="presOf" srcId="{F50988E0-4EB8-4ED5-8B29-4BA0CD905191}" destId="{FF67DA7B-B598-42AB-B11F-0DA28D65A6E4}" srcOrd="0" destOrd="0" presId="urn:microsoft.com/office/officeart/2005/8/layout/orgChart1"/>
    <dgm:cxn modelId="{6D2D9D9E-B01F-4F54-872A-059E7E86EF60}" type="presOf" srcId="{92A78C92-0D98-4897-885F-46AA0E73B08C}" destId="{CF000B6D-BCEC-4414-92AE-1ADDEEFBF76A}" srcOrd="0" destOrd="0" presId="urn:microsoft.com/office/officeart/2005/8/layout/orgChart1"/>
    <dgm:cxn modelId="{FC239F66-3870-4838-95E2-04333CA1D662}" type="presOf" srcId="{21144A9D-C795-4682-A90F-2B2B3A001471}" destId="{3F6ACA7E-0ACD-42D1-AAE3-FB665B40310E}" srcOrd="0" destOrd="0" presId="urn:microsoft.com/office/officeart/2005/8/layout/orgChart1"/>
    <dgm:cxn modelId="{991CB9C8-2F94-4EE1-BCAF-23E994E14706}" type="presOf" srcId="{9805995D-1ADE-46A0-AD02-D44767615367}" destId="{1B29B149-0129-433A-B443-0445588D373A}" srcOrd="1" destOrd="0" presId="urn:microsoft.com/office/officeart/2005/8/layout/orgChart1"/>
    <dgm:cxn modelId="{E8E958F9-AEB0-4803-8C0E-A0C108E55747}" type="presOf" srcId="{F0E4D878-2744-4CD2-9263-82080C41B54F}" destId="{7F382471-D122-4F9F-99FA-8218111DD7EE}" srcOrd="1" destOrd="0" presId="urn:microsoft.com/office/officeart/2005/8/layout/orgChart1"/>
    <dgm:cxn modelId="{26A1CC1F-1F64-4AF8-8FD1-75D6020E6A71}" type="presOf" srcId="{BD3B197E-74D5-41F8-A88E-C109272882BB}" destId="{D9700D44-1706-4778-BF19-04DA40078048}" srcOrd="1" destOrd="0" presId="urn:microsoft.com/office/officeart/2005/8/layout/orgChart1"/>
    <dgm:cxn modelId="{C7F86264-98E4-4BFC-B32C-92F435F6E624}" type="presOf" srcId="{7260FE36-9B4E-43F4-B694-AC61D447F198}" destId="{1C845EC0-5E14-4342-A544-1C5FEFDD0060}" srcOrd="0" destOrd="0" presId="urn:microsoft.com/office/officeart/2005/8/layout/orgChart1"/>
    <dgm:cxn modelId="{DE08241F-37CB-42D5-ADCB-94FD462ED706}" type="presOf" srcId="{DD94703D-F6BD-45FC-91BD-702CEDB00503}" destId="{475F3FB8-1444-4570-8812-03A39045456C}" srcOrd="0" destOrd="0" presId="urn:microsoft.com/office/officeart/2005/8/layout/orgChart1"/>
    <dgm:cxn modelId="{43426E84-1C9D-4C60-A089-D6A5091359AD}" srcId="{63CFBF83-3A58-48D8-B073-ED0FF437973C}" destId="{B591A03D-1476-4CAF-A437-3B911973D935}" srcOrd="8" destOrd="0" parTransId="{B37186E2-A6DA-4D8D-B469-F50900DA0FDF}" sibTransId="{3AF2338D-19F2-464F-ADF6-91CBD9540EBC}"/>
    <dgm:cxn modelId="{780A52FE-E69B-42D4-AB2D-9BBC6142DE57}" type="presOf" srcId="{51F489F2-67E3-4E0E-A532-1A481112CBA1}" destId="{975286D2-3488-431B-8FCF-0B0AC969CB07}" srcOrd="0" destOrd="0" presId="urn:microsoft.com/office/officeart/2005/8/layout/orgChart1"/>
    <dgm:cxn modelId="{9AA9B240-6233-4872-98C7-F127F7319855}" type="presOf" srcId="{8BF1CDE4-6FFB-46A1-8F00-F6E43E80D933}" destId="{2D9ED1C5-7CEE-4C1A-AEFA-1C5DF44008DE}" srcOrd="1" destOrd="0" presId="urn:microsoft.com/office/officeart/2005/8/layout/orgChart1"/>
    <dgm:cxn modelId="{92DEE521-4F8D-4ADB-901D-E65152253874}" type="presOf" srcId="{CA8E8DA4-C9FB-4105-9625-42896B5496B3}" destId="{B4D1146F-C107-4D7B-8287-87EC71FEBF0E}"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09873B12-B900-46D6-9EF5-6BB65DD81871}" type="presOf" srcId="{EA412F8F-0C9A-43E3-9EA9-A08FA2EC0EEF}" destId="{6589A9E7-DCBD-45D3-ADD1-4D8F15531C03}" srcOrd="0" destOrd="0" presId="urn:microsoft.com/office/officeart/2005/8/layout/orgChart1"/>
    <dgm:cxn modelId="{4980064E-87C8-4F9B-80C8-A4DB9C417FFB}" type="presOf" srcId="{B591A03D-1476-4CAF-A437-3B911973D935}" destId="{6B99CA70-C0C2-4EF7-976A-98F4A3994E01}" srcOrd="0" destOrd="0" presId="urn:microsoft.com/office/officeart/2005/8/layout/orgChart1"/>
    <dgm:cxn modelId="{DE699077-C5D8-47CE-8294-611377851175}" srcId="{63CFBF83-3A58-48D8-B073-ED0FF437973C}" destId="{BD3B197E-74D5-41F8-A88E-C109272882BB}" srcOrd="5" destOrd="0" parTransId="{625A23B2-71EA-4370-B8DD-EE6D7CF304C1}" sibTransId="{5E56DF24-2C10-40D5-B361-D027EB4934D3}"/>
    <dgm:cxn modelId="{F8433F1C-6EDE-43D9-853F-3D04A84627F6}" type="presOf" srcId="{77204740-47EB-48FA-B70E-55FDCC23EA0C}" destId="{EBD871BF-AB9D-4A1E-92FF-9E5FD2C3121E}" srcOrd="0" destOrd="0" presId="urn:microsoft.com/office/officeart/2005/8/layout/orgChart1"/>
    <dgm:cxn modelId="{8A40B435-1CA5-49DB-93D9-AA75AF5FBF7B}" srcId="{63CFBF83-3A58-48D8-B073-ED0FF437973C}" destId="{8525FDD6-1A85-4285-8417-64DC0C25E58E}" srcOrd="6" destOrd="0" parTransId="{7260FE36-9B4E-43F4-B694-AC61D447F198}" sibTransId="{272564CF-C9F9-4044-AED0-9DF6AE3DCC58}"/>
    <dgm:cxn modelId="{2441BA06-DE0D-4356-8445-27EF9DD5C7D2}" type="presOf" srcId="{8925934F-0486-4599-AC7D-F30C4F4E63DA}" destId="{B8EC1484-D76C-4EC5-B826-C880EEA6E59B}" srcOrd="0" destOrd="0" presId="urn:microsoft.com/office/officeart/2005/8/layout/orgChart1"/>
    <dgm:cxn modelId="{627337B1-FEF4-42FD-AEC2-6401544A3B80}" type="presOf" srcId="{9805995D-1ADE-46A0-AD02-D44767615367}" destId="{BC09F31E-AF48-4367-B3BD-63A3A3E693A9}"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367D1C9B-E894-484F-B4B3-B7C31452096A}" type="presOf" srcId="{51F489F2-67E3-4E0E-A532-1A481112CBA1}" destId="{28A62C3A-4852-480E-B8F3-BB09406B6C4D}" srcOrd="1" destOrd="0" presId="urn:microsoft.com/office/officeart/2005/8/layout/orgChart1"/>
    <dgm:cxn modelId="{35752586-034C-4E02-864C-1A1A319CA905}" type="presOf" srcId="{63CFBF83-3A58-48D8-B073-ED0FF437973C}" destId="{2DFB23AB-5202-4A14-8A60-1C19BBE730B4}"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C50C8996-9449-43F8-9D04-DFC853988D51}" type="presOf" srcId="{D8EE430C-B4FB-4920-9596-84CDBF50152B}" destId="{BC0CC135-FC45-46DF-8ECC-77318FDFAED5}" srcOrd="0" destOrd="0" presId="urn:microsoft.com/office/officeart/2005/8/layout/orgChart1"/>
    <dgm:cxn modelId="{A1CBE15C-EAF7-43FC-A114-8A9A134229E3}" type="presOf" srcId="{63CFBF83-3A58-48D8-B073-ED0FF437973C}" destId="{2832047B-C2EB-4D0B-A436-3BDA4D3DEE30}" srcOrd="1" destOrd="0" presId="urn:microsoft.com/office/officeart/2005/8/layout/orgChart1"/>
    <dgm:cxn modelId="{63C5B839-8556-4163-8FA9-2255FCA0B55A}" type="presOf" srcId="{DD94703D-F6BD-45FC-91BD-702CEDB00503}" destId="{21EA1E32-F0B3-4DBF-AC1D-99D2F6E4AEF1}" srcOrd="1"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70AE4ACD-4172-410F-8574-6817B7BFBDB4}" type="presOf" srcId="{CE882F38-4F46-426B-A40A-8963B2734907}" destId="{E8C9556D-5827-4C11-8B56-E22C8426E9F1}" srcOrd="0" destOrd="0" presId="urn:microsoft.com/office/officeart/2005/8/layout/orgChart1"/>
    <dgm:cxn modelId="{615E51BD-124D-4C02-9ED2-39EC341F679C}" type="presOf" srcId="{9CBEA127-9D1A-4C4C-9328-D86ED620B493}" destId="{B628D1CD-5E6E-40F7-96C0-736047A84048}" srcOrd="1" destOrd="0" presId="urn:microsoft.com/office/officeart/2005/8/layout/orgChart1"/>
    <dgm:cxn modelId="{54392DC4-4278-4031-95C6-0EEEBD372757}" srcId="{F0E4D878-2744-4CD2-9263-82080C41B54F}" destId="{51F489F2-67E3-4E0E-A532-1A481112CBA1}" srcOrd="2" destOrd="0" parTransId="{912B3793-5DC0-44E9-B877-B4E0DB2C331A}" sibTransId="{3EB7886B-5E74-48DD-B3A5-A8B625B1DDA4}"/>
    <dgm:cxn modelId="{3FD5916B-1429-4841-AFC1-3BB44E0A33D8}" type="presOf" srcId="{A9AE8B6A-980B-428A-A022-2BF5EF5F644F}" destId="{DC20CFA3-0617-47CB-9086-1E70926325CE}" srcOrd="0" destOrd="0" presId="urn:microsoft.com/office/officeart/2005/8/layout/orgChart1"/>
    <dgm:cxn modelId="{95BA0E8A-1DF3-4743-A90A-25A65310C731}" srcId="{63CFBF83-3A58-48D8-B073-ED0FF437973C}" destId="{77204740-47EB-48FA-B70E-55FDCC23EA0C}" srcOrd="4" destOrd="0" parTransId="{CA8E8DA4-C9FB-4105-9625-42896B5496B3}" sibTransId="{78F9DB0C-A6F4-4D46-A742-2E72E1465F50}"/>
    <dgm:cxn modelId="{B3F2228C-E02B-4492-B4FD-137D60A8A2FC}" srcId="{63CFBF83-3A58-48D8-B073-ED0FF437973C}" destId="{9CBEA127-9D1A-4C4C-9328-D86ED620B493}" srcOrd="0" destOrd="0" parTransId="{A9AE8B6A-980B-428A-A022-2BF5EF5F644F}" sibTransId="{07FDEB23-34BD-4AD1-88E8-A3C2F9DD7E21}"/>
    <dgm:cxn modelId="{D1BFD4C2-67D1-4666-8933-5A8782F5EC11}" type="presOf" srcId="{21144A9D-C795-4682-A90F-2B2B3A001471}" destId="{B153E519-58C3-4A67-AC59-F1B3EE2E9905}" srcOrd="1" destOrd="0" presId="urn:microsoft.com/office/officeart/2005/8/layout/orgChart1"/>
    <dgm:cxn modelId="{194EDD63-B15C-411B-B168-C989CFFAF5B9}" type="presOf" srcId="{5EC85984-28EC-4187-8EA2-8D44BF53B69D}" destId="{07870458-E486-4929-A491-3E3AEB87EA8E}" srcOrd="1" destOrd="0" presId="urn:microsoft.com/office/officeart/2005/8/layout/orgChart1"/>
    <dgm:cxn modelId="{51111484-C576-4E82-B892-DEC327FD726C}" type="presOf" srcId="{F0E4D878-2744-4CD2-9263-82080C41B54F}" destId="{1FD74836-216B-403B-8691-2104398ED790}" srcOrd="0" destOrd="0" presId="urn:microsoft.com/office/officeart/2005/8/layout/orgChart1"/>
    <dgm:cxn modelId="{ECCA9029-C314-403A-ACC7-3C98A7361040}" type="presOf" srcId="{625A23B2-71EA-4370-B8DD-EE6D7CF304C1}" destId="{CFECD5F6-9D4A-4C64-AB47-0DC9D3ADFD7E}" srcOrd="0" destOrd="0" presId="urn:microsoft.com/office/officeart/2005/8/layout/orgChart1"/>
    <dgm:cxn modelId="{62F66228-4C89-4F86-9E95-0205F5BDCBE6}" type="presOf" srcId="{8BF1CDE4-6FFB-46A1-8F00-F6E43E80D933}" destId="{E923793B-392B-4350-93FC-C61D72BF8DD6}" srcOrd="0" destOrd="0" presId="urn:microsoft.com/office/officeart/2005/8/layout/orgChart1"/>
    <dgm:cxn modelId="{D6EB86CB-1E8E-4B40-9420-C1900F0D7DEB}" type="presOf" srcId="{B37186E2-A6DA-4D8D-B469-F50900DA0FDF}" destId="{726FADEC-7730-4048-9670-C7B16D0F4341}" srcOrd="0" destOrd="0" presId="urn:microsoft.com/office/officeart/2005/8/layout/orgChart1"/>
    <dgm:cxn modelId="{BD7154CB-FD73-471B-8C3C-E6AA54F02313}" srcId="{63CFBF83-3A58-48D8-B073-ED0FF437973C}" destId="{9805995D-1ADE-46A0-AD02-D44767615367}" srcOrd="7" destOrd="0" parTransId="{D3A65F53-A434-4289-8C96-82DB23B63592}" sibTransId="{B5D6C9AE-5CBC-4579-95F6-811820DBE209}"/>
    <dgm:cxn modelId="{5CD78B66-6DBD-4B6C-9022-2749AC3548A1}" type="presOf" srcId="{8525FDD6-1A85-4285-8417-64DC0C25E58E}" destId="{3A94DA77-C369-4E30-83A5-97F2FFFBA25B}" srcOrd="1"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4EE90787-7E3B-431E-9A01-1A7D360D5032}" type="presParOf" srcId="{E8C9556D-5827-4C11-8B56-E22C8426E9F1}" destId="{D474461A-8C44-46A8-BB77-264164C9A105}" srcOrd="0" destOrd="0" presId="urn:microsoft.com/office/officeart/2005/8/layout/orgChart1"/>
    <dgm:cxn modelId="{93116E1E-3AEA-4277-899A-966E82FCF244}" type="presParOf" srcId="{D474461A-8C44-46A8-BB77-264164C9A105}" destId="{CFAE4486-EFF7-49C2-A0B2-8B5379F29DCF}" srcOrd="0" destOrd="0" presId="urn:microsoft.com/office/officeart/2005/8/layout/orgChart1"/>
    <dgm:cxn modelId="{9F19E9C6-59D7-4D08-9302-91173466B717}" type="presParOf" srcId="{CFAE4486-EFF7-49C2-A0B2-8B5379F29DCF}" destId="{E20EBDBE-8EFC-4997-B57F-2FD548E45AF7}" srcOrd="0" destOrd="0" presId="urn:microsoft.com/office/officeart/2005/8/layout/orgChart1"/>
    <dgm:cxn modelId="{271FDF90-7D8F-4C6C-A6A6-3E523B565E5C}" type="presParOf" srcId="{CFAE4486-EFF7-49C2-A0B2-8B5379F29DCF}" destId="{96E3D5BF-BAF5-483E-BD16-87819D0EB228}" srcOrd="1" destOrd="0" presId="urn:microsoft.com/office/officeart/2005/8/layout/orgChart1"/>
    <dgm:cxn modelId="{27896808-740D-49D8-8ADA-5AD8A1558CFB}" type="presParOf" srcId="{D474461A-8C44-46A8-BB77-264164C9A105}" destId="{A0712B46-B1FF-4969-8C08-32BEF2D16661}" srcOrd="1" destOrd="0" presId="urn:microsoft.com/office/officeart/2005/8/layout/orgChart1"/>
    <dgm:cxn modelId="{28195593-7997-494A-9F97-374B09A51AA6}" type="presParOf" srcId="{A0712B46-B1FF-4969-8C08-32BEF2D16661}" destId="{CF000B6D-BCEC-4414-92AE-1ADDEEFBF76A}" srcOrd="0" destOrd="0" presId="urn:microsoft.com/office/officeart/2005/8/layout/orgChart1"/>
    <dgm:cxn modelId="{82AB1040-4CEE-4148-818A-A80F81C38FE0}" type="presParOf" srcId="{A0712B46-B1FF-4969-8C08-32BEF2D16661}" destId="{2F3745C9-CFC4-447F-917E-0869B977689E}" srcOrd="1" destOrd="0" presId="urn:microsoft.com/office/officeart/2005/8/layout/orgChart1"/>
    <dgm:cxn modelId="{A6DE8B67-CDA6-426D-BBCF-6F4B0B7B001A}" type="presParOf" srcId="{2F3745C9-CFC4-447F-917E-0869B977689E}" destId="{4E94EEF3-B4F5-4567-BE18-CC383A2E98C5}" srcOrd="0" destOrd="0" presId="urn:microsoft.com/office/officeart/2005/8/layout/orgChart1"/>
    <dgm:cxn modelId="{32A43C08-AA1E-4E33-900A-060AF45AA558}" type="presParOf" srcId="{4E94EEF3-B4F5-4567-BE18-CC383A2E98C5}" destId="{2DFB23AB-5202-4A14-8A60-1C19BBE730B4}" srcOrd="0" destOrd="0" presId="urn:microsoft.com/office/officeart/2005/8/layout/orgChart1"/>
    <dgm:cxn modelId="{01977A63-F6E1-4B56-9E2C-A2D1946CF9C4}" type="presParOf" srcId="{4E94EEF3-B4F5-4567-BE18-CC383A2E98C5}" destId="{2832047B-C2EB-4D0B-A436-3BDA4D3DEE30}" srcOrd="1" destOrd="0" presId="urn:microsoft.com/office/officeart/2005/8/layout/orgChart1"/>
    <dgm:cxn modelId="{609397C0-3D96-438F-98DB-A4E651CEB27D}" type="presParOf" srcId="{2F3745C9-CFC4-447F-917E-0869B977689E}" destId="{D5D24A8A-C693-481E-A966-B006C7A01963}" srcOrd="1" destOrd="0" presId="urn:microsoft.com/office/officeart/2005/8/layout/orgChart1"/>
    <dgm:cxn modelId="{D9DDE8E3-97D5-49EE-A604-2AFD87E74233}" type="presParOf" srcId="{D5D24A8A-C693-481E-A966-B006C7A01963}" destId="{DC20CFA3-0617-47CB-9086-1E70926325CE}" srcOrd="0" destOrd="0" presId="urn:microsoft.com/office/officeart/2005/8/layout/orgChart1"/>
    <dgm:cxn modelId="{CDFAF320-A482-4AEC-874A-47604B4163AF}" type="presParOf" srcId="{D5D24A8A-C693-481E-A966-B006C7A01963}" destId="{D00069BA-BBEC-4321-BA28-BE440CEBB0EA}" srcOrd="1" destOrd="0" presId="urn:microsoft.com/office/officeart/2005/8/layout/orgChart1"/>
    <dgm:cxn modelId="{6D568CAF-5A17-442F-AD17-7A13BDEF599B}" type="presParOf" srcId="{D00069BA-BBEC-4321-BA28-BE440CEBB0EA}" destId="{30C7745A-5CD4-4D7B-A4F8-16A61B3F6612}" srcOrd="0" destOrd="0" presId="urn:microsoft.com/office/officeart/2005/8/layout/orgChart1"/>
    <dgm:cxn modelId="{9E6395A1-5C71-4318-AD2E-963FB1A35647}" type="presParOf" srcId="{30C7745A-5CD4-4D7B-A4F8-16A61B3F6612}" destId="{A444560E-2376-4001-BF58-3E202B1746E9}" srcOrd="0" destOrd="0" presId="urn:microsoft.com/office/officeart/2005/8/layout/orgChart1"/>
    <dgm:cxn modelId="{961DFD19-EF48-40C4-A2BD-15AA7A54EA82}" type="presParOf" srcId="{30C7745A-5CD4-4D7B-A4F8-16A61B3F6612}" destId="{B628D1CD-5E6E-40F7-96C0-736047A84048}" srcOrd="1" destOrd="0" presId="urn:microsoft.com/office/officeart/2005/8/layout/orgChart1"/>
    <dgm:cxn modelId="{3B84CA1F-7390-47AD-AC47-60334C97CF90}" type="presParOf" srcId="{D00069BA-BBEC-4321-BA28-BE440CEBB0EA}" destId="{537B38E1-3185-483F-BF82-6ADBE1016542}" srcOrd="1" destOrd="0" presId="urn:microsoft.com/office/officeart/2005/8/layout/orgChart1"/>
    <dgm:cxn modelId="{50FF60C2-3BDA-4F40-9F69-FCDDFA7B39B0}" type="presParOf" srcId="{D00069BA-BBEC-4321-BA28-BE440CEBB0EA}" destId="{3A8BD62F-8616-444A-A0BA-4A64FF52BF58}" srcOrd="2" destOrd="0" presId="urn:microsoft.com/office/officeart/2005/8/layout/orgChart1"/>
    <dgm:cxn modelId="{8A64FC1C-7F5B-4409-8273-4D9AE396A3A9}" type="presParOf" srcId="{D5D24A8A-C693-481E-A966-B006C7A01963}" destId="{BC0CC135-FC45-46DF-8ECC-77318FDFAED5}" srcOrd="2" destOrd="0" presId="urn:microsoft.com/office/officeart/2005/8/layout/orgChart1"/>
    <dgm:cxn modelId="{2FB5D993-BCC0-4A24-B66D-F03345A26645}" type="presParOf" srcId="{D5D24A8A-C693-481E-A966-B006C7A01963}" destId="{07D0E13D-C65B-43A6-9123-936C14A8D3B5}" srcOrd="3" destOrd="0" presId="urn:microsoft.com/office/officeart/2005/8/layout/orgChart1"/>
    <dgm:cxn modelId="{97DCF83A-2FE9-4690-BFE5-0E06AA53BB11}" type="presParOf" srcId="{07D0E13D-C65B-43A6-9123-936C14A8D3B5}" destId="{55C2C9B7-0408-4241-B79F-5C7FF6599B3C}" srcOrd="0" destOrd="0" presId="urn:microsoft.com/office/officeart/2005/8/layout/orgChart1"/>
    <dgm:cxn modelId="{8A9CD883-6017-4BB7-B9B0-3AD47CCBDDCB}" type="presParOf" srcId="{55C2C9B7-0408-4241-B79F-5C7FF6599B3C}" destId="{475F3FB8-1444-4570-8812-03A39045456C}" srcOrd="0" destOrd="0" presId="urn:microsoft.com/office/officeart/2005/8/layout/orgChart1"/>
    <dgm:cxn modelId="{0D7B9461-1743-4137-83E1-EFD94961A1FA}" type="presParOf" srcId="{55C2C9B7-0408-4241-B79F-5C7FF6599B3C}" destId="{21EA1E32-F0B3-4DBF-AC1D-99D2F6E4AEF1}" srcOrd="1" destOrd="0" presId="urn:microsoft.com/office/officeart/2005/8/layout/orgChart1"/>
    <dgm:cxn modelId="{287C9495-A614-4A78-8E73-2B0A549ED056}" type="presParOf" srcId="{07D0E13D-C65B-43A6-9123-936C14A8D3B5}" destId="{F6ADA0A5-CC3E-46BF-927D-83D1F4C75F2A}" srcOrd="1" destOrd="0" presId="urn:microsoft.com/office/officeart/2005/8/layout/orgChart1"/>
    <dgm:cxn modelId="{C5853DE3-B73F-4B27-A060-F2F8639EC4C0}" type="presParOf" srcId="{07D0E13D-C65B-43A6-9123-936C14A8D3B5}" destId="{3DF6B25F-8F4E-4B47-B1FA-A18134EBDD6B}" srcOrd="2" destOrd="0" presId="urn:microsoft.com/office/officeart/2005/8/layout/orgChart1"/>
    <dgm:cxn modelId="{AF319242-4689-4C55-AB11-47A040F53EE1}" type="presParOf" srcId="{D5D24A8A-C693-481E-A966-B006C7A01963}" destId="{B8EC1484-D76C-4EC5-B826-C880EEA6E59B}" srcOrd="4" destOrd="0" presId="urn:microsoft.com/office/officeart/2005/8/layout/orgChart1"/>
    <dgm:cxn modelId="{14D18278-7A5A-4EC3-B4FE-24F337DD21F2}" type="presParOf" srcId="{D5D24A8A-C693-481E-A966-B006C7A01963}" destId="{B0376538-9620-47AC-934B-A12361A38B34}" srcOrd="5" destOrd="0" presId="urn:microsoft.com/office/officeart/2005/8/layout/orgChart1"/>
    <dgm:cxn modelId="{097C0FD0-B5BD-4FB1-92C6-9FD6EB8904FD}" type="presParOf" srcId="{B0376538-9620-47AC-934B-A12361A38B34}" destId="{9FAB117C-7A28-451B-85C2-3A89DED3351E}" srcOrd="0" destOrd="0" presId="urn:microsoft.com/office/officeart/2005/8/layout/orgChart1"/>
    <dgm:cxn modelId="{B88B179E-2510-4E6D-9031-C47DF3E1557E}" type="presParOf" srcId="{9FAB117C-7A28-451B-85C2-3A89DED3351E}" destId="{60CB89C1-D95E-4D6D-B51E-2DBF2D3627B6}" srcOrd="0" destOrd="0" presId="urn:microsoft.com/office/officeart/2005/8/layout/orgChart1"/>
    <dgm:cxn modelId="{0872D81C-6187-4B32-B034-8D45E83F2CB9}" type="presParOf" srcId="{9FAB117C-7A28-451B-85C2-3A89DED3351E}" destId="{CDF627C1-8760-4D26-9A7A-13AC83CEA8CC}" srcOrd="1" destOrd="0" presId="urn:microsoft.com/office/officeart/2005/8/layout/orgChart1"/>
    <dgm:cxn modelId="{8B7AA7F8-B0BF-4470-B904-CB54680C62D1}" type="presParOf" srcId="{B0376538-9620-47AC-934B-A12361A38B34}" destId="{04E24C50-66C6-4DD0-91E2-71DA3DA5E44D}" srcOrd="1" destOrd="0" presId="urn:microsoft.com/office/officeart/2005/8/layout/orgChart1"/>
    <dgm:cxn modelId="{69BF2F1A-3688-4E0F-92F7-20007964AB8E}" type="presParOf" srcId="{B0376538-9620-47AC-934B-A12361A38B34}" destId="{83425AA6-DA06-4DC0-81BA-DFE354AAE55F}" srcOrd="2" destOrd="0" presId="urn:microsoft.com/office/officeart/2005/8/layout/orgChart1"/>
    <dgm:cxn modelId="{919EBE75-11E4-467A-A0F1-2900BEA570D5}" type="presParOf" srcId="{D5D24A8A-C693-481E-A966-B006C7A01963}" destId="{6589A9E7-DCBD-45D3-ADD1-4D8F15531C03}" srcOrd="6" destOrd="0" presId="urn:microsoft.com/office/officeart/2005/8/layout/orgChart1"/>
    <dgm:cxn modelId="{A455183B-040F-4D01-9FE2-6F68ED7C26E0}" type="presParOf" srcId="{D5D24A8A-C693-481E-A966-B006C7A01963}" destId="{D8C33B5B-5AC8-4136-8062-F8024FBA5BB7}" srcOrd="7" destOrd="0" presId="urn:microsoft.com/office/officeart/2005/8/layout/orgChart1"/>
    <dgm:cxn modelId="{917F71BE-84FC-4C86-98B3-AB90AE4DBEEB}" type="presParOf" srcId="{D8C33B5B-5AC8-4136-8062-F8024FBA5BB7}" destId="{94EA2283-1CDF-4C76-A921-FFAB2915AE2D}" srcOrd="0" destOrd="0" presId="urn:microsoft.com/office/officeart/2005/8/layout/orgChart1"/>
    <dgm:cxn modelId="{F250BFFF-DC10-4C5D-9DC8-D4B280B8F2AC}" type="presParOf" srcId="{94EA2283-1CDF-4C76-A921-FFAB2915AE2D}" destId="{9C4F4C71-5862-49BA-959A-000CA2DAA562}" srcOrd="0" destOrd="0" presId="urn:microsoft.com/office/officeart/2005/8/layout/orgChart1"/>
    <dgm:cxn modelId="{6E53392B-8246-4A69-A884-C5026F787267}" type="presParOf" srcId="{94EA2283-1CDF-4C76-A921-FFAB2915AE2D}" destId="{07870458-E486-4929-A491-3E3AEB87EA8E}" srcOrd="1" destOrd="0" presId="urn:microsoft.com/office/officeart/2005/8/layout/orgChart1"/>
    <dgm:cxn modelId="{AD366291-3308-426F-9220-61595962369C}" type="presParOf" srcId="{D8C33B5B-5AC8-4136-8062-F8024FBA5BB7}" destId="{4D5EDD43-E572-4C30-92DC-3F207A8822D4}" srcOrd="1" destOrd="0" presId="urn:microsoft.com/office/officeart/2005/8/layout/orgChart1"/>
    <dgm:cxn modelId="{07597C3E-5E1C-4428-B818-CBAF528D86EF}" type="presParOf" srcId="{D8C33B5B-5AC8-4136-8062-F8024FBA5BB7}" destId="{2C557DC8-336F-4E4D-80C9-AFFCF0562F65}" srcOrd="2" destOrd="0" presId="urn:microsoft.com/office/officeart/2005/8/layout/orgChart1"/>
    <dgm:cxn modelId="{BC33ECD9-84AC-4044-BD07-87C57FD75B10}" type="presParOf" srcId="{D5D24A8A-C693-481E-A966-B006C7A01963}" destId="{B4D1146F-C107-4D7B-8287-87EC71FEBF0E}" srcOrd="8" destOrd="0" presId="urn:microsoft.com/office/officeart/2005/8/layout/orgChart1"/>
    <dgm:cxn modelId="{A38857AB-EB1A-47CB-8AB5-A27010A7D938}" type="presParOf" srcId="{D5D24A8A-C693-481E-A966-B006C7A01963}" destId="{B5B1EAF5-565B-4616-BD76-A5535B2B8409}" srcOrd="9" destOrd="0" presId="urn:microsoft.com/office/officeart/2005/8/layout/orgChart1"/>
    <dgm:cxn modelId="{13B534CC-E513-4F9C-AB05-5F5354331222}" type="presParOf" srcId="{B5B1EAF5-565B-4616-BD76-A5535B2B8409}" destId="{D8FBD188-3550-451B-9B95-C6E0B577689B}" srcOrd="0" destOrd="0" presId="urn:microsoft.com/office/officeart/2005/8/layout/orgChart1"/>
    <dgm:cxn modelId="{8C411965-BE5C-4DBA-BA06-3FD2F04B7EAA}" type="presParOf" srcId="{D8FBD188-3550-451B-9B95-C6E0B577689B}" destId="{EBD871BF-AB9D-4A1E-92FF-9E5FD2C3121E}" srcOrd="0" destOrd="0" presId="urn:microsoft.com/office/officeart/2005/8/layout/orgChart1"/>
    <dgm:cxn modelId="{18B5890A-C813-487F-A3AE-C7FE39505CB3}" type="presParOf" srcId="{D8FBD188-3550-451B-9B95-C6E0B577689B}" destId="{C7BD5F0E-E3E4-4597-AA01-9C21DFEFBD24}" srcOrd="1" destOrd="0" presId="urn:microsoft.com/office/officeart/2005/8/layout/orgChart1"/>
    <dgm:cxn modelId="{7DB00584-2C62-493A-ADDA-56D09731AA0D}" type="presParOf" srcId="{B5B1EAF5-565B-4616-BD76-A5535B2B8409}" destId="{81A73EC2-B77B-45C3-8FC8-0C66417CD309}" srcOrd="1" destOrd="0" presId="urn:microsoft.com/office/officeart/2005/8/layout/orgChart1"/>
    <dgm:cxn modelId="{BBC37D2A-D575-43DF-BCEE-3B7367CF073A}" type="presParOf" srcId="{B5B1EAF5-565B-4616-BD76-A5535B2B8409}" destId="{A45D0352-576B-4E65-BDA6-841CE621160A}" srcOrd="2" destOrd="0" presId="urn:microsoft.com/office/officeart/2005/8/layout/orgChart1"/>
    <dgm:cxn modelId="{BEB5BAAC-B2A2-4A03-A98A-814D92F68F78}" type="presParOf" srcId="{D5D24A8A-C693-481E-A966-B006C7A01963}" destId="{CFECD5F6-9D4A-4C64-AB47-0DC9D3ADFD7E}" srcOrd="10" destOrd="0" presId="urn:microsoft.com/office/officeart/2005/8/layout/orgChart1"/>
    <dgm:cxn modelId="{D0535EE5-7468-434F-B31E-724804352C96}" type="presParOf" srcId="{D5D24A8A-C693-481E-A966-B006C7A01963}" destId="{D932BFFB-1A7B-4FE1-84DC-DEC3FC2C266F}" srcOrd="11" destOrd="0" presId="urn:microsoft.com/office/officeart/2005/8/layout/orgChart1"/>
    <dgm:cxn modelId="{A5544BF0-997F-45F1-AF3A-3C4881AE6F5E}" type="presParOf" srcId="{D932BFFB-1A7B-4FE1-84DC-DEC3FC2C266F}" destId="{7B407387-3DEB-4CF6-83B3-CBBBE26B137F}" srcOrd="0" destOrd="0" presId="urn:microsoft.com/office/officeart/2005/8/layout/orgChart1"/>
    <dgm:cxn modelId="{2233BA73-1157-4D68-9265-8D5BA5820A96}" type="presParOf" srcId="{7B407387-3DEB-4CF6-83B3-CBBBE26B137F}" destId="{7C460147-2EF5-40E0-A235-75BB889D46D7}" srcOrd="0" destOrd="0" presId="urn:microsoft.com/office/officeart/2005/8/layout/orgChart1"/>
    <dgm:cxn modelId="{BCB01A6B-577E-42F1-8C7D-57E760EC3390}" type="presParOf" srcId="{7B407387-3DEB-4CF6-83B3-CBBBE26B137F}" destId="{D9700D44-1706-4778-BF19-04DA40078048}" srcOrd="1" destOrd="0" presId="urn:microsoft.com/office/officeart/2005/8/layout/orgChart1"/>
    <dgm:cxn modelId="{C9008EDE-15DE-44AF-9C85-77D8BD7892EC}" type="presParOf" srcId="{D932BFFB-1A7B-4FE1-84DC-DEC3FC2C266F}" destId="{DC92C6AC-897C-431A-A2B5-DC0D9C6D8582}" srcOrd="1" destOrd="0" presId="urn:microsoft.com/office/officeart/2005/8/layout/orgChart1"/>
    <dgm:cxn modelId="{2475DAF4-547D-48B2-9EC0-B3B3B91672C2}" type="presParOf" srcId="{D932BFFB-1A7B-4FE1-84DC-DEC3FC2C266F}" destId="{DC189729-B757-4654-92D1-62727AEEA3CD}" srcOrd="2" destOrd="0" presId="urn:microsoft.com/office/officeart/2005/8/layout/orgChart1"/>
    <dgm:cxn modelId="{5D0C0EF8-D805-42C8-BB2B-1C51E4327DA5}" type="presParOf" srcId="{D5D24A8A-C693-481E-A966-B006C7A01963}" destId="{1C845EC0-5E14-4342-A544-1C5FEFDD0060}" srcOrd="12" destOrd="0" presId="urn:microsoft.com/office/officeart/2005/8/layout/orgChart1"/>
    <dgm:cxn modelId="{638FB009-92BE-47CD-9FA5-7F24705A9C6E}" type="presParOf" srcId="{D5D24A8A-C693-481E-A966-B006C7A01963}" destId="{1274D1AE-0927-43CA-87CF-DBE276FB2C08}" srcOrd="13" destOrd="0" presId="urn:microsoft.com/office/officeart/2005/8/layout/orgChart1"/>
    <dgm:cxn modelId="{89E3F31F-F69F-49CB-B9A6-716586E436DA}" type="presParOf" srcId="{1274D1AE-0927-43CA-87CF-DBE276FB2C08}" destId="{9F95B08C-97E3-4213-9D0A-083884C5F5B9}" srcOrd="0" destOrd="0" presId="urn:microsoft.com/office/officeart/2005/8/layout/orgChart1"/>
    <dgm:cxn modelId="{B8FF1149-A1E9-4FBA-9FD6-F47EC89ABD6F}" type="presParOf" srcId="{9F95B08C-97E3-4213-9D0A-083884C5F5B9}" destId="{04235787-B167-4964-9016-7925AB155E35}" srcOrd="0" destOrd="0" presId="urn:microsoft.com/office/officeart/2005/8/layout/orgChart1"/>
    <dgm:cxn modelId="{C87F830C-07C0-4A57-BD3E-A7862CB3D8F1}" type="presParOf" srcId="{9F95B08C-97E3-4213-9D0A-083884C5F5B9}" destId="{3A94DA77-C369-4E30-83A5-97F2FFFBA25B}" srcOrd="1" destOrd="0" presId="urn:microsoft.com/office/officeart/2005/8/layout/orgChart1"/>
    <dgm:cxn modelId="{FE91711F-5098-4E93-B5BE-2037CC97BDBE}" type="presParOf" srcId="{1274D1AE-0927-43CA-87CF-DBE276FB2C08}" destId="{9EE3F37A-99F6-4ABF-80D8-173D7CFE4112}" srcOrd="1" destOrd="0" presId="urn:microsoft.com/office/officeart/2005/8/layout/orgChart1"/>
    <dgm:cxn modelId="{C87FA29B-A63E-4CC4-94D3-096108BFF56C}" type="presParOf" srcId="{1274D1AE-0927-43CA-87CF-DBE276FB2C08}" destId="{70F65ABF-D6D4-4DA8-86D1-C32B5E82975D}" srcOrd="2" destOrd="0" presId="urn:microsoft.com/office/officeart/2005/8/layout/orgChart1"/>
    <dgm:cxn modelId="{640A6C6A-6001-466E-A57A-2108D3F1409D}" type="presParOf" srcId="{D5D24A8A-C693-481E-A966-B006C7A01963}" destId="{83333B05-32A2-4366-B4A1-FEB9A9EA0406}" srcOrd="14" destOrd="0" presId="urn:microsoft.com/office/officeart/2005/8/layout/orgChart1"/>
    <dgm:cxn modelId="{B7ECA6DC-0248-40FA-85A4-CE4F9648F0D0}" type="presParOf" srcId="{D5D24A8A-C693-481E-A966-B006C7A01963}" destId="{B751FA03-39D5-44E3-B5F3-8B8928D12BB2}" srcOrd="15" destOrd="0" presId="urn:microsoft.com/office/officeart/2005/8/layout/orgChart1"/>
    <dgm:cxn modelId="{65EA8D7D-B275-49C5-82A2-5E444ACA6661}" type="presParOf" srcId="{B751FA03-39D5-44E3-B5F3-8B8928D12BB2}" destId="{1EC1CD54-7124-4251-9897-60AD0A477410}" srcOrd="0" destOrd="0" presId="urn:microsoft.com/office/officeart/2005/8/layout/orgChart1"/>
    <dgm:cxn modelId="{3C848004-4366-423B-A72F-F7F9022FD1B8}" type="presParOf" srcId="{1EC1CD54-7124-4251-9897-60AD0A477410}" destId="{BC09F31E-AF48-4367-B3BD-63A3A3E693A9}" srcOrd="0" destOrd="0" presId="urn:microsoft.com/office/officeart/2005/8/layout/orgChart1"/>
    <dgm:cxn modelId="{585D9170-9E0C-4C14-A9FB-153B26FE05F1}" type="presParOf" srcId="{1EC1CD54-7124-4251-9897-60AD0A477410}" destId="{1B29B149-0129-433A-B443-0445588D373A}" srcOrd="1" destOrd="0" presId="urn:microsoft.com/office/officeart/2005/8/layout/orgChart1"/>
    <dgm:cxn modelId="{44B30F4C-ADC2-4C29-A40A-5EFB9905E38A}" type="presParOf" srcId="{B751FA03-39D5-44E3-B5F3-8B8928D12BB2}" destId="{A654E8F3-55F7-4741-8BE4-A13F9EFD880A}" srcOrd="1" destOrd="0" presId="urn:microsoft.com/office/officeart/2005/8/layout/orgChart1"/>
    <dgm:cxn modelId="{2299B46D-C82D-4409-B463-23790522B6E4}" type="presParOf" srcId="{B751FA03-39D5-44E3-B5F3-8B8928D12BB2}" destId="{E1752A3E-8306-4013-B738-1D3CCABE7C28}" srcOrd="2" destOrd="0" presId="urn:microsoft.com/office/officeart/2005/8/layout/orgChart1"/>
    <dgm:cxn modelId="{77FBAC75-72F5-4DDC-A91D-06E957B6A046}" type="presParOf" srcId="{D5D24A8A-C693-481E-A966-B006C7A01963}" destId="{726FADEC-7730-4048-9670-C7B16D0F4341}" srcOrd="16" destOrd="0" presId="urn:microsoft.com/office/officeart/2005/8/layout/orgChart1"/>
    <dgm:cxn modelId="{2FE53F09-7C89-4188-A386-B8F303754C25}" type="presParOf" srcId="{D5D24A8A-C693-481E-A966-B006C7A01963}" destId="{676F90B9-F85A-4DC3-8F71-CCFC91E9DAAC}" srcOrd="17" destOrd="0" presId="urn:microsoft.com/office/officeart/2005/8/layout/orgChart1"/>
    <dgm:cxn modelId="{E14A6A47-534D-46ED-BBEA-DBC2A4A71076}" type="presParOf" srcId="{676F90B9-F85A-4DC3-8F71-CCFC91E9DAAC}" destId="{529C69E4-08C8-40A5-A096-CBFC2322C19E}" srcOrd="0" destOrd="0" presId="urn:microsoft.com/office/officeart/2005/8/layout/orgChart1"/>
    <dgm:cxn modelId="{BD2119D1-847D-4317-84FF-4E2C26DF6551}" type="presParOf" srcId="{529C69E4-08C8-40A5-A096-CBFC2322C19E}" destId="{6B99CA70-C0C2-4EF7-976A-98F4A3994E01}" srcOrd="0" destOrd="0" presId="urn:microsoft.com/office/officeart/2005/8/layout/orgChart1"/>
    <dgm:cxn modelId="{948428AB-5692-497A-9C32-347F0896101C}" type="presParOf" srcId="{529C69E4-08C8-40A5-A096-CBFC2322C19E}" destId="{5AD60B2F-CC13-4D0F-A22D-2505706581BD}" srcOrd="1" destOrd="0" presId="urn:microsoft.com/office/officeart/2005/8/layout/orgChart1"/>
    <dgm:cxn modelId="{A236B1A1-7DCF-4BCE-8DD1-2A7C42B714E1}" type="presParOf" srcId="{676F90B9-F85A-4DC3-8F71-CCFC91E9DAAC}" destId="{2C924A9B-77F4-422F-81F7-00E0D90311D3}" srcOrd="1" destOrd="0" presId="urn:microsoft.com/office/officeart/2005/8/layout/orgChart1"/>
    <dgm:cxn modelId="{976BE9EC-0DCC-4BED-A11F-7E414C311A10}" type="presParOf" srcId="{676F90B9-F85A-4DC3-8F71-CCFC91E9DAAC}" destId="{7E23C116-2383-42BE-8819-545615BE3D91}" srcOrd="2" destOrd="0" presId="urn:microsoft.com/office/officeart/2005/8/layout/orgChart1"/>
    <dgm:cxn modelId="{3F265095-4C23-42BF-9F13-55FDF2DD5CC1}" type="presParOf" srcId="{2F3745C9-CFC4-447F-917E-0869B977689E}" destId="{D83F7872-6415-4FC5-BA22-01E19CFC2DCC}" srcOrd="2" destOrd="0" presId="urn:microsoft.com/office/officeart/2005/8/layout/orgChart1"/>
    <dgm:cxn modelId="{291925FD-9B21-4B9C-AF59-69154040EA81}" type="presParOf" srcId="{A0712B46-B1FF-4969-8C08-32BEF2D16661}" destId="{525872CB-F525-459C-BC29-94660CAC1FA1}" srcOrd="2" destOrd="0" presId="urn:microsoft.com/office/officeart/2005/8/layout/orgChart1"/>
    <dgm:cxn modelId="{9E0BF9E2-BD49-4C2F-BDAF-C2087C4BF8F1}" type="presParOf" srcId="{A0712B46-B1FF-4969-8C08-32BEF2D16661}" destId="{4F75DE86-787B-4F7D-A467-25FB5459AE39}" srcOrd="3" destOrd="0" presId="urn:microsoft.com/office/officeart/2005/8/layout/orgChart1"/>
    <dgm:cxn modelId="{84463742-5DDA-4C38-8DC7-201D3610EF56}" type="presParOf" srcId="{4F75DE86-787B-4F7D-A467-25FB5459AE39}" destId="{A1D2C632-1E35-4995-9ABC-D52F5D16DC75}" srcOrd="0" destOrd="0" presId="urn:microsoft.com/office/officeart/2005/8/layout/orgChart1"/>
    <dgm:cxn modelId="{4248E2C2-8FAD-45C7-A78F-83B639514068}" type="presParOf" srcId="{A1D2C632-1E35-4995-9ABC-D52F5D16DC75}" destId="{1FD74836-216B-403B-8691-2104398ED790}" srcOrd="0" destOrd="0" presId="urn:microsoft.com/office/officeart/2005/8/layout/orgChart1"/>
    <dgm:cxn modelId="{C781D0F3-D846-4C0E-B99B-2ED4AF6FB440}" type="presParOf" srcId="{A1D2C632-1E35-4995-9ABC-D52F5D16DC75}" destId="{7F382471-D122-4F9F-99FA-8218111DD7EE}" srcOrd="1" destOrd="0" presId="urn:microsoft.com/office/officeart/2005/8/layout/orgChart1"/>
    <dgm:cxn modelId="{099FDB8D-0EF9-4BB0-B84D-7D9E6D6D1AE2}" type="presParOf" srcId="{4F75DE86-787B-4F7D-A467-25FB5459AE39}" destId="{000673AE-B5A7-48D1-B724-948E8DC69E38}" srcOrd="1" destOrd="0" presId="urn:microsoft.com/office/officeart/2005/8/layout/orgChart1"/>
    <dgm:cxn modelId="{353E38EB-9951-4786-A72D-45C2005D8A34}" type="presParOf" srcId="{000673AE-B5A7-48D1-B724-948E8DC69E38}" destId="{6DAF7E35-7C65-44C1-A69E-E0B85A3051DB}" srcOrd="0" destOrd="0" presId="urn:microsoft.com/office/officeart/2005/8/layout/orgChart1"/>
    <dgm:cxn modelId="{5030B49E-A4BD-4B4A-9875-6C019607970D}" type="presParOf" srcId="{000673AE-B5A7-48D1-B724-948E8DC69E38}" destId="{9A55025D-DBE9-45B9-B0FD-5806D0C884C4}" srcOrd="1" destOrd="0" presId="urn:microsoft.com/office/officeart/2005/8/layout/orgChart1"/>
    <dgm:cxn modelId="{F2A7F430-87E0-4480-828E-5B0119DB9D13}" type="presParOf" srcId="{9A55025D-DBE9-45B9-B0FD-5806D0C884C4}" destId="{DE41B140-2CD8-4E6B-B83F-B185D5C9E03A}" srcOrd="0" destOrd="0" presId="urn:microsoft.com/office/officeart/2005/8/layout/orgChart1"/>
    <dgm:cxn modelId="{29417435-CED8-4BF8-98EC-DA7DA1D1C9B8}" type="presParOf" srcId="{DE41B140-2CD8-4E6B-B83F-B185D5C9E03A}" destId="{E923793B-392B-4350-93FC-C61D72BF8DD6}" srcOrd="0" destOrd="0" presId="urn:microsoft.com/office/officeart/2005/8/layout/orgChart1"/>
    <dgm:cxn modelId="{0D444C0B-0E8B-42ED-8D1F-08C89FFC4CF4}" type="presParOf" srcId="{DE41B140-2CD8-4E6B-B83F-B185D5C9E03A}" destId="{2D9ED1C5-7CEE-4C1A-AEFA-1C5DF44008DE}" srcOrd="1" destOrd="0" presId="urn:microsoft.com/office/officeart/2005/8/layout/orgChart1"/>
    <dgm:cxn modelId="{DF2CBA45-EAD3-4127-BB9F-0D525A6AF4BD}" type="presParOf" srcId="{9A55025D-DBE9-45B9-B0FD-5806D0C884C4}" destId="{A901C2C2-D4A1-4383-9090-0266B33ABED2}" srcOrd="1" destOrd="0" presId="urn:microsoft.com/office/officeart/2005/8/layout/orgChart1"/>
    <dgm:cxn modelId="{EE22DADC-49AF-4BFF-A73C-4D4997BAC32E}" type="presParOf" srcId="{9A55025D-DBE9-45B9-B0FD-5806D0C884C4}" destId="{CF768297-1497-4EAF-B61D-692B90B84B1E}" srcOrd="2" destOrd="0" presId="urn:microsoft.com/office/officeart/2005/8/layout/orgChart1"/>
    <dgm:cxn modelId="{426EF2EE-5619-4B04-A7CA-23C4D5C9B23F}" type="presParOf" srcId="{000673AE-B5A7-48D1-B724-948E8DC69E38}" destId="{FF67DA7B-B598-42AB-B11F-0DA28D65A6E4}" srcOrd="2" destOrd="0" presId="urn:microsoft.com/office/officeart/2005/8/layout/orgChart1"/>
    <dgm:cxn modelId="{8A03CC2B-B823-4C20-855E-0D993CC48E33}" type="presParOf" srcId="{000673AE-B5A7-48D1-B724-948E8DC69E38}" destId="{C0102CCA-A16C-4C67-A38E-ECF32B7BFCEF}" srcOrd="3" destOrd="0" presId="urn:microsoft.com/office/officeart/2005/8/layout/orgChart1"/>
    <dgm:cxn modelId="{D44E19A0-3351-4844-8D60-330B40D6077A}" type="presParOf" srcId="{C0102CCA-A16C-4C67-A38E-ECF32B7BFCEF}" destId="{FDEFEF3F-DC04-4B4A-B2D9-6650E1C23618}" srcOrd="0" destOrd="0" presId="urn:microsoft.com/office/officeart/2005/8/layout/orgChart1"/>
    <dgm:cxn modelId="{FD2CCD34-FFF7-4F84-ADB7-43A2DD078B91}" type="presParOf" srcId="{FDEFEF3F-DC04-4B4A-B2D9-6650E1C23618}" destId="{3F6ACA7E-0ACD-42D1-AAE3-FB665B40310E}" srcOrd="0" destOrd="0" presId="urn:microsoft.com/office/officeart/2005/8/layout/orgChart1"/>
    <dgm:cxn modelId="{2EB2CF00-29CC-4A53-A340-C4FE13A0CDAF}" type="presParOf" srcId="{FDEFEF3F-DC04-4B4A-B2D9-6650E1C23618}" destId="{B153E519-58C3-4A67-AC59-F1B3EE2E9905}" srcOrd="1" destOrd="0" presId="urn:microsoft.com/office/officeart/2005/8/layout/orgChart1"/>
    <dgm:cxn modelId="{5F2D8404-6B32-4A04-BE7B-A8588474A05A}" type="presParOf" srcId="{C0102CCA-A16C-4C67-A38E-ECF32B7BFCEF}" destId="{5AAFD617-1A34-4583-9747-27C565D164FB}" srcOrd="1" destOrd="0" presId="urn:microsoft.com/office/officeart/2005/8/layout/orgChart1"/>
    <dgm:cxn modelId="{91ED26A5-DE43-4F21-B646-B4A863534E3E}" type="presParOf" srcId="{C0102CCA-A16C-4C67-A38E-ECF32B7BFCEF}" destId="{AA0E6AD6-066F-4503-8342-8FD43EDF6963}" srcOrd="2" destOrd="0" presId="urn:microsoft.com/office/officeart/2005/8/layout/orgChart1"/>
    <dgm:cxn modelId="{3F766C4A-1824-4362-AB21-BDC8692958C2}" type="presParOf" srcId="{000673AE-B5A7-48D1-B724-948E8DC69E38}" destId="{D7878642-38FF-48C1-A542-EB36B83CF47D}" srcOrd="4" destOrd="0" presId="urn:microsoft.com/office/officeart/2005/8/layout/orgChart1"/>
    <dgm:cxn modelId="{EC625408-29D0-4AA8-A0A9-6DB938AF7C44}" type="presParOf" srcId="{000673AE-B5A7-48D1-B724-948E8DC69E38}" destId="{C18F16B3-8DA6-47B1-BA57-C86C0475CF7D}" srcOrd="5" destOrd="0" presId="urn:microsoft.com/office/officeart/2005/8/layout/orgChart1"/>
    <dgm:cxn modelId="{70AC4243-87D5-4DC7-BC56-2BB1BD5CDC69}" type="presParOf" srcId="{C18F16B3-8DA6-47B1-BA57-C86C0475CF7D}" destId="{81C4B6B3-FCED-43DD-92B7-AB8E14EE1C8A}" srcOrd="0" destOrd="0" presId="urn:microsoft.com/office/officeart/2005/8/layout/orgChart1"/>
    <dgm:cxn modelId="{20662599-B4F9-4729-80FF-7BA550CF8369}" type="presParOf" srcId="{81C4B6B3-FCED-43DD-92B7-AB8E14EE1C8A}" destId="{975286D2-3488-431B-8FCF-0B0AC969CB07}" srcOrd="0" destOrd="0" presId="urn:microsoft.com/office/officeart/2005/8/layout/orgChart1"/>
    <dgm:cxn modelId="{85B584A2-DBDE-450E-9C6C-D68BF6C4A7E2}" type="presParOf" srcId="{81C4B6B3-FCED-43DD-92B7-AB8E14EE1C8A}" destId="{28A62C3A-4852-480E-B8F3-BB09406B6C4D}" srcOrd="1" destOrd="0" presId="urn:microsoft.com/office/officeart/2005/8/layout/orgChart1"/>
    <dgm:cxn modelId="{3628FDC9-22FC-4CB4-BE1D-36502FE694C5}" type="presParOf" srcId="{C18F16B3-8DA6-47B1-BA57-C86C0475CF7D}" destId="{54CFF9EE-84FC-469F-9A8B-D6633302A23D}" srcOrd="1" destOrd="0" presId="urn:microsoft.com/office/officeart/2005/8/layout/orgChart1"/>
    <dgm:cxn modelId="{373BA9D3-AE1A-4064-9203-7F821D9BB84B}" type="presParOf" srcId="{C18F16B3-8DA6-47B1-BA57-C86C0475CF7D}" destId="{F6191A3C-7336-4B0F-97CC-6B6C09916279}" srcOrd="2" destOrd="0" presId="urn:microsoft.com/office/officeart/2005/8/layout/orgChart1"/>
    <dgm:cxn modelId="{6772AA23-9A16-4330-866F-FE6D5BC1F99E}" type="presParOf" srcId="{4F75DE86-787B-4F7D-A467-25FB5459AE39}" destId="{3A897019-FA95-44C9-96AB-2CA1B78BDC78}" srcOrd="2" destOrd="0" presId="urn:microsoft.com/office/officeart/2005/8/layout/orgChart1"/>
    <dgm:cxn modelId="{113C78C8-5B69-4B38-9331-2A7D289C9E03}"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E3038461-4BC9-44B1-ADBF-24D356AB023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EA8F3AB-69F4-4CD0-A9AD-45D886595987}">
      <dgm:prSet phldrT="[Text]"/>
      <dgm:spPr/>
      <dgm:t>
        <a:bodyPr/>
        <a:lstStyle/>
        <a:p>
          <a:r>
            <a:rPr lang="en-GB"/>
            <a:t>InvalidRace</a:t>
          </a:r>
        </a:p>
      </dgm:t>
    </dgm:pt>
    <dgm:pt modelId="{359188CD-A991-40D6-9E31-E6D3737D6722}" type="parTrans" cxnId="{F4F0D97A-34EF-453C-BCB8-C9581A31E9EB}">
      <dgm:prSet/>
      <dgm:spPr/>
      <dgm:t>
        <a:bodyPr/>
        <a:lstStyle/>
        <a:p>
          <a:endParaRPr lang="en-GB"/>
        </a:p>
      </dgm:t>
    </dgm:pt>
    <dgm:pt modelId="{F443645A-8530-457E-B4E5-E26CDB49ED65}" type="sibTrans" cxnId="{F4F0D97A-34EF-453C-BCB8-C9581A31E9EB}">
      <dgm:prSet/>
      <dgm:spPr/>
      <dgm:t>
        <a:bodyPr/>
        <a:lstStyle/>
        <a:p>
          <a:endParaRPr lang="en-GB"/>
        </a:p>
      </dgm:t>
    </dgm:pt>
    <dgm:pt modelId="{1D5D909F-9892-4ED6-B8D0-0CC0792380EF}">
      <dgm:prSet phldrT="[Text]"/>
      <dgm:spPr/>
      <dgm:t>
        <a:bodyPr/>
        <a:lstStyle/>
        <a:p>
          <a:r>
            <a:rPr lang="en-GB"/>
            <a:t>Private member (empty)</a:t>
          </a:r>
        </a:p>
      </dgm:t>
    </dgm:pt>
    <dgm:pt modelId="{EF246F27-407A-404C-81C4-28384C53E1A4}" type="parTrans" cxnId="{56256CD8-2C3A-41A7-B108-D841B4CE20BF}">
      <dgm:prSet/>
      <dgm:spPr/>
      <dgm:t>
        <a:bodyPr/>
        <a:lstStyle/>
        <a:p>
          <a:endParaRPr lang="en-GB"/>
        </a:p>
      </dgm:t>
    </dgm:pt>
    <dgm:pt modelId="{E4C1CA32-8018-49BE-AAE3-E2A33D8C0D9C}" type="sibTrans" cxnId="{56256CD8-2C3A-41A7-B108-D841B4CE20BF}">
      <dgm:prSet/>
      <dgm:spPr/>
      <dgm:t>
        <a:bodyPr/>
        <a:lstStyle/>
        <a:p>
          <a:endParaRPr lang="en-GB"/>
        </a:p>
      </dgm:t>
    </dgm:pt>
    <dgm:pt modelId="{D0598EF4-A6F5-4AD5-8D5B-14950D1A2D27}">
      <dgm:prSet phldrT="[Text]"/>
      <dgm:spPr/>
      <dgm:t>
        <a:bodyPr/>
        <a:lstStyle/>
        <a:p>
          <a:r>
            <a:rPr lang="en-GB"/>
            <a:t>Public member (does not exist because)</a:t>
          </a:r>
        </a:p>
      </dgm:t>
    </dgm:pt>
    <dgm:pt modelId="{BE084D57-C09E-4B9A-8EF9-EB515B42C96A}" type="parTrans" cxnId="{DBD252FB-D28C-4476-8C7B-4B6FE29CFD6B}">
      <dgm:prSet/>
      <dgm:spPr/>
      <dgm:t>
        <a:bodyPr/>
        <a:lstStyle/>
        <a:p>
          <a:endParaRPr lang="en-GB"/>
        </a:p>
      </dgm:t>
    </dgm:pt>
    <dgm:pt modelId="{A6DF2C38-9390-4F56-95DE-0371A76726DA}" type="sibTrans" cxnId="{DBD252FB-D28C-4476-8C7B-4B6FE29CFD6B}">
      <dgm:prSet/>
      <dgm:spPr/>
      <dgm:t>
        <a:bodyPr/>
        <a:lstStyle/>
        <a:p>
          <a:endParaRPr lang="en-GB"/>
        </a:p>
      </dgm:t>
    </dgm:pt>
    <dgm:pt modelId="{14F41D6E-2E7B-4332-8828-E6A323A8C86F}" type="pres">
      <dgm:prSet presAssocID="{E3038461-4BC9-44B1-ADBF-24D356AB0237}" presName="hierChild1" presStyleCnt="0">
        <dgm:presLayoutVars>
          <dgm:orgChart val="1"/>
          <dgm:chPref val="1"/>
          <dgm:dir/>
          <dgm:animOne val="branch"/>
          <dgm:animLvl val="lvl"/>
          <dgm:resizeHandles/>
        </dgm:presLayoutVars>
      </dgm:prSet>
      <dgm:spPr/>
      <dgm:t>
        <a:bodyPr/>
        <a:lstStyle/>
        <a:p>
          <a:endParaRPr lang="en-GB"/>
        </a:p>
      </dgm:t>
    </dgm:pt>
    <dgm:pt modelId="{41FAD0A1-A8CD-4155-835F-9B592FEC6A4F}" type="pres">
      <dgm:prSet presAssocID="{8EA8F3AB-69F4-4CD0-A9AD-45D886595987}" presName="hierRoot1" presStyleCnt="0">
        <dgm:presLayoutVars>
          <dgm:hierBranch val="init"/>
        </dgm:presLayoutVars>
      </dgm:prSet>
      <dgm:spPr/>
    </dgm:pt>
    <dgm:pt modelId="{CE98224E-32E7-433B-B84A-2B9ABE5C73A8}" type="pres">
      <dgm:prSet presAssocID="{8EA8F3AB-69F4-4CD0-A9AD-45D886595987}" presName="rootComposite1" presStyleCnt="0"/>
      <dgm:spPr/>
    </dgm:pt>
    <dgm:pt modelId="{834406CB-DFEE-4B1E-A419-469A40223494}" type="pres">
      <dgm:prSet presAssocID="{8EA8F3AB-69F4-4CD0-A9AD-45D886595987}" presName="rootText1" presStyleLbl="node0" presStyleIdx="0" presStyleCnt="1">
        <dgm:presLayoutVars>
          <dgm:chPref val="3"/>
        </dgm:presLayoutVars>
      </dgm:prSet>
      <dgm:spPr/>
      <dgm:t>
        <a:bodyPr/>
        <a:lstStyle/>
        <a:p>
          <a:endParaRPr lang="en-GB"/>
        </a:p>
      </dgm:t>
    </dgm:pt>
    <dgm:pt modelId="{0541445A-D1E8-45F6-888D-7325EE2E0444}" type="pres">
      <dgm:prSet presAssocID="{8EA8F3AB-69F4-4CD0-A9AD-45D886595987}" presName="rootConnector1" presStyleLbl="node1" presStyleIdx="0" presStyleCnt="0"/>
      <dgm:spPr/>
      <dgm:t>
        <a:bodyPr/>
        <a:lstStyle/>
        <a:p>
          <a:endParaRPr lang="en-GB"/>
        </a:p>
      </dgm:t>
    </dgm:pt>
    <dgm:pt modelId="{CEDB0C4F-A313-491D-AE1F-58CB88839B68}" type="pres">
      <dgm:prSet presAssocID="{8EA8F3AB-69F4-4CD0-A9AD-45D886595987}" presName="hierChild2" presStyleCnt="0"/>
      <dgm:spPr/>
    </dgm:pt>
    <dgm:pt modelId="{28F85B93-CE15-4052-B604-54FCB1F4D6DE}" type="pres">
      <dgm:prSet presAssocID="{EF246F27-407A-404C-81C4-28384C53E1A4}" presName="Name37" presStyleLbl="parChTrans1D2" presStyleIdx="0" presStyleCnt="2"/>
      <dgm:spPr/>
      <dgm:t>
        <a:bodyPr/>
        <a:lstStyle/>
        <a:p>
          <a:endParaRPr lang="en-GB"/>
        </a:p>
      </dgm:t>
    </dgm:pt>
    <dgm:pt modelId="{AEA073A5-6791-418D-9AFC-76ECD7A7A4A0}" type="pres">
      <dgm:prSet presAssocID="{1D5D909F-9892-4ED6-B8D0-0CC0792380EF}" presName="hierRoot2" presStyleCnt="0">
        <dgm:presLayoutVars>
          <dgm:hierBranch val="init"/>
        </dgm:presLayoutVars>
      </dgm:prSet>
      <dgm:spPr/>
    </dgm:pt>
    <dgm:pt modelId="{EEDB17E5-3CE8-483F-AB79-52915B888D56}" type="pres">
      <dgm:prSet presAssocID="{1D5D909F-9892-4ED6-B8D0-0CC0792380EF}" presName="rootComposite" presStyleCnt="0"/>
      <dgm:spPr/>
    </dgm:pt>
    <dgm:pt modelId="{9BB866E0-8364-410E-AAEA-90D38C9D8A83}" type="pres">
      <dgm:prSet presAssocID="{1D5D909F-9892-4ED6-B8D0-0CC0792380EF}" presName="rootText" presStyleLbl="node2" presStyleIdx="0" presStyleCnt="2">
        <dgm:presLayoutVars>
          <dgm:chPref val="3"/>
        </dgm:presLayoutVars>
      </dgm:prSet>
      <dgm:spPr/>
      <dgm:t>
        <a:bodyPr/>
        <a:lstStyle/>
        <a:p>
          <a:endParaRPr lang="en-GB"/>
        </a:p>
      </dgm:t>
    </dgm:pt>
    <dgm:pt modelId="{15AE10C6-4E2C-4E2F-9C82-2C563DC4AAFC}" type="pres">
      <dgm:prSet presAssocID="{1D5D909F-9892-4ED6-B8D0-0CC0792380EF}" presName="rootConnector" presStyleLbl="node2" presStyleIdx="0" presStyleCnt="2"/>
      <dgm:spPr/>
      <dgm:t>
        <a:bodyPr/>
        <a:lstStyle/>
        <a:p>
          <a:endParaRPr lang="en-GB"/>
        </a:p>
      </dgm:t>
    </dgm:pt>
    <dgm:pt modelId="{A88A0295-A9A7-4939-9EA5-5FEE230EECD4}" type="pres">
      <dgm:prSet presAssocID="{1D5D909F-9892-4ED6-B8D0-0CC0792380EF}" presName="hierChild4" presStyleCnt="0"/>
      <dgm:spPr/>
    </dgm:pt>
    <dgm:pt modelId="{0AED9F2A-7E17-42E6-A1FA-53D576BFDA36}" type="pres">
      <dgm:prSet presAssocID="{1D5D909F-9892-4ED6-B8D0-0CC0792380EF}" presName="hierChild5" presStyleCnt="0"/>
      <dgm:spPr/>
    </dgm:pt>
    <dgm:pt modelId="{41AF323B-ABEF-4512-965C-D83B975B8EDE}" type="pres">
      <dgm:prSet presAssocID="{BE084D57-C09E-4B9A-8EF9-EB515B42C96A}" presName="Name37" presStyleLbl="parChTrans1D2" presStyleIdx="1" presStyleCnt="2"/>
      <dgm:spPr/>
      <dgm:t>
        <a:bodyPr/>
        <a:lstStyle/>
        <a:p>
          <a:endParaRPr lang="en-GB"/>
        </a:p>
      </dgm:t>
    </dgm:pt>
    <dgm:pt modelId="{DA0BAE8B-E09D-4974-8208-3239D53C8DFA}" type="pres">
      <dgm:prSet presAssocID="{D0598EF4-A6F5-4AD5-8D5B-14950D1A2D27}" presName="hierRoot2" presStyleCnt="0">
        <dgm:presLayoutVars>
          <dgm:hierBranch val="init"/>
        </dgm:presLayoutVars>
      </dgm:prSet>
      <dgm:spPr/>
    </dgm:pt>
    <dgm:pt modelId="{5B5D1902-8F72-443C-8A76-EEED6BF47C8C}" type="pres">
      <dgm:prSet presAssocID="{D0598EF4-A6F5-4AD5-8D5B-14950D1A2D27}" presName="rootComposite" presStyleCnt="0"/>
      <dgm:spPr/>
    </dgm:pt>
    <dgm:pt modelId="{6102623B-1679-4005-A4B2-74A887AA61AD}" type="pres">
      <dgm:prSet presAssocID="{D0598EF4-A6F5-4AD5-8D5B-14950D1A2D27}" presName="rootText" presStyleLbl="node2" presStyleIdx="1" presStyleCnt="2">
        <dgm:presLayoutVars>
          <dgm:chPref val="3"/>
        </dgm:presLayoutVars>
      </dgm:prSet>
      <dgm:spPr/>
      <dgm:t>
        <a:bodyPr/>
        <a:lstStyle/>
        <a:p>
          <a:endParaRPr lang="en-GB"/>
        </a:p>
      </dgm:t>
    </dgm:pt>
    <dgm:pt modelId="{3B1FD21B-52FE-45CF-B0CE-516D970DE842}" type="pres">
      <dgm:prSet presAssocID="{D0598EF4-A6F5-4AD5-8D5B-14950D1A2D27}" presName="rootConnector" presStyleLbl="node2" presStyleIdx="1" presStyleCnt="2"/>
      <dgm:spPr/>
      <dgm:t>
        <a:bodyPr/>
        <a:lstStyle/>
        <a:p>
          <a:endParaRPr lang="en-GB"/>
        </a:p>
      </dgm:t>
    </dgm:pt>
    <dgm:pt modelId="{631214B3-928D-4DF5-8223-35B032E2FC0D}" type="pres">
      <dgm:prSet presAssocID="{D0598EF4-A6F5-4AD5-8D5B-14950D1A2D27}" presName="hierChild4" presStyleCnt="0"/>
      <dgm:spPr/>
    </dgm:pt>
    <dgm:pt modelId="{4ED33479-14B9-4426-B883-B5A0C601E1F2}" type="pres">
      <dgm:prSet presAssocID="{D0598EF4-A6F5-4AD5-8D5B-14950D1A2D27}" presName="hierChild5" presStyleCnt="0"/>
      <dgm:spPr/>
    </dgm:pt>
    <dgm:pt modelId="{DF78E0B4-69AF-4784-82A5-BA792CFF8FB7}" type="pres">
      <dgm:prSet presAssocID="{8EA8F3AB-69F4-4CD0-A9AD-45D886595987}" presName="hierChild3" presStyleCnt="0"/>
      <dgm:spPr/>
    </dgm:pt>
  </dgm:ptLst>
  <dgm:cxnLst>
    <dgm:cxn modelId="{B3540ABA-CA2D-4B3A-A974-1D41CE191F77}" type="presOf" srcId="{8EA8F3AB-69F4-4CD0-A9AD-45D886595987}" destId="{0541445A-D1E8-45F6-888D-7325EE2E0444}" srcOrd="1" destOrd="0" presId="urn:microsoft.com/office/officeart/2005/8/layout/orgChart1"/>
    <dgm:cxn modelId="{F4F0D97A-34EF-453C-BCB8-C9581A31E9EB}" srcId="{E3038461-4BC9-44B1-ADBF-24D356AB0237}" destId="{8EA8F3AB-69F4-4CD0-A9AD-45D886595987}" srcOrd="0" destOrd="0" parTransId="{359188CD-A991-40D6-9E31-E6D3737D6722}" sibTransId="{F443645A-8530-457E-B4E5-E26CDB49ED65}"/>
    <dgm:cxn modelId="{BE83A78D-2B80-4B5B-892D-EFD74C9BF5D4}" type="presOf" srcId="{8EA8F3AB-69F4-4CD0-A9AD-45D886595987}" destId="{834406CB-DFEE-4B1E-A419-469A40223494}" srcOrd="0" destOrd="0" presId="urn:microsoft.com/office/officeart/2005/8/layout/orgChart1"/>
    <dgm:cxn modelId="{56256CD8-2C3A-41A7-B108-D841B4CE20BF}" srcId="{8EA8F3AB-69F4-4CD0-A9AD-45D886595987}" destId="{1D5D909F-9892-4ED6-B8D0-0CC0792380EF}" srcOrd="0" destOrd="0" parTransId="{EF246F27-407A-404C-81C4-28384C53E1A4}" sibTransId="{E4C1CA32-8018-49BE-AAE3-E2A33D8C0D9C}"/>
    <dgm:cxn modelId="{7EE33AB7-98D5-4AF3-B3DC-3B822F431F15}" type="presOf" srcId="{1D5D909F-9892-4ED6-B8D0-0CC0792380EF}" destId="{9BB866E0-8364-410E-AAEA-90D38C9D8A83}" srcOrd="0" destOrd="0" presId="urn:microsoft.com/office/officeart/2005/8/layout/orgChart1"/>
    <dgm:cxn modelId="{DBD252FB-D28C-4476-8C7B-4B6FE29CFD6B}" srcId="{8EA8F3AB-69F4-4CD0-A9AD-45D886595987}" destId="{D0598EF4-A6F5-4AD5-8D5B-14950D1A2D27}" srcOrd="1" destOrd="0" parTransId="{BE084D57-C09E-4B9A-8EF9-EB515B42C96A}" sibTransId="{A6DF2C38-9390-4F56-95DE-0371A76726DA}"/>
    <dgm:cxn modelId="{3A1E3E35-21DD-497C-9CD6-F7993BEEC63C}" type="presOf" srcId="{BE084D57-C09E-4B9A-8EF9-EB515B42C96A}" destId="{41AF323B-ABEF-4512-965C-D83B975B8EDE}" srcOrd="0" destOrd="0" presId="urn:microsoft.com/office/officeart/2005/8/layout/orgChart1"/>
    <dgm:cxn modelId="{90C408DC-A51E-430A-A001-38E82BC3B2AD}" type="presOf" srcId="{1D5D909F-9892-4ED6-B8D0-0CC0792380EF}" destId="{15AE10C6-4E2C-4E2F-9C82-2C563DC4AAFC}" srcOrd="1" destOrd="0" presId="urn:microsoft.com/office/officeart/2005/8/layout/orgChart1"/>
    <dgm:cxn modelId="{6986D5B0-CE4F-4D88-906A-543441A95501}" type="presOf" srcId="{E3038461-4BC9-44B1-ADBF-24D356AB0237}" destId="{14F41D6E-2E7B-4332-8828-E6A323A8C86F}" srcOrd="0" destOrd="0" presId="urn:microsoft.com/office/officeart/2005/8/layout/orgChart1"/>
    <dgm:cxn modelId="{868AF555-6F0B-4620-A962-A673B23435D9}" type="presOf" srcId="{D0598EF4-A6F5-4AD5-8D5B-14950D1A2D27}" destId="{3B1FD21B-52FE-45CF-B0CE-516D970DE842}" srcOrd="1" destOrd="0" presId="urn:microsoft.com/office/officeart/2005/8/layout/orgChart1"/>
    <dgm:cxn modelId="{44C7A5D5-00CB-4460-A15D-00EB29A76725}" type="presOf" srcId="{D0598EF4-A6F5-4AD5-8D5B-14950D1A2D27}" destId="{6102623B-1679-4005-A4B2-74A887AA61AD}" srcOrd="0" destOrd="0" presId="urn:microsoft.com/office/officeart/2005/8/layout/orgChart1"/>
    <dgm:cxn modelId="{E74D0FA7-6801-47C0-91FB-4A38119726C8}" type="presOf" srcId="{EF246F27-407A-404C-81C4-28384C53E1A4}" destId="{28F85B93-CE15-4052-B604-54FCB1F4D6DE}" srcOrd="0" destOrd="0" presId="urn:microsoft.com/office/officeart/2005/8/layout/orgChart1"/>
    <dgm:cxn modelId="{1F84354A-A228-4FA7-B7F5-D43D2E63D97B}" type="presParOf" srcId="{14F41D6E-2E7B-4332-8828-E6A323A8C86F}" destId="{41FAD0A1-A8CD-4155-835F-9B592FEC6A4F}" srcOrd="0" destOrd="0" presId="urn:microsoft.com/office/officeart/2005/8/layout/orgChart1"/>
    <dgm:cxn modelId="{69705B41-DA68-4BC1-8EB0-3D253292062C}" type="presParOf" srcId="{41FAD0A1-A8CD-4155-835F-9B592FEC6A4F}" destId="{CE98224E-32E7-433B-B84A-2B9ABE5C73A8}" srcOrd="0" destOrd="0" presId="urn:microsoft.com/office/officeart/2005/8/layout/orgChart1"/>
    <dgm:cxn modelId="{323D2F1A-1A4A-4036-825E-0F1061FA5F8B}" type="presParOf" srcId="{CE98224E-32E7-433B-B84A-2B9ABE5C73A8}" destId="{834406CB-DFEE-4B1E-A419-469A40223494}" srcOrd="0" destOrd="0" presId="urn:microsoft.com/office/officeart/2005/8/layout/orgChart1"/>
    <dgm:cxn modelId="{82040A7A-EB9B-48EB-9970-F77878BF8EC7}" type="presParOf" srcId="{CE98224E-32E7-433B-B84A-2B9ABE5C73A8}" destId="{0541445A-D1E8-45F6-888D-7325EE2E0444}" srcOrd="1" destOrd="0" presId="urn:microsoft.com/office/officeart/2005/8/layout/orgChart1"/>
    <dgm:cxn modelId="{916B27E2-7C48-4CB4-819C-2C06FA1C07EF}" type="presParOf" srcId="{41FAD0A1-A8CD-4155-835F-9B592FEC6A4F}" destId="{CEDB0C4F-A313-491D-AE1F-58CB88839B68}" srcOrd="1" destOrd="0" presId="urn:microsoft.com/office/officeart/2005/8/layout/orgChart1"/>
    <dgm:cxn modelId="{18F7B6F2-AD3D-40D0-8700-C7BC5120133F}" type="presParOf" srcId="{CEDB0C4F-A313-491D-AE1F-58CB88839B68}" destId="{28F85B93-CE15-4052-B604-54FCB1F4D6DE}" srcOrd="0" destOrd="0" presId="urn:microsoft.com/office/officeart/2005/8/layout/orgChart1"/>
    <dgm:cxn modelId="{6394526F-D97E-4DEA-BE57-9AD6F83A7154}" type="presParOf" srcId="{CEDB0C4F-A313-491D-AE1F-58CB88839B68}" destId="{AEA073A5-6791-418D-9AFC-76ECD7A7A4A0}" srcOrd="1" destOrd="0" presId="urn:microsoft.com/office/officeart/2005/8/layout/orgChart1"/>
    <dgm:cxn modelId="{35E0C82D-E430-4CF7-9E55-1F8538C540F1}" type="presParOf" srcId="{AEA073A5-6791-418D-9AFC-76ECD7A7A4A0}" destId="{EEDB17E5-3CE8-483F-AB79-52915B888D56}" srcOrd="0" destOrd="0" presId="urn:microsoft.com/office/officeart/2005/8/layout/orgChart1"/>
    <dgm:cxn modelId="{4832685F-D9CD-41ED-A65B-8FD3059699E0}" type="presParOf" srcId="{EEDB17E5-3CE8-483F-AB79-52915B888D56}" destId="{9BB866E0-8364-410E-AAEA-90D38C9D8A83}" srcOrd="0" destOrd="0" presId="urn:microsoft.com/office/officeart/2005/8/layout/orgChart1"/>
    <dgm:cxn modelId="{365DD24C-2DA1-4154-9F5E-0E2E19355012}" type="presParOf" srcId="{EEDB17E5-3CE8-483F-AB79-52915B888D56}" destId="{15AE10C6-4E2C-4E2F-9C82-2C563DC4AAFC}" srcOrd="1" destOrd="0" presId="urn:microsoft.com/office/officeart/2005/8/layout/orgChart1"/>
    <dgm:cxn modelId="{244687E8-C988-4D2B-BE13-E4543EC5584D}" type="presParOf" srcId="{AEA073A5-6791-418D-9AFC-76ECD7A7A4A0}" destId="{A88A0295-A9A7-4939-9EA5-5FEE230EECD4}" srcOrd="1" destOrd="0" presId="urn:microsoft.com/office/officeart/2005/8/layout/orgChart1"/>
    <dgm:cxn modelId="{0B15EFBB-EF8A-4F4A-9B29-EAE347265A73}" type="presParOf" srcId="{AEA073A5-6791-418D-9AFC-76ECD7A7A4A0}" destId="{0AED9F2A-7E17-42E6-A1FA-53D576BFDA36}" srcOrd="2" destOrd="0" presId="urn:microsoft.com/office/officeart/2005/8/layout/orgChart1"/>
    <dgm:cxn modelId="{A35306BC-7786-4B6E-B694-4B246F96352A}" type="presParOf" srcId="{CEDB0C4F-A313-491D-AE1F-58CB88839B68}" destId="{41AF323B-ABEF-4512-965C-D83B975B8EDE}" srcOrd="2" destOrd="0" presId="urn:microsoft.com/office/officeart/2005/8/layout/orgChart1"/>
    <dgm:cxn modelId="{DF8E762C-6143-458B-83B3-C5A6C8824D12}" type="presParOf" srcId="{CEDB0C4F-A313-491D-AE1F-58CB88839B68}" destId="{DA0BAE8B-E09D-4974-8208-3239D53C8DFA}" srcOrd="3" destOrd="0" presId="urn:microsoft.com/office/officeart/2005/8/layout/orgChart1"/>
    <dgm:cxn modelId="{1C7A5082-5FFD-4E5D-A4F3-80ED6F603359}" type="presParOf" srcId="{DA0BAE8B-E09D-4974-8208-3239D53C8DFA}" destId="{5B5D1902-8F72-443C-8A76-EEED6BF47C8C}" srcOrd="0" destOrd="0" presId="urn:microsoft.com/office/officeart/2005/8/layout/orgChart1"/>
    <dgm:cxn modelId="{CA936C77-BEE3-4B6F-A69D-CC94D7AFE254}" type="presParOf" srcId="{5B5D1902-8F72-443C-8A76-EEED6BF47C8C}" destId="{6102623B-1679-4005-A4B2-74A887AA61AD}" srcOrd="0" destOrd="0" presId="urn:microsoft.com/office/officeart/2005/8/layout/orgChart1"/>
    <dgm:cxn modelId="{9C0055AB-4ED0-4C31-B340-E164559D6BCA}" type="presParOf" srcId="{5B5D1902-8F72-443C-8A76-EEED6BF47C8C}" destId="{3B1FD21B-52FE-45CF-B0CE-516D970DE842}" srcOrd="1" destOrd="0" presId="urn:microsoft.com/office/officeart/2005/8/layout/orgChart1"/>
    <dgm:cxn modelId="{4BD17875-E217-49AA-BB9C-8AED27EB6960}" type="presParOf" srcId="{DA0BAE8B-E09D-4974-8208-3239D53C8DFA}" destId="{631214B3-928D-4DF5-8223-35B032E2FC0D}" srcOrd="1" destOrd="0" presId="urn:microsoft.com/office/officeart/2005/8/layout/orgChart1"/>
    <dgm:cxn modelId="{4F75297C-BCE7-4EDB-A295-37BD683CF81E}" type="presParOf" srcId="{DA0BAE8B-E09D-4974-8208-3239D53C8DFA}" destId="{4ED33479-14B9-4426-B883-B5A0C601E1F2}" srcOrd="2" destOrd="0" presId="urn:microsoft.com/office/officeart/2005/8/layout/orgChart1"/>
    <dgm:cxn modelId="{AC110442-C447-425A-A8B0-BB483B5E1165}" type="presParOf" srcId="{41FAD0A1-A8CD-4155-835F-9B592FEC6A4F}" destId="{DF78E0B4-69AF-4784-82A5-BA792CFF8FB7}"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E3038461-4BC9-44B1-ADBF-24D356AB023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EA8F3AB-69F4-4CD0-A9AD-45D886595987}">
      <dgm:prSet phldrT="[Text]"/>
      <dgm:spPr/>
      <dgm:t>
        <a:bodyPr/>
        <a:lstStyle/>
        <a:p>
          <a:r>
            <a:rPr lang="en-GB"/>
            <a:t>InvalidJob</a:t>
          </a:r>
        </a:p>
      </dgm:t>
    </dgm:pt>
    <dgm:pt modelId="{359188CD-A991-40D6-9E31-E6D3737D6722}" type="parTrans" cxnId="{F4F0D97A-34EF-453C-BCB8-C9581A31E9EB}">
      <dgm:prSet/>
      <dgm:spPr/>
      <dgm:t>
        <a:bodyPr/>
        <a:lstStyle/>
        <a:p>
          <a:endParaRPr lang="en-GB"/>
        </a:p>
      </dgm:t>
    </dgm:pt>
    <dgm:pt modelId="{F443645A-8530-457E-B4E5-E26CDB49ED65}" type="sibTrans" cxnId="{F4F0D97A-34EF-453C-BCB8-C9581A31E9EB}">
      <dgm:prSet/>
      <dgm:spPr/>
      <dgm:t>
        <a:bodyPr/>
        <a:lstStyle/>
        <a:p>
          <a:endParaRPr lang="en-GB"/>
        </a:p>
      </dgm:t>
    </dgm:pt>
    <dgm:pt modelId="{1D5D909F-9892-4ED6-B8D0-0CC0792380EF}">
      <dgm:prSet phldrT="[Text]"/>
      <dgm:spPr/>
      <dgm:t>
        <a:bodyPr/>
        <a:lstStyle/>
        <a:p>
          <a:r>
            <a:rPr lang="en-GB"/>
            <a:t>Private member (empty)</a:t>
          </a:r>
        </a:p>
      </dgm:t>
    </dgm:pt>
    <dgm:pt modelId="{EF246F27-407A-404C-81C4-28384C53E1A4}" type="parTrans" cxnId="{56256CD8-2C3A-41A7-B108-D841B4CE20BF}">
      <dgm:prSet/>
      <dgm:spPr/>
      <dgm:t>
        <a:bodyPr/>
        <a:lstStyle/>
        <a:p>
          <a:endParaRPr lang="en-GB"/>
        </a:p>
      </dgm:t>
    </dgm:pt>
    <dgm:pt modelId="{E4C1CA32-8018-49BE-AAE3-E2A33D8C0D9C}" type="sibTrans" cxnId="{56256CD8-2C3A-41A7-B108-D841B4CE20BF}">
      <dgm:prSet/>
      <dgm:spPr/>
      <dgm:t>
        <a:bodyPr/>
        <a:lstStyle/>
        <a:p>
          <a:endParaRPr lang="en-GB"/>
        </a:p>
      </dgm:t>
    </dgm:pt>
    <dgm:pt modelId="{D0598EF4-A6F5-4AD5-8D5B-14950D1A2D27}">
      <dgm:prSet phldrT="[Text]"/>
      <dgm:spPr/>
      <dgm:t>
        <a:bodyPr/>
        <a:lstStyle/>
        <a:p>
          <a:r>
            <a:rPr lang="en-GB"/>
            <a:t>Public member (does not exist because)</a:t>
          </a:r>
        </a:p>
      </dgm:t>
    </dgm:pt>
    <dgm:pt modelId="{BE084D57-C09E-4B9A-8EF9-EB515B42C96A}" type="parTrans" cxnId="{DBD252FB-D28C-4476-8C7B-4B6FE29CFD6B}">
      <dgm:prSet/>
      <dgm:spPr/>
      <dgm:t>
        <a:bodyPr/>
        <a:lstStyle/>
        <a:p>
          <a:endParaRPr lang="en-GB"/>
        </a:p>
      </dgm:t>
    </dgm:pt>
    <dgm:pt modelId="{A6DF2C38-9390-4F56-95DE-0371A76726DA}" type="sibTrans" cxnId="{DBD252FB-D28C-4476-8C7B-4B6FE29CFD6B}">
      <dgm:prSet/>
      <dgm:spPr/>
      <dgm:t>
        <a:bodyPr/>
        <a:lstStyle/>
        <a:p>
          <a:endParaRPr lang="en-GB"/>
        </a:p>
      </dgm:t>
    </dgm:pt>
    <dgm:pt modelId="{14F41D6E-2E7B-4332-8828-E6A323A8C86F}" type="pres">
      <dgm:prSet presAssocID="{E3038461-4BC9-44B1-ADBF-24D356AB0237}" presName="hierChild1" presStyleCnt="0">
        <dgm:presLayoutVars>
          <dgm:orgChart val="1"/>
          <dgm:chPref val="1"/>
          <dgm:dir/>
          <dgm:animOne val="branch"/>
          <dgm:animLvl val="lvl"/>
          <dgm:resizeHandles/>
        </dgm:presLayoutVars>
      </dgm:prSet>
      <dgm:spPr/>
      <dgm:t>
        <a:bodyPr/>
        <a:lstStyle/>
        <a:p>
          <a:endParaRPr lang="en-GB"/>
        </a:p>
      </dgm:t>
    </dgm:pt>
    <dgm:pt modelId="{41FAD0A1-A8CD-4155-835F-9B592FEC6A4F}" type="pres">
      <dgm:prSet presAssocID="{8EA8F3AB-69F4-4CD0-A9AD-45D886595987}" presName="hierRoot1" presStyleCnt="0">
        <dgm:presLayoutVars>
          <dgm:hierBranch val="init"/>
        </dgm:presLayoutVars>
      </dgm:prSet>
      <dgm:spPr/>
    </dgm:pt>
    <dgm:pt modelId="{CE98224E-32E7-433B-B84A-2B9ABE5C73A8}" type="pres">
      <dgm:prSet presAssocID="{8EA8F3AB-69F4-4CD0-A9AD-45D886595987}" presName="rootComposite1" presStyleCnt="0"/>
      <dgm:spPr/>
    </dgm:pt>
    <dgm:pt modelId="{834406CB-DFEE-4B1E-A419-469A40223494}" type="pres">
      <dgm:prSet presAssocID="{8EA8F3AB-69F4-4CD0-A9AD-45D886595987}" presName="rootText1" presStyleLbl="node0" presStyleIdx="0" presStyleCnt="1">
        <dgm:presLayoutVars>
          <dgm:chPref val="3"/>
        </dgm:presLayoutVars>
      </dgm:prSet>
      <dgm:spPr/>
      <dgm:t>
        <a:bodyPr/>
        <a:lstStyle/>
        <a:p>
          <a:endParaRPr lang="en-GB"/>
        </a:p>
      </dgm:t>
    </dgm:pt>
    <dgm:pt modelId="{0541445A-D1E8-45F6-888D-7325EE2E0444}" type="pres">
      <dgm:prSet presAssocID="{8EA8F3AB-69F4-4CD0-A9AD-45D886595987}" presName="rootConnector1" presStyleLbl="node1" presStyleIdx="0" presStyleCnt="0"/>
      <dgm:spPr/>
      <dgm:t>
        <a:bodyPr/>
        <a:lstStyle/>
        <a:p>
          <a:endParaRPr lang="en-GB"/>
        </a:p>
      </dgm:t>
    </dgm:pt>
    <dgm:pt modelId="{CEDB0C4F-A313-491D-AE1F-58CB88839B68}" type="pres">
      <dgm:prSet presAssocID="{8EA8F3AB-69F4-4CD0-A9AD-45D886595987}" presName="hierChild2" presStyleCnt="0"/>
      <dgm:spPr/>
    </dgm:pt>
    <dgm:pt modelId="{28F85B93-CE15-4052-B604-54FCB1F4D6DE}" type="pres">
      <dgm:prSet presAssocID="{EF246F27-407A-404C-81C4-28384C53E1A4}" presName="Name37" presStyleLbl="parChTrans1D2" presStyleIdx="0" presStyleCnt="2"/>
      <dgm:spPr/>
      <dgm:t>
        <a:bodyPr/>
        <a:lstStyle/>
        <a:p>
          <a:endParaRPr lang="en-GB"/>
        </a:p>
      </dgm:t>
    </dgm:pt>
    <dgm:pt modelId="{AEA073A5-6791-418D-9AFC-76ECD7A7A4A0}" type="pres">
      <dgm:prSet presAssocID="{1D5D909F-9892-4ED6-B8D0-0CC0792380EF}" presName="hierRoot2" presStyleCnt="0">
        <dgm:presLayoutVars>
          <dgm:hierBranch val="init"/>
        </dgm:presLayoutVars>
      </dgm:prSet>
      <dgm:spPr/>
    </dgm:pt>
    <dgm:pt modelId="{EEDB17E5-3CE8-483F-AB79-52915B888D56}" type="pres">
      <dgm:prSet presAssocID="{1D5D909F-9892-4ED6-B8D0-0CC0792380EF}" presName="rootComposite" presStyleCnt="0"/>
      <dgm:spPr/>
    </dgm:pt>
    <dgm:pt modelId="{9BB866E0-8364-410E-AAEA-90D38C9D8A83}" type="pres">
      <dgm:prSet presAssocID="{1D5D909F-9892-4ED6-B8D0-0CC0792380EF}" presName="rootText" presStyleLbl="node2" presStyleIdx="0" presStyleCnt="2">
        <dgm:presLayoutVars>
          <dgm:chPref val="3"/>
        </dgm:presLayoutVars>
      </dgm:prSet>
      <dgm:spPr/>
      <dgm:t>
        <a:bodyPr/>
        <a:lstStyle/>
        <a:p>
          <a:endParaRPr lang="en-GB"/>
        </a:p>
      </dgm:t>
    </dgm:pt>
    <dgm:pt modelId="{15AE10C6-4E2C-4E2F-9C82-2C563DC4AAFC}" type="pres">
      <dgm:prSet presAssocID="{1D5D909F-9892-4ED6-B8D0-0CC0792380EF}" presName="rootConnector" presStyleLbl="node2" presStyleIdx="0" presStyleCnt="2"/>
      <dgm:spPr/>
      <dgm:t>
        <a:bodyPr/>
        <a:lstStyle/>
        <a:p>
          <a:endParaRPr lang="en-GB"/>
        </a:p>
      </dgm:t>
    </dgm:pt>
    <dgm:pt modelId="{A88A0295-A9A7-4939-9EA5-5FEE230EECD4}" type="pres">
      <dgm:prSet presAssocID="{1D5D909F-9892-4ED6-B8D0-0CC0792380EF}" presName="hierChild4" presStyleCnt="0"/>
      <dgm:spPr/>
    </dgm:pt>
    <dgm:pt modelId="{0AED9F2A-7E17-42E6-A1FA-53D576BFDA36}" type="pres">
      <dgm:prSet presAssocID="{1D5D909F-9892-4ED6-B8D0-0CC0792380EF}" presName="hierChild5" presStyleCnt="0"/>
      <dgm:spPr/>
    </dgm:pt>
    <dgm:pt modelId="{41AF323B-ABEF-4512-965C-D83B975B8EDE}" type="pres">
      <dgm:prSet presAssocID="{BE084D57-C09E-4B9A-8EF9-EB515B42C96A}" presName="Name37" presStyleLbl="parChTrans1D2" presStyleIdx="1" presStyleCnt="2"/>
      <dgm:spPr/>
      <dgm:t>
        <a:bodyPr/>
        <a:lstStyle/>
        <a:p>
          <a:endParaRPr lang="en-GB"/>
        </a:p>
      </dgm:t>
    </dgm:pt>
    <dgm:pt modelId="{DA0BAE8B-E09D-4974-8208-3239D53C8DFA}" type="pres">
      <dgm:prSet presAssocID="{D0598EF4-A6F5-4AD5-8D5B-14950D1A2D27}" presName="hierRoot2" presStyleCnt="0">
        <dgm:presLayoutVars>
          <dgm:hierBranch val="init"/>
        </dgm:presLayoutVars>
      </dgm:prSet>
      <dgm:spPr/>
    </dgm:pt>
    <dgm:pt modelId="{5B5D1902-8F72-443C-8A76-EEED6BF47C8C}" type="pres">
      <dgm:prSet presAssocID="{D0598EF4-A6F5-4AD5-8D5B-14950D1A2D27}" presName="rootComposite" presStyleCnt="0"/>
      <dgm:spPr/>
    </dgm:pt>
    <dgm:pt modelId="{6102623B-1679-4005-A4B2-74A887AA61AD}" type="pres">
      <dgm:prSet presAssocID="{D0598EF4-A6F5-4AD5-8D5B-14950D1A2D27}" presName="rootText" presStyleLbl="node2" presStyleIdx="1" presStyleCnt="2">
        <dgm:presLayoutVars>
          <dgm:chPref val="3"/>
        </dgm:presLayoutVars>
      </dgm:prSet>
      <dgm:spPr/>
      <dgm:t>
        <a:bodyPr/>
        <a:lstStyle/>
        <a:p>
          <a:endParaRPr lang="en-GB"/>
        </a:p>
      </dgm:t>
    </dgm:pt>
    <dgm:pt modelId="{3B1FD21B-52FE-45CF-B0CE-516D970DE842}" type="pres">
      <dgm:prSet presAssocID="{D0598EF4-A6F5-4AD5-8D5B-14950D1A2D27}" presName="rootConnector" presStyleLbl="node2" presStyleIdx="1" presStyleCnt="2"/>
      <dgm:spPr/>
      <dgm:t>
        <a:bodyPr/>
        <a:lstStyle/>
        <a:p>
          <a:endParaRPr lang="en-GB"/>
        </a:p>
      </dgm:t>
    </dgm:pt>
    <dgm:pt modelId="{631214B3-928D-4DF5-8223-35B032E2FC0D}" type="pres">
      <dgm:prSet presAssocID="{D0598EF4-A6F5-4AD5-8D5B-14950D1A2D27}" presName="hierChild4" presStyleCnt="0"/>
      <dgm:spPr/>
    </dgm:pt>
    <dgm:pt modelId="{4ED33479-14B9-4426-B883-B5A0C601E1F2}" type="pres">
      <dgm:prSet presAssocID="{D0598EF4-A6F5-4AD5-8D5B-14950D1A2D27}" presName="hierChild5" presStyleCnt="0"/>
      <dgm:spPr/>
    </dgm:pt>
    <dgm:pt modelId="{DF78E0B4-69AF-4784-82A5-BA792CFF8FB7}" type="pres">
      <dgm:prSet presAssocID="{8EA8F3AB-69F4-4CD0-A9AD-45D886595987}" presName="hierChild3" presStyleCnt="0"/>
      <dgm:spPr/>
    </dgm:pt>
  </dgm:ptLst>
  <dgm:cxnLst>
    <dgm:cxn modelId="{F4F0D97A-34EF-453C-BCB8-C9581A31E9EB}" srcId="{E3038461-4BC9-44B1-ADBF-24D356AB0237}" destId="{8EA8F3AB-69F4-4CD0-A9AD-45D886595987}" srcOrd="0" destOrd="0" parTransId="{359188CD-A991-40D6-9E31-E6D3737D6722}" sibTransId="{F443645A-8530-457E-B4E5-E26CDB49ED65}"/>
    <dgm:cxn modelId="{FC5358BA-6EC5-4922-8665-07A7366D5F41}" type="presOf" srcId="{1D5D909F-9892-4ED6-B8D0-0CC0792380EF}" destId="{9BB866E0-8364-410E-AAEA-90D38C9D8A83}" srcOrd="0" destOrd="0" presId="urn:microsoft.com/office/officeart/2005/8/layout/orgChart1"/>
    <dgm:cxn modelId="{0977BA2B-13FE-416A-88D8-9F92701A7010}" type="presOf" srcId="{E3038461-4BC9-44B1-ADBF-24D356AB0237}" destId="{14F41D6E-2E7B-4332-8828-E6A323A8C86F}" srcOrd="0" destOrd="0" presId="urn:microsoft.com/office/officeart/2005/8/layout/orgChart1"/>
    <dgm:cxn modelId="{C72E3186-6E00-4C88-B7DD-2BB9C56535FA}" type="presOf" srcId="{EF246F27-407A-404C-81C4-28384C53E1A4}" destId="{28F85B93-CE15-4052-B604-54FCB1F4D6DE}" srcOrd="0" destOrd="0" presId="urn:microsoft.com/office/officeart/2005/8/layout/orgChart1"/>
    <dgm:cxn modelId="{56256CD8-2C3A-41A7-B108-D841B4CE20BF}" srcId="{8EA8F3AB-69F4-4CD0-A9AD-45D886595987}" destId="{1D5D909F-9892-4ED6-B8D0-0CC0792380EF}" srcOrd="0" destOrd="0" parTransId="{EF246F27-407A-404C-81C4-28384C53E1A4}" sibTransId="{E4C1CA32-8018-49BE-AAE3-E2A33D8C0D9C}"/>
    <dgm:cxn modelId="{D050C0FC-F17A-4479-88AC-0E4B07FC5FE1}" type="presOf" srcId="{8EA8F3AB-69F4-4CD0-A9AD-45D886595987}" destId="{834406CB-DFEE-4B1E-A419-469A40223494}" srcOrd="0" destOrd="0" presId="urn:microsoft.com/office/officeart/2005/8/layout/orgChart1"/>
    <dgm:cxn modelId="{DBD252FB-D28C-4476-8C7B-4B6FE29CFD6B}" srcId="{8EA8F3AB-69F4-4CD0-A9AD-45D886595987}" destId="{D0598EF4-A6F5-4AD5-8D5B-14950D1A2D27}" srcOrd="1" destOrd="0" parTransId="{BE084D57-C09E-4B9A-8EF9-EB515B42C96A}" sibTransId="{A6DF2C38-9390-4F56-95DE-0371A76726DA}"/>
    <dgm:cxn modelId="{E0B6FD7E-2950-4070-A241-C91D5C650175}" type="presOf" srcId="{1D5D909F-9892-4ED6-B8D0-0CC0792380EF}" destId="{15AE10C6-4E2C-4E2F-9C82-2C563DC4AAFC}" srcOrd="1" destOrd="0" presId="urn:microsoft.com/office/officeart/2005/8/layout/orgChart1"/>
    <dgm:cxn modelId="{D7A27FA3-76DF-45DA-96A3-16615774A5F6}" type="presOf" srcId="{BE084D57-C09E-4B9A-8EF9-EB515B42C96A}" destId="{41AF323B-ABEF-4512-965C-D83B975B8EDE}" srcOrd="0" destOrd="0" presId="urn:microsoft.com/office/officeart/2005/8/layout/orgChart1"/>
    <dgm:cxn modelId="{423AD25F-3987-49D6-B0BC-0406ADD60D99}" type="presOf" srcId="{8EA8F3AB-69F4-4CD0-A9AD-45D886595987}" destId="{0541445A-D1E8-45F6-888D-7325EE2E0444}" srcOrd="1" destOrd="0" presId="urn:microsoft.com/office/officeart/2005/8/layout/orgChart1"/>
    <dgm:cxn modelId="{17A3A0B4-130B-4EA7-9F05-6A0A317BB5A7}" type="presOf" srcId="{D0598EF4-A6F5-4AD5-8D5B-14950D1A2D27}" destId="{3B1FD21B-52FE-45CF-B0CE-516D970DE842}" srcOrd="1" destOrd="0" presId="urn:microsoft.com/office/officeart/2005/8/layout/orgChart1"/>
    <dgm:cxn modelId="{C8C6B74A-0D46-48AB-B5C8-DB459894C76F}" type="presOf" srcId="{D0598EF4-A6F5-4AD5-8D5B-14950D1A2D27}" destId="{6102623B-1679-4005-A4B2-74A887AA61AD}" srcOrd="0" destOrd="0" presId="urn:microsoft.com/office/officeart/2005/8/layout/orgChart1"/>
    <dgm:cxn modelId="{78399C22-7ABF-41D4-8489-850ED2C7CFFE}" type="presParOf" srcId="{14F41D6E-2E7B-4332-8828-E6A323A8C86F}" destId="{41FAD0A1-A8CD-4155-835F-9B592FEC6A4F}" srcOrd="0" destOrd="0" presId="urn:microsoft.com/office/officeart/2005/8/layout/orgChart1"/>
    <dgm:cxn modelId="{AACEF64F-CD91-4B76-B93A-FC1F00EE03E1}" type="presParOf" srcId="{41FAD0A1-A8CD-4155-835F-9B592FEC6A4F}" destId="{CE98224E-32E7-433B-B84A-2B9ABE5C73A8}" srcOrd="0" destOrd="0" presId="urn:microsoft.com/office/officeart/2005/8/layout/orgChart1"/>
    <dgm:cxn modelId="{BF121736-27A0-411B-8985-631C857EB772}" type="presParOf" srcId="{CE98224E-32E7-433B-B84A-2B9ABE5C73A8}" destId="{834406CB-DFEE-4B1E-A419-469A40223494}" srcOrd="0" destOrd="0" presId="urn:microsoft.com/office/officeart/2005/8/layout/orgChart1"/>
    <dgm:cxn modelId="{AFADABFC-C399-4538-ABAD-8FB58F2E2BC8}" type="presParOf" srcId="{CE98224E-32E7-433B-B84A-2B9ABE5C73A8}" destId="{0541445A-D1E8-45F6-888D-7325EE2E0444}" srcOrd="1" destOrd="0" presId="urn:microsoft.com/office/officeart/2005/8/layout/orgChart1"/>
    <dgm:cxn modelId="{F060AEE6-273F-4850-AACD-4DB379364EA2}" type="presParOf" srcId="{41FAD0A1-A8CD-4155-835F-9B592FEC6A4F}" destId="{CEDB0C4F-A313-491D-AE1F-58CB88839B68}" srcOrd="1" destOrd="0" presId="urn:microsoft.com/office/officeart/2005/8/layout/orgChart1"/>
    <dgm:cxn modelId="{FC042334-E115-4DFB-A946-0D4C829CB5AE}" type="presParOf" srcId="{CEDB0C4F-A313-491D-AE1F-58CB88839B68}" destId="{28F85B93-CE15-4052-B604-54FCB1F4D6DE}" srcOrd="0" destOrd="0" presId="urn:microsoft.com/office/officeart/2005/8/layout/orgChart1"/>
    <dgm:cxn modelId="{6EC96003-1A3F-47C0-9870-4802A90F61C6}" type="presParOf" srcId="{CEDB0C4F-A313-491D-AE1F-58CB88839B68}" destId="{AEA073A5-6791-418D-9AFC-76ECD7A7A4A0}" srcOrd="1" destOrd="0" presId="urn:microsoft.com/office/officeart/2005/8/layout/orgChart1"/>
    <dgm:cxn modelId="{DB1BF60D-A8D8-44C2-AE65-4BCA67B4656A}" type="presParOf" srcId="{AEA073A5-6791-418D-9AFC-76ECD7A7A4A0}" destId="{EEDB17E5-3CE8-483F-AB79-52915B888D56}" srcOrd="0" destOrd="0" presId="urn:microsoft.com/office/officeart/2005/8/layout/orgChart1"/>
    <dgm:cxn modelId="{398221D9-138A-4700-919B-407C2658251B}" type="presParOf" srcId="{EEDB17E5-3CE8-483F-AB79-52915B888D56}" destId="{9BB866E0-8364-410E-AAEA-90D38C9D8A83}" srcOrd="0" destOrd="0" presId="urn:microsoft.com/office/officeart/2005/8/layout/orgChart1"/>
    <dgm:cxn modelId="{41441B67-C03A-4C82-9F30-C7C7F61E3D3E}" type="presParOf" srcId="{EEDB17E5-3CE8-483F-AB79-52915B888D56}" destId="{15AE10C6-4E2C-4E2F-9C82-2C563DC4AAFC}" srcOrd="1" destOrd="0" presId="urn:microsoft.com/office/officeart/2005/8/layout/orgChart1"/>
    <dgm:cxn modelId="{6CC5C277-728B-491A-9F15-BAEF01C558DF}" type="presParOf" srcId="{AEA073A5-6791-418D-9AFC-76ECD7A7A4A0}" destId="{A88A0295-A9A7-4939-9EA5-5FEE230EECD4}" srcOrd="1" destOrd="0" presId="urn:microsoft.com/office/officeart/2005/8/layout/orgChart1"/>
    <dgm:cxn modelId="{DBDDF60F-A173-4D08-84E8-2F1383C03C56}" type="presParOf" srcId="{AEA073A5-6791-418D-9AFC-76ECD7A7A4A0}" destId="{0AED9F2A-7E17-42E6-A1FA-53D576BFDA36}" srcOrd="2" destOrd="0" presId="urn:microsoft.com/office/officeart/2005/8/layout/orgChart1"/>
    <dgm:cxn modelId="{8073D774-02C0-41F7-B7FB-A9635F8F9448}" type="presParOf" srcId="{CEDB0C4F-A313-491D-AE1F-58CB88839B68}" destId="{41AF323B-ABEF-4512-965C-D83B975B8EDE}" srcOrd="2" destOrd="0" presId="urn:microsoft.com/office/officeart/2005/8/layout/orgChart1"/>
    <dgm:cxn modelId="{E3DE2811-0B48-42E2-8F39-571712949070}" type="presParOf" srcId="{CEDB0C4F-A313-491D-AE1F-58CB88839B68}" destId="{DA0BAE8B-E09D-4974-8208-3239D53C8DFA}" srcOrd="3" destOrd="0" presId="urn:microsoft.com/office/officeart/2005/8/layout/orgChart1"/>
    <dgm:cxn modelId="{C52E576B-0910-4658-BCF8-215610D16340}" type="presParOf" srcId="{DA0BAE8B-E09D-4974-8208-3239D53C8DFA}" destId="{5B5D1902-8F72-443C-8A76-EEED6BF47C8C}" srcOrd="0" destOrd="0" presId="urn:microsoft.com/office/officeart/2005/8/layout/orgChart1"/>
    <dgm:cxn modelId="{12392790-BAE1-4FA0-9953-2145D0BE2F36}" type="presParOf" srcId="{5B5D1902-8F72-443C-8A76-EEED6BF47C8C}" destId="{6102623B-1679-4005-A4B2-74A887AA61AD}" srcOrd="0" destOrd="0" presId="urn:microsoft.com/office/officeart/2005/8/layout/orgChart1"/>
    <dgm:cxn modelId="{AB153135-9900-4AF7-9B1E-DEE5213BBF39}" type="presParOf" srcId="{5B5D1902-8F72-443C-8A76-EEED6BF47C8C}" destId="{3B1FD21B-52FE-45CF-B0CE-516D970DE842}" srcOrd="1" destOrd="0" presId="urn:microsoft.com/office/officeart/2005/8/layout/orgChart1"/>
    <dgm:cxn modelId="{4D63D01B-52AA-43EA-B2EF-1AF5D87F0C87}" type="presParOf" srcId="{DA0BAE8B-E09D-4974-8208-3239D53C8DFA}" destId="{631214B3-928D-4DF5-8223-35B032E2FC0D}" srcOrd="1" destOrd="0" presId="urn:microsoft.com/office/officeart/2005/8/layout/orgChart1"/>
    <dgm:cxn modelId="{7F0B8B37-7F06-44CC-86D6-EBD432E132F7}" type="presParOf" srcId="{DA0BAE8B-E09D-4974-8208-3239D53C8DFA}" destId="{4ED33479-14B9-4426-B883-B5A0C601E1F2}" srcOrd="2" destOrd="0" presId="urn:microsoft.com/office/officeart/2005/8/layout/orgChart1"/>
    <dgm:cxn modelId="{767237CD-60EE-46F2-84AF-1DA0173E6777}" type="presParOf" srcId="{41FAD0A1-A8CD-4155-835F-9B592FEC6A4F}" destId="{DF78E0B4-69AF-4784-82A5-BA792CFF8FB7}" srcOrd="2" destOrd="0" presId="urn:microsoft.com/office/officeart/2005/8/layout/orgChart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B64284-27B7-4F40-A100-EF98E00BCBCE}">
      <dsp:nvSpPr>
        <dsp:cNvPr id="0" name=""/>
        <dsp:cNvSpPr/>
      </dsp:nvSpPr>
      <dsp:spPr>
        <a:xfrm>
          <a:off x="0" y="5732"/>
          <a:ext cx="4663440" cy="68805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Opening</a:t>
          </a:r>
        </a:p>
      </dsp:txBody>
      <dsp:txXfrm>
        <a:off x="20152" y="25884"/>
        <a:ext cx="3909279" cy="647746"/>
      </dsp:txXfrm>
    </dsp:sp>
    <dsp:sp modelId="{2966286C-1A69-479F-974E-A17DDDBCB6D5}">
      <dsp:nvSpPr>
        <dsp:cNvPr id="0" name=""/>
        <dsp:cNvSpPr/>
      </dsp:nvSpPr>
      <dsp:spPr>
        <a:xfrm>
          <a:off x="411479" y="816102"/>
          <a:ext cx="4663440" cy="69951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Player Creation</a:t>
          </a:r>
        </a:p>
      </dsp:txBody>
      <dsp:txXfrm>
        <a:off x="431967" y="836590"/>
        <a:ext cx="3756298" cy="658539"/>
      </dsp:txXfrm>
    </dsp:sp>
    <dsp:sp modelId="{7F8FDEA9-DB90-4F41-84CF-FD4CB8BBD402}">
      <dsp:nvSpPr>
        <dsp:cNvPr id="0" name=""/>
        <dsp:cNvSpPr/>
      </dsp:nvSpPr>
      <dsp:spPr>
        <a:xfrm>
          <a:off x="822959" y="1632204"/>
          <a:ext cx="4663440" cy="69951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Story</a:t>
          </a:r>
        </a:p>
        <a:p>
          <a:pPr marL="57150" lvl="1" indent="-57150" algn="ctr" defTabSz="444500">
            <a:lnSpc>
              <a:spcPct val="90000"/>
            </a:lnSpc>
            <a:spcBef>
              <a:spcPct val="0"/>
            </a:spcBef>
            <a:spcAft>
              <a:spcPct val="15000"/>
            </a:spcAft>
            <a:buChar char="••"/>
          </a:pPr>
          <a:r>
            <a:rPr lang="en-GB" sz="1000" kern="1200"/>
            <a:t>Different paths of the story</a:t>
          </a:r>
        </a:p>
        <a:p>
          <a:pPr marL="57150" lvl="1" indent="-57150" algn="ctr" defTabSz="444500">
            <a:lnSpc>
              <a:spcPct val="90000"/>
            </a:lnSpc>
            <a:spcBef>
              <a:spcPct val="0"/>
            </a:spcBef>
            <a:spcAft>
              <a:spcPct val="15000"/>
            </a:spcAft>
            <a:buChar char="••"/>
          </a:pPr>
          <a:r>
            <a:rPr lang="en-GB" sz="1000" kern="1200"/>
            <a:t>Battle and Loot</a:t>
          </a:r>
        </a:p>
      </dsp:txBody>
      <dsp:txXfrm>
        <a:off x="843447" y="1652692"/>
        <a:ext cx="3756298" cy="658539"/>
      </dsp:txXfrm>
    </dsp:sp>
    <dsp:sp modelId="{3B56CF68-F0D4-43EE-9808-900C397DCEBB}">
      <dsp:nvSpPr>
        <dsp:cNvPr id="0" name=""/>
        <dsp:cNvSpPr/>
      </dsp:nvSpPr>
      <dsp:spPr>
        <a:xfrm>
          <a:off x="4208754" y="530466"/>
          <a:ext cx="454685" cy="454685"/>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311058" y="530466"/>
        <a:ext cx="250077" cy="342150"/>
      </dsp:txXfrm>
    </dsp:sp>
    <dsp:sp modelId="{9E391D7F-76B7-48DC-A75E-478F3C4C0EF9}">
      <dsp:nvSpPr>
        <dsp:cNvPr id="0" name=""/>
        <dsp:cNvSpPr/>
      </dsp:nvSpPr>
      <dsp:spPr>
        <a:xfrm>
          <a:off x="4620234" y="1341904"/>
          <a:ext cx="454685" cy="454685"/>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722538" y="1341904"/>
        <a:ext cx="250077" cy="3421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5DF266-6DEE-4B60-A099-02CF0FE2EEA5}">
      <dsp:nvSpPr>
        <dsp:cNvPr id="0" name=""/>
        <dsp:cNvSpPr/>
      </dsp:nvSpPr>
      <dsp:spPr>
        <a:xfrm>
          <a:off x="1833134" y="792412"/>
          <a:ext cx="98198" cy="3089984"/>
        </a:xfrm>
        <a:custGeom>
          <a:avLst/>
          <a:gdLst/>
          <a:ahLst/>
          <a:cxnLst/>
          <a:rect l="0" t="0" r="0" b="0"/>
          <a:pathLst>
            <a:path>
              <a:moveTo>
                <a:pt x="0" y="0"/>
              </a:moveTo>
              <a:lnTo>
                <a:pt x="0" y="3089984"/>
              </a:lnTo>
              <a:lnTo>
                <a:pt x="98198" y="30899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878642-38FF-48C1-A542-EB36B83CF47D}">
      <dsp:nvSpPr>
        <dsp:cNvPr id="0" name=""/>
        <dsp:cNvSpPr/>
      </dsp:nvSpPr>
      <dsp:spPr>
        <a:xfrm>
          <a:off x="1833134" y="792412"/>
          <a:ext cx="98198" cy="2625177"/>
        </a:xfrm>
        <a:custGeom>
          <a:avLst/>
          <a:gdLst/>
          <a:ahLst/>
          <a:cxnLst/>
          <a:rect l="0" t="0" r="0" b="0"/>
          <a:pathLst>
            <a:path>
              <a:moveTo>
                <a:pt x="0" y="0"/>
              </a:moveTo>
              <a:lnTo>
                <a:pt x="0" y="2625177"/>
              </a:lnTo>
              <a:lnTo>
                <a:pt x="98198" y="262517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944D26-5481-4E7B-91FF-7AD369D72327}">
      <dsp:nvSpPr>
        <dsp:cNvPr id="0" name=""/>
        <dsp:cNvSpPr/>
      </dsp:nvSpPr>
      <dsp:spPr>
        <a:xfrm>
          <a:off x="1833134" y="792412"/>
          <a:ext cx="98198" cy="2160370"/>
        </a:xfrm>
        <a:custGeom>
          <a:avLst/>
          <a:gdLst/>
          <a:ahLst/>
          <a:cxnLst/>
          <a:rect l="0" t="0" r="0" b="0"/>
          <a:pathLst>
            <a:path>
              <a:moveTo>
                <a:pt x="0" y="0"/>
              </a:moveTo>
              <a:lnTo>
                <a:pt x="0" y="2160370"/>
              </a:lnTo>
              <a:lnTo>
                <a:pt x="98198" y="2160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3777DC-893D-4089-81A8-15454E4AD54E}">
      <dsp:nvSpPr>
        <dsp:cNvPr id="0" name=""/>
        <dsp:cNvSpPr/>
      </dsp:nvSpPr>
      <dsp:spPr>
        <a:xfrm>
          <a:off x="1833134" y="792412"/>
          <a:ext cx="98198" cy="1695563"/>
        </a:xfrm>
        <a:custGeom>
          <a:avLst/>
          <a:gdLst/>
          <a:ahLst/>
          <a:cxnLst/>
          <a:rect l="0" t="0" r="0" b="0"/>
          <a:pathLst>
            <a:path>
              <a:moveTo>
                <a:pt x="0" y="0"/>
              </a:moveTo>
              <a:lnTo>
                <a:pt x="0" y="1695563"/>
              </a:lnTo>
              <a:lnTo>
                <a:pt x="98198" y="16955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5C4BB8-BFA8-4EB8-B46D-4DB124919636}">
      <dsp:nvSpPr>
        <dsp:cNvPr id="0" name=""/>
        <dsp:cNvSpPr/>
      </dsp:nvSpPr>
      <dsp:spPr>
        <a:xfrm>
          <a:off x="1833134" y="792412"/>
          <a:ext cx="98198" cy="1230756"/>
        </a:xfrm>
        <a:custGeom>
          <a:avLst/>
          <a:gdLst/>
          <a:ahLst/>
          <a:cxnLst/>
          <a:rect l="0" t="0" r="0" b="0"/>
          <a:pathLst>
            <a:path>
              <a:moveTo>
                <a:pt x="0" y="0"/>
              </a:moveTo>
              <a:lnTo>
                <a:pt x="0" y="1230756"/>
              </a:lnTo>
              <a:lnTo>
                <a:pt x="98198" y="123075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833134" y="792412"/>
          <a:ext cx="98198" cy="765949"/>
        </a:xfrm>
        <a:custGeom>
          <a:avLst/>
          <a:gdLst/>
          <a:ahLst/>
          <a:cxnLst/>
          <a:rect l="0" t="0" r="0" b="0"/>
          <a:pathLst>
            <a:path>
              <a:moveTo>
                <a:pt x="0" y="0"/>
              </a:moveTo>
              <a:lnTo>
                <a:pt x="0" y="765949"/>
              </a:lnTo>
              <a:lnTo>
                <a:pt x="98198" y="7659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833134" y="792412"/>
          <a:ext cx="98198" cy="301142"/>
        </a:xfrm>
        <a:custGeom>
          <a:avLst/>
          <a:gdLst/>
          <a:ahLst/>
          <a:cxnLst/>
          <a:rect l="0" t="0" r="0" b="0"/>
          <a:pathLst>
            <a:path>
              <a:moveTo>
                <a:pt x="0" y="0"/>
              </a:moveTo>
              <a:lnTo>
                <a:pt x="0" y="301142"/>
              </a:lnTo>
              <a:lnTo>
                <a:pt x="98198" y="301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698929" y="327605"/>
          <a:ext cx="396067" cy="137478"/>
        </a:xfrm>
        <a:custGeom>
          <a:avLst/>
          <a:gdLst/>
          <a:ahLst/>
          <a:cxnLst/>
          <a:rect l="0" t="0" r="0" b="0"/>
          <a:pathLst>
            <a:path>
              <a:moveTo>
                <a:pt x="0" y="0"/>
              </a:moveTo>
              <a:lnTo>
                <a:pt x="0" y="68739"/>
              </a:lnTo>
              <a:lnTo>
                <a:pt x="396067" y="68739"/>
              </a:lnTo>
              <a:lnTo>
                <a:pt x="396067" y="1374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5E23E-9EED-4F50-8133-59F5A0C8BFFD}">
      <dsp:nvSpPr>
        <dsp:cNvPr id="0" name=""/>
        <dsp:cNvSpPr/>
      </dsp:nvSpPr>
      <dsp:spPr>
        <a:xfrm>
          <a:off x="1466525" y="792412"/>
          <a:ext cx="98198" cy="7273247"/>
        </a:xfrm>
        <a:custGeom>
          <a:avLst/>
          <a:gdLst/>
          <a:ahLst/>
          <a:cxnLst/>
          <a:rect l="0" t="0" r="0" b="0"/>
          <a:pathLst>
            <a:path>
              <a:moveTo>
                <a:pt x="98198" y="0"/>
              </a:moveTo>
              <a:lnTo>
                <a:pt x="98198" y="7273247"/>
              </a:lnTo>
              <a:lnTo>
                <a:pt x="0" y="72732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8B8642-1F7B-44DF-9C90-F078C105AD20}">
      <dsp:nvSpPr>
        <dsp:cNvPr id="0" name=""/>
        <dsp:cNvSpPr/>
      </dsp:nvSpPr>
      <dsp:spPr>
        <a:xfrm>
          <a:off x="1466525" y="792412"/>
          <a:ext cx="98198" cy="6808440"/>
        </a:xfrm>
        <a:custGeom>
          <a:avLst/>
          <a:gdLst/>
          <a:ahLst/>
          <a:cxnLst/>
          <a:rect l="0" t="0" r="0" b="0"/>
          <a:pathLst>
            <a:path>
              <a:moveTo>
                <a:pt x="98198" y="0"/>
              </a:moveTo>
              <a:lnTo>
                <a:pt x="98198" y="6808440"/>
              </a:lnTo>
              <a:lnTo>
                <a:pt x="0" y="680844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1466525" y="792412"/>
          <a:ext cx="98198" cy="6343633"/>
        </a:xfrm>
        <a:custGeom>
          <a:avLst/>
          <a:gdLst/>
          <a:ahLst/>
          <a:cxnLst/>
          <a:rect l="0" t="0" r="0" b="0"/>
          <a:pathLst>
            <a:path>
              <a:moveTo>
                <a:pt x="98198" y="0"/>
              </a:moveTo>
              <a:lnTo>
                <a:pt x="98198" y="6343633"/>
              </a:lnTo>
              <a:lnTo>
                <a:pt x="0" y="6343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1466525" y="792412"/>
          <a:ext cx="98198" cy="5878826"/>
        </a:xfrm>
        <a:custGeom>
          <a:avLst/>
          <a:gdLst/>
          <a:ahLst/>
          <a:cxnLst/>
          <a:rect l="0" t="0" r="0" b="0"/>
          <a:pathLst>
            <a:path>
              <a:moveTo>
                <a:pt x="98198" y="0"/>
              </a:moveTo>
              <a:lnTo>
                <a:pt x="98198" y="5878826"/>
              </a:lnTo>
              <a:lnTo>
                <a:pt x="0" y="58788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1466525" y="792412"/>
          <a:ext cx="98198" cy="5414019"/>
        </a:xfrm>
        <a:custGeom>
          <a:avLst/>
          <a:gdLst/>
          <a:ahLst/>
          <a:cxnLst/>
          <a:rect l="0" t="0" r="0" b="0"/>
          <a:pathLst>
            <a:path>
              <a:moveTo>
                <a:pt x="98198" y="0"/>
              </a:moveTo>
              <a:lnTo>
                <a:pt x="98198" y="5414019"/>
              </a:lnTo>
              <a:lnTo>
                <a:pt x="0" y="54140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1466525" y="792412"/>
          <a:ext cx="98198" cy="4949212"/>
        </a:xfrm>
        <a:custGeom>
          <a:avLst/>
          <a:gdLst/>
          <a:ahLst/>
          <a:cxnLst/>
          <a:rect l="0" t="0" r="0" b="0"/>
          <a:pathLst>
            <a:path>
              <a:moveTo>
                <a:pt x="98198" y="0"/>
              </a:moveTo>
              <a:lnTo>
                <a:pt x="98198" y="4949212"/>
              </a:lnTo>
              <a:lnTo>
                <a:pt x="0" y="49492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1466525" y="792412"/>
          <a:ext cx="98198" cy="4484405"/>
        </a:xfrm>
        <a:custGeom>
          <a:avLst/>
          <a:gdLst/>
          <a:ahLst/>
          <a:cxnLst/>
          <a:rect l="0" t="0" r="0" b="0"/>
          <a:pathLst>
            <a:path>
              <a:moveTo>
                <a:pt x="98198" y="0"/>
              </a:moveTo>
              <a:lnTo>
                <a:pt x="98198" y="4484405"/>
              </a:lnTo>
              <a:lnTo>
                <a:pt x="0" y="4484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1466525" y="792412"/>
          <a:ext cx="98198" cy="4019598"/>
        </a:xfrm>
        <a:custGeom>
          <a:avLst/>
          <a:gdLst/>
          <a:ahLst/>
          <a:cxnLst/>
          <a:rect l="0" t="0" r="0" b="0"/>
          <a:pathLst>
            <a:path>
              <a:moveTo>
                <a:pt x="98198" y="0"/>
              </a:moveTo>
              <a:lnTo>
                <a:pt x="98198" y="4019598"/>
              </a:lnTo>
              <a:lnTo>
                <a:pt x="0" y="40195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44DEF-1A5A-4A64-8208-75EC789A2F3B}">
      <dsp:nvSpPr>
        <dsp:cNvPr id="0" name=""/>
        <dsp:cNvSpPr/>
      </dsp:nvSpPr>
      <dsp:spPr>
        <a:xfrm>
          <a:off x="1466525" y="792412"/>
          <a:ext cx="98198" cy="3554791"/>
        </a:xfrm>
        <a:custGeom>
          <a:avLst/>
          <a:gdLst/>
          <a:ahLst/>
          <a:cxnLst/>
          <a:rect l="0" t="0" r="0" b="0"/>
          <a:pathLst>
            <a:path>
              <a:moveTo>
                <a:pt x="98198" y="0"/>
              </a:moveTo>
              <a:lnTo>
                <a:pt x="98198" y="3554791"/>
              </a:lnTo>
              <a:lnTo>
                <a:pt x="0" y="355479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6BC173-4CCB-43D3-ABB8-AED8B53656A6}">
      <dsp:nvSpPr>
        <dsp:cNvPr id="0" name=""/>
        <dsp:cNvSpPr/>
      </dsp:nvSpPr>
      <dsp:spPr>
        <a:xfrm>
          <a:off x="1466525" y="792412"/>
          <a:ext cx="98198" cy="3089984"/>
        </a:xfrm>
        <a:custGeom>
          <a:avLst/>
          <a:gdLst/>
          <a:ahLst/>
          <a:cxnLst/>
          <a:rect l="0" t="0" r="0" b="0"/>
          <a:pathLst>
            <a:path>
              <a:moveTo>
                <a:pt x="98198" y="0"/>
              </a:moveTo>
              <a:lnTo>
                <a:pt x="98198" y="3089984"/>
              </a:lnTo>
              <a:lnTo>
                <a:pt x="0" y="30899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5221A1-CCFE-4D13-AD97-F983D754CC1B}">
      <dsp:nvSpPr>
        <dsp:cNvPr id="0" name=""/>
        <dsp:cNvSpPr/>
      </dsp:nvSpPr>
      <dsp:spPr>
        <a:xfrm>
          <a:off x="1466525" y="792412"/>
          <a:ext cx="98198" cy="2625177"/>
        </a:xfrm>
        <a:custGeom>
          <a:avLst/>
          <a:gdLst/>
          <a:ahLst/>
          <a:cxnLst/>
          <a:rect l="0" t="0" r="0" b="0"/>
          <a:pathLst>
            <a:path>
              <a:moveTo>
                <a:pt x="98198" y="0"/>
              </a:moveTo>
              <a:lnTo>
                <a:pt x="98198" y="2625177"/>
              </a:lnTo>
              <a:lnTo>
                <a:pt x="0" y="262517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CD1DD2-9A2A-4DC0-B502-40F3EDA66048}">
      <dsp:nvSpPr>
        <dsp:cNvPr id="0" name=""/>
        <dsp:cNvSpPr/>
      </dsp:nvSpPr>
      <dsp:spPr>
        <a:xfrm>
          <a:off x="1466525" y="792412"/>
          <a:ext cx="98198" cy="2160370"/>
        </a:xfrm>
        <a:custGeom>
          <a:avLst/>
          <a:gdLst/>
          <a:ahLst/>
          <a:cxnLst/>
          <a:rect l="0" t="0" r="0" b="0"/>
          <a:pathLst>
            <a:path>
              <a:moveTo>
                <a:pt x="98198" y="0"/>
              </a:moveTo>
              <a:lnTo>
                <a:pt x="98198" y="2160370"/>
              </a:lnTo>
              <a:lnTo>
                <a:pt x="0" y="2160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38F79-A8BE-4EA8-813E-0C2F49D1C875}">
      <dsp:nvSpPr>
        <dsp:cNvPr id="0" name=""/>
        <dsp:cNvSpPr/>
      </dsp:nvSpPr>
      <dsp:spPr>
        <a:xfrm>
          <a:off x="1466525" y="792412"/>
          <a:ext cx="98198" cy="1695563"/>
        </a:xfrm>
        <a:custGeom>
          <a:avLst/>
          <a:gdLst/>
          <a:ahLst/>
          <a:cxnLst/>
          <a:rect l="0" t="0" r="0" b="0"/>
          <a:pathLst>
            <a:path>
              <a:moveTo>
                <a:pt x="98198" y="0"/>
              </a:moveTo>
              <a:lnTo>
                <a:pt x="98198" y="1695563"/>
              </a:lnTo>
              <a:lnTo>
                <a:pt x="0" y="16955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1466525" y="792412"/>
          <a:ext cx="98198" cy="1230756"/>
        </a:xfrm>
        <a:custGeom>
          <a:avLst/>
          <a:gdLst/>
          <a:ahLst/>
          <a:cxnLst/>
          <a:rect l="0" t="0" r="0" b="0"/>
          <a:pathLst>
            <a:path>
              <a:moveTo>
                <a:pt x="98198" y="0"/>
              </a:moveTo>
              <a:lnTo>
                <a:pt x="98198" y="1230756"/>
              </a:lnTo>
              <a:lnTo>
                <a:pt x="0" y="123075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1466525" y="792412"/>
          <a:ext cx="98198" cy="765949"/>
        </a:xfrm>
        <a:custGeom>
          <a:avLst/>
          <a:gdLst/>
          <a:ahLst/>
          <a:cxnLst/>
          <a:rect l="0" t="0" r="0" b="0"/>
          <a:pathLst>
            <a:path>
              <a:moveTo>
                <a:pt x="98198" y="0"/>
              </a:moveTo>
              <a:lnTo>
                <a:pt x="98198" y="765949"/>
              </a:lnTo>
              <a:lnTo>
                <a:pt x="0" y="7659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1466525" y="792412"/>
          <a:ext cx="98198" cy="301142"/>
        </a:xfrm>
        <a:custGeom>
          <a:avLst/>
          <a:gdLst/>
          <a:ahLst/>
          <a:cxnLst/>
          <a:rect l="0" t="0" r="0" b="0"/>
          <a:pathLst>
            <a:path>
              <a:moveTo>
                <a:pt x="98198" y="0"/>
              </a:moveTo>
              <a:lnTo>
                <a:pt x="98198" y="301142"/>
              </a:lnTo>
              <a:lnTo>
                <a:pt x="0" y="301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1302861" y="327605"/>
          <a:ext cx="396067" cy="137478"/>
        </a:xfrm>
        <a:custGeom>
          <a:avLst/>
          <a:gdLst/>
          <a:ahLst/>
          <a:cxnLst/>
          <a:rect l="0" t="0" r="0" b="0"/>
          <a:pathLst>
            <a:path>
              <a:moveTo>
                <a:pt x="396067" y="0"/>
              </a:moveTo>
              <a:lnTo>
                <a:pt x="396067" y="68739"/>
              </a:lnTo>
              <a:lnTo>
                <a:pt x="0" y="68739"/>
              </a:lnTo>
              <a:lnTo>
                <a:pt x="0" y="1374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1371600" y="27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a:t>
          </a:r>
        </a:p>
      </dsp:txBody>
      <dsp:txXfrm>
        <a:off x="1371600" y="276"/>
        <a:ext cx="654657" cy="327328"/>
      </dsp:txXfrm>
    </dsp:sp>
    <dsp:sp modelId="{2DFB23AB-5202-4A14-8A60-1C19BBE730B4}">
      <dsp:nvSpPr>
        <dsp:cNvPr id="0" name=""/>
        <dsp:cNvSpPr/>
      </dsp:nvSpPr>
      <dsp:spPr>
        <a:xfrm>
          <a:off x="975532" y="46508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rivate members</a:t>
          </a:r>
        </a:p>
      </dsp:txBody>
      <dsp:txXfrm>
        <a:off x="975532" y="465083"/>
        <a:ext cx="654657" cy="327328"/>
      </dsp:txXfrm>
    </dsp:sp>
    <dsp:sp modelId="{A444560E-2376-4001-BF58-3E202B1746E9}">
      <dsp:nvSpPr>
        <dsp:cNvPr id="0" name=""/>
        <dsp:cNvSpPr/>
      </dsp:nvSpPr>
      <dsp:spPr>
        <a:xfrm>
          <a:off x="811868" y="929890"/>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PlayerName (string)</a:t>
          </a:r>
        </a:p>
      </dsp:txBody>
      <dsp:txXfrm>
        <a:off x="811868" y="929890"/>
        <a:ext cx="654657" cy="327328"/>
      </dsp:txXfrm>
    </dsp:sp>
    <dsp:sp modelId="{475F3FB8-1444-4570-8812-03A39045456C}">
      <dsp:nvSpPr>
        <dsp:cNvPr id="0" name=""/>
        <dsp:cNvSpPr/>
      </dsp:nvSpPr>
      <dsp:spPr>
        <a:xfrm>
          <a:off x="811868" y="1394697"/>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Health (int)</a:t>
          </a:r>
        </a:p>
      </dsp:txBody>
      <dsp:txXfrm>
        <a:off x="811868" y="1394697"/>
        <a:ext cx="654657" cy="327328"/>
      </dsp:txXfrm>
    </dsp:sp>
    <dsp:sp modelId="{60CB89C1-D95E-4D6D-B51E-2DBF2D3627B6}">
      <dsp:nvSpPr>
        <dsp:cNvPr id="0" name=""/>
        <dsp:cNvSpPr/>
      </dsp:nvSpPr>
      <dsp:spPr>
        <a:xfrm>
          <a:off x="811868" y="1859504"/>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na (int)</a:t>
          </a:r>
        </a:p>
      </dsp:txBody>
      <dsp:txXfrm>
        <a:off x="811868" y="1859504"/>
        <a:ext cx="654657" cy="327328"/>
      </dsp:txXfrm>
    </dsp:sp>
    <dsp:sp modelId="{8D0A285A-2EDE-488E-97FF-9B87533CC2C3}">
      <dsp:nvSpPr>
        <dsp:cNvPr id="0" name=""/>
        <dsp:cNvSpPr/>
      </dsp:nvSpPr>
      <dsp:spPr>
        <a:xfrm>
          <a:off x="811868" y="2324311"/>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Currency (int)</a:t>
          </a:r>
        </a:p>
      </dsp:txBody>
      <dsp:txXfrm>
        <a:off x="811868" y="2324311"/>
        <a:ext cx="654657" cy="327328"/>
      </dsp:txXfrm>
    </dsp:sp>
    <dsp:sp modelId="{B228417E-9D10-460E-8C6C-B071B80126FF}">
      <dsp:nvSpPr>
        <dsp:cNvPr id="0" name=""/>
        <dsp:cNvSpPr/>
      </dsp:nvSpPr>
      <dsp:spPr>
        <a:xfrm>
          <a:off x="811868" y="2789118"/>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Job (int)</a:t>
          </a:r>
        </a:p>
      </dsp:txBody>
      <dsp:txXfrm>
        <a:off x="811868" y="2789118"/>
        <a:ext cx="654657" cy="327328"/>
      </dsp:txXfrm>
    </dsp:sp>
    <dsp:sp modelId="{4D480A75-764C-457B-92D8-CEEFE4AB30A5}">
      <dsp:nvSpPr>
        <dsp:cNvPr id="0" name=""/>
        <dsp:cNvSpPr/>
      </dsp:nvSpPr>
      <dsp:spPr>
        <a:xfrm>
          <a:off x="811868" y="3253925"/>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Race (int)</a:t>
          </a:r>
        </a:p>
      </dsp:txBody>
      <dsp:txXfrm>
        <a:off x="811868" y="3253925"/>
        <a:ext cx="654657" cy="327328"/>
      </dsp:txXfrm>
    </dsp:sp>
    <dsp:sp modelId="{17EF2CF4-7DC7-4226-BFFD-97E728093468}">
      <dsp:nvSpPr>
        <dsp:cNvPr id="0" name=""/>
        <dsp:cNvSpPr/>
      </dsp:nvSpPr>
      <dsp:spPr>
        <a:xfrm>
          <a:off x="811868" y="3718732"/>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Level (int)</a:t>
          </a:r>
        </a:p>
      </dsp:txBody>
      <dsp:txXfrm>
        <a:off x="811868" y="3718732"/>
        <a:ext cx="654657" cy="327328"/>
      </dsp:txXfrm>
    </dsp:sp>
    <dsp:sp modelId="{00A00305-FEB1-404B-8B17-EFEE29542405}">
      <dsp:nvSpPr>
        <dsp:cNvPr id="0" name=""/>
        <dsp:cNvSpPr/>
      </dsp:nvSpPr>
      <dsp:spPr>
        <a:xfrm>
          <a:off x="811868" y="4183539"/>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EXP (int)</a:t>
          </a:r>
        </a:p>
      </dsp:txBody>
      <dsp:txXfrm>
        <a:off x="811868" y="4183539"/>
        <a:ext cx="654657" cy="327328"/>
      </dsp:txXfrm>
    </dsp:sp>
    <dsp:sp modelId="{9C4F4C71-5862-49BA-959A-000CA2DAA562}">
      <dsp:nvSpPr>
        <dsp:cNvPr id="0" name=""/>
        <dsp:cNvSpPr/>
      </dsp:nvSpPr>
      <dsp:spPr>
        <a:xfrm>
          <a:off x="811868" y="464834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Attack (int)</a:t>
          </a:r>
        </a:p>
      </dsp:txBody>
      <dsp:txXfrm>
        <a:off x="811868" y="4648346"/>
        <a:ext cx="654657" cy="327328"/>
      </dsp:txXfrm>
    </dsp:sp>
    <dsp:sp modelId="{EBD871BF-AB9D-4A1E-92FF-9E5FD2C3121E}">
      <dsp:nvSpPr>
        <dsp:cNvPr id="0" name=""/>
        <dsp:cNvSpPr/>
      </dsp:nvSpPr>
      <dsp:spPr>
        <a:xfrm>
          <a:off x="811868" y="511315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Defence (int)</a:t>
          </a:r>
        </a:p>
      </dsp:txBody>
      <dsp:txXfrm>
        <a:off x="811868" y="5113153"/>
        <a:ext cx="654657" cy="327328"/>
      </dsp:txXfrm>
    </dsp:sp>
    <dsp:sp modelId="{7C460147-2EF5-40E0-A235-75BB889D46D7}">
      <dsp:nvSpPr>
        <dsp:cNvPr id="0" name=""/>
        <dsp:cNvSpPr/>
      </dsp:nvSpPr>
      <dsp:spPr>
        <a:xfrm>
          <a:off x="811868" y="5577959"/>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gicAttack (int)</a:t>
          </a:r>
        </a:p>
      </dsp:txBody>
      <dsp:txXfrm>
        <a:off x="811868" y="5577959"/>
        <a:ext cx="654657" cy="327328"/>
      </dsp:txXfrm>
    </dsp:sp>
    <dsp:sp modelId="{04235787-B167-4964-9016-7925AB155E35}">
      <dsp:nvSpPr>
        <dsp:cNvPr id="0" name=""/>
        <dsp:cNvSpPr/>
      </dsp:nvSpPr>
      <dsp:spPr>
        <a:xfrm>
          <a:off x="811868" y="604276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gicDefence (int)</a:t>
          </a:r>
        </a:p>
      </dsp:txBody>
      <dsp:txXfrm>
        <a:off x="811868" y="6042766"/>
        <a:ext cx="654657" cy="327328"/>
      </dsp:txXfrm>
    </dsp:sp>
    <dsp:sp modelId="{BC09F31E-AF48-4367-B3BD-63A3A3E693A9}">
      <dsp:nvSpPr>
        <dsp:cNvPr id="0" name=""/>
        <dsp:cNvSpPr/>
      </dsp:nvSpPr>
      <dsp:spPr>
        <a:xfrm>
          <a:off x="811868" y="650757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Agility (int)</a:t>
          </a:r>
        </a:p>
      </dsp:txBody>
      <dsp:txXfrm>
        <a:off x="811868" y="6507573"/>
        <a:ext cx="654657" cy="327328"/>
      </dsp:txXfrm>
    </dsp:sp>
    <dsp:sp modelId="{6B99CA70-C0C2-4EF7-976A-98F4A3994E01}">
      <dsp:nvSpPr>
        <dsp:cNvPr id="0" name=""/>
        <dsp:cNvSpPr/>
      </dsp:nvSpPr>
      <dsp:spPr>
        <a:xfrm>
          <a:off x="811868" y="6972380"/>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Luck(int)</a:t>
          </a:r>
        </a:p>
      </dsp:txBody>
      <dsp:txXfrm>
        <a:off x="811868" y="6972380"/>
        <a:ext cx="654657" cy="327328"/>
      </dsp:txXfrm>
    </dsp:sp>
    <dsp:sp modelId="{B50D5D0B-597E-4471-BB4C-3C0C5A6B57A4}">
      <dsp:nvSpPr>
        <dsp:cNvPr id="0" name=""/>
        <dsp:cNvSpPr/>
      </dsp:nvSpPr>
      <dsp:spPr>
        <a:xfrm>
          <a:off x="811868" y="7437187"/>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weapon (Weapon)</a:t>
          </a:r>
        </a:p>
      </dsp:txBody>
      <dsp:txXfrm>
        <a:off x="811868" y="7437187"/>
        <a:ext cx="654657" cy="327328"/>
      </dsp:txXfrm>
    </dsp:sp>
    <dsp:sp modelId="{5CFADD0B-6463-497A-AAE8-15A2892CF3C1}">
      <dsp:nvSpPr>
        <dsp:cNvPr id="0" name=""/>
        <dsp:cNvSpPr/>
      </dsp:nvSpPr>
      <dsp:spPr>
        <a:xfrm>
          <a:off x="811868" y="7901994"/>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rmor (Armor)</a:t>
          </a:r>
        </a:p>
      </dsp:txBody>
      <dsp:txXfrm>
        <a:off x="811868" y="7901994"/>
        <a:ext cx="654657" cy="327328"/>
      </dsp:txXfrm>
    </dsp:sp>
    <dsp:sp modelId="{1FD74836-216B-403B-8691-2104398ED790}">
      <dsp:nvSpPr>
        <dsp:cNvPr id="0" name=""/>
        <dsp:cNvSpPr/>
      </dsp:nvSpPr>
      <dsp:spPr>
        <a:xfrm>
          <a:off x="1767668" y="46508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blic members</a:t>
          </a:r>
        </a:p>
      </dsp:txBody>
      <dsp:txXfrm>
        <a:off x="1767668" y="465083"/>
        <a:ext cx="654657" cy="327328"/>
      </dsp:txXfrm>
    </dsp:sp>
    <dsp:sp modelId="{E923793B-392B-4350-93FC-C61D72BF8DD6}">
      <dsp:nvSpPr>
        <dsp:cNvPr id="0" name=""/>
        <dsp:cNvSpPr/>
      </dsp:nvSpPr>
      <dsp:spPr>
        <a:xfrm>
          <a:off x="1931332" y="929890"/>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int, int, int, int, int, int,  int, int , int, int, weapon*, int, armor*, int)</a:t>
          </a:r>
        </a:p>
      </dsp:txBody>
      <dsp:txXfrm>
        <a:off x="1931332" y="929890"/>
        <a:ext cx="2743199" cy="327328"/>
      </dsp:txXfrm>
    </dsp:sp>
    <dsp:sp modelId="{3F6ACA7E-0ACD-42D1-AAE3-FB665B40310E}">
      <dsp:nvSpPr>
        <dsp:cNvPr id="0" name=""/>
        <dsp:cNvSpPr/>
      </dsp:nvSpPr>
      <dsp:spPr>
        <a:xfrm>
          <a:off x="1931332" y="1394697"/>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 </a:t>
          </a:r>
        </a:p>
      </dsp:txBody>
      <dsp:txXfrm>
        <a:off x="1931332" y="1394697"/>
        <a:ext cx="2743199" cy="327328"/>
      </dsp:txXfrm>
    </dsp:sp>
    <dsp:sp modelId="{33FFCAAB-84A5-47BC-9FE4-B977BA38B281}">
      <dsp:nvSpPr>
        <dsp:cNvPr id="0" name=""/>
        <dsp:cNvSpPr/>
      </dsp:nvSpPr>
      <dsp:spPr>
        <a:xfrm>
          <a:off x="1931332" y="1859504"/>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SetStatus(int, int , int, int, int, int, int, int)</a:t>
          </a:r>
        </a:p>
      </dsp:txBody>
      <dsp:txXfrm>
        <a:off x="1931332" y="1859504"/>
        <a:ext cx="2743199" cy="327328"/>
      </dsp:txXfrm>
    </dsp:sp>
    <dsp:sp modelId="{67E9229D-C401-4A60-86DD-D995A3EFC3E6}">
      <dsp:nvSpPr>
        <dsp:cNvPr id="0" name=""/>
        <dsp:cNvSpPr/>
      </dsp:nvSpPr>
      <dsp:spPr>
        <a:xfrm>
          <a:off x="1931332" y="2324311"/>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JobIncermeter(int, int, int, int, int, int,  int, int , int, int, weapon*, int, armor*, int)</a:t>
          </a:r>
        </a:p>
      </dsp:txBody>
      <dsp:txXfrm>
        <a:off x="1931332" y="2324311"/>
        <a:ext cx="2743199" cy="327328"/>
      </dsp:txXfrm>
    </dsp:sp>
    <dsp:sp modelId="{7A037D07-8D3E-4D09-81C0-4F9D7A82FADE}">
      <dsp:nvSpPr>
        <dsp:cNvPr id="0" name=""/>
        <dsp:cNvSpPr/>
      </dsp:nvSpPr>
      <dsp:spPr>
        <a:xfrm>
          <a:off x="1931332" y="2789118"/>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tters</a:t>
          </a:r>
        </a:p>
      </dsp:txBody>
      <dsp:txXfrm>
        <a:off x="1931332" y="2789118"/>
        <a:ext cx="2743199" cy="327328"/>
      </dsp:txXfrm>
    </dsp:sp>
    <dsp:sp modelId="{975286D2-3488-431B-8FCF-0B0AC969CB07}">
      <dsp:nvSpPr>
        <dsp:cNvPr id="0" name=""/>
        <dsp:cNvSpPr/>
      </dsp:nvSpPr>
      <dsp:spPr>
        <a:xfrm>
          <a:off x="1931332" y="3253925"/>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Getters</a:t>
          </a:r>
        </a:p>
      </dsp:txBody>
      <dsp:txXfrm>
        <a:off x="1931332" y="3253925"/>
        <a:ext cx="2743199" cy="327328"/>
      </dsp:txXfrm>
    </dsp:sp>
    <dsp:sp modelId="{28C64CCC-9619-49A9-BD1C-89B242126843}">
      <dsp:nvSpPr>
        <dsp:cNvPr id="0" name=""/>
        <dsp:cNvSpPr/>
      </dsp:nvSpPr>
      <dsp:spPr>
        <a:xfrm>
          <a:off x="1931332" y="3718732"/>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Leveling(int)</a:t>
          </a:r>
        </a:p>
      </dsp:txBody>
      <dsp:txXfrm>
        <a:off x="1931332" y="3718732"/>
        <a:ext cx="2743199" cy="32732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51418" y="1180051"/>
          <a:ext cx="139386" cy="1762221"/>
        </a:xfrm>
        <a:custGeom>
          <a:avLst/>
          <a:gdLst/>
          <a:ahLst/>
          <a:cxnLst/>
          <a:rect l="0" t="0" r="0" b="0"/>
          <a:pathLst>
            <a:path>
              <a:moveTo>
                <a:pt x="0" y="0"/>
              </a:moveTo>
              <a:lnTo>
                <a:pt x="0" y="1762221"/>
              </a:lnTo>
              <a:lnTo>
                <a:pt x="139386" y="17622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51418" y="1180051"/>
          <a:ext cx="139386" cy="1087217"/>
        </a:xfrm>
        <a:custGeom>
          <a:avLst/>
          <a:gdLst/>
          <a:ahLst/>
          <a:cxnLst/>
          <a:rect l="0" t="0" r="0" b="0"/>
          <a:pathLst>
            <a:path>
              <a:moveTo>
                <a:pt x="0" y="0"/>
              </a:moveTo>
              <a:lnTo>
                <a:pt x="0" y="1087217"/>
              </a:lnTo>
              <a:lnTo>
                <a:pt x="139386"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51418" y="1180051"/>
          <a:ext cx="139386" cy="427452"/>
        </a:xfrm>
        <a:custGeom>
          <a:avLst/>
          <a:gdLst/>
          <a:ahLst/>
          <a:cxnLst/>
          <a:rect l="0" t="0" r="0" b="0"/>
          <a:pathLst>
            <a:path>
              <a:moveTo>
                <a:pt x="0" y="0"/>
              </a:moveTo>
              <a:lnTo>
                <a:pt x="0" y="427452"/>
              </a:lnTo>
              <a:lnTo>
                <a:pt x="139386"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60923" y="520287"/>
          <a:ext cx="562193" cy="195141"/>
        </a:xfrm>
        <a:custGeom>
          <a:avLst/>
          <a:gdLst/>
          <a:ahLst/>
          <a:cxnLst/>
          <a:rect l="0" t="0" r="0" b="0"/>
          <a:pathLst>
            <a:path>
              <a:moveTo>
                <a:pt x="0" y="0"/>
              </a:moveTo>
              <a:lnTo>
                <a:pt x="0" y="97570"/>
              </a:lnTo>
              <a:lnTo>
                <a:pt x="562193" y="97570"/>
              </a:lnTo>
              <a:lnTo>
                <a:pt x="562193"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31040" y="1180051"/>
          <a:ext cx="139386" cy="6365332"/>
        </a:xfrm>
        <a:custGeom>
          <a:avLst/>
          <a:gdLst/>
          <a:ahLst/>
          <a:cxnLst/>
          <a:rect l="0" t="0" r="0" b="0"/>
          <a:pathLst>
            <a:path>
              <a:moveTo>
                <a:pt x="139386" y="0"/>
              </a:moveTo>
              <a:lnTo>
                <a:pt x="139386" y="6365332"/>
              </a:lnTo>
              <a:lnTo>
                <a:pt x="0" y="636533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31040" y="1180051"/>
          <a:ext cx="139386" cy="5705568"/>
        </a:xfrm>
        <a:custGeom>
          <a:avLst/>
          <a:gdLst/>
          <a:ahLst/>
          <a:cxnLst/>
          <a:rect l="0" t="0" r="0" b="0"/>
          <a:pathLst>
            <a:path>
              <a:moveTo>
                <a:pt x="139386" y="0"/>
              </a:moveTo>
              <a:lnTo>
                <a:pt x="139386" y="5705568"/>
              </a:lnTo>
              <a:lnTo>
                <a:pt x="0" y="57055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31040" y="1180051"/>
          <a:ext cx="139386" cy="5045803"/>
        </a:xfrm>
        <a:custGeom>
          <a:avLst/>
          <a:gdLst/>
          <a:ahLst/>
          <a:cxnLst/>
          <a:rect l="0" t="0" r="0" b="0"/>
          <a:pathLst>
            <a:path>
              <a:moveTo>
                <a:pt x="139386" y="0"/>
              </a:moveTo>
              <a:lnTo>
                <a:pt x="139386" y="5045803"/>
              </a:lnTo>
              <a:lnTo>
                <a:pt x="0" y="50458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31040" y="1180051"/>
          <a:ext cx="139386" cy="4386039"/>
        </a:xfrm>
        <a:custGeom>
          <a:avLst/>
          <a:gdLst/>
          <a:ahLst/>
          <a:cxnLst/>
          <a:rect l="0" t="0" r="0" b="0"/>
          <a:pathLst>
            <a:path>
              <a:moveTo>
                <a:pt x="139386" y="0"/>
              </a:moveTo>
              <a:lnTo>
                <a:pt x="139386" y="4386039"/>
              </a:lnTo>
              <a:lnTo>
                <a:pt x="0" y="43860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31040" y="1180051"/>
          <a:ext cx="139386" cy="3726274"/>
        </a:xfrm>
        <a:custGeom>
          <a:avLst/>
          <a:gdLst/>
          <a:ahLst/>
          <a:cxnLst/>
          <a:rect l="0" t="0" r="0" b="0"/>
          <a:pathLst>
            <a:path>
              <a:moveTo>
                <a:pt x="139386" y="0"/>
              </a:moveTo>
              <a:lnTo>
                <a:pt x="139386" y="3726274"/>
              </a:lnTo>
              <a:lnTo>
                <a:pt x="0" y="3726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31040" y="1180051"/>
          <a:ext cx="139386" cy="3066510"/>
        </a:xfrm>
        <a:custGeom>
          <a:avLst/>
          <a:gdLst/>
          <a:ahLst/>
          <a:cxnLst/>
          <a:rect l="0" t="0" r="0" b="0"/>
          <a:pathLst>
            <a:path>
              <a:moveTo>
                <a:pt x="139386" y="0"/>
              </a:moveTo>
              <a:lnTo>
                <a:pt x="139386" y="3066510"/>
              </a:lnTo>
              <a:lnTo>
                <a:pt x="0" y="30665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44DEF-1A5A-4A64-8208-75EC789A2F3B}">
      <dsp:nvSpPr>
        <dsp:cNvPr id="0" name=""/>
        <dsp:cNvSpPr/>
      </dsp:nvSpPr>
      <dsp:spPr>
        <a:xfrm>
          <a:off x="931040" y="1180051"/>
          <a:ext cx="139386" cy="2406746"/>
        </a:xfrm>
        <a:custGeom>
          <a:avLst/>
          <a:gdLst/>
          <a:ahLst/>
          <a:cxnLst/>
          <a:rect l="0" t="0" r="0" b="0"/>
          <a:pathLst>
            <a:path>
              <a:moveTo>
                <a:pt x="139386" y="0"/>
              </a:moveTo>
              <a:lnTo>
                <a:pt x="139386" y="2406746"/>
              </a:lnTo>
              <a:lnTo>
                <a:pt x="0" y="24067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31040" y="1180051"/>
          <a:ext cx="139386" cy="1746981"/>
        </a:xfrm>
        <a:custGeom>
          <a:avLst/>
          <a:gdLst/>
          <a:ahLst/>
          <a:cxnLst/>
          <a:rect l="0" t="0" r="0" b="0"/>
          <a:pathLst>
            <a:path>
              <a:moveTo>
                <a:pt x="139386" y="0"/>
              </a:moveTo>
              <a:lnTo>
                <a:pt x="139386" y="1746981"/>
              </a:lnTo>
              <a:lnTo>
                <a:pt x="0" y="17469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31040" y="1180051"/>
          <a:ext cx="139386" cy="1087217"/>
        </a:xfrm>
        <a:custGeom>
          <a:avLst/>
          <a:gdLst/>
          <a:ahLst/>
          <a:cxnLst/>
          <a:rect l="0" t="0" r="0" b="0"/>
          <a:pathLst>
            <a:path>
              <a:moveTo>
                <a:pt x="139386" y="0"/>
              </a:moveTo>
              <a:lnTo>
                <a:pt x="139386" y="1087217"/>
              </a:lnTo>
              <a:lnTo>
                <a:pt x="0"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31040" y="1180051"/>
          <a:ext cx="139386" cy="427452"/>
        </a:xfrm>
        <a:custGeom>
          <a:avLst/>
          <a:gdLst/>
          <a:ahLst/>
          <a:cxnLst/>
          <a:rect l="0" t="0" r="0" b="0"/>
          <a:pathLst>
            <a:path>
              <a:moveTo>
                <a:pt x="139386" y="0"/>
              </a:moveTo>
              <a:lnTo>
                <a:pt x="139386" y="427452"/>
              </a:lnTo>
              <a:lnTo>
                <a:pt x="0"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698729" y="520287"/>
          <a:ext cx="562193" cy="195141"/>
        </a:xfrm>
        <a:custGeom>
          <a:avLst/>
          <a:gdLst/>
          <a:ahLst/>
          <a:cxnLst/>
          <a:rect l="0" t="0" r="0" b="0"/>
          <a:pathLst>
            <a:path>
              <a:moveTo>
                <a:pt x="562193" y="0"/>
              </a:moveTo>
              <a:lnTo>
                <a:pt x="562193" y="97570"/>
              </a:lnTo>
              <a:lnTo>
                <a:pt x="0" y="97570"/>
              </a:lnTo>
              <a:lnTo>
                <a:pt x="0"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796300" y="55664"/>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ies</a:t>
          </a:r>
        </a:p>
      </dsp:txBody>
      <dsp:txXfrm>
        <a:off x="796300" y="55664"/>
        <a:ext cx="929245" cy="464622"/>
      </dsp:txXfrm>
    </dsp:sp>
    <dsp:sp modelId="{2DFB23AB-5202-4A14-8A60-1C19BBE730B4}">
      <dsp:nvSpPr>
        <dsp:cNvPr id="0" name=""/>
        <dsp:cNvSpPr/>
      </dsp:nvSpPr>
      <dsp:spPr>
        <a:xfrm>
          <a:off x="234106" y="71542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rivate members</a:t>
          </a:r>
        </a:p>
      </dsp:txBody>
      <dsp:txXfrm>
        <a:off x="234106" y="715428"/>
        <a:ext cx="929245" cy="464622"/>
      </dsp:txXfrm>
    </dsp:sp>
    <dsp:sp modelId="{A444560E-2376-4001-BF58-3E202B1746E9}">
      <dsp:nvSpPr>
        <dsp:cNvPr id="0" name=""/>
        <dsp:cNvSpPr/>
      </dsp:nvSpPr>
      <dsp:spPr>
        <a:xfrm>
          <a:off x="1795" y="1375193"/>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EName (string)</a:t>
          </a:r>
        </a:p>
      </dsp:txBody>
      <dsp:txXfrm>
        <a:off x="1795" y="1375193"/>
        <a:ext cx="929245" cy="464622"/>
      </dsp:txXfrm>
    </dsp:sp>
    <dsp:sp modelId="{475F3FB8-1444-4570-8812-03A39045456C}">
      <dsp:nvSpPr>
        <dsp:cNvPr id="0" name=""/>
        <dsp:cNvSpPr/>
      </dsp:nvSpPr>
      <dsp:spPr>
        <a:xfrm>
          <a:off x="1795" y="2034957"/>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Health (int)</a:t>
          </a:r>
        </a:p>
      </dsp:txBody>
      <dsp:txXfrm>
        <a:off x="1795" y="2034957"/>
        <a:ext cx="929245" cy="464622"/>
      </dsp:txXfrm>
    </dsp:sp>
    <dsp:sp modelId="{60CB89C1-D95E-4D6D-B51E-2DBF2D3627B6}">
      <dsp:nvSpPr>
        <dsp:cNvPr id="0" name=""/>
        <dsp:cNvSpPr/>
      </dsp:nvSpPr>
      <dsp:spPr>
        <a:xfrm>
          <a:off x="1795" y="269472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na (int)</a:t>
          </a:r>
        </a:p>
      </dsp:txBody>
      <dsp:txXfrm>
        <a:off x="1795" y="2694722"/>
        <a:ext cx="929245" cy="464622"/>
      </dsp:txXfrm>
    </dsp:sp>
    <dsp:sp modelId="{00A00305-FEB1-404B-8B17-EFEE29542405}">
      <dsp:nvSpPr>
        <dsp:cNvPr id="0" name=""/>
        <dsp:cNvSpPr/>
      </dsp:nvSpPr>
      <dsp:spPr>
        <a:xfrm>
          <a:off x="1795" y="335448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XPGain (int)</a:t>
          </a:r>
        </a:p>
      </dsp:txBody>
      <dsp:txXfrm>
        <a:off x="1795" y="3354486"/>
        <a:ext cx="929245" cy="464622"/>
      </dsp:txXfrm>
    </dsp:sp>
    <dsp:sp modelId="{9C4F4C71-5862-49BA-959A-000CA2DAA562}">
      <dsp:nvSpPr>
        <dsp:cNvPr id="0" name=""/>
        <dsp:cNvSpPr/>
      </dsp:nvSpPr>
      <dsp:spPr>
        <a:xfrm>
          <a:off x="1795" y="4014250"/>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Attack (int)</a:t>
          </a:r>
        </a:p>
      </dsp:txBody>
      <dsp:txXfrm>
        <a:off x="1795" y="4014250"/>
        <a:ext cx="929245" cy="464622"/>
      </dsp:txXfrm>
    </dsp:sp>
    <dsp:sp modelId="{EBD871BF-AB9D-4A1E-92FF-9E5FD2C3121E}">
      <dsp:nvSpPr>
        <dsp:cNvPr id="0" name=""/>
        <dsp:cNvSpPr/>
      </dsp:nvSpPr>
      <dsp:spPr>
        <a:xfrm>
          <a:off x="1795" y="4674015"/>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Defence (int)</a:t>
          </a:r>
        </a:p>
      </dsp:txBody>
      <dsp:txXfrm>
        <a:off x="1795" y="4674015"/>
        <a:ext cx="929245" cy="464622"/>
      </dsp:txXfrm>
    </dsp:sp>
    <dsp:sp modelId="{7C460147-2EF5-40E0-A235-75BB889D46D7}">
      <dsp:nvSpPr>
        <dsp:cNvPr id="0" name=""/>
        <dsp:cNvSpPr/>
      </dsp:nvSpPr>
      <dsp:spPr>
        <a:xfrm>
          <a:off x="1795" y="5333779"/>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gicAttack (int)</a:t>
          </a:r>
        </a:p>
      </dsp:txBody>
      <dsp:txXfrm>
        <a:off x="1795" y="5333779"/>
        <a:ext cx="929245" cy="464622"/>
      </dsp:txXfrm>
    </dsp:sp>
    <dsp:sp modelId="{04235787-B167-4964-9016-7925AB155E35}">
      <dsp:nvSpPr>
        <dsp:cNvPr id="0" name=""/>
        <dsp:cNvSpPr/>
      </dsp:nvSpPr>
      <dsp:spPr>
        <a:xfrm>
          <a:off x="1795" y="5993543"/>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gicDefence (int)</a:t>
          </a:r>
        </a:p>
      </dsp:txBody>
      <dsp:txXfrm>
        <a:off x="1795" y="5993543"/>
        <a:ext cx="929245" cy="464622"/>
      </dsp:txXfrm>
    </dsp:sp>
    <dsp:sp modelId="{BC09F31E-AF48-4367-B3BD-63A3A3E693A9}">
      <dsp:nvSpPr>
        <dsp:cNvPr id="0" name=""/>
        <dsp:cNvSpPr/>
      </dsp:nvSpPr>
      <dsp:spPr>
        <a:xfrm>
          <a:off x="1795" y="665330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Agility (int)</a:t>
          </a:r>
        </a:p>
      </dsp:txBody>
      <dsp:txXfrm>
        <a:off x="1795" y="6653308"/>
        <a:ext cx="929245" cy="464622"/>
      </dsp:txXfrm>
    </dsp:sp>
    <dsp:sp modelId="{6B99CA70-C0C2-4EF7-976A-98F4A3994E01}">
      <dsp:nvSpPr>
        <dsp:cNvPr id="0" name=""/>
        <dsp:cNvSpPr/>
      </dsp:nvSpPr>
      <dsp:spPr>
        <a:xfrm>
          <a:off x="1795" y="731307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Luck(int)</a:t>
          </a:r>
        </a:p>
      </dsp:txBody>
      <dsp:txXfrm>
        <a:off x="1795" y="7313072"/>
        <a:ext cx="929245" cy="464622"/>
      </dsp:txXfrm>
    </dsp:sp>
    <dsp:sp modelId="{1FD74836-216B-403B-8691-2104398ED790}">
      <dsp:nvSpPr>
        <dsp:cNvPr id="0" name=""/>
        <dsp:cNvSpPr/>
      </dsp:nvSpPr>
      <dsp:spPr>
        <a:xfrm>
          <a:off x="1358493" y="71542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ublic members</a:t>
          </a:r>
        </a:p>
      </dsp:txBody>
      <dsp:txXfrm>
        <a:off x="1358493" y="715428"/>
        <a:ext cx="929245" cy="464622"/>
      </dsp:txXfrm>
    </dsp:sp>
    <dsp:sp modelId="{E923793B-392B-4350-93FC-C61D72BF8DD6}">
      <dsp:nvSpPr>
        <dsp:cNvPr id="0" name=""/>
        <dsp:cNvSpPr/>
      </dsp:nvSpPr>
      <dsp:spPr>
        <a:xfrm>
          <a:off x="1590805" y="1375193"/>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ies(string, int, int, int, int, int, int,  int, int , int, int, int)</a:t>
          </a:r>
        </a:p>
      </dsp:txBody>
      <dsp:txXfrm>
        <a:off x="1590805" y="1375193"/>
        <a:ext cx="3893799" cy="464622"/>
      </dsp:txXfrm>
    </dsp:sp>
    <dsp:sp modelId="{3F6ACA7E-0ACD-42D1-AAE3-FB665B40310E}">
      <dsp:nvSpPr>
        <dsp:cNvPr id="0" name=""/>
        <dsp:cNvSpPr/>
      </dsp:nvSpPr>
      <dsp:spPr>
        <a:xfrm>
          <a:off x="1590805" y="2034957"/>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ies() </a:t>
          </a:r>
        </a:p>
      </dsp:txBody>
      <dsp:txXfrm>
        <a:off x="1590805" y="2034957"/>
        <a:ext cx="3893799" cy="464622"/>
      </dsp:txXfrm>
    </dsp:sp>
    <dsp:sp modelId="{975286D2-3488-431B-8FCF-0B0AC969CB07}">
      <dsp:nvSpPr>
        <dsp:cNvPr id="0" name=""/>
        <dsp:cNvSpPr/>
      </dsp:nvSpPr>
      <dsp:spPr>
        <a:xfrm>
          <a:off x="1590805" y="2709961"/>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Getters</a:t>
          </a:r>
        </a:p>
      </dsp:txBody>
      <dsp:txXfrm>
        <a:off x="1590805" y="2709961"/>
        <a:ext cx="3893799" cy="46462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51418" y="1216563"/>
          <a:ext cx="139386" cy="1762221"/>
        </a:xfrm>
        <a:custGeom>
          <a:avLst/>
          <a:gdLst/>
          <a:ahLst/>
          <a:cxnLst/>
          <a:rect l="0" t="0" r="0" b="0"/>
          <a:pathLst>
            <a:path>
              <a:moveTo>
                <a:pt x="0" y="0"/>
              </a:moveTo>
              <a:lnTo>
                <a:pt x="0" y="1762221"/>
              </a:lnTo>
              <a:lnTo>
                <a:pt x="139386" y="17622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51418" y="1216563"/>
          <a:ext cx="139386" cy="1087217"/>
        </a:xfrm>
        <a:custGeom>
          <a:avLst/>
          <a:gdLst/>
          <a:ahLst/>
          <a:cxnLst/>
          <a:rect l="0" t="0" r="0" b="0"/>
          <a:pathLst>
            <a:path>
              <a:moveTo>
                <a:pt x="0" y="0"/>
              </a:moveTo>
              <a:lnTo>
                <a:pt x="0" y="1087217"/>
              </a:lnTo>
              <a:lnTo>
                <a:pt x="139386"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51418" y="1216563"/>
          <a:ext cx="139386" cy="427452"/>
        </a:xfrm>
        <a:custGeom>
          <a:avLst/>
          <a:gdLst/>
          <a:ahLst/>
          <a:cxnLst/>
          <a:rect l="0" t="0" r="0" b="0"/>
          <a:pathLst>
            <a:path>
              <a:moveTo>
                <a:pt x="0" y="0"/>
              </a:moveTo>
              <a:lnTo>
                <a:pt x="0" y="427452"/>
              </a:lnTo>
              <a:lnTo>
                <a:pt x="139386"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60923" y="556799"/>
          <a:ext cx="562193" cy="195141"/>
        </a:xfrm>
        <a:custGeom>
          <a:avLst/>
          <a:gdLst/>
          <a:ahLst/>
          <a:cxnLst/>
          <a:rect l="0" t="0" r="0" b="0"/>
          <a:pathLst>
            <a:path>
              <a:moveTo>
                <a:pt x="0" y="0"/>
              </a:moveTo>
              <a:lnTo>
                <a:pt x="0" y="97570"/>
              </a:lnTo>
              <a:lnTo>
                <a:pt x="562193" y="97570"/>
              </a:lnTo>
              <a:lnTo>
                <a:pt x="562193"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31040" y="1216563"/>
          <a:ext cx="139386" cy="5705568"/>
        </a:xfrm>
        <a:custGeom>
          <a:avLst/>
          <a:gdLst/>
          <a:ahLst/>
          <a:cxnLst/>
          <a:rect l="0" t="0" r="0" b="0"/>
          <a:pathLst>
            <a:path>
              <a:moveTo>
                <a:pt x="139386" y="0"/>
              </a:moveTo>
              <a:lnTo>
                <a:pt x="139386" y="5705568"/>
              </a:lnTo>
              <a:lnTo>
                <a:pt x="0" y="57055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31040" y="1216563"/>
          <a:ext cx="139386" cy="5045803"/>
        </a:xfrm>
        <a:custGeom>
          <a:avLst/>
          <a:gdLst/>
          <a:ahLst/>
          <a:cxnLst/>
          <a:rect l="0" t="0" r="0" b="0"/>
          <a:pathLst>
            <a:path>
              <a:moveTo>
                <a:pt x="139386" y="0"/>
              </a:moveTo>
              <a:lnTo>
                <a:pt x="139386" y="5045803"/>
              </a:lnTo>
              <a:lnTo>
                <a:pt x="0" y="50458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31040" y="1216563"/>
          <a:ext cx="139386" cy="4386039"/>
        </a:xfrm>
        <a:custGeom>
          <a:avLst/>
          <a:gdLst/>
          <a:ahLst/>
          <a:cxnLst/>
          <a:rect l="0" t="0" r="0" b="0"/>
          <a:pathLst>
            <a:path>
              <a:moveTo>
                <a:pt x="139386" y="0"/>
              </a:moveTo>
              <a:lnTo>
                <a:pt x="139386" y="4386039"/>
              </a:lnTo>
              <a:lnTo>
                <a:pt x="0" y="43860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31040" y="1216563"/>
          <a:ext cx="139386" cy="3726274"/>
        </a:xfrm>
        <a:custGeom>
          <a:avLst/>
          <a:gdLst/>
          <a:ahLst/>
          <a:cxnLst/>
          <a:rect l="0" t="0" r="0" b="0"/>
          <a:pathLst>
            <a:path>
              <a:moveTo>
                <a:pt x="139386" y="0"/>
              </a:moveTo>
              <a:lnTo>
                <a:pt x="139386" y="3726274"/>
              </a:lnTo>
              <a:lnTo>
                <a:pt x="0" y="3726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31040" y="1216563"/>
          <a:ext cx="139386" cy="3066510"/>
        </a:xfrm>
        <a:custGeom>
          <a:avLst/>
          <a:gdLst/>
          <a:ahLst/>
          <a:cxnLst/>
          <a:rect l="0" t="0" r="0" b="0"/>
          <a:pathLst>
            <a:path>
              <a:moveTo>
                <a:pt x="139386" y="0"/>
              </a:moveTo>
              <a:lnTo>
                <a:pt x="139386" y="3066510"/>
              </a:lnTo>
              <a:lnTo>
                <a:pt x="0" y="30665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31040" y="1216563"/>
          <a:ext cx="139386" cy="2406746"/>
        </a:xfrm>
        <a:custGeom>
          <a:avLst/>
          <a:gdLst/>
          <a:ahLst/>
          <a:cxnLst/>
          <a:rect l="0" t="0" r="0" b="0"/>
          <a:pathLst>
            <a:path>
              <a:moveTo>
                <a:pt x="139386" y="0"/>
              </a:moveTo>
              <a:lnTo>
                <a:pt x="139386" y="2406746"/>
              </a:lnTo>
              <a:lnTo>
                <a:pt x="0" y="24067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31040" y="1216563"/>
          <a:ext cx="139386" cy="1746981"/>
        </a:xfrm>
        <a:custGeom>
          <a:avLst/>
          <a:gdLst/>
          <a:ahLst/>
          <a:cxnLst/>
          <a:rect l="0" t="0" r="0" b="0"/>
          <a:pathLst>
            <a:path>
              <a:moveTo>
                <a:pt x="139386" y="0"/>
              </a:moveTo>
              <a:lnTo>
                <a:pt x="139386" y="1746981"/>
              </a:lnTo>
              <a:lnTo>
                <a:pt x="0" y="17469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31040" y="1216563"/>
          <a:ext cx="139386" cy="1087217"/>
        </a:xfrm>
        <a:custGeom>
          <a:avLst/>
          <a:gdLst/>
          <a:ahLst/>
          <a:cxnLst/>
          <a:rect l="0" t="0" r="0" b="0"/>
          <a:pathLst>
            <a:path>
              <a:moveTo>
                <a:pt x="139386" y="0"/>
              </a:moveTo>
              <a:lnTo>
                <a:pt x="139386" y="1087217"/>
              </a:lnTo>
              <a:lnTo>
                <a:pt x="0"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31040" y="1216563"/>
          <a:ext cx="139386" cy="427452"/>
        </a:xfrm>
        <a:custGeom>
          <a:avLst/>
          <a:gdLst/>
          <a:ahLst/>
          <a:cxnLst/>
          <a:rect l="0" t="0" r="0" b="0"/>
          <a:pathLst>
            <a:path>
              <a:moveTo>
                <a:pt x="139386" y="0"/>
              </a:moveTo>
              <a:lnTo>
                <a:pt x="139386" y="427452"/>
              </a:lnTo>
              <a:lnTo>
                <a:pt x="0"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698729" y="556799"/>
          <a:ext cx="562193" cy="195141"/>
        </a:xfrm>
        <a:custGeom>
          <a:avLst/>
          <a:gdLst/>
          <a:ahLst/>
          <a:cxnLst/>
          <a:rect l="0" t="0" r="0" b="0"/>
          <a:pathLst>
            <a:path>
              <a:moveTo>
                <a:pt x="562193" y="0"/>
              </a:moveTo>
              <a:lnTo>
                <a:pt x="562193" y="97570"/>
              </a:lnTo>
              <a:lnTo>
                <a:pt x="0" y="97570"/>
              </a:lnTo>
              <a:lnTo>
                <a:pt x="0"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796300" y="9217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a:t>
          </a:r>
        </a:p>
      </dsp:txBody>
      <dsp:txXfrm>
        <a:off x="796300" y="92176"/>
        <a:ext cx="929245" cy="464622"/>
      </dsp:txXfrm>
    </dsp:sp>
    <dsp:sp modelId="{2DFB23AB-5202-4A14-8A60-1C19BBE730B4}">
      <dsp:nvSpPr>
        <dsp:cNvPr id="0" name=""/>
        <dsp:cNvSpPr/>
      </dsp:nvSpPr>
      <dsp:spPr>
        <a:xfrm>
          <a:off x="234106" y="75194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Private members</a:t>
          </a:r>
        </a:p>
      </dsp:txBody>
      <dsp:txXfrm>
        <a:off x="234106" y="751941"/>
        <a:ext cx="929245" cy="464622"/>
      </dsp:txXfrm>
    </dsp:sp>
    <dsp:sp modelId="{A444560E-2376-4001-BF58-3E202B1746E9}">
      <dsp:nvSpPr>
        <dsp:cNvPr id="0" name=""/>
        <dsp:cNvSpPr/>
      </dsp:nvSpPr>
      <dsp:spPr>
        <a:xfrm>
          <a:off x="1795" y="1411705"/>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sWName (string)</a:t>
          </a:r>
        </a:p>
      </dsp:txBody>
      <dsp:txXfrm>
        <a:off x="1795" y="1411705"/>
        <a:ext cx="929245" cy="464622"/>
      </dsp:txXfrm>
    </dsp:sp>
    <dsp:sp modelId="{475F3FB8-1444-4570-8812-03A39045456C}">
      <dsp:nvSpPr>
        <dsp:cNvPr id="0" name=""/>
        <dsp:cNvSpPr/>
      </dsp:nvSpPr>
      <dsp:spPr>
        <a:xfrm>
          <a:off x="1795" y="2071469"/>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Health (int)</a:t>
          </a:r>
        </a:p>
      </dsp:txBody>
      <dsp:txXfrm>
        <a:off x="1795" y="2071469"/>
        <a:ext cx="929245" cy="464622"/>
      </dsp:txXfrm>
    </dsp:sp>
    <dsp:sp modelId="{60CB89C1-D95E-4D6D-B51E-2DBF2D3627B6}">
      <dsp:nvSpPr>
        <dsp:cNvPr id="0" name=""/>
        <dsp:cNvSpPr/>
      </dsp:nvSpPr>
      <dsp:spPr>
        <a:xfrm>
          <a:off x="1795" y="2731234"/>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na (int)</a:t>
          </a:r>
        </a:p>
      </dsp:txBody>
      <dsp:txXfrm>
        <a:off x="1795" y="2731234"/>
        <a:ext cx="929245" cy="464622"/>
      </dsp:txXfrm>
    </dsp:sp>
    <dsp:sp modelId="{9C4F4C71-5862-49BA-959A-000CA2DAA562}">
      <dsp:nvSpPr>
        <dsp:cNvPr id="0" name=""/>
        <dsp:cNvSpPr/>
      </dsp:nvSpPr>
      <dsp:spPr>
        <a:xfrm>
          <a:off x="1795" y="339099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Attack (int)</a:t>
          </a:r>
        </a:p>
      </dsp:txBody>
      <dsp:txXfrm>
        <a:off x="1795" y="3390998"/>
        <a:ext cx="929245" cy="464622"/>
      </dsp:txXfrm>
    </dsp:sp>
    <dsp:sp modelId="{EBD871BF-AB9D-4A1E-92FF-9E5FD2C3121E}">
      <dsp:nvSpPr>
        <dsp:cNvPr id="0" name=""/>
        <dsp:cNvSpPr/>
      </dsp:nvSpPr>
      <dsp:spPr>
        <a:xfrm>
          <a:off x="1795" y="405076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Defence (int)</a:t>
          </a:r>
        </a:p>
      </dsp:txBody>
      <dsp:txXfrm>
        <a:off x="1795" y="4050762"/>
        <a:ext cx="929245" cy="464622"/>
      </dsp:txXfrm>
    </dsp:sp>
    <dsp:sp modelId="{7C460147-2EF5-40E0-A235-75BB889D46D7}">
      <dsp:nvSpPr>
        <dsp:cNvPr id="0" name=""/>
        <dsp:cNvSpPr/>
      </dsp:nvSpPr>
      <dsp:spPr>
        <a:xfrm>
          <a:off x="1795" y="4710527"/>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gicAttack (int)</a:t>
          </a:r>
        </a:p>
      </dsp:txBody>
      <dsp:txXfrm>
        <a:off x="1795" y="4710527"/>
        <a:ext cx="929245" cy="464622"/>
      </dsp:txXfrm>
    </dsp:sp>
    <dsp:sp modelId="{04235787-B167-4964-9016-7925AB155E35}">
      <dsp:nvSpPr>
        <dsp:cNvPr id="0" name=""/>
        <dsp:cNvSpPr/>
      </dsp:nvSpPr>
      <dsp:spPr>
        <a:xfrm>
          <a:off x="1795" y="537029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gicDefence (int)</a:t>
          </a:r>
        </a:p>
      </dsp:txBody>
      <dsp:txXfrm>
        <a:off x="1795" y="5370291"/>
        <a:ext cx="929245" cy="464622"/>
      </dsp:txXfrm>
    </dsp:sp>
    <dsp:sp modelId="{BC09F31E-AF48-4367-B3BD-63A3A3E693A9}">
      <dsp:nvSpPr>
        <dsp:cNvPr id="0" name=""/>
        <dsp:cNvSpPr/>
      </dsp:nvSpPr>
      <dsp:spPr>
        <a:xfrm>
          <a:off x="1795" y="603005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Agility (int)</a:t>
          </a:r>
        </a:p>
      </dsp:txBody>
      <dsp:txXfrm>
        <a:off x="1795" y="6030056"/>
        <a:ext cx="929245" cy="464622"/>
      </dsp:txXfrm>
    </dsp:sp>
    <dsp:sp modelId="{6B99CA70-C0C2-4EF7-976A-98F4A3994E01}">
      <dsp:nvSpPr>
        <dsp:cNvPr id="0" name=""/>
        <dsp:cNvSpPr/>
      </dsp:nvSpPr>
      <dsp:spPr>
        <a:xfrm>
          <a:off x="1795" y="6689820"/>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Luck(int)</a:t>
          </a:r>
        </a:p>
      </dsp:txBody>
      <dsp:txXfrm>
        <a:off x="1795" y="6689820"/>
        <a:ext cx="929245" cy="464622"/>
      </dsp:txXfrm>
    </dsp:sp>
    <dsp:sp modelId="{1FD74836-216B-403B-8691-2104398ED790}">
      <dsp:nvSpPr>
        <dsp:cNvPr id="0" name=""/>
        <dsp:cNvSpPr/>
      </dsp:nvSpPr>
      <dsp:spPr>
        <a:xfrm>
          <a:off x="1358493" y="75194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Public members</a:t>
          </a:r>
        </a:p>
      </dsp:txBody>
      <dsp:txXfrm>
        <a:off x="1358493" y="751941"/>
        <a:ext cx="929245" cy="464622"/>
      </dsp:txXfrm>
    </dsp:sp>
    <dsp:sp modelId="{E923793B-392B-4350-93FC-C61D72BF8DD6}">
      <dsp:nvSpPr>
        <dsp:cNvPr id="0" name=""/>
        <dsp:cNvSpPr/>
      </dsp:nvSpPr>
      <dsp:spPr>
        <a:xfrm>
          <a:off x="1590805" y="1411705"/>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string, int, int, int, int, int, int,  int, int , int, int)</a:t>
          </a:r>
        </a:p>
      </dsp:txBody>
      <dsp:txXfrm>
        <a:off x="1590805" y="1411705"/>
        <a:ext cx="3893799" cy="464622"/>
      </dsp:txXfrm>
    </dsp:sp>
    <dsp:sp modelId="{3F6ACA7E-0ACD-42D1-AAE3-FB665B40310E}">
      <dsp:nvSpPr>
        <dsp:cNvPr id="0" name=""/>
        <dsp:cNvSpPr/>
      </dsp:nvSpPr>
      <dsp:spPr>
        <a:xfrm>
          <a:off x="1590805" y="2071469"/>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 </a:t>
          </a:r>
        </a:p>
      </dsp:txBody>
      <dsp:txXfrm>
        <a:off x="1590805" y="2071469"/>
        <a:ext cx="3893799" cy="464622"/>
      </dsp:txXfrm>
    </dsp:sp>
    <dsp:sp modelId="{975286D2-3488-431B-8FCF-0B0AC969CB07}">
      <dsp:nvSpPr>
        <dsp:cNvPr id="0" name=""/>
        <dsp:cNvSpPr/>
      </dsp:nvSpPr>
      <dsp:spPr>
        <a:xfrm>
          <a:off x="1590805" y="2746473"/>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Getters</a:t>
          </a:r>
        </a:p>
      </dsp:txBody>
      <dsp:txXfrm>
        <a:off x="1590805" y="2746473"/>
        <a:ext cx="3893799" cy="46462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84003" y="1098204"/>
          <a:ext cx="135870" cy="1717768"/>
        </a:xfrm>
        <a:custGeom>
          <a:avLst/>
          <a:gdLst/>
          <a:ahLst/>
          <a:cxnLst/>
          <a:rect l="0" t="0" r="0" b="0"/>
          <a:pathLst>
            <a:path>
              <a:moveTo>
                <a:pt x="0" y="0"/>
              </a:moveTo>
              <a:lnTo>
                <a:pt x="0" y="1717768"/>
              </a:lnTo>
              <a:lnTo>
                <a:pt x="135870" y="17177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84003" y="1098204"/>
          <a:ext cx="135870" cy="1059792"/>
        </a:xfrm>
        <a:custGeom>
          <a:avLst/>
          <a:gdLst/>
          <a:ahLst/>
          <a:cxnLst/>
          <a:rect l="0" t="0" r="0" b="0"/>
          <a:pathLst>
            <a:path>
              <a:moveTo>
                <a:pt x="0" y="0"/>
              </a:moveTo>
              <a:lnTo>
                <a:pt x="0" y="1059792"/>
              </a:lnTo>
              <a:lnTo>
                <a:pt x="135870" y="10597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84003" y="1098204"/>
          <a:ext cx="135870" cy="416670"/>
        </a:xfrm>
        <a:custGeom>
          <a:avLst/>
          <a:gdLst/>
          <a:ahLst/>
          <a:cxnLst/>
          <a:rect l="0" t="0" r="0" b="0"/>
          <a:pathLst>
            <a:path>
              <a:moveTo>
                <a:pt x="0" y="0"/>
              </a:moveTo>
              <a:lnTo>
                <a:pt x="0" y="416670"/>
              </a:lnTo>
              <a:lnTo>
                <a:pt x="135870" y="416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98313" y="455082"/>
          <a:ext cx="548012" cy="190219"/>
        </a:xfrm>
        <a:custGeom>
          <a:avLst/>
          <a:gdLst/>
          <a:ahLst/>
          <a:cxnLst/>
          <a:rect l="0" t="0" r="0" b="0"/>
          <a:pathLst>
            <a:path>
              <a:moveTo>
                <a:pt x="0" y="0"/>
              </a:moveTo>
              <a:lnTo>
                <a:pt x="0" y="95109"/>
              </a:lnTo>
              <a:lnTo>
                <a:pt x="548012" y="95109"/>
              </a:lnTo>
              <a:lnTo>
                <a:pt x="548012" y="1902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76753" y="1098204"/>
          <a:ext cx="135870" cy="5561643"/>
        </a:xfrm>
        <a:custGeom>
          <a:avLst/>
          <a:gdLst/>
          <a:ahLst/>
          <a:cxnLst/>
          <a:rect l="0" t="0" r="0" b="0"/>
          <a:pathLst>
            <a:path>
              <a:moveTo>
                <a:pt x="135870" y="0"/>
              </a:moveTo>
              <a:lnTo>
                <a:pt x="135870" y="5561643"/>
              </a:lnTo>
              <a:lnTo>
                <a:pt x="0" y="556164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76753" y="1098204"/>
          <a:ext cx="135870" cy="4918522"/>
        </a:xfrm>
        <a:custGeom>
          <a:avLst/>
          <a:gdLst/>
          <a:ahLst/>
          <a:cxnLst/>
          <a:rect l="0" t="0" r="0" b="0"/>
          <a:pathLst>
            <a:path>
              <a:moveTo>
                <a:pt x="135870" y="0"/>
              </a:moveTo>
              <a:lnTo>
                <a:pt x="135870" y="4918522"/>
              </a:lnTo>
              <a:lnTo>
                <a:pt x="0" y="491852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76753" y="1098204"/>
          <a:ext cx="135870" cy="4275400"/>
        </a:xfrm>
        <a:custGeom>
          <a:avLst/>
          <a:gdLst/>
          <a:ahLst/>
          <a:cxnLst/>
          <a:rect l="0" t="0" r="0" b="0"/>
          <a:pathLst>
            <a:path>
              <a:moveTo>
                <a:pt x="135870" y="0"/>
              </a:moveTo>
              <a:lnTo>
                <a:pt x="135870" y="4275400"/>
              </a:lnTo>
              <a:lnTo>
                <a:pt x="0" y="42754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76753" y="1098204"/>
          <a:ext cx="135870" cy="3632278"/>
        </a:xfrm>
        <a:custGeom>
          <a:avLst/>
          <a:gdLst/>
          <a:ahLst/>
          <a:cxnLst/>
          <a:rect l="0" t="0" r="0" b="0"/>
          <a:pathLst>
            <a:path>
              <a:moveTo>
                <a:pt x="135870" y="0"/>
              </a:moveTo>
              <a:lnTo>
                <a:pt x="135870" y="3632278"/>
              </a:lnTo>
              <a:lnTo>
                <a:pt x="0" y="36322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76753" y="1098204"/>
          <a:ext cx="135870" cy="2989157"/>
        </a:xfrm>
        <a:custGeom>
          <a:avLst/>
          <a:gdLst/>
          <a:ahLst/>
          <a:cxnLst/>
          <a:rect l="0" t="0" r="0" b="0"/>
          <a:pathLst>
            <a:path>
              <a:moveTo>
                <a:pt x="135870" y="0"/>
              </a:moveTo>
              <a:lnTo>
                <a:pt x="135870" y="2989157"/>
              </a:lnTo>
              <a:lnTo>
                <a:pt x="0" y="298915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76753" y="1098204"/>
          <a:ext cx="135870" cy="2346035"/>
        </a:xfrm>
        <a:custGeom>
          <a:avLst/>
          <a:gdLst/>
          <a:ahLst/>
          <a:cxnLst/>
          <a:rect l="0" t="0" r="0" b="0"/>
          <a:pathLst>
            <a:path>
              <a:moveTo>
                <a:pt x="135870" y="0"/>
              </a:moveTo>
              <a:lnTo>
                <a:pt x="135870" y="2346035"/>
              </a:lnTo>
              <a:lnTo>
                <a:pt x="0" y="23460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76753" y="1098204"/>
          <a:ext cx="135870" cy="1702913"/>
        </a:xfrm>
        <a:custGeom>
          <a:avLst/>
          <a:gdLst/>
          <a:ahLst/>
          <a:cxnLst/>
          <a:rect l="0" t="0" r="0" b="0"/>
          <a:pathLst>
            <a:path>
              <a:moveTo>
                <a:pt x="135870" y="0"/>
              </a:moveTo>
              <a:lnTo>
                <a:pt x="135870" y="1702913"/>
              </a:lnTo>
              <a:lnTo>
                <a:pt x="0" y="170291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76753" y="1098204"/>
          <a:ext cx="135870" cy="1059792"/>
        </a:xfrm>
        <a:custGeom>
          <a:avLst/>
          <a:gdLst/>
          <a:ahLst/>
          <a:cxnLst/>
          <a:rect l="0" t="0" r="0" b="0"/>
          <a:pathLst>
            <a:path>
              <a:moveTo>
                <a:pt x="135870" y="0"/>
              </a:moveTo>
              <a:lnTo>
                <a:pt x="135870" y="1059792"/>
              </a:lnTo>
              <a:lnTo>
                <a:pt x="0" y="10597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76753" y="1098204"/>
          <a:ext cx="135870" cy="416670"/>
        </a:xfrm>
        <a:custGeom>
          <a:avLst/>
          <a:gdLst/>
          <a:ahLst/>
          <a:cxnLst/>
          <a:rect l="0" t="0" r="0" b="0"/>
          <a:pathLst>
            <a:path>
              <a:moveTo>
                <a:pt x="135870" y="0"/>
              </a:moveTo>
              <a:lnTo>
                <a:pt x="135870" y="416670"/>
              </a:lnTo>
              <a:lnTo>
                <a:pt x="0" y="416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750301" y="455082"/>
          <a:ext cx="548012" cy="190219"/>
        </a:xfrm>
        <a:custGeom>
          <a:avLst/>
          <a:gdLst/>
          <a:ahLst/>
          <a:cxnLst/>
          <a:rect l="0" t="0" r="0" b="0"/>
          <a:pathLst>
            <a:path>
              <a:moveTo>
                <a:pt x="548012" y="0"/>
              </a:moveTo>
              <a:lnTo>
                <a:pt x="548012" y="95109"/>
              </a:lnTo>
              <a:lnTo>
                <a:pt x="0" y="95109"/>
              </a:lnTo>
              <a:lnTo>
                <a:pt x="0" y="1902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845411" y="2180"/>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a:t>
          </a:r>
        </a:p>
      </dsp:txBody>
      <dsp:txXfrm>
        <a:off x="845411" y="2180"/>
        <a:ext cx="905805" cy="452902"/>
      </dsp:txXfrm>
    </dsp:sp>
    <dsp:sp modelId="{2DFB23AB-5202-4A14-8A60-1C19BBE730B4}">
      <dsp:nvSpPr>
        <dsp:cNvPr id="0" name=""/>
        <dsp:cNvSpPr/>
      </dsp:nvSpPr>
      <dsp:spPr>
        <a:xfrm>
          <a:off x="297399" y="64530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rivate members</a:t>
          </a:r>
        </a:p>
      </dsp:txBody>
      <dsp:txXfrm>
        <a:off x="297399" y="645302"/>
        <a:ext cx="905805" cy="452902"/>
      </dsp:txXfrm>
    </dsp:sp>
    <dsp:sp modelId="{A444560E-2376-4001-BF58-3E202B1746E9}">
      <dsp:nvSpPr>
        <dsp:cNvPr id="0" name=""/>
        <dsp:cNvSpPr/>
      </dsp:nvSpPr>
      <dsp:spPr>
        <a:xfrm>
          <a:off x="70947" y="1288423"/>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AName (string)</a:t>
          </a:r>
        </a:p>
      </dsp:txBody>
      <dsp:txXfrm>
        <a:off x="70947" y="1288423"/>
        <a:ext cx="905805" cy="452902"/>
      </dsp:txXfrm>
    </dsp:sp>
    <dsp:sp modelId="{475F3FB8-1444-4570-8812-03A39045456C}">
      <dsp:nvSpPr>
        <dsp:cNvPr id="0" name=""/>
        <dsp:cNvSpPr/>
      </dsp:nvSpPr>
      <dsp:spPr>
        <a:xfrm>
          <a:off x="70947" y="1931545"/>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Health (int)</a:t>
          </a:r>
        </a:p>
      </dsp:txBody>
      <dsp:txXfrm>
        <a:off x="70947" y="1931545"/>
        <a:ext cx="905805" cy="452902"/>
      </dsp:txXfrm>
    </dsp:sp>
    <dsp:sp modelId="{60CB89C1-D95E-4D6D-B51E-2DBF2D3627B6}">
      <dsp:nvSpPr>
        <dsp:cNvPr id="0" name=""/>
        <dsp:cNvSpPr/>
      </dsp:nvSpPr>
      <dsp:spPr>
        <a:xfrm>
          <a:off x="70947" y="2574667"/>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na (int)</a:t>
          </a:r>
        </a:p>
      </dsp:txBody>
      <dsp:txXfrm>
        <a:off x="70947" y="2574667"/>
        <a:ext cx="905805" cy="452902"/>
      </dsp:txXfrm>
    </dsp:sp>
    <dsp:sp modelId="{9C4F4C71-5862-49BA-959A-000CA2DAA562}">
      <dsp:nvSpPr>
        <dsp:cNvPr id="0" name=""/>
        <dsp:cNvSpPr/>
      </dsp:nvSpPr>
      <dsp:spPr>
        <a:xfrm>
          <a:off x="70947" y="3217788"/>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Attack (int)</a:t>
          </a:r>
        </a:p>
      </dsp:txBody>
      <dsp:txXfrm>
        <a:off x="70947" y="3217788"/>
        <a:ext cx="905805" cy="452902"/>
      </dsp:txXfrm>
    </dsp:sp>
    <dsp:sp modelId="{EBD871BF-AB9D-4A1E-92FF-9E5FD2C3121E}">
      <dsp:nvSpPr>
        <dsp:cNvPr id="0" name=""/>
        <dsp:cNvSpPr/>
      </dsp:nvSpPr>
      <dsp:spPr>
        <a:xfrm>
          <a:off x="70947" y="3860910"/>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Defence (int)</a:t>
          </a:r>
        </a:p>
      </dsp:txBody>
      <dsp:txXfrm>
        <a:off x="70947" y="3860910"/>
        <a:ext cx="905805" cy="452902"/>
      </dsp:txXfrm>
    </dsp:sp>
    <dsp:sp modelId="{7C460147-2EF5-40E0-A235-75BB889D46D7}">
      <dsp:nvSpPr>
        <dsp:cNvPr id="0" name=""/>
        <dsp:cNvSpPr/>
      </dsp:nvSpPr>
      <dsp:spPr>
        <a:xfrm>
          <a:off x="70947" y="450403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gicAttack (int)</a:t>
          </a:r>
        </a:p>
      </dsp:txBody>
      <dsp:txXfrm>
        <a:off x="70947" y="4504032"/>
        <a:ext cx="905805" cy="452902"/>
      </dsp:txXfrm>
    </dsp:sp>
    <dsp:sp modelId="{04235787-B167-4964-9016-7925AB155E35}">
      <dsp:nvSpPr>
        <dsp:cNvPr id="0" name=""/>
        <dsp:cNvSpPr/>
      </dsp:nvSpPr>
      <dsp:spPr>
        <a:xfrm>
          <a:off x="70947" y="5147153"/>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gicDefence (int)</a:t>
          </a:r>
        </a:p>
      </dsp:txBody>
      <dsp:txXfrm>
        <a:off x="70947" y="5147153"/>
        <a:ext cx="905805" cy="452902"/>
      </dsp:txXfrm>
    </dsp:sp>
    <dsp:sp modelId="{BC09F31E-AF48-4367-B3BD-63A3A3E693A9}">
      <dsp:nvSpPr>
        <dsp:cNvPr id="0" name=""/>
        <dsp:cNvSpPr/>
      </dsp:nvSpPr>
      <dsp:spPr>
        <a:xfrm>
          <a:off x="70947" y="5790275"/>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Agility (int)</a:t>
          </a:r>
        </a:p>
      </dsp:txBody>
      <dsp:txXfrm>
        <a:off x="70947" y="5790275"/>
        <a:ext cx="905805" cy="452902"/>
      </dsp:txXfrm>
    </dsp:sp>
    <dsp:sp modelId="{6B99CA70-C0C2-4EF7-976A-98F4A3994E01}">
      <dsp:nvSpPr>
        <dsp:cNvPr id="0" name=""/>
        <dsp:cNvSpPr/>
      </dsp:nvSpPr>
      <dsp:spPr>
        <a:xfrm>
          <a:off x="70947" y="6433397"/>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Luck(int)</a:t>
          </a:r>
        </a:p>
      </dsp:txBody>
      <dsp:txXfrm>
        <a:off x="70947" y="6433397"/>
        <a:ext cx="905805" cy="452902"/>
      </dsp:txXfrm>
    </dsp:sp>
    <dsp:sp modelId="{1FD74836-216B-403B-8691-2104398ED790}">
      <dsp:nvSpPr>
        <dsp:cNvPr id="0" name=""/>
        <dsp:cNvSpPr/>
      </dsp:nvSpPr>
      <dsp:spPr>
        <a:xfrm>
          <a:off x="1393423" y="64530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ublic members</a:t>
          </a:r>
        </a:p>
      </dsp:txBody>
      <dsp:txXfrm>
        <a:off x="1393423" y="645302"/>
        <a:ext cx="905805" cy="452902"/>
      </dsp:txXfrm>
    </dsp:sp>
    <dsp:sp modelId="{E923793B-392B-4350-93FC-C61D72BF8DD6}">
      <dsp:nvSpPr>
        <dsp:cNvPr id="0" name=""/>
        <dsp:cNvSpPr/>
      </dsp:nvSpPr>
      <dsp:spPr>
        <a:xfrm>
          <a:off x="1619874" y="1288423"/>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string, int, int, int, int, int, int,  int, int , int, int)</a:t>
          </a:r>
        </a:p>
      </dsp:txBody>
      <dsp:txXfrm>
        <a:off x="1619874" y="1288423"/>
        <a:ext cx="3795577" cy="452902"/>
      </dsp:txXfrm>
    </dsp:sp>
    <dsp:sp modelId="{3F6ACA7E-0ACD-42D1-AAE3-FB665B40310E}">
      <dsp:nvSpPr>
        <dsp:cNvPr id="0" name=""/>
        <dsp:cNvSpPr/>
      </dsp:nvSpPr>
      <dsp:spPr>
        <a:xfrm>
          <a:off x="1619874" y="1931545"/>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 </a:t>
          </a:r>
        </a:p>
      </dsp:txBody>
      <dsp:txXfrm>
        <a:off x="1619874" y="1931545"/>
        <a:ext cx="3795577" cy="452902"/>
      </dsp:txXfrm>
    </dsp:sp>
    <dsp:sp modelId="{975286D2-3488-431B-8FCF-0B0AC969CB07}">
      <dsp:nvSpPr>
        <dsp:cNvPr id="0" name=""/>
        <dsp:cNvSpPr/>
      </dsp:nvSpPr>
      <dsp:spPr>
        <a:xfrm>
          <a:off x="1619874" y="2589522"/>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Getters</a:t>
          </a:r>
        </a:p>
      </dsp:txBody>
      <dsp:txXfrm>
        <a:off x="1619874" y="2589522"/>
        <a:ext cx="3795577" cy="45290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F323B-ABEF-4512-965C-D83B975B8EDE}">
      <dsp:nvSpPr>
        <dsp:cNvPr id="0" name=""/>
        <dsp:cNvSpPr/>
      </dsp:nvSpPr>
      <dsp:spPr>
        <a:xfrm>
          <a:off x="2743200" y="1339659"/>
          <a:ext cx="1501208" cy="521080"/>
        </a:xfrm>
        <a:custGeom>
          <a:avLst/>
          <a:gdLst/>
          <a:ahLst/>
          <a:cxnLst/>
          <a:rect l="0" t="0" r="0" b="0"/>
          <a:pathLst>
            <a:path>
              <a:moveTo>
                <a:pt x="0" y="0"/>
              </a:moveTo>
              <a:lnTo>
                <a:pt x="0" y="260540"/>
              </a:lnTo>
              <a:lnTo>
                <a:pt x="1501208" y="260540"/>
              </a:lnTo>
              <a:lnTo>
                <a:pt x="1501208" y="52108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F85B93-CE15-4052-B604-54FCB1F4D6DE}">
      <dsp:nvSpPr>
        <dsp:cNvPr id="0" name=""/>
        <dsp:cNvSpPr/>
      </dsp:nvSpPr>
      <dsp:spPr>
        <a:xfrm>
          <a:off x="1241991" y="1339659"/>
          <a:ext cx="1501208" cy="521080"/>
        </a:xfrm>
        <a:custGeom>
          <a:avLst/>
          <a:gdLst/>
          <a:ahLst/>
          <a:cxnLst/>
          <a:rect l="0" t="0" r="0" b="0"/>
          <a:pathLst>
            <a:path>
              <a:moveTo>
                <a:pt x="1501208" y="0"/>
              </a:moveTo>
              <a:lnTo>
                <a:pt x="1501208" y="260540"/>
              </a:lnTo>
              <a:lnTo>
                <a:pt x="0" y="260540"/>
              </a:lnTo>
              <a:lnTo>
                <a:pt x="0" y="52108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4406CB-DFEE-4B1E-A419-469A40223494}">
      <dsp:nvSpPr>
        <dsp:cNvPr id="0" name=""/>
        <dsp:cNvSpPr/>
      </dsp:nvSpPr>
      <dsp:spPr>
        <a:xfrm>
          <a:off x="1502531" y="98991"/>
          <a:ext cx="2481336" cy="12406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GB" sz="2800" kern="1200"/>
            <a:t>InvalidRace</a:t>
          </a:r>
        </a:p>
      </dsp:txBody>
      <dsp:txXfrm>
        <a:off x="1502531" y="98991"/>
        <a:ext cx="2481336" cy="1240668"/>
      </dsp:txXfrm>
    </dsp:sp>
    <dsp:sp modelId="{9BB866E0-8364-410E-AAEA-90D38C9D8A83}">
      <dsp:nvSpPr>
        <dsp:cNvPr id="0" name=""/>
        <dsp:cNvSpPr/>
      </dsp:nvSpPr>
      <dsp:spPr>
        <a:xfrm>
          <a:off x="1322" y="1860740"/>
          <a:ext cx="2481336" cy="12406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GB" sz="2800" kern="1200"/>
            <a:t>Private member (empty)</a:t>
          </a:r>
        </a:p>
      </dsp:txBody>
      <dsp:txXfrm>
        <a:off x="1322" y="1860740"/>
        <a:ext cx="2481336" cy="1240668"/>
      </dsp:txXfrm>
    </dsp:sp>
    <dsp:sp modelId="{6102623B-1679-4005-A4B2-74A887AA61AD}">
      <dsp:nvSpPr>
        <dsp:cNvPr id="0" name=""/>
        <dsp:cNvSpPr/>
      </dsp:nvSpPr>
      <dsp:spPr>
        <a:xfrm>
          <a:off x="3003740" y="1860740"/>
          <a:ext cx="2481336" cy="12406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GB" sz="2800" kern="1200"/>
            <a:t>Public member (does not exist because)</a:t>
          </a:r>
        </a:p>
      </dsp:txBody>
      <dsp:txXfrm>
        <a:off x="3003740" y="1860740"/>
        <a:ext cx="2481336" cy="1240668"/>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F323B-ABEF-4512-965C-D83B975B8EDE}">
      <dsp:nvSpPr>
        <dsp:cNvPr id="0" name=""/>
        <dsp:cNvSpPr/>
      </dsp:nvSpPr>
      <dsp:spPr>
        <a:xfrm>
          <a:off x="2743200" y="1339659"/>
          <a:ext cx="1501208" cy="521080"/>
        </a:xfrm>
        <a:custGeom>
          <a:avLst/>
          <a:gdLst/>
          <a:ahLst/>
          <a:cxnLst/>
          <a:rect l="0" t="0" r="0" b="0"/>
          <a:pathLst>
            <a:path>
              <a:moveTo>
                <a:pt x="0" y="0"/>
              </a:moveTo>
              <a:lnTo>
                <a:pt x="0" y="260540"/>
              </a:lnTo>
              <a:lnTo>
                <a:pt x="1501208" y="260540"/>
              </a:lnTo>
              <a:lnTo>
                <a:pt x="1501208" y="52108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F85B93-CE15-4052-B604-54FCB1F4D6DE}">
      <dsp:nvSpPr>
        <dsp:cNvPr id="0" name=""/>
        <dsp:cNvSpPr/>
      </dsp:nvSpPr>
      <dsp:spPr>
        <a:xfrm>
          <a:off x="1241991" y="1339659"/>
          <a:ext cx="1501208" cy="521080"/>
        </a:xfrm>
        <a:custGeom>
          <a:avLst/>
          <a:gdLst/>
          <a:ahLst/>
          <a:cxnLst/>
          <a:rect l="0" t="0" r="0" b="0"/>
          <a:pathLst>
            <a:path>
              <a:moveTo>
                <a:pt x="1501208" y="0"/>
              </a:moveTo>
              <a:lnTo>
                <a:pt x="1501208" y="260540"/>
              </a:lnTo>
              <a:lnTo>
                <a:pt x="0" y="260540"/>
              </a:lnTo>
              <a:lnTo>
                <a:pt x="0" y="52108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4406CB-DFEE-4B1E-A419-469A40223494}">
      <dsp:nvSpPr>
        <dsp:cNvPr id="0" name=""/>
        <dsp:cNvSpPr/>
      </dsp:nvSpPr>
      <dsp:spPr>
        <a:xfrm>
          <a:off x="1502531" y="98991"/>
          <a:ext cx="2481336" cy="12406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GB" sz="2800" kern="1200"/>
            <a:t>InvalidJob</a:t>
          </a:r>
        </a:p>
      </dsp:txBody>
      <dsp:txXfrm>
        <a:off x="1502531" y="98991"/>
        <a:ext cx="2481336" cy="1240668"/>
      </dsp:txXfrm>
    </dsp:sp>
    <dsp:sp modelId="{9BB866E0-8364-410E-AAEA-90D38C9D8A83}">
      <dsp:nvSpPr>
        <dsp:cNvPr id="0" name=""/>
        <dsp:cNvSpPr/>
      </dsp:nvSpPr>
      <dsp:spPr>
        <a:xfrm>
          <a:off x="1322" y="1860740"/>
          <a:ext cx="2481336" cy="12406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GB" sz="2800" kern="1200"/>
            <a:t>Private member (empty)</a:t>
          </a:r>
        </a:p>
      </dsp:txBody>
      <dsp:txXfrm>
        <a:off x="1322" y="1860740"/>
        <a:ext cx="2481336" cy="1240668"/>
      </dsp:txXfrm>
    </dsp:sp>
    <dsp:sp modelId="{6102623B-1679-4005-A4B2-74A887AA61AD}">
      <dsp:nvSpPr>
        <dsp:cNvPr id="0" name=""/>
        <dsp:cNvSpPr/>
      </dsp:nvSpPr>
      <dsp:spPr>
        <a:xfrm>
          <a:off x="3003740" y="1860740"/>
          <a:ext cx="2481336" cy="124066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7780" tIns="17780" rIns="17780" bIns="17780" numCol="1" spcCol="1270" anchor="ctr" anchorCtr="0">
          <a:noAutofit/>
        </a:bodyPr>
        <a:lstStyle/>
        <a:p>
          <a:pPr lvl="0" algn="ctr" defTabSz="1244600">
            <a:lnSpc>
              <a:spcPct val="90000"/>
            </a:lnSpc>
            <a:spcBef>
              <a:spcPct val="0"/>
            </a:spcBef>
            <a:spcAft>
              <a:spcPct val="35000"/>
            </a:spcAft>
          </a:pPr>
          <a:r>
            <a:rPr lang="en-GB" sz="2800" kern="1200"/>
            <a:t>Public member (does not exist because)</a:t>
          </a:r>
        </a:p>
      </dsp:txBody>
      <dsp:txXfrm>
        <a:off x="3003740" y="1860740"/>
        <a:ext cx="2481336" cy="1240668"/>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625ECC8-FD15-43C8-8921-3D503AABAD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1</Pages>
  <Words>1435</Words>
  <Characters>818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dc:creator>
  <cp:lastModifiedBy>Vincent</cp:lastModifiedBy>
  <cp:revision>28</cp:revision>
  <dcterms:created xsi:type="dcterms:W3CDTF">2016-11-02T01:30:00Z</dcterms:created>
  <dcterms:modified xsi:type="dcterms:W3CDTF">2016-11-04T16:16:00Z</dcterms:modified>
</cp:coreProperties>
</file>